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E7E03" w14:textId="301BF606" w:rsidR="00F15A26" w:rsidRDefault="00F15A26" w:rsidP="006347CF">
      <w:pPr>
        <w:pStyle w:val="Author"/>
        <w:spacing w:before="100" w:beforeAutospacing="1" w:after="100" w:afterAutospacing="1"/>
        <w:rPr>
          <w:i/>
          <w:iCs/>
          <w:color w:val="000000"/>
          <w:sz w:val="48"/>
          <w:szCs w:val="48"/>
        </w:rPr>
      </w:pPr>
      <w:r>
        <w:rPr>
          <w:i/>
          <w:iCs/>
          <w:color w:val="000000"/>
          <w:sz w:val="48"/>
          <w:szCs w:val="48"/>
        </w:rPr>
        <w:t>Digital Crime Analyser</w:t>
      </w:r>
    </w:p>
    <w:p w14:paraId="7F7834A6" w14:textId="5E4BDEA2" w:rsidR="00CD341B" w:rsidRDefault="00CD341B" w:rsidP="00CD341B">
      <w:pPr>
        <w:pStyle w:val="NormalWeb"/>
        <w:spacing w:before="280" w:beforeAutospacing="0" w:after="280" w:afterAutospacing="0"/>
        <w:jc w:val="center"/>
      </w:pPr>
      <w:r>
        <w:rPr>
          <w:color w:val="000000"/>
          <w:sz w:val="20"/>
          <w:szCs w:val="20"/>
        </w:rPr>
        <w:t>Team 29 </w:t>
      </w:r>
    </w:p>
    <w:p w14:paraId="4188B6A5" w14:textId="77777777" w:rsidR="00CD341B" w:rsidRDefault="00CD341B" w:rsidP="00CD341B">
      <w:pPr>
        <w:pStyle w:val="NormalWeb"/>
        <w:spacing w:before="280" w:beforeAutospacing="0" w:after="280" w:afterAutospacing="0"/>
        <w:jc w:val="center"/>
      </w:pPr>
      <w:r>
        <w:rPr>
          <w:color w:val="000000"/>
          <w:sz w:val="20"/>
          <w:szCs w:val="20"/>
        </w:rPr>
        <w:t>Branson Tian (</w:t>
      </w:r>
      <w:hyperlink r:id="rId8" w:history="1">
        <w:r>
          <w:rPr>
            <w:rStyle w:val="Hyperlink"/>
            <w:color w:val="1155CC"/>
            <w:sz w:val="20"/>
            <w:szCs w:val="20"/>
          </w:rPr>
          <w:t>2101848@sit.singaporetech.edu.sg</w:t>
        </w:r>
      </w:hyperlink>
      <w:r>
        <w:rPr>
          <w:color w:val="000000"/>
          <w:sz w:val="20"/>
          <w:szCs w:val="20"/>
        </w:rPr>
        <w:t>), </w:t>
      </w:r>
    </w:p>
    <w:p w14:paraId="34D3B8F9" w14:textId="00B8A2B2" w:rsidR="00CD341B" w:rsidRDefault="00CD341B" w:rsidP="00CD341B">
      <w:pPr>
        <w:pStyle w:val="NormalWeb"/>
        <w:spacing w:before="280" w:beforeAutospacing="0" w:after="280" w:afterAutospacing="0"/>
        <w:jc w:val="center"/>
      </w:pPr>
      <w:proofErr w:type="spellStart"/>
      <w:r>
        <w:rPr>
          <w:color w:val="000000"/>
          <w:sz w:val="20"/>
          <w:szCs w:val="20"/>
        </w:rPr>
        <w:t>Shathiya</w:t>
      </w:r>
      <w:proofErr w:type="spellEnd"/>
      <w:r>
        <w:rPr>
          <w:color w:val="000000"/>
          <w:sz w:val="20"/>
          <w:szCs w:val="20"/>
        </w:rPr>
        <w:t xml:space="preserve"> </w:t>
      </w:r>
      <w:proofErr w:type="spellStart"/>
      <w:r w:rsidR="002A5EBE">
        <w:rPr>
          <w:color w:val="000000"/>
          <w:sz w:val="20"/>
          <w:szCs w:val="20"/>
        </w:rPr>
        <w:t>Sulthana</w:t>
      </w:r>
      <w:proofErr w:type="spellEnd"/>
      <w:r>
        <w:rPr>
          <w:color w:val="000000"/>
          <w:sz w:val="20"/>
          <w:szCs w:val="20"/>
        </w:rPr>
        <w:t xml:space="preserve"> (</w:t>
      </w:r>
      <w:hyperlink r:id="rId9" w:history="1">
        <w:r>
          <w:rPr>
            <w:rStyle w:val="Hyperlink"/>
            <w:color w:val="1155CC"/>
            <w:sz w:val="20"/>
            <w:szCs w:val="20"/>
          </w:rPr>
          <w:t>2102605@sit.singaporetech.edu.sg</w:t>
        </w:r>
      </w:hyperlink>
      <w:r>
        <w:rPr>
          <w:color w:val="000000"/>
          <w:sz w:val="20"/>
          <w:szCs w:val="20"/>
        </w:rPr>
        <w:t>), </w:t>
      </w:r>
    </w:p>
    <w:p w14:paraId="396C0AEA" w14:textId="77777777" w:rsidR="00CD341B" w:rsidRDefault="00CD341B" w:rsidP="00CD341B">
      <w:pPr>
        <w:pStyle w:val="NormalWeb"/>
        <w:spacing w:before="280" w:beforeAutospacing="0" w:after="280" w:afterAutospacing="0"/>
        <w:jc w:val="center"/>
      </w:pPr>
      <w:proofErr w:type="spellStart"/>
      <w:r>
        <w:rPr>
          <w:color w:val="000000"/>
          <w:sz w:val="20"/>
          <w:szCs w:val="20"/>
        </w:rPr>
        <w:t>Fitri</w:t>
      </w:r>
      <w:proofErr w:type="spellEnd"/>
      <w:r>
        <w:rPr>
          <w:color w:val="000000"/>
          <w:sz w:val="20"/>
          <w:szCs w:val="20"/>
        </w:rPr>
        <w:t xml:space="preserve"> Raihan (</w:t>
      </w:r>
      <w:hyperlink r:id="rId10" w:history="1">
        <w:r>
          <w:rPr>
            <w:rStyle w:val="Hyperlink"/>
            <w:color w:val="1155CC"/>
            <w:sz w:val="20"/>
            <w:szCs w:val="20"/>
          </w:rPr>
          <w:t>2101130@sit.singaporetech.edu.sg</w:t>
        </w:r>
      </w:hyperlink>
      <w:r>
        <w:rPr>
          <w:color w:val="000000"/>
          <w:sz w:val="20"/>
          <w:szCs w:val="20"/>
        </w:rPr>
        <w:t>), </w:t>
      </w:r>
    </w:p>
    <w:p w14:paraId="1E437E21" w14:textId="77777777" w:rsidR="00CD341B" w:rsidRDefault="00CD341B" w:rsidP="00CD341B">
      <w:pPr>
        <w:pStyle w:val="NormalWeb"/>
        <w:spacing w:before="280" w:beforeAutospacing="0" w:after="280" w:afterAutospacing="0"/>
        <w:jc w:val="center"/>
        <w:rPr>
          <w:color w:val="000000"/>
          <w:sz w:val="20"/>
          <w:szCs w:val="20"/>
        </w:rPr>
      </w:pPr>
      <w:r>
        <w:rPr>
          <w:color w:val="000000"/>
          <w:sz w:val="20"/>
          <w:szCs w:val="20"/>
        </w:rPr>
        <w:t>Marhakim (</w:t>
      </w:r>
      <w:hyperlink r:id="rId11" w:history="1">
        <w:r>
          <w:rPr>
            <w:rStyle w:val="Hyperlink"/>
            <w:color w:val="1155CC"/>
            <w:sz w:val="20"/>
            <w:szCs w:val="20"/>
          </w:rPr>
          <w:t>2102932@sit.singaporetech.edu.sg</w:t>
        </w:r>
      </w:hyperlink>
      <w:r>
        <w:rPr>
          <w:color w:val="000000"/>
          <w:sz w:val="20"/>
          <w:szCs w:val="20"/>
        </w:rPr>
        <w:t>), </w:t>
      </w:r>
    </w:p>
    <w:p w14:paraId="2F4E4189" w14:textId="77777777" w:rsidR="00172888" w:rsidRDefault="00CD341B" w:rsidP="00CD341B">
      <w:pPr>
        <w:pStyle w:val="NormalWeb"/>
        <w:spacing w:before="280" w:beforeAutospacing="0" w:after="280" w:afterAutospacing="0"/>
        <w:jc w:val="center"/>
        <w:rPr>
          <w:sz w:val="28"/>
          <w:szCs w:val="28"/>
        </w:rPr>
      </w:pPr>
      <w:r>
        <w:rPr>
          <w:color w:val="000000"/>
          <w:sz w:val="20"/>
          <w:szCs w:val="20"/>
        </w:rPr>
        <w:t>Kenneth Chee (</w:t>
      </w:r>
      <w:hyperlink r:id="rId12" w:history="1">
        <w:r>
          <w:rPr>
            <w:rStyle w:val="Hyperlink"/>
            <w:color w:val="1155CC"/>
            <w:sz w:val="20"/>
            <w:szCs w:val="20"/>
          </w:rPr>
          <w:t>2100788@sit.singaporetech.edu.sg</w:t>
        </w:r>
      </w:hyperlink>
      <w:r>
        <w:rPr>
          <w:color w:val="000000"/>
          <w:sz w:val="20"/>
          <w:szCs w:val="20"/>
        </w:rPr>
        <w:t>)</w:t>
      </w:r>
      <w:r w:rsidR="001F262E">
        <w:rPr>
          <w:sz w:val="28"/>
          <w:szCs w:val="28"/>
        </w:rPr>
        <w:t xml:space="preserve"> </w:t>
      </w:r>
    </w:p>
    <w:p w14:paraId="503B43DA" w14:textId="17FBBB54" w:rsidR="0074027C" w:rsidRPr="00CD341B" w:rsidRDefault="0074027C" w:rsidP="00CD341B">
      <w:pPr>
        <w:pStyle w:val="NormalWeb"/>
        <w:spacing w:before="280" w:beforeAutospacing="0" w:after="280" w:afterAutospacing="0"/>
        <w:jc w:val="center"/>
        <w:sectPr w:rsidR="0074027C" w:rsidRPr="00CD341B" w:rsidSect="001A3B3D">
          <w:footerReference w:type="default" r:id="rId13"/>
          <w:footerReference w:type="first" r:id="rId14"/>
          <w:pgSz w:w="12240" w:h="15840" w:code="1"/>
          <w:pgMar w:top="1080" w:right="893" w:bottom="1440" w:left="893" w:header="720" w:footer="720" w:gutter="0"/>
          <w:cols w:space="720"/>
          <w:titlePg/>
          <w:docGrid w:linePitch="360"/>
        </w:sectPr>
      </w:pPr>
    </w:p>
    <w:p w14:paraId="2DCC78FD" w14:textId="77777777" w:rsidR="00CA4392" w:rsidRPr="00F847A6" w:rsidRDefault="00CA4392" w:rsidP="00662266">
      <w:pPr>
        <w:pStyle w:val="Author"/>
        <w:spacing w:before="100" w:beforeAutospacing="1"/>
        <w:jc w:val="both"/>
        <w:rPr>
          <w:sz w:val="16"/>
          <w:szCs w:val="16"/>
        </w:rPr>
        <w:sectPr w:rsidR="00CA4392" w:rsidRPr="00F847A6" w:rsidSect="00F847A6">
          <w:type w:val="continuous"/>
          <w:pgSz w:w="12240" w:h="15840" w:code="1"/>
          <w:pgMar w:top="1080" w:right="893" w:bottom="1440" w:left="893" w:header="720" w:footer="720" w:gutter="0"/>
          <w:cols w:num="4" w:space="216"/>
          <w:docGrid w:linePitch="360"/>
        </w:sectPr>
      </w:pPr>
    </w:p>
    <w:p w14:paraId="76DFAFBB" w14:textId="77777777" w:rsidR="006347CF" w:rsidRPr="00F847A6" w:rsidRDefault="006347CF" w:rsidP="00CA4392">
      <w:pPr>
        <w:pStyle w:val="Author"/>
        <w:spacing w:before="100" w:beforeAutospacing="1"/>
        <w:jc w:val="both"/>
        <w:rPr>
          <w:sz w:val="16"/>
          <w:szCs w:val="16"/>
        </w:rPr>
        <w:sectPr w:rsidR="006347CF" w:rsidRPr="00F847A6" w:rsidSect="00F847A6">
          <w:type w:val="continuous"/>
          <w:pgSz w:w="12240" w:h="15840" w:code="1"/>
          <w:pgMar w:top="1080" w:right="893" w:bottom="1440" w:left="893" w:header="720" w:footer="720" w:gutter="0"/>
          <w:cols w:num="4" w:space="216"/>
          <w:docGrid w:linePitch="360"/>
        </w:sectPr>
      </w:pPr>
    </w:p>
    <w:p w14:paraId="7E658E7E" w14:textId="055C58D1" w:rsidR="004D72B5" w:rsidRDefault="009303D9" w:rsidP="00972203">
      <w:pPr>
        <w:pStyle w:val="Abstract"/>
        <w:rPr>
          <w:i/>
          <w:iCs/>
        </w:rPr>
      </w:pPr>
      <w:r>
        <w:rPr>
          <w:i/>
          <w:iCs/>
        </w:rPr>
        <w:t>Abstract</w:t>
      </w:r>
      <w:r>
        <w:t>—</w:t>
      </w:r>
      <w:r w:rsidR="00213214">
        <w:t xml:space="preserve"> </w:t>
      </w:r>
      <w:r w:rsidR="00213214" w:rsidRPr="00213214">
        <w:rPr>
          <w:i/>
          <w:iCs/>
        </w:rPr>
        <w:t>A team of undergraduates from Singapore Institute of Technology, developing a tool to help crime investigators better investigate digital crimes extracting datasets, and predict the type of attacks that occurred</w:t>
      </w:r>
      <w:r w:rsidR="00021E27">
        <w:rPr>
          <w:i/>
          <w:iCs/>
        </w:rPr>
        <w:t xml:space="preserve"> </w:t>
      </w:r>
      <w:r w:rsidR="00F734FD">
        <w:rPr>
          <w:i/>
          <w:iCs/>
        </w:rPr>
        <w:t>based on datasets collected</w:t>
      </w:r>
    </w:p>
    <w:p w14:paraId="191877D4" w14:textId="440B0509" w:rsidR="009303D9" w:rsidRPr="004D72B5" w:rsidRDefault="004D72B5" w:rsidP="00972203">
      <w:pPr>
        <w:pStyle w:val="Keywords"/>
      </w:pPr>
      <w:r w:rsidRPr="004D72B5">
        <w:t>Keywords—</w:t>
      </w:r>
      <w:r w:rsidR="00213214">
        <w:t xml:space="preserve"> </w:t>
      </w:r>
      <w:r w:rsidR="008B6947">
        <w:t xml:space="preserve">Digital Crime </w:t>
      </w:r>
      <w:r w:rsidR="00CA4DE6">
        <w:t>Analyzer</w:t>
      </w:r>
      <w:r w:rsidR="008B6947">
        <w:t xml:space="preserve">, Dataset </w:t>
      </w:r>
      <w:r w:rsidR="00CA4DE6" w:rsidRPr="00CA4DE6">
        <w:rPr>
          <w:lang w:val="en-GB"/>
        </w:rPr>
        <w:t>Analysing</w:t>
      </w:r>
      <w:r w:rsidR="008B6947">
        <w:t>, Machine Learning</w:t>
      </w:r>
      <w:r w:rsidR="00EF3A33">
        <w:t>, Attack Prediction</w:t>
      </w:r>
      <w:r w:rsidR="00B24A33">
        <w:t xml:space="preserve">, </w:t>
      </w:r>
      <w:proofErr w:type="spellStart"/>
      <w:r w:rsidR="00836561">
        <w:t>Tensorflow</w:t>
      </w:r>
      <w:r w:rsidR="00FD23C2">
        <w:t>-Keras</w:t>
      </w:r>
      <w:proofErr w:type="spellEnd"/>
      <w:r w:rsidR="00836561">
        <w:t xml:space="preserve"> </w:t>
      </w:r>
    </w:p>
    <w:p w14:paraId="5AB9C3D3" w14:textId="77777777" w:rsidR="009303D9" w:rsidRDefault="009303D9" w:rsidP="006B6B66">
      <w:pPr>
        <w:pStyle w:val="Heading1"/>
      </w:pPr>
      <w:r w:rsidRPr="00D632BE">
        <w:t>Introduction (</w:t>
      </w:r>
      <w:r w:rsidR="005B0344" w:rsidRPr="00EA506F">
        <w:rPr>
          <w:rFonts w:eastAsia="MS Mincho"/>
          <w:i/>
        </w:rPr>
        <w:t>Heading 1</w:t>
      </w:r>
      <w:r w:rsidRPr="00D632BE">
        <w:t>)</w:t>
      </w:r>
    </w:p>
    <w:p w14:paraId="4783B971" w14:textId="62245129" w:rsidR="0074027C" w:rsidRDefault="0074027C" w:rsidP="00CB341C">
      <w:pPr>
        <w:jc w:val="left"/>
      </w:pPr>
      <w:r>
        <w:t xml:space="preserve">Digital crimes are becoming increasingly popular. These are criminal activities that target computers and networks or use </w:t>
      </w:r>
      <w:r w:rsidR="0008678B">
        <w:t xml:space="preserve">a </w:t>
      </w:r>
      <w:r>
        <w:t xml:space="preserve">computer as a tool for these </w:t>
      </w:r>
      <w:r w:rsidR="008922E9">
        <w:t xml:space="preserve">malicious </w:t>
      </w:r>
      <w:r>
        <w:t xml:space="preserve">activities. There are many forms of Digital Crimes, such as FTP </w:t>
      </w:r>
      <w:proofErr w:type="spellStart"/>
      <w:r>
        <w:t>BruteForce</w:t>
      </w:r>
      <w:proofErr w:type="spellEnd"/>
      <w:r>
        <w:t>, DOS, DDOS</w:t>
      </w:r>
      <w:r w:rsidR="0008678B">
        <w:t>,</w:t>
      </w:r>
      <w:r>
        <w:t xml:space="preserve"> and many more, depending on the criminal</w:t>
      </w:r>
      <w:r w:rsidR="004718AC">
        <w:t>’</w:t>
      </w:r>
      <w:r>
        <w:t>s intent to crack a system or steal data.</w:t>
      </w:r>
    </w:p>
    <w:p w14:paraId="38907FAD" w14:textId="77777777" w:rsidR="0074027C" w:rsidRDefault="0074027C" w:rsidP="00CB341C">
      <w:pPr>
        <w:jc w:val="left"/>
      </w:pPr>
    </w:p>
    <w:p w14:paraId="0116A92C" w14:textId="2236009D" w:rsidR="007148DF" w:rsidRPr="007148DF" w:rsidRDefault="008F78E1" w:rsidP="00AD38BC">
      <w:pPr>
        <w:jc w:val="both"/>
      </w:pPr>
      <w:r w:rsidRPr="008F78E1">
        <w:t xml:space="preserve">In this project, the team’s task is to </w:t>
      </w:r>
      <w:r w:rsidR="009D4891" w:rsidRPr="008F78E1">
        <w:t>analy</w:t>
      </w:r>
      <w:r w:rsidR="004718AC">
        <w:t>z</w:t>
      </w:r>
      <w:r w:rsidR="009D4891" w:rsidRPr="008F78E1">
        <w:t>e</w:t>
      </w:r>
      <w:r w:rsidRPr="008F78E1">
        <w:t xml:space="preserve"> datasets and extract them into a program that </w:t>
      </w:r>
      <w:r w:rsidR="004718AC">
        <w:t>further supports</w:t>
      </w:r>
      <w:r w:rsidR="00BF4EAA">
        <w:t xml:space="preserve"> </w:t>
      </w:r>
      <w:r w:rsidRPr="008F78E1">
        <w:t xml:space="preserve">criminal investigations. </w:t>
      </w:r>
      <w:r w:rsidR="00764554">
        <w:t>Using a Graphical User Interface (GUI), the user includes the dataset via the input and the dataset display showing a search and export function. The dataset is extracted for analysis and displays the output to the user, and a statistical graph shows the prediction of the type of attack using machine learning</w:t>
      </w:r>
      <w:r w:rsidRPr="008F78E1">
        <w:t>.</w:t>
      </w:r>
    </w:p>
    <w:p w14:paraId="741EACF7" w14:textId="60D6F3BE" w:rsidR="009303D9" w:rsidRPr="006B6B66" w:rsidRDefault="000F4FA3" w:rsidP="00083F7C">
      <w:pPr>
        <w:pStyle w:val="Heading1"/>
      </w:pPr>
      <w:r>
        <w:t>Method</w:t>
      </w:r>
    </w:p>
    <w:p w14:paraId="1C04F112" w14:textId="7A4B0002" w:rsidR="00F21661" w:rsidRPr="00F21661" w:rsidRDefault="0008037F" w:rsidP="00F21661">
      <w:pPr>
        <w:pStyle w:val="Heading2"/>
      </w:pPr>
      <w:r>
        <w:t>Selection of data</w:t>
      </w:r>
    </w:p>
    <w:p w14:paraId="29C14C1D" w14:textId="191F6AC9" w:rsidR="006D3473" w:rsidRPr="00C349E6" w:rsidRDefault="006D3473" w:rsidP="00AD38BC">
      <w:pPr>
        <w:jc w:val="both"/>
        <w:rPr>
          <w:lang w:val="en-SG"/>
        </w:rPr>
      </w:pPr>
      <w:r w:rsidRPr="00CB341C">
        <w:rPr>
          <w:color w:val="000000"/>
        </w:rPr>
        <w:t xml:space="preserve">For the dataset selection, we decided to use the dataset provided in our problem statement, https://www.unb.ca/cic/datasets/ids-2018.html. This dataset includes seven different attack scenarios: </w:t>
      </w:r>
      <w:r w:rsidRPr="00221D07">
        <w:rPr>
          <w:color w:val="000000"/>
        </w:rPr>
        <w:t>Brute-force, Heartbleed, Botnet, DoS, DDoS, Web attacks, and infiltration of the network from inside. It has numerous information about the event logs and network traffic from multiple machines and servers. The dataset also included detailed descriptions of intrusions and protocols [1]</w:t>
      </w:r>
      <w:r w:rsidR="00C349E6" w:rsidRPr="00221D07">
        <w:rPr>
          <w:color w:val="000000"/>
        </w:rPr>
        <w:t>.</w:t>
      </w:r>
      <w:r w:rsidR="002D19EE" w:rsidRPr="00221D07">
        <w:rPr>
          <w:color w:val="000000"/>
        </w:rPr>
        <w:t xml:space="preserve"> </w:t>
      </w:r>
      <w:r w:rsidR="00C349E6" w:rsidRPr="00221D07">
        <w:rPr>
          <w:color w:val="000000"/>
        </w:rPr>
        <w:t>To get the dataset, we installed the AWS CLI, a command-line interface that manages AWS services. After installing, we had to run this command “</w:t>
      </w:r>
      <w:proofErr w:type="spellStart"/>
      <w:r w:rsidR="00C349E6" w:rsidRPr="00221D07">
        <w:rPr>
          <w:color w:val="000000"/>
        </w:rPr>
        <w:t>aws</w:t>
      </w:r>
      <w:proofErr w:type="spellEnd"/>
      <w:r w:rsidR="00C349E6" w:rsidRPr="00221D07">
        <w:rPr>
          <w:color w:val="000000"/>
        </w:rPr>
        <w:t xml:space="preserve"> s3 sync --no-sign-request --region &lt;your-</w:t>
      </w:r>
      <w:r w:rsidR="00C349E6" w:rsidRPr="00221D07">
        <w:rPr>
          <w:color w:val="000000"/>
        </w:rPr>
        <w:t xml:space="preserve">region&gt; "s3://cse-cic-ids2018/" </w:t>
      </w:r>
      <w:proofErr w:type="spellStart"/>
      <w:r w:rsidR="00C349E6" w:rsidRPr="00221D07">
        <w:rPr>
          <w:color w:val="000000"/>
        </w:rPr>
        <w:t>dest-dir</w:t>
      </w:r>
      <w:proofErr w:type="spellEnd"/>
      <w:r w:rsidR="00C349E6" w:rsidRPr="00221D07">
        <w:rPr>
          <w:color w:val="000000"/>
        </w:rPr>
        <w:t xml:space="preserve">”. </w:t>
      </w:r>
      <w:r w:rsidR="00640D3C">
        <w:rPr>
          <w:color w:val="000000"/>
        </w:rPr>
        <w:t>The command &lt;your-region&gt;</w:t>
      </w:r>
      <w:r w:rsidR="00C349E6" w:rsidRPr="001B0B5A">
        <w:rPr>
          <w:lang w:val="en-SG"/>
        </w:rPr>
        <w:t xml:space="preserve"> </w:t>
      </w:r>
      <w:proofErr w:type="spellStart"/>
      <w:r w:rsidR="00C349E6" w:rsidRPr="001B0B5A">
        <w:rPr>
          <w:lang w:val="en-SG"/>
        </w:rPr>
        <w:t>lets</w:t>
      </w:r>
      <w:proofErr w:type="spellEnd"/>
      <w:r w:rsidR="00C349E6" w:rsidRPr="001B0B5A">
        <w:rPr>
          <w:lang w:val="en-SG"/>
        </w:rPr>
        <w:t xml:space="preserve"> us choose from the list of regions that AWS has provided us</w:t>
      </w:r>
      <w:r w:rsidR="2DEFE149" w:rsidRPr="001B0B5A">
        <w:rPr>
          <w:lang w:val="en-SG"/>
        </w:rPr>
        <w:t xml:space="preserve"> [1]</w:t>
      </w:r>
      <w:r w:rsidR="3FB3A1DD" w:rsidRPr="001B0B5A">
        <w:rPr>
          <w:lang w:val="en-SG"/>
        </w:rPr>
        <w:t>.</w:t>
      </w:r>
      <w:r w:rsidR="00C349E6" w:rsidRPr="001B0B5A">
        <w:rPr>
          <w:lang w:val="en-SG"/>
        </w:rPr>
        <w:t xml:space="preserve"> By running the above-stated command, th</w:t>
      </w:r>
      <w:r w:rsidR="00640D3C">
        <w:rPr>
          <w:lang w:val="en-SG"/>
        </w:rPr>
        <w:t>ree kinds of files will be</w:t>
      </w:r>
      <w:r w:rsidR="00C349E6" w:rsidRPr="001B0B5A">
        <w:rPr>
          <w:lang w:val="en-SG"/>
        </w:rPr>
        <w:t xml:space="preserve"> available: PCAP, Windows Event Logs, and CSV files of data extracted with CICFlowMeter-V3. We </w:t>
      </w:r>
      <w:r w:rsidR="00B33C7E">
        <w:rPr>
          <w:lang w:val="en-SG"/>
        </w:rPr>
        <w:t xml:space="preserve">are using </w:t>
      </w:r>
      <w:r w:rsidR="00C349E6" w:rsidRPr="001B0B5A">
        <w:rPr>
          <w:lang w:val="en-SG"/>
        </w:rPr>
        <w:t xml:space="preserve">the data of the CSV files to </w:t>
      </w:r>
      <w:proofErr w:type="spellStart"/>
      <w:r w:rsidR="00B66096" w:rsidRPr="001B0B5A">
        <w:rPr>
          <w:lang w:val="en-SG"/>
        </w:rPr>
        <w:t>analy</w:t>
      </w:r>
      <w:r w:rsidR="001919A7">
        <w:rPr>
          <w:lang w:val="en-SG"/>
        </w:rPr>
        <w:t>z</w:t>
      </w:r>
      <w:r w:rsidR="00B66096" w:rsidRPr="001B0B5A">
        <w:rPr>
          <w:lang w:val="en-SG"/>
        </w:rPr>
        <w:t>e</w:t>
      </w:r>
      <w:proofErr w:type="spellEnd"/>
      <w:r w:rsidR="00C349E6" w:rsidRPr="001B0B5A">
        <w:rPr>
          <w:lang w:val="en-SG"/>
        </w:rPr>
        <w:t xml:space="preserve"> them with our program.</w:t>
      </w:r>
      <w:r w:rsidR="00C349E6">
        <w:rPr>
          <w:lang w:val="en-SG"/>
        </w:rPr>
        <w:t xml:space="preserve"> </w:t>
      </w:r>
    </w:p>
    <w:p w14:paraId="5FD661FF" w14:textId="3A9929E0" w:rsidR="006347CF" w:rsidRDefault="00A82911" w:rsidP="00AD38BC">
      <w:pPr>
        <w:pStyle w:val="Heading2"/>
        <w:jc w:val="both"/>
      </w:pPr>
      <w:r>
        <w:t>Accessing Dataset</w:t>
      </w:r>
    </w:p>
    <w:p w14:paraId="45694381" w14:textId="25247CD8" w:rsidR="00862939" w:rsidRDefault="000A1811" w:rsidP="0042746E">
      <w:pPr>
        <w:jc w:val="both"/>
      </w:pPr>
      <w:r>
        <w:t>To allow our program to analy</w:t>
      </w:r>
      <w:r w:rsidR="00640D3C">
        <w:t>z</w:t>
      </w:r>
      <w:r>
        <w:t xml:space="preserve">e the </w:t>
      </w:r>
      <w:r w:rsidR="00601FC2">
        <w:t>dataset</w:t>
      </w:r>
      <w:r>
        <w:t xml:space="preserve">, we will need to </w:t>
      </w:r>
      <w:r w:rsidR="00595553">
        <w:t xml:space="preserve">open the dataset </w:t>
      </w:r>
      <w:r w:rsidR="00601FC2">
        <w:t xml:space="preserve">to </w:t>
      </w:r>
      <w:r w:rsidR="00595553">
        <w:t xml:space="preserve">read its content. </w:t>
      </w:r>
      <w:r w:rsidR="005F3781">
        <w:t>W</w:t>
      </w:r>
      <w:r w:rsidR="00595553">
        <w:t xml:space="preserve">e </w:t>
      </w:r>
      <w:r w:rsidR="003A1542">
        <w:t xml:space="preserve">are using </w:t>
      </w:r>
      <w:proofErr w:type="spellStart"/>
      <w:r w:rsidR="003A1542">
        <w:t>T</w:t>
      </w:r>
      <w:r w:rsidR="00EE14EE">
        <w:t>kinter</w:t>
      </w:r>
      <w:proofErr w:type="spellEnd"/>
      <w:r w:rsidR="00EE14EE">
        <w:t xml:space="preserve"> </w:t>
      </w:r>
      <w:proofErr w:type="spellStart"/>
      <w:r w:rsidR="00B66096">
        <w:t>P</w:t>
      </w:r>
      <w:r w:rsidR="0039289A">
        <w:t>y</w:t>
      </w:r>
      <w:proofErr w:type="spellEnd"/>
      <w:r w:rsidR="009D4891">
        <w:t xml:space="preserve"> </w:t>
      </w:r>
      <w:r w:rsidR="0039289A">
        <w:t>module</w:t>
      </w:r>
      <w:r w:rsidR="00B577AC">
        <w:t xml:space="preserve"> </w:t>
      </w:r>
      <w:r w:rsidR="00271745">
        <w:t>to</w:t>
      </w:r>
      <w:r w:rsidR="005F3781">
        <w:t xml:space="preserve"> enable</w:t>
      </w:r>
      <w:r w:rsidR="0001617A">
        <w:t xml:space="preserve"> us to </w:t>
      </w:r>
      <w:r w:rsidR="005F3781">
        <w:t>spread</w:t>
      </w:r>
      <w:r w:rsidR="0001617A">
        <w:t xml:space="preserve"> the dataset, but it is also a GUI toolkit, which is a great foundation for achieving</w:t>
      </w:r>
      <w:r w:rsidR="0031162A">
        <w:t xml:space="preserve"> our desired result. </w:t>
      </w:r>
      <w:r w:rsidR="00DC13D0">
        <w:t>By using the file</w:t>
      </w:r>
      <w:r w:rsidR="0001617A">
        <w:t xml:space="preserve"> </w:t>
      </w:r>
      <w:r w:rsidR="00DC13D0">
        <w:t>dialog</w:t>
      </w:r>
      <w:r w:rsidR="00DE1925">
        <w:t xml:space="preserve"> function, will allow us </w:t>
      </w:r>
      <w:r w:rsidR="00A130A8">
        <w:t xml:space="preserve">to assign our chosen </w:t>
      </w:r>
      <w:r w:rsidR="00862939">
        <w:t xml:space="preserve">file path. Fig. </w:t>
      </w:r>
      <w:r w:rsidR="00A02DEE">
        <w:t>2</w:t>
      </w:r>
      <w:r w:rsidR="00862939">
        <w:t xml:space="preserve">a shows how we defined a function for </w:t>
      </w:r>
      <w:r w:rsidR="0001617A">
        <w:t xml:space="preserve">the </w:t>
      </w:r>
      <w:r w:rsidR="00862939">
        <w:t>file</w:t>
      </w:r>
      <w:r w:rsidR="0001617A">
        <w:t xml:space="preserve"> </w:t>
      </w:r>
      <w:r w:rsidR="00862939">
        <w:t>dialog.</w:t>
      </w:r>
    </w:p>
    <w:p w14:paraId="6DF1B145" w14:textId="77777777" w:rsidR="00862939" w:rsidRDefault="00862939" w:rsidP="0042746E">
      <w:pPr>
        <w:jc w:val="both"/>
      </w:pPr>
    </w:p>
    <w:p w14:paraId="484A9510" w14:textId="44C16B8D" w:rsidR="0042746E" w:rsidRPr="0042746E" w:rsidRDefault="00B35562" w:rsidP="08A41F0E">
      <w:r>
        <w:rPr>
          <w:noProof/>
        </w:rPr>
        <w:drawing>
          <wp:inline distT="0" distB="0" distL="0" distR="0" wp14:anchorId="1B3243A2" wp14:editId="5D892F34">
            <wp:extent cx="3195955" cy="648335"/>
            <wp:effectExtent l="0" t="0" r="4445"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5"/>
                    <a:stretch>
                      <a:fillRect/>
                    </a:stretch>
                  </pic:blipFill>
                  <pic:spPr>
                    <a:xfrm>
                      <a:off x="0" y="0"/>
                      <a:ext cx="3195955" cy="648335"/>
                    </a:xfrm>
                    <a:prstGeom prst="rect">
                      <a:avLst/>
                    </a:prstGeom>
                  </pic:spPr>
                </pic:pic>
              </a:graphicData>
            </a:graphic>
          </wp:inline>
        </w:drawing>
      </w:r>
    </w:p>
    <w:p w14:paraId="3A067A76" w14:textId="4622AE48" w:rsidR="00E6703E" w:rsidRDefault="00F60494" w:rsidP="00F60494">
      <w:pPr>
        <w:pStyle w:val="BodyText"/>
        <w:jc w:val="center"/>
        <w:rPr>
          <w:lang w:val="en-GB"/>
        </w:rPr>
      </w:pPr>
      <w:r>
        <w:rPr>
          <w:lang w:val="en-GB"/>
        </w:rPr>
        <w:t>Fig.</w:t>
      </w:r>
      <w:r w:rsidR="00A02DEE">
        <w:rPr>
          <w:lang w:val="en-GB"/>
        </w:rPr>
        <w:t>2</w:t>
      </w:r>
      <w:r>
        <w:rPr>
          <w:lang w:val="en-GB"/>
        </w:rPr>
        <w:t>a</w:t>
      </w:r>
      <w:r w:rsidR="003C5C97">
        <w:rPr>
          <w:lang w:val="en-GB"/>
        </w:rPr>
        <w:t xml:space="preserve"> </w:t>
      </w:r>
      <w:proofErr w:type="spellStart"/>
      <w:r w:rsidR="003C5C97">
        <w:rPr>
          <w:lang w:val="en-GB"/>
        </w:rPr>
        <w:t>Filedialog</w:t>
      </w:r>
      <w:proofErr w:type="spellEnd"/>
      <w:r w:rsidR="003C5C97">
        <w:rPr>
          <w:lang w:val="en-GB"/>
        </w:rPr>
        <w:t xml:space="preserve"> implementation</w:t>
      </w:r>
    </w:p>
    <w:p w14:paraId="2FE9942A" w14:textId="06DD736F" w:rsidR="00636080" w:rsidRDefault="00794F1A" w:rsidP="00794F1A">
      <w:pPr>
        <w:pStyle w:val="Heading2"/>
      </w:pPr>
      <w:r>
        <w:t>Reading Dataset</w:t>
      </w:r>
    </w:p>
    <w:p w14:paraId="66ECECDF" w14:textId="090D80A5" w:rsidR="00E1282F" w:rsidRDefault="00255CA0" w:rsidP="00AD38BC">
      <w:pPr>
        <w:jc w:val="both"/>
        <w:rPr>
          <w:lang w:val="en-SG"/>
        </w:rPr>
      </w:pPr>
      <w:r>
        <w:t xml:space="preserve">Once we </w:t>
      </w:r>
      <w:r w:rsidR="007C1FC4">
        <w:t>access</w:t>
      </w:r>
      <w:r>
        <w:t xml:space="preserve"> the dataset, we need our program to read the contents </w:t>
      </w:r>
      <w:r w:rsidR="0001617A">
        <w:t>to realize the output</w:t>
      </w:r>
      <w:r w:rsidR="004B72BE">
        <w:t xml:space="preserve">. </w:t>
      </w:r>
      <w:r w:rsidR="00E1282F" w:rsidRPr="00F21661">
        <w:rPr>
          <w:lang w:val="en-SG"/>
        </w:rPr>
        <w:t xml:space="preserve">We </w:t>
      </w:r>
      <w:r w:rsidR="0001617A">
        <w:rPr>
          <w:lang w:val="en-SG"/>
        </w:rPr>
        <w:t>use</w:t>
      </w:r>
      <w:r w:rsidR="00E1282F" w:rsidRPr="00F21661">
        <w:rPr>
          <w:lang w:val="en-SG"/>
        </w:rPr>
        <w:t xml:space="preserve"> Pandas to gather all the data through the CSV file, which </w:t>
      </w:r>
      <w:r w:rsidR="0001617A">
        <w:rPr>
          <w:lang w:val="en-SG"/>
        </w:rPr>
        <w:t>passes</w:t>
      </w:r>
      <w:r w:rsidR="00E1282F" w:rsidRPr="00F21661">
        <w:rPr>
          <w:lang w:val="en-SG"/>
        </w:rPr>
        <w:t xml:space="preserve"> to clean and process the data.</w:t>
      </w:r>
    </w:p>
    <w:p w14:paraId="64B34059" w14:textId="2AE99EFD" w:rsidR="006D09F2" w:rsidRDefault="006D09F2" w:rsidP="00AD38BC">
      <w:pPr>
        <w:jc w:val="both"/>
        <w:rPr>
          <w:lang w:val="en-SG"/>
        </w:rPr>
      </w:pPr>
      <w:r w:rsidRPr="00AF7F1A">
        <w:rPr>
          <w:lang w:val="en-SG"/>
        </w:rPr>
        <w:t>Pandas have a list of features with data structure, as shown below</w:t>
      </w:r>
      <w:r>
        <w:rPr>
          <w:lang w:val="en-SG"/>
        </w:rPr>
        <w:t xml:space="preserve"> </w:t>
      </w:r>
      <w:r w:rsidRPr="00AF7F1A">
        <w:rPr>
          <w:lang w:val="en-SG"/>
        </w:rPr>
        <w:t>[2]</w:t>
      </w:r>
    </w:p>
    <w:p w14:paraId="3CF819D6" w14:textId="77777777" w:rsidR="006D09F2" w:rsidRPr="00A07BFA" w:rsidRDefault="006D09F2" w:rsidP="00AD38BC">
      <w:pPr>
        <w:jc w:val="both"/>
        <w:rPr>
          <w:lang w:val="en-SG"/>
        </w:rPr>
      </w:pPr>
      <w:r w:rsidRPr="00A07BFA">
        <w:rPr>
          <w:lang w:val="en-SG"/>
        </w:rPr>
        <w:t>Pandas</w:t>
      </w:r>
    </w:p>
    <w:p w14:paraId="1503F62B" w14:textId="1F6FD95D" w:rsidR="006D09F2" w:rsidRPr="00A07BFA" w:rsidRDefault="006D09F2" w:rsidP="00AD38BC">
      <w:pPr>
        <w:numPr>
          <w:ilvl w:val="0"/>
          <w:numId w:val="25"/>
        </w:numPr>
        <w:jc w:val="both"/>
        <w:rPr>
          <w:lang w:val="en-SG"/>
        </w:rPr>
      </w:pPr>
      <w:r w:rsidRPr="00A07BFA">
        <w:rPr>
          <w:lang w:val="en-SG"/>
        </w:rPr>
        <w:t>Uses “</w:t>
      </w:r>
      <w:proofErr w:type="spellStart"/>
      <w:r w:rsidRPr="00A07BFA">
        <w:rPr>
          <w:lang w:val="en-SG"/>
        </w:rPr>
        <w:t>DataFrame</w:t>
      </w:r>
      <w:proofErr w:type="spellEnd"/>
      <w:r w:rsidRPr="00A07BFA">
        <w:rPr>
          <w:lang w:val="en-SG"/>
        </w:rPr>
        <w:t xml:space="preserve">” to create the </w:t>
      </w:r>
      <w:r w:rsidR="71552C20" w:rsidRPr="26105219">
        <w:rPr>
          <w:lang w:val="en-SG"/>
        </w:rPr>
        <w:t>list</w:t>
      </w:r>
      <w:r w:rsidR="2043618A" w:rsidRPr="26105219">
        <w:rPr>
          <w:lang w:val="en-SG"/>
        </w:rPr>
        <w:t xml:space="preserve"> </w:t>
      </w:r>
      <w:r w:rsidR="71552C20" w:rsidRPr="7B5A08AA">
        <w:rPr>
          <w:lang w:val="en-SG"/>
        </w:rPr>
        <w:t>(</w:t>
      </w:r>
      <w:r w:rsidRPr="00A07BFA">
        <w:rPr>
          <w:lang w:val="en-SG"/>
        </w:rPr>
        <w:t>2D)</w:t>
      </w:r>
    </w:p>
    <w:p w14:paraId="540797C7" w14:textId="77777777" w:rsidR="006D09F2" w:rsidRPr="00A07BFA" w:rsidRDefault="006D09F2" w:rsidP="00AD38BC">
      <w:pPr>
        <w:numPr>
          <w:ilvl w:val="0"/>
          <w:numId w:val="25"/>
        </w:numPr>
        <w:jc w:val="both"/>
        <w:rPr>
          <w:lang w:val="en-SG"/>
        </w:rPr>
      </w:pPr>
      <w:r w:rsidRPr="00A07BFA">
        <w:rPr>
          <w:lang w:val="en-SG"/>
        </w:rPr>
        <w:t>Groups data together and reshapes for easier visualization</w:t>
      </w:r>
    </w:p>
    <w:p w14:paraId="4256840F" w14:textId="56D57491" w:rsidR="006D09F2" w:rsidRDefault="2043618A" w:rsidP="00AD38BC">
      <w:pPr>
        <w:numPr>
          <w:ilvl w:val="0"/>
          <w:numId w:val="25"/>
        </w:numPr>
        <w:jc w:val="both"/>
        <w:rPr>
          <w:lang w:val="en-SG"/>
        </w:rPr>
      </w:pPr>
      <w:r w:rsidRPr="4AC7226A">
        <w:rPr>
          <w:lang w:val="en-SG"/>
        </w:rPr>
        <w:t xml:space="preserve">Looking through </w:t>
      </w:r>
      <w:r w:rsidR="55F3757A" w:rsidRPr="4AC7226A">
        <w:rPr>
          <w:lang w:val="en-SG"/>
        </w:rPr>
        <w:t>the data to provide statistics</w:t>
      </w:r>
    </w:p>
    <w:p w14:paraId="7D55EE58" w14:textId="4BB87DF5" w:rsidR="0051392E" w:rsidRDefault="0051392E" w:rsidP="00AD38BC">
      <w:pPr>
        <w:jc w:val="both"/>
      </w:pPr>
    </w:p>
    <w:p w14:paraId="7CE1A588" w14:textId="22E45FF3" w:rsidR="00794F1A" w:rsidRPr="00794F1A" w:rsidRDefault="00AE3DE7" w:rsidP="00AD38BC">
      <w:pPr>
        <w:jc w:val="both"/>
      </w:pPr>
      <w:r>
        <w:t xml:space="preserve"> </w:t>
      </w:r>
      <w:r w:rsidR="00646226">
        <w:t>Fig.</w:t>
      </w:r>
      <w:r w:rsidR="00A02DEE">
        <w:t>2</w:t>
      </w:r>
      <w:r w:rsidR="00646226">
        <w:t xml:space="preserve">b shows the implementation of Pandas in our </w:t>
      </w:r>
      <w:r w:rsidR="22570C09">
        <w:t>program</w:t>
      </w:r>
      <w:r w:rsidR="5F5AEE5C">
        <w:t>.</w:t>
      </w:r>
    </w:p>
    <w:p w14:paraId="53F42614" w14:textId="77777777" w:rsidR="006D09F2" w:rsidRDefault="006D09F2" w:rsidP="00794F1A">
      <w:pPr>
        <w:jc w:val="left"/>
      </w:pPr>
    </w:p>
    <w:p w14:paraId="189FD943" w14:textId="2F15FA54" w:rsidR="00646226" w:rsidRPr="00794F1A" w:rsidRDefault="00533926" w:rsidP="00646226">
      <w:r>
        <w:rPr>
          <w:noProof/>
        </w:rPr>
        <w:drawing>
          <wp:inline distT="0" distB="0" distL="0" distR="0" wp14:anchorId="793139F6" wp14:editId="3C4D60C6">
            <wp:extent cx="3195955" cy="1686560"/>
            <wp:effectExtent l="0" t="0" r="4445" b="889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6"/>
                    <a:stretch>
                      <a:fillRect/>
                    </a:stretch>
                  </pic:blipFill>
                  <pic:spPr>
                    <a:xfrm>
                      <a:off x="0" y="0"/>
                      <a:ext cx="3195955" cy="1686560"/>
                    </a:xfrm>
                    <a:prstGeom prst="rect">
                      <a:avLst/>
                    </a:prstGeom>
                  </pic:spPr>
                </pic:pic>
              </a:graphicData>
            </a:graphic>
          </wp:inline>
        </w:drawing>
      </w:r>
    </w:p>
    <w:p w14:paraId="5A93E31D" w14:textId="36AB096F" w:rsidR="008F0821" w:rsidRPr="00F60494" w:rsidRDefault="00A87031" w:rsidP="00A87031">
      <w:pPr>
        <w:pStyle w:val="BodyText"/>
        <w:ind w:firstLine="0"/>
        <w:jc w:val="center"/>
        <w:rPr>
          <w:lang w:val="en-GB"/>
        </w:rPr>
      </w:pPr>
      <w:r>
        <w:rPr>
          <w:lang w:val="en-GB"/>
        </w:rPr>
        <w:t>Fig.</w:t>
      </w:r>
      <w:r w:rsidR="00A02DEE">
        <w:rPr>
          <w:lang w:val="en-GB"/>
        </w:rPr>
        <w:t>2</w:t>
      </w:r>
      <w:r>
        <w:rPr>
          <w:lang w:val="en-GB"/>
        </w:rPr>
        <w:t>b Pandas read function</w:t>
      </w:r>
    </w:p>
    <w:p w14:paraId="55392CA1" w14:textId="28505761" w:rsidR="00576312" w:rsidRPr="00F60494" w:rsidRDefault="00576312" w:rsidP="00AD38BC">
      <w:pPr>
        <w:pStyle w:val="BodyText"/>
        <w:ind w:firstLine="0"/>
        <w:rPr>
          <w:lang w:val="en-GB"/>
        </w:rPr>
      </w:pPr>
      <w:r>
        <w:rPr>
          <w:lang w:val="en-GB"/>
        </w:rPr>
        <w:t xml:space="preserve">To ensure </w:t>
      </w:r>
      <w:r w:rsidR="00001140">
        <w:rPr>
          <w:lang w:val="en-GB"/>
        </w:rPr>
        <w:t xml:space="preserve">the user </w:t>
      </w:r>
      <w:r w:rsidR="00D54390">
        <w:rPr>
          <w:lang w:val="en-GB"/>
        </w:rPr>
        <w:t xml:space="preserve">chooses the </w:t>
      </w:r>
      <w:r w:rsidR="001D1715">
        <w:rPr>
          <w:lang w:val="en-GB"/>
        </w:rPr>
        <w:t>correc</w:t>
      </w:r>
      <w:r w:rsidR="00D54390">
        <w:rPr>
          <w:lang w:val="en-GB"/>
        </w:rPr>
        <w:t xml:space="preserve">t file format for pandas to read, </w:t>
      </w:r>
      <w:r w:rsidR="005D1DD6">
        <w:rPr>
          <w:lang w:val="en-GB"/>
        </w:rPr>
        <w:t xml:space="preserve">we </w:t>
      </w:r>
      <w:r w:rsidR="00B65AD9">
        <w:rPr>
          <w:lang w:val="en-GB"/>
        </w:rPr>
        <w:t>incorporate</w:t>
      </w:r>
      <w:r w:rsidR="00A3533C">
        <w:rPr>
          <w:lang w:val="en-GB"/>
        </w:rPr>
        <w:t>d</w:t>
      </w:r>
      <w:r w:rsidR="006D127F">
        <w:rPr>
          <w:lang w:val="en-GB"/>
        </w:rPr>
        <w:t xml:space="preserve"> the except function </w:t>
      </w:r>
      <w:r w:rsidR="00981E71">
        <w:rPr>
          <w:lang w:val="en-GB"/>
        </w:rPr>
        <w:t>to prompt the user t</w:t>
      </w:r>
      <w:r w:rsidR="001D1715">
        <w:rPr>
          <w:lang w:val="en-GB"/>
        </w:rPr>
        <w:t>o select an invalid file</w:t>
      </w:r>
      <w:r w:rsidR="00981E71">
        <w:rPr>
          <w:lang w:val="en-GB"/>
        </w:rPr>
        <w:t xml:space="preserve">. </w:t>
      </w:r>
    </w:p>
    <w:p w14:paraId="3332CEFE" w14:textId="77777777" w:rsidR="00981E71" w:rsidRDefault="00981E71" w:rsidP="00576312">
      <w:pPr>
        <w:pStyle w:val="BodyText"/>
        <w:ind w:firstLine="0"/>
        <w:jc w:val="left"/>
        <w:rPr>
          <w:lang w:val="en-GB"/>
        </w:rPr>
      </w:pPr>
    </w:p>
    <w:p w14:paraId="6ECAD24C" w14:textId="12A28FE2" w:rsidR="00981E71" w:rsidRDefault="007F16DD" w:rsidP="00C513AE">
      <w:pPr>
        <w:pStyle w:val="Heading2"/>
        <w:jc w:val="both"/>
      </w:pPr>
      <w:r>
        <w:t>Machine Learning</w:t>
      </w:r>
    </w:p>
    <w:p w14:paraId="49D16C86" w14:textId="660CF415" w:rsidR="004C4473" w:rsidRDefault="000E2C79" w:rsidP="00AD38BC">
      <w:pPr>
        <w:jc w:val="both"/>
      </w:pPr>
      <w:r>
        <w:t xml:space="preserve">The team’s goal </w:t>
      </w:r>
      <w:r w:rsidR="00881538">
        <w:t>is</w:t>
      </w:r>
      <w:r w:rsidR="005A4776">
        <w:t xml:space="preserve"> for the program to </w:t>
      </w:r>
      <w:r w:rsidR="00385C1E">
        <w:t xml:space="preserve">provide the user </w:t>
      </w:r>
      <w:r w:rsidR="00D6585B">
        <w:t xml:space="preserve">with </w:t>
      </w:r>
      <w:r w:rsidR="00CB550E">
        <w:t xml:space="preserve">a </w:t>
      </w:r>
      <w:r w:rsidR="00CB550E" w:rsidRPr="004C3D40">
        <w:t xml:space="preserve">prediction </w:t>
      </w:r>
      <w:r w:rsidR="002D224C" w:rsidRPr="00EB3F96">
        <w:t>o</w:t>
      </w:r>
      <w:r w:rsidR="00254142">
        <w:t>n</w:t>
      </w:r>
      <w:r w:rsidR="002D224C" w:rsidRPr="004C3D40">
        <w:t xml:space="preserve"> </w:t>
      </w:r>
      <w:r w:rsidR="00D6585B">
        <w:t xml:space="preserve">the type of </w:t>
      </w:r>
      <w:r w:rsidR="002D224C" w:rsidRPr="00EB3F96">
        <w:t>attack</w:t>
      </w:r>
      <w:r w:rsidR="002D224C" w:rsidRPr="004C3D40">
        <w:t xml:space="preserve"> that </w:t>
      </w:r>
      <w:r w:rsidR="00D6585B">
        <w:t xml:space="preserve">might have </w:t>
      </w:r>
      <w:r w:rsidR="002D224C" w:rsidRPr="004C3D40">
        <w:t xml:space="preserve">occurred based on the </w:t>
      </w:r>
      <w:r w:rsidR="00DE43D4" w:rsidRPr="004C3D40">
        <w:t xml:space="preserve">dataset. </w:t>
      </w:r>
      <w:r w:rsidR="006517E0" w:rsidRPr="006517E0">
        <w:t>The prediction model is created using machine learning, and it predicts the type of attack based on the dataset.</w:t>
      </w:r>
      <w:r w:rsidR="006517E0">
        <w:t xml:space="preserve"> </w:t>
      </w:r>
      <w:r w:rsidR="00AF6666" w:rsidRPr="004C3D40">
        <w:t>T</w:t>
      </w:r>
      <w:r w:rsidR="006517E0">
        <w:t xml:space="preserve">he team chose </w:t>
      </w:r>
      <w:proofErr w:type="spellStart"/>
      <w:r w:rsidR="006517E0">
        <w:t>Tensorflow-Keras</w:t>
      </w:r>
      <w:proofErr w:type="spellEnd"/>
      <w:r w:rsidR="00E07F9A" w:rsidRPr="004C3D40">
        <w:t xml:space="preserve"> to assist us </w:t>
      </w:r>
      <w:r w:rsidR="00133081" w:rsidRPr="004C3D40">
        <w:t xml:space="preserve">in </w:t>
      </w:r>
      <w:r w:rsidR="008B4221">
        <w:t>creating</w:t>
      </w:r>
      <w:r w:rsidR="00133081" w:rsidRPr="00EB3F96">
        <w:t xml:space="preserve"> </w:t>
      </w:r>
      <w:r w:rsidR="003A5BF0">
        <w:t>the</w:t>
      </w:r>
      <w:r w:rsidR="00133081" w:rsidRPr="004C3D40">
        <w:t xml:space="preserve"> prediction model</w:t>
      </w:r>
      <w:r w:rsidR="000A249F" w:rsidRPr="004C3D40">
        <w:t xml:space="preserve"> as </w:t>
      </w:r>
      <w:r w:rsidR="000C68A8" w:rsidRPr="004C3D40">
        <w:t xml:space="preserve">it uses a deep-learning </w:t>
      </w:r>
      <w:r w:rsidR="00F25A2E" w:rsidRPr="004C3D40">
        <w:t>model to make predictions</w:t>
      </w:r>
      <w:r w:rsidR="00171E78" w:rsidRPr="004C3D40">
        <w:t xml:space="preserve"> </w:t>
      </w:r>
      <w:r w:rsidR="006A7EC8" w:rsidRPr="004C3D40">
        <w:t>such as classification and regression predictive modeling</w:t>
      </w:r>
      <w:r w:rsidR="006A7EC8" w:rsidRPr="00303DBC">
        <w:t>.</w:t>
      </w:r>
      <w:r w:rsidR="00E916CB" w:rsidRPr="00303DBC">
        <w:t xml:space="preserve"> </w:t>
      </w:r>
      <w:r w:rsidR="0059003D" w:rsidRPr="00303DBC">
        <w:t>We created a set of data with labels that we utilized to train the prediction model</w:t>
      </w:r>
      <w:r w:rsidR="00817622" w:rsidRPr="00303DBC">
        <w:t xml:space="preserve">. </w:t>
      </w:r>
      <w:r w:rsidR="0059003D" w:rsidRPr="00303DBC">
        <w:t xml:space="preserve">The data will be turned </w:t>
      </w:r>
      <w:r w:rsidR="00817622" w:rsidRPr="00303DBC">
        <w:t>in</w:t>
      </w:r>
      <w:r w:rsidR="0059003D" w:rsidRPr="00303DBC">
        <w:t xml:space="preserve">to a tensor object, making it easier for </w:t>
      </w:r>
      <w:proofErr w:type="spellStart"/>
      <w:r w:rsidR="0059003D" w:rsidRPr="00303DBC">
        <w:t>Keras</w:t>
      </w:r>
      <w:proofErr w:type="spellEnd"/>
      <w:r w:rsidR="0059003D" w:rsidRPr="00303DBC">
        <w:t xml:space="preserve"> to access it. </w:t>
      </w:r>
      <w:r w:rsidR="00B63025" w:rsidRPr="00303DBC">
        <w:t>We</w:t>
      </w:r>
      <w:r w:rsidR="00B63025">
        <w:t xml:space="preserve"> used a </w:t>
      </w:r>
      <w:r w:rsidR="00AD3262">
        <w:t>multi-layer</w:t>
      </w:r>
      <w:r w:rsidR="00AA5BFB">
        <w:t xml:space="preserve"> </w:t>
      </w:r>
      <w:r w:rsidR="005D140B">
        <w:t>percep</w:t>
      </w:r>
      <w:r w:rsidR="00805783">
        <w:t xml:space="preserve">tron </w:t>
      </w:r>
      <w:r w:rsidR="00FF603E">
        <w:t xml:space="preserve">where </w:t>
      </w:r>
      <w:r w:rsidR="64319C89">
        <w:t xml:space="preserve">the </w:t>
      </w:r>
      <w:r w:rsidR="00FF603E">
        <w:t xml:space="preserve">first layer </w:t>
      </w:r>
      <w:r w:rsidR="00385276">
        <w:t>mainly states the input size</w:t>
      </w:r>
      <w:r w:rsidR="59009799">
        <w:t>,</w:t>
      </w:r>
      <w:r w:rsidR="00385276">
        <w:t xml:space="preserve"> and the last layer </w:t>
      </w:r>
      <w:r w:rsidR="00DE3B2E">
        <w:t xml:space="preserve">will </w:t>
      </w:r>
      <w:r w:rsidR="00860734">
        <w:t xml:space="preserve">have </w:t>
      </w:r>
      <w:r w:rsidR="20848BBE">
        <w:t>a</w:t>
      </w:r>
      <w:r w:rsidR="00860734">
        <w:t xml:space="preserve"> unit size of 13 which will </w:t>
      </w:r>
      <w:r w:rsidR="00027CE4">
        <w:t xml:space="preserve">be </w:t>
      </w:r>
      <w:r w:rsidR="00843AD5">
        <w:t xml:space="preserve">the </w:t>
      </w:r>
      <w:r w:rsidR="00691C60">
        <w:t xml:space="preserve">number of </w:t>
      </w:r>
      <w:r w:rsidR="1FA4C3A8">
        <w:t>attacks</w:t>
      </w:r>
      <w:r w:rsidR="00691C60">
        <w:t xml:space="preserve"> we will be accessing. </w:t>
      </w:r>
      <w:r w:rsidR="002141C0">
        <w:t>In compiling, we</w:t>
      </w:r>
      <w:r w:rsidR="00691C60">
        <w:t xml:space="preserve"> used “Adam” for the optimizer and </w:t>
      </w:r>
      <w:r w:rsidR="00F227F1">
        <w:t>“</w:t>
      </w:r>
      <w:proofErr w:type="spellStart"/>
      <w:r w:rsidR="00F227F1">
        <w:t>spar</w:t>
      </w:r>
      <w:r w:rsidR="008E2F99">
        <w:t>se_categorical_</w:t>
      </w:r>
      <w:r w:rsidR="00F158EB">
        <w:t>crosse</w:t>
      </w:r>
      <w:r w:rsidR="00642ADA">
        <w:t>ntropy</w:t>
      </w:r>
      <w:proofErr w:type="spellEnd"/>
      <w:r w:rsidR="007B74F4">
        <w:t>” for the loss</w:t>
      </w:r>
      <w:r w:rsidR="002141C0">
        <w:t>.</w:t>
      </w:r>
      <w:r w:rsidR="008E38E0">
        <w:t xml:space="preserve"> Then we tra</w:t>
      </w:r>
      <w:r w:rsidR="008D2DC3">
        <w:t xml:space="preserve">ined the sample data </w:t>
      </w:r>
      <w:r w:rsidR="00987386">
        <w:t xml:space="preserve">for 600 </w:t>
      </w:r>
      <w:r w:rsidR="00AF27CE">
        <w:t>epochs</w:t>
      </w:r>
      <w:r w:rsidR="00D61A9B">
        <w:t xml:space="preserve"> with a batch size of </w:t>
      </w:r>
      <w:r w:rsidR="00C97AC1">
        <w:t>75</w:t>
      </w:r>
      <w:r w:rsidR="007B20A3">
        <w:t xml:space="preserve">. </w:t>
      </w:r>
      <w:r w:rsidR="00BD2648" w:rsidRPr="00EB3F96">
        <w:t>[</w:t>
      </w:r>
      <w:r w:rsidR="000C5107" w:rsidRPr="00EB3F96">
        <w:t>3</w:t>
      </w:r>
      <w:r w:rsidR="00BD2648" w:rsidRPr="00EB3F96">
        <w:t>]</w:t>
      </w:r>
      <w:r w:rsidR="006767B8" w:rsidRPr="00EB3F96">
        <w:t>.</w:t>
      </w:r>
      <w:r w:rsidR="004C4473" w:rsidRPr="004C3D40">
        <w:t xml:space="preserve"> Fig</w:t>
      </w:r>
      <w:r w:rsidR="0081522E" w:rsidRPr="004C3D40">
        <w:t>.</w:t>
      </w:r>
      <w:r w:rsidR="00A02DEE">
        <w:t>2</w:t>
      </w:r>
      <w:r w:rsidR="0081522E" w:rsidRPr="00EB3F96">
        <w:t>c</w:t>
      </w:r>
      <w:r w:rsidR="0081522E" w:rsidRPr="004C3D40">
        <w:t xml:space="preserve"> shows our implementation of </w:t>
      </w:r>
      <w:proofErr w:type="spellStart"/>
      <w:r w:rsidR="0081522E" w:rsidRPr="004C3D40">
        <w:t>Tensor</w:t>
      </w:r>
      <w:r w:rsidR="00D834E1" w:rsidRPr="004C3D40">
        <w:t>flow</w:t>
      </w:r>
      <w:r w:rsidR="0081522E" w:rsidRPr="004C3D40">
        <w:t>-Keras</w:t>
      </w:r>
      <w:proofErr w:type="spellEnd"/>
      <w:r w:rsidR="0081522E" w:rsidRPr="004C3D40">
        <w:t xml:space="preserve"> in our program.</w:t>
      </w:r>
    </w:p>
    <w:p w14:paraId="5C45E1C9" w14:textId="77777777" w:rsidR="0081522E" w:rsidRDefault="0081522E" w:rsidP="00341588">
      <w:pPr>
        <w:jc w:val="left"/>
      </w:pPr>
    </w:p>
    <w:p w14:paraId="572DEF93" w14:textId="5E6E585D" w:rsidR="00A07BFA" w:rsidRDefault="6E107589" w:rsidP="6A6A5D5F">
      <w:pPr>
        <w:rPr>
          <w:lang w:val="en-SG"/>
        </w:rPr>
      </w:pPr>
      <w:r>
        <w:rPr>
          <w:noProof/>
        </w:rPr>
        <w:drawing>
          <wp:inline distT="0" distB="0" distL="0" distR="0" wp14:anchorId="4A40E01F" wp14:editId="402322D1">
            <wp:extent cx="3195955" cy="2930525"/>
            <wp:effectExtent l="0" t="0" r="4445" b="317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95955" cy="2930525"/>
                    </a:xfrm>
                    <a:prstGeom prst="rect">
                      <a:avLst/>
                    </a:prstGeom>
                  </pic:spPr>
                </pic:pic>
              </a:graphicData>
            </a:graphic>
          </wp:inline>
        </w:drawing>
      </w:r>
    </w:p>
    <w:p w14:paraId="0638B97C" w14:textId="42E42A9D" w:rsidR="000F6B6F" w:rsidRDefault="00077F40" w:rsidP="00077F40">
      <w:pPr>
        <w:rPr>
          <w:lang w:val="en-SG"/>
        </w:rPr>
      </w:pPr>
      <w:r>
        <w:rPr>
          <w:lang w:val="en-SG"/>
        </w:rPr>
        <w:t>Fig.</w:t>
      </w:r>
      <w:r w:rsidR="00A02DEE">
        <w:rPr>
          <w:lang w:val="en-SG"/>
        </w:rPr>
        <w:t>2</w:t>
      </w:r>
      <w:r>
        <w:rPr>
          <w:lang w:val="en-SG"/>
        </w:rPr>
        <w:t>c Machine Learning implementation</w:t>
      </w:r>
    </w:p>
    <w:p w14:paraId="1A7342DA" w14:textId="77777777" w:rsidR="000F6B6F" w:rsidRDefault="000F6B6F" w:rsidP="000F6B6F">
      <w:pPr>
        <w:jc w:val="left"/>
        <w:rPr>
          <w:lang w:val="en-SG"/>
        </w:rPr>
      </w:pPr>
    </w:p>
    <w:p w14:paraId="0C20A306" w14:textId="77777777" w:rsidR="00824C96" w:rsidRDefault="00824C96" w:rsidP="00824C96">
      <w:pPr>
        <w:jc w:val="left"/>
        <w:rPr>
          <w:lang w:val="en-SG"/>
        </w:rPr>
      </w:pPr>
    </w:p>
    <w:p w14:paraId="0A375085" w14:textId="77777777" w:rsidR="008B23E0" w:rsidRDefault="008B23E0" w:rsidP="0059381C">
      <w:pPr>
        <w:jc w:val="left"/>
        <w:rPr>
          <w:lang w:val="en-SG"/>
        </w:rPr>
      </w:pPr>
    </w:p>
    <w:p w14:paraId="72824650" w14:textId="4A89F9FA" w:rsidR="00E6703E" w:rsidRDefault="00E37F9A" w:rsidP="00C513AE">
      <w:pPr>
        <w:pStyle w:val="Heading2"/>
        <w:jc w:val="both"/>
        <w:rPr>
          <w:lang w:val="en-SG"/>
        </w:rPr>
      </w:pPr>
      <w:r>
        <w:rPr>
          <w:lang w:val="en-SG"/>
        </w:rPr>
        <w:t>User Perspective</w:t>
      </w:r>
    </w:p>
    <w:p w14:paraId="511B9CBB" w14:textId="7E925E2A" w:rsidR="0061103C" w:rsidRDefault="00587FB1" w:rsidP="00AD38BC">
      <w:pPr>
        <w:jc w:val="both"/>
        <w:rPr>
          <w:lang w:val="en-SG"/>
        </w:rPr>
      </w:pPr>
      <w:r>
        <w:rPr>
          <w:lang w:val="en-SG"/>
        </w:rPr>
        <w:t>W</w:t>
      </w:r>
      <w:r w:rsidR="004B5C37">
        <w:rPr>
          <w:lang w:val="en-SG"/>
        </w:rPr>
        <w:t xml:space="preserve">e </w:t>
      </w:r>
      <w:r w:rsidR="18D805E3" w:rsidRPr="5CE3E7C9">
        <w:rPr>
          <w:lang w:val="en-SG"/>
        </w:rPr>
        <w:t>have</w:t>
      </w:r>
      <w:r w:rsidR="004B5C37" w:rsidRPr="5CE3E7C9">
        <w:rPr>
          <w:lang w:val="en-SG"/>
        </w:rPr>
        <w:t xml:space="preserve"> create</w:t>
      </w:r>
      <w:r w:rsidR="2804B2A8" w:rsidRPr="5CE3E7C9">
        <w:rPr>
          <w:lang w:val="en-SG"/>
        </w:rPr>
        <w:t>d</w:t>
      </w:r>
      <w:r w:rsidR="004B5C37">
        <w:rPr>
          <w:lang w:val="en-SG"/>
        </w:rPr>
        <w:t xml:space="preserve"> a GUI that the user can interact with for the functions to be executed. </w:t>
      </w:r>
      <w:r w:rsidR="006E6F4F">
        <w:rPr>
          <w:lang w:val="en-SG"/>
        </w:rPr>
        <w:t>W</w:t>
      </w:r>
      <w:r w:rsidR="004B5C37">
        <w:rPr>
          <w:lang w:val="en-SG"/>
        </w:rPr>
        <w:t xml:space="preserve">e </w:t>
      </w:r>
      <w:r w:rsidR="00AA46E1">
        <w:rPr>
          <w:lang w:val="en-SG"/>
        </w:rPr>
        <w:t xml:space="preserve">are using </w:t>
      </w:r>
      <w:proofErr w:type="spellStart"/>
      <w:r w:rsidR="00AA46E1">
        <w:rPr>
          <w:lang w:val="en-SG"/>
        </w:rPr>
        <w:t>Tkinter</w:t>
      </w:r>
      <w:proofErr w:type="spellEnd"/>
      <w:r w:rsidR="00AA46E1">
        <w:rPr>
          <w:lang w:val="en-SG"/>
        </w:rPr>
        <w:t xml:space="preserve"> </w:t>
      </w:r>
      <w:r w:rsidR="00EE70F3">
        <w:rPr>
          <w:lang w:val="en-SG"/>
        </w:rPr>
        <w:t xml:space="preserve">GUI toolkit as it </w:t>
      </w:r>
      <w:r w:rsidR="00440A75">
        <w:rPr>
          <w:lang w:val="en-SG"/>
        </w:rPr>
        <w:t>has eas</w:t>
      </w:r>
      <w:r w:rsidR="00501ED5">
        <w:rPr>
          <w:lang w:val="en-SG"/>
        </w:rPr>
        <w:t>y</w:t>
      </w:r>
      <w:r w:rsidR="00440A75">
        <w:rPr>
          <w:lang w:val="en-SG"/>
        </w:rPr>
        <w:t xml:space="preserve"> implementation </w:t>
      </w:r>
      <w:r w:rsidR="00C61424">
        <w:rPr>
          <w:lang w:val="en-SG"/>
        </w:rPr>
        <w:t xml:space="preserve">and </w:t>
      </w:r>
      <w:r w:rsidR="004802F4">
        <w:rPr>
          <w:lang w:val="en-SG"/>
        </w:rPr>
        <w:t xml:space="preserve">is </w:t>
      </w:r>
      <w:r w:rsidR="00C61424">
        <w:rPr>
          <w:lang w:val="en-SG"/>
        </w:rPr>
        <w:t xml:space="preserve">simple for users </w:t>
      </w:r>
      <w:r w:rsidR="0035352C">
        <w:rPr>
          <w:lang w:val="en-SG"/>
        </w:rPr>
        <w:t xml:space="preserve">to </w:t>
      </w:r>
      <w:r w:rsidR="0079111C">
        <w:rPr>
          <w:lang w:val="en-SG"/>
        </w:rPr>
        <w:t xml:space="preserve">understand. </w:t>
      </w:r>
      <w:r w:rsidR="0061103C" w:rsidRPr="084AF57A">
        <w:rPr>
          <w:lang w:val="en-SG"/>
        </w:rPr>
        <w:t>The</w:t>
      </w:r>
      <w:r w:rsidR="00A14E28" w:rsidRPr="084AF57A">
        <w:rPr>
          <w:lang w:val="en-SG"/>
        </w:rPr>
        <w:t xml:space="preserve"> </w:t>
      </w:r>
      <w:r w:rsidR="088FEC69" w:rsidRPr="084AF57A">
        <w:rPr>
          <w:lang w:val="en-SG"/>
        </w:rPr>
        <w:t xml:space="preserve">first tab of the </w:t>
      </w:r>
      <w:r w:rsidR="0061103C">
        <w:rPr>
          <w:lang w:val="en-SG"/>
        </w:rPr>
        <w:t>GUI</w:t>
      </w:r>
      <w:r w:rsidR="006411DF">
        <w:rPr>
          <w:lang w:val="en-SG"/>
        </w:rPr>
        <w:t xml:space="preserve"> (Data uploaded)</w:t>
      </w:r>
      <w:r w:rsidR="0061103C">
        <w:rPr>
          <w:lang w:val="en-SG"/>
        </w:rPr>
        <w:t xml:space="preserve"> </w:t>
      </w:r>
      <w:r w:rsidR="7241378F" w:rsidRPr="7BA15C7E">
        <w:rPr>
          <w:lang w:val="en-SG"/>
        </w:rPr>
        <w:t>has</w:t>
      </w:r>
      <w:r w:rsidR="0061103C">
        <w:rPr>
          <w:lang w:val="en-SG"/>
        </w:rPr>
        <w:t xml:space="preserve"> the following functions:</w:t>
      </w:r>
    </w:p>
    <w:p w14:paraId="31BAAD35" w14:textId="77777777" w:rsidR="00A90C93" w:rsidRDefault="00A90C93" w:rsidP="00A07E89">
      <w:pPr>
        <w:jc w:val="both"/>
        <w:rPr>
          <w:lang w:val="en-SG"/>
        </w:rPr>
      </w:pPr>
    </w:p>
    <w:p w14:paraId="7F8C75DF" w14:textId="40F704FD" w:rsidR="0061103C" w:rsidRDefault="0061103C" w:rsidP="00A07E89">
      <w:pPr>
        <w:pStyle w:val="ListParagraph"/>
        <w:numPr>
          <w:ilvl w:val="0"/>
          <w:numId w:val="27"/>
        </w:numPr>
        <w:jc w:val="both"/>
        <w:rPr>
          <w:lang w:val="en-SG"/>
        </w:rPr>
      </w:pPr>
      <w:r>
        <w:rPr>
          <w:lang w:val="en-SG"/>
        </w:rPr>
        <w:t>Display Dataset</w:t>
      </w:r>
    </w:p>
    <w:p w14:paraId="62F980D5" w14:textId="621801D7" w:rsidR="0061103C" w:rsidRPr="0061103C" w:rsidRDefault="00C33767" w:rsidP="00A07E89">
      <w:pPr>
        <w:pStyle w:val="ListParagraph"/>
        <w:numPr>
          <w:ilvl w:val="0"/>
          <w:numId w:val="27"/>
        </w:numPr>
        <w:jc w:val="both"/>
        <w:rPr>
          <w:lang w:val="en-SG"/>
        </w:rPr>
      </w:pPr>
      <w:r>
        <w:rPr>
          <w:lang w:val="en-SG"/>
        </w:rPr>
        <w:t>Button to browse for the file</w:t>
      </w:r>
    </w:p>
    <w:p w14:paraId="504D1433" w14:textId="6EC0ADA3" w:rsidR="00BE515E" w:rsidRPr="0061103C" w:rsidRDefault="00C33767" w:rsidP="00A07E89">
      <w:pPr>
        <w:pStyle w:val="ListParagraph"/>
        <w:numPr>
          <w:ilvl w:val="0"/>
          <w:numId w:val="27"/>
        </w:numPr>
        <w:jc w:val="both"/>
        <w:rPr>
          <w:lang w:val="en-SG"/>
        </w:rPr>
      </w:pPr>
      <w:r>
        <w:rPr>
          <w:lang w:val="en-SG"/>
        </w:rPr>
        <w:t xml:space="preserve">Button to load </w:t>
      </w:r>
      <w:r w:rsidR="00C84390">
        <w:rPr>
          <w:lang w:val="en-SG"/>
        </w:rPr>
        <w:t xml:space="preserve">the </w:t>
      </w:r>
      <w:r>
        <w:rPr>
          <w:lang w:val="en-SG"/>
        </w:rPr>
        <w:t>file</w:t>
      </w:r>
    </w:p>
    <w:p w14:paraId="1564FB6A" w14:textId="61E4BBA0" w:rsidR="005738BA" w:rsidRDefault="00DD61BB" w:rsidP="00A07E89">
      <w:pPr>
        <w:pStyle w:val="ListParagraph"/>
        <w:numPr>
          <w:ilvl w:val="0"/>
          <w:numId w:val="27"/>
        </w:numPr>
        <w:jc w:val="both"/>
        <w:rPr>
          <w:lang w:val="en-SG"/>
        </w:rPr>
      </w:pPr>
      <w:r>
        <w:rPr>
          <w:lang w:val="en-SG"/>
        </w:rPr>
        <w:t xml:space="preserve">Input </w:t>
      </w:r>
      <w:r w:rsidRPr="7BA15C7E">
        <w:rPr>
          <w:lang w:val="en-SG"/>
        </w:rPr>
        <w:t>box</w:t>
      </w:r>
      <w:r w:rsidR="75C4D03E" w:rsidRPr="7BA15C7E">
        <w:rPr>
          <w:lang w:val="en-SG"/>
        </w:rPr>
        <w:t>es</w:t>
      </w:r>
      <w:r>
        <w:rPr>
          <w:lang w:val="en-SG"/>
        </w:rPr>
        <w:t xml:space="preserve"> for users to indicate </w:t>
      </w:r>
      <w:r w:rsidR="002869D8">
        <w:rPr>
          <w:lang w:val="en-SG"/>
        </w:rPr>
        <w:t xml:space="preserve">the </w:t>
      </w:r>
      <w:r w:rsidR="00CC12CF">
        <w:rPr>
          <w:lang w:val="en-SG"/>
        </w:rPr>
        <w:t>values to search</w:t>
      </w:r>
      <w:r w:rsidR="005738BA">
        <w:rPr>
          <w:lang w:val="en-SG"/>
        </w:rPr>
        <w:t xml:space="preserve"> in the dataset</w:t>
      </w:r>
    </w:p>
    <w:p w14:paraId="758B9277" w14:textId="77777777" w:rsidR="00765D6E" w:rsidRDefault="005738BA" w:rsidP="00A07E89">
      <w:pPr>
        <w:pStyle w:val="ListParagraph"/>
        <w:numPr>
          <w:ilvl w:val="0"/>
          <w:numId w:val="27"/>
        </w:numPr>
        <w:jc w:val="both"/>
        <w:rPr>
          <w:lang w:val="en-SG"/>
        </w:rPr>
      </w:pPr>
      <w:r>
        <w:rPr>
          <w:lang w:val="en-SG"/>
        </w:rPr>
        <w:t xml:space="preserve">Button to execute the </w:t>
      </w:r>
      <w:r w:rsidR="000C2D21">
        <w:rPr>
          <w:lang w:val="en-SG"/>
        </w:rPr>
        <w:t>search</w:t>
      </w:r>
    </w:p>
    <w:p w14:paraId="796033D6" w14:textId="77777777" w:rsidR="00765D6E" w:rsidRDefault="00765D6E" w:rsidP="00A07E89">
      <w:pPr>
        <w:jc w:val="both"/>
        <w:rPr>
          <w:lang w:val="en-SG"/>
        </w:rPr>
      </w:pPr>
    </w:p>
    <w:p w14:paraId="4A22A7BD" w14:textId="05C4F3FE" w:rsidR="00A80FA2" w:rsidRPr="0061103C" w:rsidRDefault="00765D6E" w:rsidP="00AD38BC">
      <w:pPr>
        <w:jc w:val="both"/>
        <w:rPr>
          <w:lang w:val="en-SG"/>
        </w:rPr>
      </w:pPr>
      <w:r>
        <w:rPr>
          <w:lang w:val="en-SG"/>
        </w:rPr>
        <w:t>The GUI also ha</w:t>
      </w:r>
      <w:r w:rsidR="00AD38BC">
        <w:rPr>
          <w:lang w:val="en-SG"/>
        </w:rPr>
        <w:t>s</w:t>
      </w:r>
      <w:r>
        <w:rPr>
          <w:lang w:val="en-SG"/>
        </w:rPr>
        <w:t xml:space="preserve"> </w:t>
      </w:r>
      <w:r w:rsidR="006411DF">
        <w:rPr>
          <w:lang w:val="en-SG"/>
        </w:rPr>
        <w:t>another tab (</w:t>
      </w:r>
      <w:r w:rsidR="00942FA1">
        <w:rPr>
          <w:lang w:val="en-SG"/>
        </w:rPr>
        <w:t>Processed</w:t>
      </w:r>
      <w:r w:rsidR="00942FA1" w:rsidRPr="00942FA1">
        <w:rPr>
          <w:lang w:val="en-SG"/>
        </w:rPr>
        <w:t xml:space="preserve"> </w:t>
      </w:r>
      <w:r w:rsidR="0089056B">
        <w:rPr>
          <w:lang w:val="en-SG"/>
        </w:rPr>
        <w:t>d</w:t>
      </w:r>
      <w:r w:rsidR="00942FA1">
        <w:rPr>
          <w:lang w:val="en-SG"/>
        </w:rPr>
        <w:t>ata)</w:t>
      </w:r>
      <w:r w:rsidR="00A14E28">
        <w:rPr>
          <w:lang w:val="en-SG"/>
        </w:rPr>
        <w:t xml:space="preserve">, </w:t>
      </w:r>
      <w:r w:rsidR="006411DF">
        <w:rPr>
          <w:lang w:val="en-SG"/>
        </w:rPr>
        <w:t>which display</w:t>
      </w:r>
      <w:r w:rsidR="00AD38BC">
        <w:rPr>
          <w:lang w:val="en-SG"/>
        </w:rPr>
        <w:t>s</w:t>
      </w:r>
      <w:r w:rsidR="00942FA1">
        <w:rPr>
          <w:lang w:val="en-SG"/>
        </w:rPr>
        <w:t>:</w:t>
      </w:r>
      <w:r w:rsidR="00464815">
        <w:rPr>
          <w:lang w:val="en-SG"/>
        </w:rPr>
        <w:t xml:space="preserve"> </w:t>
      </w:r>
    </w:p>
    <w:p w14:paraId="751CC024" w14:textId="77777777" w:rsidR="00A90C93" w:rsidRDefault="00A90C93" w:rsidP="00AD38BC">
      <w:pPr>
        <w:jc w:val="both"/>
        <w:rPr>
          <w:lang w:val="en-SG"/>
        </w:rPr>
      </w:pPr>
    </w:p>
    <w:p w14:paraId="65F799ED" w14:textId="2D145342" w:rsidR="00623C4F" w:rsidRDefault="00623C4F" w:rsidP="00AD38BC">
      <w:pPr>
        <w:pStyle w:val="ListParagraph"/>
        <w:numPr>
          <w:ilvl w:val="0"/>
          <w:numId w:val="30"/>
        </w:numPr>
        <w:jc w:val="both"/>
        <w:rPr>
          <w:lang w:val="en-SG"/>
        </w:rPr>
      </w:pPr>
      <w:r>
        <w:rPr>
          <w:lang w:val="en-SG"/>
        </w:rPr>
        <w:t xml:space="preserve">Prediction </w:t>
      </w:r>
      <w:r w:rsidR="001D7D46">
        <w:rPr>
          <w:lang w:val="en-SG"/>
        </w:rPr>
        <w:t>o</w:t>
      </w:r>
      <w:r>
        <w:rPr>
          <w:lang w:val="en-SG"/>
        </w:rPr>
        <w:t>utput</w:t>
      </w:r>
    </w:p>
    <w:p w14:paraId="7D3D8529" w14:textId="2E7997CB" w:rsidR="00623C4F" w:rsidRPr="00623C4F" w:rsidRDefault="7E376695" w:rsidP="00AD38BC">
      <w:pPr>
        <w:pStyle w:val="ListParagraph"/>
        <w:numPr>
          <w:ilvl w:val="0"/>
          <w:numId w:val="30"/>
        </w:numPr>
        <w:jc w:val="both"/>
        <w:rPr>
          <w:lang w:val="en-SG"/>
        </w:rPr>
      </w:pPr>
      <w:r w:rsidRPr="746A8C3B">
        <w:rPr>
          <w:lang w:val="en-SG"/>
        </w:rPr>
        <w:t>Buttons to display data in graphs</w:t>
      </w:r>
    </w:p>
    <w:p w14:paraId="6C7B470C" w14:textId="3CE699C7" w:rsidR="005974ED" w:rsidRPr="00623C4F" w:rsidRDefault="00946A2E" w:rsidP="00AD38BC">
      <w:pPr>
        <w:pStyle w:val="ListParagraph"/>
        <w:numPr>
          <w:ilvl w:val="0"/>
          <w:numId w:val="30"/>
        </w:numPr>
        <w:jc w:val="both"/>
        <w:rPr>
          <w:lang w:val="en-SG"/>
        </w:rPr>
      </w:pPr>
      <w:r>
        <w:rPr>
          <w:lang w:val="en-SG"/>
        </w:rPr>
        <w:t>Button to e</w:t>
      </w:r>
      <w:r w:rsidR="005974ED">
        <w:rPr>
          <w:lang w:val="en-SG"/>
        </w:rPr>
        <w:t>xport file</w:t>
      </w:r>
    </w:p>
    <w:p w14:paraId="6AD6051B" w14:textId="77777777" w:rsidR="003541CC" w:rsidRDefault="003541CC" w:rsidP="00AD38BC">
      <w:pPr>
        <w:jc w:val="both"/>
        <w:rPr>
          <w:lang w:val="en-SG"/>
        </w:rPr>
      </w:pPr>
    </w:p>
    <w:p w14:paraId="6FC0FD1E" w14:textId="056A8745" w:rsidR="00CB7E09" w:rsidRPr="00C22535" w:rsidRDefault="00CB7E09" w:rsidP="00CB7E09">
      <w:pPr>
        <w:jc w:val="both"/>
        <w:rPr>
          <w:lang w:val="en-SG"/>
        </w:rPr>
      </w:pPr>
      <w:r>
        <w:rPr>
          <w:lang w:val="en-SG"/>
        </w:rPr>
        <w:t>Fig.</w:t>
      </w:r>
      <w:r w:rsidR="00A02DEE">
        <w:rPr>
          <w:lang w:val="en-SG"/>
        </w:rPr>
        <w:t>2</w:t>
      </w:r>
      <w:r>
        <w:rPr>
          <w:lang w:val="en-SG"/>
        </w:rPr>
        <w:t>d and Fig.</w:t>
      </w:r>
      <w:r w:rsidR="00A02DEE">
        <w:rPr>
          <w:lang w:val="en-SG"/>
        </w:rPr>
        <w:t>2</w:t>
      </w:r>
      <w:r>
        <w:rPr>
          <w:lang w:val="en-SG"/>
        </w:rPr>
        <w:t xml:space="preserve">e show the result of </w:t>
      </w:r>
      <w:proofErr w:type="spellStart"/>
      <w:r>
        <w:rPr>
          <w:lang w:val="en-SG"/>
        </w:rPr>
        <w:t>Tkinter</w:t>
      </w:r>
      <w:proofErr w:type="spellEnd"/>
      <w:r>
        <w:rPr>
          <w:lang w:val="en-SG"/>
        </w:rPr>
        <w:t xml:space="preserve"> GUI implementation.</w:t>
      </w:r>
    </w:p>
    <w:p w14:paraId="5B470953" w14:textId="77777777" w:rsidR="00C22535" w:rsidRDefault="00C22535" w:rsidP="00A07E89">
      <w:pPr>
        <w:jc w:val="both"/>
        <w:rPr>
          <w:lang w:val="en-SG"/>
        </w:rPr>
      </w:pPr>
    </w:p>
    <w:p w14:paraId="0A6F37BF" w14:textId="7EE4B434" w:rsidR="00C22535" w:rsidRDefault="00B22CA6" w:rsidP="00A07E89">
      <w:pPr>
        <w:jc w:val="both"/>
        <w:rPr>
          <w:b/>
          <w:bCs/>
          <w:lang w:val="en-SG"/>
        </w:rPr>
      </w:pPr>
      <w:r w:rsidRPr="00B22CA6">
        <w:rPr>
          <w:b/>
          <w:bCs/>
          <w:noProof/>
          <w:lang w:val="en-SG"/>
        </w:rPr>
        <w:lastRenderedPageBreak/>
        <w:drawing>
          <wp:inline distT="0" distB="0" distL="0" distR="0" wp14:anchorId="26E23B3C" wp14:editId="44040346">
            <wp:extent cx="3195955" cy="3337560"/>
            <wp:effectExtent l="0" t="0" r="4445"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8"/>
                    <a:stretch>
                      <a:fillRect/>
                    </a:stretch>
                  </pic:blipFill>
                  <pic:spPr>
                    <a:xfrm>
                      <a:off x="0" y="0"/>
                      <a:ext cx="3195955" cy="3337560"/>
                    </a:xfrm>
                    <a:prstGeom prst="rect">
                      <a:avLst/>
                    </a:prstGeom>
                  </pic:spPr>
                </pic:pic>
              </a:graphicData>
            </a:graphic>
          </wp:inline>
        </w:drawing>
      </w:r>
    </w:p>
    <w:p w14:paraId="7480E3A2" w14:textId="7E849911" w:rsidR="00C22535" w:rsidRPr="00C3476D" w:rsidRDefault="00C3476D" w:rsidP="007D7D6A">
      <w:pPr>
        <w:rPr>
          <w:lang w:val="en-SG"/>
        </w:rPr>
      </w:pPr>
      <w:r>
        <w:rPr>
          <w:lang w:val="en-SG"/>
        </w:rPr>
        <w:t>Fig.</w:t>
      </w:r>
      <w:r w:rsidR="00A02DEE">
        <w:rPr>
          <w:lang w:val="en-SG"/>
        </w:rPr>
        <w:t>2</w:t>
      </w:r>
      <w:r>
        <w:rPr>
          <w:lang w:val="en-SG"/>
        </w:rPr>
        <w:t xml:space="preserve">d </w:t>
      </w:r>
      <w:proofErr w:type="spellStart"/>
      <w:r>
        <w:rPr>
          <w:lang w:val="en-SG"/>
        </w:rPr>
        <w:t>Tkinter</w:t>
      </w:r>
      <w:proofErr w:type="spellEnd"/>
      <w:r>
        <w:rPr>
          <w:lang w:val="en-SG"/>
        </w:rPr>
        <w:t xml:space="preserve"> GUI “Data Uploaded” </w:t>
      </w:r>
      <w:r w:rsidR="0097492D">
        <w:rPr>
          <w:lang w:val="en-SG"/>
        </w:rPr>
        <w:t>Tab</w:t>
      </w:r>
    </w:p>
    <w:p w14:paraId="022F70DF" w14:textId="77777777" w:rsidR="00C3476D" w:rsidRDefault="00C3476D" w:rsidP="007D7D6A">
      <w:pPr>
        <w:rPr>
          <w:b/>
          <w:bCs/>
          <w:lang w:val="en-SG"/>
        </w:rPr>
      </w:pPr>
    </w:p>
    <w:p w14:paraId="00E3E3FE" w14:textId="35C043DB" w:rsidR="00B96E09" w:rsidRPr="00AE3CB2" w:rsidRDefault="00873A75" w:rsidP="008B23E0">
      <w:pPr>
        <w:jc w:val="left"/>
        <w:rPr>
          <w:b/>
          <w:lang w:val="en-SG"/>
        </w:rPr>
      </w:pPr>
      <w:r w:rsidRPr="00873A75">
        <w:rPr>
          <w:b/>
          <w:noProof/>
          <w:lang w:val="en-SG"/>
        </w:rPr>
        <w:drawing>
          <wp:inline distT="0" distB="0" distL="0" distR="0" wp14:anchorId="2BF7EEB1" wp14:editId="0F480C01">
            <wp:extent cx="3195955" cy="3350895"/>
            <wp:effectExtent l="0" t="0" r="4445" b="1905"/>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a:blip r:embed="rId19"/>
                    <a:stretch>
                      <a:fillRect/>
                    </a:stretch>
                  </pic:blipFill>
                  <pic:spPr>
                    <a:xfrm>
                      <a:off x="0" y="0"/>
                      <a:ext cx="3195955" cy="3350895"/>
                    </a:xfrm>
                    <a:prstGeom prst="rect">
                      <a:avLst/>
                    </a:prstGeom>
                  </pic:spPr>
                </pic:pic>
              </a:graphicData>
            </a:graphic>
          </wp:inline>
        </w:drawing>
      </w:r>
    </w:p>
    <w:p w14:paraId="7351C830" w14:textId="22356592" w:rsidR="007D0690" w:rsidRPr="00C3476D" w:rsidRDefault="007D0690" w:rsidP="007D0690">
      <w:pPr>
        <w:rPr>
          <w:lang w:val="en-SG"/>
        </w:rPr>
      </w:pPr>
      <w:r>
        <w:rPr>
          <w:lang w:val="en-SG"/>
        </w:rPr>
        <w:t>Fig.</w:t>
      </w:r>
      <w:r w:rsidR="00A02DEE">
        <w:rPr>
          <w:lang w:val="en-SG"/>
        </w:rPr>
        <w:t>2</w:t>
      </w:r>
      <w:r w:rsidR="00C87D0A">
        <w:rPr>
          <w:lang w:val="en-SG"/>
        </w:rPr>
        <w:t>e</w:t>
      </w:r>
      <w:r>
        <w:rPr>
          <w:lang w:val="en-SG"/>
        </w:rPr>
        <w:t xml:space="preserve"> </w:t>
      </w:r>
      <w:proofErr w:type="spellStart"/>
      <w:r>
        <w:rPr>
          <w:lang w:val="en-SG"/>
        </w:rPr>
        <w:t>Tkinter</w:t>
      </w:r>
      <w:proofErr w:type="spellEnd"/>
      <w:r>
        <w:rPr>
          <w:lang w:val="en-SG"/>
        </w:rPr>
        <w:t xml:space="preserve"> GUI “</w:t>
      </w:r>
      <w:r w:rsidR="00D046DF">
        <w:rPr>
          <w:lang w:val="en-SG"/>
        </w:rPr>
        <w:t>Process</w:t>
      </w:r>
      <w:r w:rsidR="00434A04">
        <w:rPr>
          <w:lang w:val="en-SG"/>
        </w:rPr>
        <w:t>ed</w:t>
      </w:r>
      <w:r w:rsidR="00D046DF">
        <w:rPr>
          <w:lang w:val="en-SG"/>
        </w:rPr>
        <w:t xml:space="preserve"> </w:t>
      </w:r>
      <w:r>
        <w:rPr>
          <w:lang w:val="en-SG"/>
        </w:rPr>
        <w:t>Data” Tab</w:t>
      </w:r>
    </w:p>
    <w:p w14:paraId="558EF839" w14:textId="77777777" w:rsidR="00B96E09" w:rsidRDefault="00B96E09" w:rsidP="007D0690">
      <w:pPr>
        <w:rPr>
          <w:lang w:val="en-SG"/>
        </w:rPr>
      </w:pPr>
    </w:p>
    <w:p w14:paraId="2591E183" w14:textId="3F47FEC9" w:rsidR="00A766F5" w:rsidRDefault="004B51FD" w:rsidP="00AC1DD2">
      <w:pPr>
        <w:pStyle w:val="Heading2"/>
        <w:rPr>
          <w:lang w:val="en-SG"/>
        </w:rPr>
      </w:pPr>
      <w:r w:rsidRPr="004B51FD">
        <w:rPr>
          <w:lang w:val="en-SG"/>
        </w:rPr>
        <w:t>Statistic</w:t>
      </w:r>
    </w:p>
    <w:p w14:paraId="54D6F271" w14:textId="72DCDF8B" w:rsidR="00351EED" w:rsidRPr="00075E15" w:rsidRDefault="001B1D3B" w:rsidP="00075E15">
      <w:pPr>
        <w:pStyle w:val="Heading1"/>
        <w:numPr>
          <w:ilvl w:val="0"/>
          <w:numId w:val="0"/>
        </w:numPr>
        <w:spacing w:before="120" w:after="120"/>
        <w:jc w:val="both"/>
        <w:rPr>
          <w:smallCaps w:val="0"/>
        </w:rPr>
      </w:pPr>
      <w:r w:rsidRPr="00075E15">
        <w:rPr>
          <w:smallCaps w:val="0"/>
        </w:rPr>
        <w:t xml:space="preserve">With the data collected from the </w:t>
      </w:r>
      <w:r w:rsidR="009763F9">
        <w:rPr>
          <w:smallCaps w:val="0"/>
        </w:rPr>
        <w:t>CSV</w:t>
      </w:r>
      <w:r w:rsidR="001B4F6A" w:rsidRPr="00075E15">
        <w:rPr>
          <w:smallCaps w:val="0"/>
        </w:rPr>
        <w:t xml:space="preserve">, we </w:t>
      </w:r>
      <w:r w:rsidR="00692904">
        <w:rPr>
          <w:smallCaps w:val="0"/>
        </w:rPr>
        <w:t>can</w:t>
      </w:r>
      <w:r w:rsidR="001B4F6A" w:rsidRPr="00075E15">
        <w:rPr>
          <w:smallCaps w:val="0"/>
        </w:rPr>
        <w:t xml:space="preserve"> create</w:t>
      </w:r>
      <w:r w:rsidR="00E31DD4" w:rsidRPr="00075E15">
        <w:rPr>
          <w:smallCaps w:val="0"/>
        </w:rPr>
        <w:t xml:space="preserve"> statistic</w:t>
      </w:r>
      <w:r w:rsidR="009763F9">
        <w:rPr>
          <w:smallCaps w:val="0"/>
        </w:rPr>
        <w:t>al</w:t>
      </w:r>
      <w:r w:rsidR="00E31DD4" w:rsidRPr="00075E15">
        <w:rPr>
          <w:smallCaps w:val="0"/>
        </w:rPr>
        <w:t xml:space="preserve"> data to show to the user.</w:t>
      </w:r>
      <w:r w:rsidR="009427E8" w:rsidRPr="00075E15">
        <w:rPr>
          <w:smallCaps w:val="0"/>
        </w:rPr>
        <w:t xml:space="preserve"> </w:t>
      </w:r>
      <w:r w:rsidR="009427E8" w:rsidRPr="00075E15">
        <w:rPr>
          <w:smallCaps w:val="0"/>
          <w:noProof w:val="0"/>
        </w:rPr>
        <w:t xml:space="preserve">We </w:t>
      </w:r>
      <w:r w:rsidR="00A036F2">
        <w:rPr>
          <w:smallCaps w:val="0"/>
          <w:noProof w:val="0"/>
        </w:rPr>
        <w:t>are</w:t>
      </w:r>
      <w:r w:rsidR="009427E8" w:rsidRPr="00075E15">
        <w:rPr>
          <w:smallCaps w:val="0"/>
        </w:rPr>
        <w:t xml:space="preserve"> using </w:t>
      </w:r>
      <w:r w:rsidR="00351EED" w:rsidRPr="00075E15">
        <w:rPr>
          <w:smallCaps w:val="0"/>
        </w:rPr>
        <w:t>Matplotlib</w:t>
      </w:r>
      <w:r w:rsidR="00CF44C3">
        <w:rPr>
          <w:smallCaps w:val="0"/>
        </w:rPr>
        <w:t xml:space="preserve"> </w:t>
      </w:r>
      <w:r w:rsidR="00E01165">
        <w:rPr>
          <w:smallCaps w:val="0"/>
        </w:rPr>
        <w:t xml:space="preserve">as it contains </w:t>
      </w:r>
      <w:r w:rsidR="00FD40E8">
        <w:rPr>
          <w:smallCaps w:val="0"/>
        </w:rPr>
        <w:t>data visualization and</w:t>
      </w:r>
      <w:r w:rsidR="004D66EA">
        <w:rPr>
          <w:smallCaps w:val="0"/>
        </w:rPr>
        <w:t xml:space="preserve"> graphical plo</w:t>
      </w:r>
      <w:r w:rsidR="006D77E7">
        <w:rPr>
          <w:smallCaps w:val="0"/>
        </w:rPr>
        <w:t>t</w:t>
      </w:r>
      <w:r w:rsidR="004D66EA">
        <w:rPr>
          <w:smallCaps w:val="0"/>
        </w:rPr>
        <w:t>ting library</w:t>
      </w:r>
      <w:r w:rsidR="00EB42D4">
        <w:rPr>
          <w:smallCaps w:val="0"/>
        </w:rPr>
        <w:t xml:space="preserve"> to help with </w:t>
      </w:r>
      <w:r w:rsidR="00130B0F">
        <w:rPr>
          <w:smallCaps w:val="0"/>
        </w:rPr>
        <w:t>mak</w:t>
      </w:r>
      <w:r w:rsidR="00EB42D4">
        <w:rPr>
          <w:smallCaps w:val="0"/>
        </w:rPr>
        <w:t>ing the following :</w:t>
      </w:r>
    </w:p>
    <w:p w14:paraId="58CCC974" w14:textId="0407481F" w:rsidR="00EB42D4" w:rsidRPr="00EB42D4" w:rsidRDefault="00925A2F" w:rsidP="00925A2F">
      <w:pPr>
        <w:pStyle w:val="ListParagraph"/>
        <w:numPr>
          <w:ilvl w:val="0"/>
          <w:numId w:val="29"/>
        </w:numPr>
        <w:jc w:val="both"/>
      </w:pPr>
      <w:r>
        <w:t>Bar Graph</w:t>
      </w:r>
    </w:p>
    <w:p w14:paraId="46B5F533" w14:textId="41BED83A" w:rsidR="00925A2F" w:rsidRDefault="00925A2F" w:rsidP="00925A2F">
      <w:pPr>
        <w:pStyle w:val="ListParagraph"/>
        <w:numPr>
          <w:ilvl w:val="0"/>
          <w:numId w:val="29"/>
        </w:numPr>
        <w:jc w:val="both"/>
      </w:pPr>
      <w:r>
        <w:t>Pie Chart</w:t>
      </w:r>
    </w:p>
    <w:p w14:paraId="4E6FF19B" w14:textId="543729F8" w:rsidR="00925A2F" w:rsidRDefault="00925A2F" w:rsidP="00925A2F">
      <w:pPr>
        <w:pStyle w:val="ListParagraph"/>
        <w:numPr>
          <w:ilvl w:val="0"/>
          <w:numId w:val="29"/>
        </w:numPr>
        <w:jc w:val="both"/>
      </w:pPr>
      <w:r>
        <w:t>Donut Chart</w:t>
      </w:r>
    </w:p>
    <w:p w14:paraId="5C38FE44" w14:textId="77777777" w:rsidR="00925A2F" w:rsidRDefault="00925A2F" w:rsidP="00925A2F">
      <w:pPr>
        <w:jc w:val="both"/>
      </w:pPr>
    </w:p>
    <w:p w14:paraId="7CBC61E2" w14:textId="6B9DFF4C" w:rsidR="00925A2F" w:rsidRPr="00EB42D4" w:rsidRDefault="0004294A" w:rsidP="00925A2F">
      <w:pPr>
        <w:jc w:val="both"/>
      </w:pPr>
      <w:r>
        <w:t>We start off by converting only the destination ports into a list. During the conversion, the program will also sort it out from highest to lowest value. From there, only take the top 5 values</w:t>
      </w:r>
      <w:r w:rsidR="00BF75C7">
        <w:t xml:space="preserve"> by making</w:t>
      </w:r>
      <w:r>
        <w:t xml:space="preserve"> the range of values end at the 5th index. With the values in the list, using Matplotlib, we converted it into a bar graph. Its bar graph will indicate the port number and a range of numbers whereby the number of times it was attacked at the side. In terms of the bar graph, we will find the top five destination ports that have been attacked and display the results in a bar graph</w:t>
      </w:r>
      <w:r w:rsidR="566D3560">
        <w:t>.</w:t>
      </w:r>
    </w:p>
    <w:p w14:paraId="3FF842E4" w14:textId="77777777" w:rsidR="000842E8" w:rsidRDefault="000842E8" w:rsidP="00925A2F">
      <w:pPr>
        <w:jc w:val="both"/>
      </w:pPr>
    </w:p>
    <w:p w14:paraId="36EBB29F" w14:textId="3CA1DC96" w:rsidR="000842E8" w:rsidRDefault="00EB1B3A" w:rsidP="00C513AE">
      <w:pPr>
        <w:jc w:val="both"/>
      </w:pPr>
      <w:r w:rsidRPr="00EB1B3A">
        <w:t>The pie chart displays the dataset</w:t>
      </w:r>
      <w:r w:rsidR="00DA3A32">
        <w:t>’</w:t>
      </w:r>
      <w:r w:rsidRPr="00EB1B3A">
        <w:t xml:space="preserve">s </w:t>
      </w:r>
      <w:r w:rsidR="00B015EF">
        <w:t>comprehensive</w:t>
      </w:r>
      <w:r w:rsidRPr="00EB1B3A">
        <w:t xml:space="preserve"> data, the different types of attacks, and the number of times the attack has occurred.</w:t>
      </w:r>
      <w:r>
        <w:t xml:space="preserve"> </w:t>
      </w:r>
      <w:r w:rsidR="00A342B9">
        <w:t xml:space="preserve">A legend </w:t>
      </w:r>
      <w:r w:rsidR="00AD38BC">
        <w:t>is</w:t>
      </w:r>
      <w:r w:rsidR="00A342B9">
        <w:t xml:space="preserve"> displayed at the side </w:t>
      </w:r>
      <w:r w:rsidR="00303718">
        <w:t xml:space="preserve">to reflect the data representation of its </w:t>
      </w:r>
      <w:r w:rsidR="1C7ADC80">
        <w:t>color</w:t>
      </w:r>
      <w:r w:rsidR="00303718">
        <w:t xml:space="preserve"> in the pie chart.</w:t>
      </w:r>
    </w:p>
    <w:p w14:paraId="7A540D18" w14:textId="77777777" w:rsidR="00A7096F" w:rsidRDefault="00A7096F" w:rsidP="00925A2F">
      <w:pPr>
        <w:jc w:val="both"/>
      </w:pPr>
    </w:p>
    <w:p w14:paraId="66FE72E2" w14:textId="28984C2C" w:rsidR="00E1028B" w:rsidRPr="00EB42D4" w:rsidRDefault="006E3CA1" w:rsidP="00925A2F">
      <w:pPr>
        <w:jc w:val="both"/>
      </w:pPr>
      <w:r>
        <w:t xml:space="preserve">Lastly, for </w:t>
      </w:r>
      <w:r w:rsidR="694EC954">
        <w:t>the</w:t>
      </w:r>
      <w:r>
        <w:t xml:space="preserve"> donut chart,</w:t>
      </w:r>
      <w:r w:rsidR="003E614F">
        <w:t xml:space="preserve"> </w:t>
      </w:r>
      <w:r w:rsidR="00ED3966">
        <w:t xml:space="preserve">we will find the top 5 </w:t>
      </w:r>
      <w:r w:rsidR="007563E4">
        <w:t xml:space="preserve">attacks which </w:t>
      </w:r>
      <w:r w:rsidR="5CC8EF67">
        <w:t>occurred</w:t>
      </w:r>
      <w:r w:rsidR="007563E4">
        <w:t xml:space="preserve">. </w:t>
      </w:r>
      <w:r w:rsidR="006C30E4">
        <w:t>Generating the donut chart will be the same as the pie chart</w:t>
      </w:r>
      <w:r w:rsidR="00CA4BB2">
        <w:t>,</w:t>
      </w:r>
      <w:r w:rsidR="009043B6">
        <w:t xml:space="preserve"> and getting the data will be the same as </w:t>
      </w:r>
      <w:r w:rsidR="00683F94">
        <w:t xml:space="preserve">our </w:t>
      </w:r>
      <w:r w:rsidR="009043B6">
        <w:t>bar graph.</w:t>
      </w:r>
      <w:r w:rsidR="004469A0">
        <w:t xml:space="preserve"> </w:t>
      </w:r>
      <w:r w:rsidR="0089056B" w:rsidRPr="0089056B">
        <w:t>A legend will be provided on the side to reflect the donut chart</w:t>
      </w:r>
      <w:r w:rsidR="0089056B">
        <w:t>’</w:t>
      </w:r>
      <w:r w:rsidR="0089056B" w:rsidRPr="0089056B">
        <w:t>s data representation of its color.</w:t>
      </w:r>
    </w:p>
    <w:p w14:paraId="0270AB51" w14:textId="7AEAC17E" w:rsidR="00CE43CF" w:rsidRDefault="00AC1DD2" w:rsidP="00AD38BC">
      <w:pPr>
        <w:pStyle w:val="Heading2"/>
        <w:jc w:val="both"/>
        <w:rPr>
          <w:lang w:val="en-SG"/>
        </w:rPr>
      </w:pPr>
      <w:r>
        <w:rPr>
          <w:lang w:val="en-SG"/>
        </w:rPr>
        <w:t xml:space="preserve"> </w:t>
      </w:r>
      <w:r w:rsidR="00CE43CF">
        <w:rPr>
          <w:lang w:val="en-SG"/>
        </w:rPr>
        <w:t>Export</w:t>
      </w:r>
    </w:p>
    <w:p w14:paraId="056DD300" w14:textId="3D1871E9" w:rsidR="00020FC5" w:rsidRDefault="00027CE4" w:rsidP="00AA46E1">
      <w:pPr>
        <w:jc w:val="both"/>
      </w:pPr>
      <w:r>
        <w:t>Users will export the file when the program has displayed the prediction in the ‘Processed Data’ tab</w:t>
      </w:r>
      <w:r w:rsidR="00332E95">
        <w:t xml:space="preserve">. The exported file will be in </w:t>
      </w:r>
      <w:r w:rsidR="72D2AD51">
        <w:t>a CSV</w:t>
      </w:r>
      <w:r w:rsidR="00332E95">
        <w:t xml:space="preserve"> format containing </w:t>
      </w:r>
      <w:r w:rsidR="0C5FF359">
        <w:t>rows of values like</w:t>
      </w:r>
      <w:r w:rsidR="00332E95">
        <w:t xml:space="preserve"> </w:t>
      </w:r>
      <w:r w:rsidR="79EC5A23">
        <w:t>prediction</w:t>
      </w:r>
      <w:r w:rsidR="00332E95">
        <w:t>, protocol</w:t>
      </w:r>
      <w:r w:rsidR="00DC27D7">
        <w:t xml:space="preserve">, </w:t>
      </w:r>
      <w:r w:rsidR="009F3B52">
        <w:t xml:space="preserve">destination </w:t>
      </w:r>
      <w:r w:rsidR="00DC27D7">
        <w:t>port</w:t>
      </w:r>
      <w:r w:rsidR="0089056B">
        <w:t>,</w:t>
      </w:r>
      <w:r w:rsidR="004875E8">
        <w:t xml:space="preserve"> and</w:t>
      </w:r>
      <w:r w:rsidR="004A2681">
        <w:t xml:space="preserve"> </w:t>
      </w:r>
      <w:r w:rsidR="00DC27D7">
        <w:t>timestamp</w:t>
      </w:r>
      <w:r w:rsidR="00332E95">
        <w:t>.</w:t>
      </w:r>
      <w:r w:rsidR="00DC27D7">
        <w:t xml:space="preserve"> </w:t>
      </w:r>
      <w:r w:rsidR="00086655">
        <w:t xml:space="preserve">Apart from that, when </w:t>
      </w:r>
      <w:r w:rsidR="7656356E">
        <w:t>the</w:t>
      </w:r>
      <w:r w:rsidR="00086655">
        <w:t xml:space="preserve"> user </w:t>
      </w:r>
      <w:r w:rsidR="47959E2E">
        <w:t>selects</w:t>
      </w:r>
      <w:r w:rsidR="003E28CF">
        <w:t xml:space="preserve"> </w:t>
      </w:r>
      <w:r w:rsidR="001951B0">
        <w:t>statistical</w:t>
      </w:r>
      <w:r w:rsidR="00D263C9">
        <w:t xml:space="preserve"> data </w:t>
      </w:r>
      <w:r w:rsidR="009F609F">
        <w:t xml:space="preserve">such as either </w:t>
      </w:r>
      <w:r w:rsidR="66BA8A18">
        <w:t xml:space="preserve">a </w:t>
      </w:r>
      <w:r w:rsidR="009F609F">
        <w:t>bar graph, pie chart</w:t>
      </w:r>
      <w:r w:rsidR="0089056B">
        <w:t>,</w:t>
      </w:r>
      <w:r w:rsidR="009F609F">
        <w:t xml:space="preserve"> or donut </w:t>
      </w:r>
      <w:r w:rsidR="001951B0">
        <w:t>chart,</w:t>
      </w:r>
      <w:r w:rsidR="00D263C9">
        <w:t xml:space="preserve"> </w:t>
      </w:r>
      <w:r w:rsidR="7647F2F3">
        <w:t xml:space="preserve">the </w:t>
      </w:r>
      <w:r w:rsidR="004F5357">
        <w:t>user will be abl</w:t>
      </w:r>
      <w:r w:rsidR="009F609F">
        <w:t>e to save and export out the image</w:t>
      </w:r>
      <w:r w:rsidR="6194D8A6">
        <w:t xml:space="preserve"> of the charts</w:t>
      </w:r>
      <w:r w:rsidR="426CDEB5">
        <w:t xml:space="preserve"> with the </w:t>
      </w:r>
      <w:r w:rsidR="16893B99">
        <w:t xml:space="preserve">help </w:t>
      </w:r>
      <w:r w:rsidR="426CDEB5">
        <w:t>of the Matplotlib naviga</w:t>
      </w:r>
      <w:r w:rsidR="4549D2D9">
        <w:t>tion</w:t>
      </w:r>
      <w:r w:rsidR="426CDEB5">
        <w:t xml:space="preserve"> toolbar</w:t>
      </w:r>
      <w:r w:rsidR="3AC6E365">
        <w:t>.</w:t>
      </w:r>
    </w:p>
    <w:p w14:paraId="54AB490F" w14:textId="77777777" w:rsidR="001217A2" w:rsidRDefault="001217A2" w:rsidP="00AA46E1">
      <w:pPr>
        <w:jc w:val="both"/>
      </w:pPr>
    </w:p>
    <w:p w14:paraId="05DAF829" w14:textId="301DECDA" w:rsidR="00CD776D" w:rsidRDefault="00CD776D" w:rsidP="00C513AE">
      <w:pPr>
        <w:pStyle w:val="Heading1"/>
        <w:jc w:val="both"/>
      </w:pPr>
      <w:r>
        <w:t>result and insight</w:t>
      </w:r>
    </w:p>
    <w:p w14:paraId="2DFBD45C" w14:textId="2F60C55C" w:rsidR="00CD776D" w:rsidRDefault="0008626B" w:rsidP="00AD38BC">
      <w:pPr>
        <w:jc w:val="both"/>
      </w:pPr>
      <w:r>
        <w:t>The figure</w:t>
      </w:r>
      <w:r w:rsidR="004062CA">
        <w:t>s</w:t>
      </w:r>
      <w:r>
        <w:t xml:space="preserve"> below </w:t>
      </w:r>
      <w:r w:rsidR="006D34BC">
        <w:t>show</w:t>
      </w:r>
      <w:r>
        <w:t xml:space="preserve"> an example of </w:t>
      </w:r>
      <w:r w:rsidR="0061128E">
        <w:t xml:space="preserve">a dataset that has been </w:t>
      </w:r>
      <w:r w:rsidR="00A3492C">
        <w:t>loaded</w:t>
      </w:r>
      <w:r w:rsidR="0061128E">
        <w:t xml:space="preserve"> to the </w:t>
      </w:r>
      <w:r w:rsidR="2797CCB0">
        <w:t>program</w:t>
      </w:r>
      <w:r w:rsidR="005E7917">
        <w:t xml:space="preserve">, as well as the </w:t>
      </w:r>
      <w:r w:rsidR="008C6185">
        <w:t>output</w:t>
      </w:r>
      <w:r w:rsidR="0061128E">
        <w:t xml:space="preserve"> result.</w:t>
      </w:r>
    </w:p>
    <w:p w14:paraId="0D018FB6" w14:textId="77777777" w:rsidR="005E7917" w:rsidRDefault="005E7917" w:rsidP="00AD38BC">
      <w:pPr>
        <w:jc w:val="both"/>
      </w:pPr>
    </w:p>
    <w:p w14:paraId="260F7B8F" w14:textId="7CCD12F7" w:rsidR="0061128E" w:rsidRDefault="0014769B" w:rsidP="00CD776D">
      <w:pPr>
        <w:jc w:val="left"/>
        <w:rPr>
          <w:b/>
          <w:bCs/>
        </w:rPr>
      </w:pPr>
      <w:r w:rsidRPr="0014769B">
        <w:rPr>
          <w:b/>
          <w:bCs/>
          <w:noProof/>
        </w:rPr>
        <w:lastRenderedPageBreak/>
        <w:drawing>
          <wp:inline distT="0" distB="0" distL="0" distR="0" wp14:anchorId="625D926D" wp14:editId="027B14BC">
            <wp:extent cx="3122140" cy="3269159"/>
            <wp:effectExtent l="0" t="0" r="2540" b="762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0"/>
                    <a:stretch>
                      <a:fillRect/>
                    </a:stretch>
                  </pic:blipFill>
                  <pic:spPr>
                    <a:xfrm>
                      <a:off x="0" y="0"/>
                      <a:ext cx="3140723" cy="3288617"/>
                    </a:xfrm>
                    <a:prstGeom prst="rect">
                      <a:avLst/>
                    </a:prstGeom>
                  </pic:spPr>
                </pic:pic>
              </a:graphicData>
            </a:graphic>
          </wp:inline>
        </w:drawing>
      </w:r>
    </w:p>
    <w:p w14:paraId="1A544EE3" w14:textId="69C5E600" w:rsidR="0061128E" w:rsidRPr="00051689" w:rsidRDefault="00051689" w:rsidP="00051689">
      <w:r>
        <w:t>Fig.</w:t>
      </w:r>
      <w:r w:rsidR="00A02DEE">
        <w:t>3a</w:t>
      </w:r>
      <w:r>
        <w:t xml:space="preserve"> </w:t>
      </w:r>
      <w:r w:rsidR="004C05B7">
        <w:t>Digital Crime Analy</w:t>
      </w:r>
      <w:r w:rsidR="005A4667">
        <w:t>z</w:t>
      </w:r>
      <w:r w:rsidR="004C05B7">
        <w:t xml:space="preserve">er </w:t>
      </w:r>
      <w:r w:rsidR="00AA7C45">
        <w:t>with dataset loaded</w:t>
      </w:r>
    </w:p>
    <w:p w14:paraId="683FB854" w14:textId="735F6EFE" w:rsidR="00F401D4" w:rsidRPr="00A10FEA" w:rsidRDefault="00D66823" w:rsidP="00CD776D">
      <w:pPr>
        <w:pStyle w:val="Heading2"/>
      </w:pPr>
      <w:r>
        <w:t xml:space="preserve">Process </w:t>
      </w:r>
      <w:r w:rsidR="00147DA0">
        <w:t>Uploaded</w:t>
      </w:r>
      <w:r w:rsidR="00F401D4">
        <w:t xml:space="preserve"> Tab</w:t>
      </w:r>
    </w:p>
    <w:p w14:paraId="2FFAF0FA" w14:textId="3BAAF951" w:rsidR="0061128E" w:rsidRPr="0061128E" w:rsidRDefault="00F401D4" w:rsidP="00C513AE">
      <w:pPr>
        <w:jc w:val="both"/>
      </w:pPr>
      <w:r>
        <w:t>Based on the result</w:t>
      </w:r>
      <w:r w:rsidR="00315EF3">
        <w:t xml:space="preserve">, </w:t>
      </w:r>
      <w:r w:rsidR="004D02DE">
        <w:t xml:space="preserve">it shows </w:t>
      </w:r>
      <w:r w:rsidR="00AC6033">
        <w:t xml:space="preserve">the </w:t>
      </w:r>
      <w:r w:rsidR="00310101">
        <w:t xml:space="preserve">dataset which has been filtered for the user </w:t>
      </w:r>
      <w:r w:rsidR="00972753">
        <w:t>to view,</w:t>
      </w:r>
      <w:r w:rsidR="00307FB4">
        <w:t xml:space="preserve"> and by inserting a value in the search input box, it will only display the relevant </w:t>
      </w:r>
      <w:r w:rsidR="00422604">
        <w:t>data as shown in fig</w:t>
      </w:r>
      <w:r w:rsidR="007A431D">
        <w:t>.</w:t>
      </w:r>
      <w:r w:rsidR="00E360E6">
        <w:t>3b</w:t>
      </w:r>
      <w:r w:rsidR="00422604">
        <w:t xml:space="preserve"> below,</w:t>
      </w:r>
    </w:p>
    <w:p w14:paraId="5E214A3B" w14:textId="77777777" w:rsidR="00422604" w:rsidRDefault="00422604" w:rsidP="00CD776D">
      <w:pPr>
        <w:jc w:val="left"/>
      </w:pPr>
    </w:p>
    <w:p w14:paraId="61016C94" w14:textId="074D5CDF" w:rsidR="00422604" w:rsidRDefault="0010565F" w:rsidP="00CD776D">
      <w:pPr>
        <w:jc w:val="left"/>
        <w:rPr>
          <w:b/>
          <w:bCs/>
        </w:rPr>
      </w:pPr>
      <w:r w:rsidRPr="0010565F">
        <w:rPr>
          <w:b/>
          <w:bCs/>
          <w:noProof/>
        </w:rPr>
        <w:drawing>
          <wp:inline distT="0" distB="0" distL="0" distR="0" wp14:anchorId="3DF09966" wp14:editId="6695142D">
            <wp:extent cx="3195955" cy="3336925"/>
            <wp:effectExtent l="0" t="0" r="444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195955" cy="3336925"/>
                    </a:xfrm>
                    <a:prstGeom prst="rect">
                      <a:avLst/>
                    </a:prstGeom>
                  </pic:spPr>
                </pic:pic>
              </a:graphicData>
            </a:graphic>
          </wp:inline>
        </w:drawing>
      </w:r>
    </w:p>
    <w:p w14:paraId="361FBD96" w14:textId="5F7DAE21" w:rsidR="00422604" w:rsidRPr="00A97102" w:rsidRDefault="00A97102" w:rsidP="00A97102">
      <w:r>
        <w:t>Fig.</w:t>
      </w:r>
      <w:r w:rsidR="00E360E6">
        <w:t>3b</w:t>
      </w:r>
      <w:r>
        <w:t xml:space="preserve"> </w:t>
      </w:r>
      <w:r w:rsidR="00F510EB">
        <w:t>Search Function</w:t>
      </w:r>
    </w:p>
    <w:p w14:paraId="57F2721F" w14:textId="19559296" w:rsidR="00A10FEA" w:rsidRPr="00A10FEA" w:rsidRDefault="00147DA0" w:rsidP="00CD776D">
      <w:pPr>
        <w:pStyle w:val="Heading2"/>
      </w:pPr>
      <w:r>
        <w:t>Processed Data</w:t>
      </w:r>
      <w:r w:rsidR="00A10FEA">
        <w:t xml:space="preserve"> Tab</w:t>
      </w:r>
    </w:p>
    <w:p w14:paraId="6B1A71F6" w14:textId="4F83C5F1" w:rsidR="00C51BD7" w:rsidRDefault="00A10FEA" w:rsidP="00C513AE">
      <w:pPr>
        <w:jc w:val="both"/>
      </w:pPr>
      <w:r>
        <w:t>This</w:t>
      </w:r>
      <w:r w:rsidR="0066202C">
        <w:t xml:space="preserve"> will display</w:t>
      </w:r>
      <w:r w:rsidR="00C51BD7">
        <w:t xml:space="preserve"> the prediction output as shown in </w:t>
      </w:r>
      <w:r w:rsidR="00170E71">
        <w:t>F</w:t>
      </w:r>
      <w:r w:rsidR="007A431D">
        <w:t>ig.</w:t>
      </w:r>
      <w:r w:rsidR="00E360E6">
        <w:t>3c</w:t>
      </w:r>
      <w:r w:rsidR="00C51BD7">
        <w:t xml:space="preserve"> below,</w:t>
      </w:r>
    </w:p>
    <w:p w14:paraId="4FADCFD1" w14:textId="2333B794" w:rsidR="00C51BD7" w:rsidRDefault="007E0AA3" w:rsidP="00CD776D">
      <w:pPr>
        <w:jc w:val="left"/>
        <w:rPr>
          <w:b/>
          <w:bCs/>
        </w:rPr>
      </w:pPr>
      <w:r w:rsidRPr="007E0AA3">
        <w:rPr>
          <w:b/>
          <w:bCs/>
          <w:noProof/>
        </w:rPr>
        <w:drawing>
          <wp:inline distT="0" distB="0" distL="0" distR="0" wp14:anchorId="12167B57" wp14:editId="192FB173">
            <wp:extent cx="3195955" cy="3345815"/>
            <wp:effectExtent l="0" t="0" r="4445" b="6985"/>
            <wp:docPr id="12" name="Picture 1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able&#10;&#10;Description automatically generated"/>
                    <pic:cNvPicPr/>
                  </pic:nvPicPr>
                  <pic:blipFill>
                    <a:blip r:embed="rId22"/>
                    <a:stretch>
                      <a:fillRect/>
                    </a:stretch>
                  </pic:blipFill>
                  <pic:spPr>
                    <a:xfrm>
                      <a:off x="0" y="0"/>
                      <a:ext cx="3195955" cy="3345815"/>
                    </a:xfrm>
                    <a:prstGeom prst="rect">
                      <a:avLst/>
                    </a:prstGeom>
                  </pic:spPr>
                </pic:pic>
              </a:graphicData>
            </a:graphic>
          </wp:inline>
        </w:drawing>
      </w:r>
    </w:p>
    <w:p w14:paraId="0DF8A3AD" w14:textId="5B515B30" w:rsidR="007E3D45" w:rsidRPr="007E3D45" w:rsidRDefault="007E3D45" w:rsidP="007E3D45">
      <w:r>
        <w:t>Fig.</w:t>
      </w:r>
      <w:r w:rsidR="00E360E6">
        <w:t>3c</w:t>
      </w:r>
      <w:r>
        <w:t xml:space="preserve"> Prediction output</w:t>
      </w:r>
    </w:p>
    <w:p w14:paraId="0C5D82AB" w14:textId="41DE721A" w:rsidR="00C51BD7" w:rsidRDefault="00C51BD7" w:rsidP="00CD776D">
      <w:pPr>
        <w:jc w:val="left"/>
        <w:rPr>
          <w:b/>
          <w:bCs/>
        </w:rPr>
      </w:pPr>
    </w:p>
    <w:p w14:paraId="79691FC9" w14:textId="20D65A60" w:rsidR="00CD1A64" w:rsidRDefault="00A91894" w:rsidP="00CD776D">
      <w:pPr>
        <w:jc w:val="left"/>
      </w:pPr>
      <w:r w:rsidRPr="00A91894">
        <w:t>By clicking on the respective graph buttons, the findings will be displayed in the form of the three graphs that have been implemented, as shown in Fig.3d, 3e, and 3f below.</w:t>
      </w:r>
    </w:p>
    <w:p w14:paraId="0A1F9129" w14:textId="12B5F7E8" w:rsidR="00A91894" w:rsidRDefault="00A91894" w:rsidP="00CD776D">
      <w:pPr>
        <w:jc w:val="left"/>
      </w:pPr>
    </w:p>
    <w:p w14:paraId="6EE8CBEB" w14:textId="0FBE7FDD" w:rsidR="00CD1A64" w:rsidRPr="00CD1A64" w:rsidRDefault="00664D8B" w:rsidP="00CD776D">
      <w:pPr>
        <w:jc w:val="left"/>
        <w:rPr>
          <w:b/>
          <w:bCs/>
        </w:rPr>
      </w:pPr>
      <w:r w:rsidRPr="00664D8B">
        <w:rPr>
          <w:b/>
          <w:bCs/>
          <w:noProof/>
        </w:rPr>
        <w:drawing>
          <wp:inline distT="0" distB="0" distL="0" distR="0" wp14:anchorId="1A3BEDCC" wp14:editId="04335996">
            <wp:extent cx="3195955" cy="2056765"/>
            <wp:effectExtent l="0" t="0" r="4445" b="635"/>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23"/>
                    <a:stretch>
                      <a:fillRect/>
                    </a:stretch>
                  </pic:blipFill>
                  <pic:spPr>
                    <a:xfrm>
                      <a:off x="0" y="0"/>
                      <a:ext cx="3195955" cy="2056765"/>
                    </a:xfrm>
                    <a:prstGeom prst="rect">
                      <a:avLst/>
                    </a:prstGeom>
                  </pic:spPr>
                </pic:pic>
              </a:graphicData>
            </a:graphic>
          </wp:inline>
        </w:drawing>
      </w:r>
    </w:p>
    <w:p w14:paraId="698649BC" w14:textId="156C3687" w:rsidR="00A02DEE" w:rsidRPr="00A02DEE" w:rsidRDefault="00A02DEE" w:rsidP="00A02DEE">
      <w:r>
        <w:t>Fig.</w:t>
      </w:r>
      <w:r w:rsidR="00AC748A">
        <w:t>3d Donut Chart</w:t>
      </w:r>
    </w:p>
    <w:p w14:paraId="7E4B2183" w14:textId="77777777" w:rsidR="00AC748A" w:rsidRPr="00A02DEE" w:rsidRDefault="00AC748A" w:rsidP="00A02DEE"/>
    <w:p w14:paraId="273D03B3" w14:textId="4942A45A" w:rsidR="006E349C" w:rsidRPr="00CD1A64" w:rsidRDefault="006E349C" w:rsidP="00CD776D">
      <w:pPr>
        <w:jc w:val="left"/>
        <w:rPr>
          <w:b/>
          <w:bCs/>
        </w:rPr>
      </w:pPr>
      <w:r w:rsidRPr="006E349C">
        <w:rPr>
          <w:b/>
          <w:bCs/>
          <w:noProof/>
        </w:rPr>
        <w:drawing>
          <wp:inline distT="0" distB="0" distL="0" distR="0" wp14:anchorId="1CA7DBB3" wp14:editId="6204345A">
            <wp:extent cx="3195955" cy="1697355"/>
            <wp:effectExtent l="0" t="0" r="4445"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24"/>
                    <a:stretch>
                      <a:fillRect/>
                    </a:stretch>
                  </pic:blipFill>
                  <pic:spPr>
                    <a:xfrm>
                      <a:off x="0" y="0"/>
                      <a:ext cx="3195955" cy="1697355"/>
                    </a:xfrm>
                    <a:prstGeom prst="rect">
                      <a:avLst/>
                    </a:prstGeom>
                  </pic:spPr>
                </pic:pic>
              </a:graphicData>
            </a:graphic>
          </wp:inline>
        </w:drawing>
      </w:r>
    </w:p>
    <w:p w14:paraId="7361EB64" w14:textId="26EE5CD7" w:rsidR="00AC748A" w:rsidRPr="00AC748A" w:rsidRDefault="00AC748A" w:rsidP="00AC748A">
      <w:r>
        <w:t>Fig.3e Pie Chart</w:t>
      </w:r>
    </w:p>
    <w:p w14:paraId="229F111E" w14:textId="5F80CE25" w:rsidR="00677CD0" w:rsidRPr="00CD1A64" w:rsidRDefault="00677CD0" w:rsidP="00CD776D">
      <w:pPr>
        <w:jc w:val="left"/>
        <w:rPr>
          <w:b/>
          <w:bCs/>
        </w:rPr>
      </w:pPr>
      <w:r w:rsidRPr="00677CD0">
        <w:rPr>
          <w:b/>
          <w:bCs/>
          <w:noProof/>
        </w:rPr>
        <w:lastRenderedPageBreak/>
        <w:drawing>
          <wp:inline distT="0" distB="0" distL="0" distR="0" wp14:anchorId="6B713F79" wp14:editId="035E7CCD">
            <wp:extent cx="3195955" cy="2037715"/>
            <wp:effectExtent l="0" t="0" r="4445" b="635"/>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25"/>
                    <a:stretch>
                      <a:fillRect/>
                    </a:stretch>
                  </pic:blipFill>
                  <pic:spPr>
                    <a:xfrm>
                      <a:off x="0" y="0"/>
                      <a:ext cx="3195955" cy="2037715"/>
                    </a:xfrm>
                    <a:prstGeom prst="rect">
                      <a:avLst/>
                    </a:prstGeom>
                  </pic:spPr>
                </pic:pic>
              </a:graphicData>
            </a:graphic>
          </wp:inline>
        </w:drawing>
      </w:r>
    </w:p>
    <w:p w14:paraId="56D2C4FF" w14:textId="72978E6C" w:rsidR="00AC748A" w:rsidRPr="00AC748A" w:rsidRDefault="00AC748A" w:rsidP="00AC748A">
      <w:r>
        <w:t>Fig.3f Bar Graph</w:t>
      </w:r>
    </w:p>
    <w:p w14:paraId="14FC9B41" w14:textId="6AAC4B03" w:rsidR="00020FC5" w:rsidRPr="001B0B5A" w:rsidRDefault="00020FC5" w:rsidP="00CD1A64">
      <w:pPr>
        <w:pStyle w:val="Heading2"/>
        <w:numPr>
          <w:ilvl w:val="0"/>
          <w:numId w:val="0"/>
        </w:numPr>
        <w:rPr>
          <w:lang w:val="en-SG"/>
        </w:rPr>
      </w:pPr>
    </w:p>
    <w:p w14:paraId="72A5733A" w14:textId="48158D53" w:rsidR="007676CB" w:rsidRPr="007676CB" w:rsidRDefault="007676CB" w:rsidP="00C513AE">
      <w:pPr>
        <w:jc w:val="both"/>
        <w:rPr>
          <w:lang w:val="en-SG"/>
        </w:rPr>
      </w:pPr>
      <w:r>
        <w:rPr>
          <w:lang w:val="en-SG"/>
        </w:rPr>
        <w:t>The export button will allow t</w:t>
      </w:r>
      <w:r w:rsidR="00F92C87">
        <w:rPr>
          <w:lang w:val="en-SG"/>
        </w:rPr>
        <w:t>he user to export the table dataset into their local machine</w:t>
      </w:r>
      <w:r w:rsidR="007D165E">
        <w:rPr>
          <w:lang w:val="en-SG"/>
        </w:rPr>
        <w:t>,</w:t>
      </w:r>
      <w:r w:rsidR="00F92C87">
        <w:rPr>
          <w:lang w:val="en-SG"/>
        </w:rPr>
        <w:t xml:space="preserve"> as shown in fig</w:t>
      </w:r>
      <w:r w:rsidR="007A431D">
        <w:rPr>
          <w:lang w:val="en-SG"/>
        </w:rPr>
        <w:t>.</w:t>
      </w:r>
      <w:r w:rsidR="006572A4">
        <w:rPr>
          <w:lang w:val="en-SG"/>
        </w:rPr>
        <w:t>3g</w:t>
      </w:r>
      <w:r w:rsidR="00F92C87">
        <w:rPr>
          <w:lang w:val="en-SG"/>
        </w:rPr>
        <w:t xml:space="preserve"> below.</w:t>
      </w:r>
    </w:p>
    <w:p w14:paraId="126DAB8B" w14:textId="77777777" w:rsidR="00F92C87" w:rsidRDefault="00F92C87" w:rsidP="007676CB">
      <w:pPr>
        <w:jc w:val="left"/>
        <w:rPr>
          <w:lang w:val="en-SG"/>
        </w:rPr>
      </w:pPr>
    </w:p>
    <w:p w14:paraId="785F269D" w14:textId="0DE0F060" w:rsidR="00F92C87" w:rsidRDefault="00535A2D" w:rsidP="007676CB">
      <w:pPr>
        <w:jc w:val="left"/>
        <w:rPr>
          <w:b/>
          <w:bCs/>
          <w:lang w:val="en-SG"/>
        </w:rPr>
      </w:pPr>
      <w:r w:rsidRPr="00535A2D">
        <w:rPr>
          <w:b/>
          <w:noProof/>
          <w:lang w:val="en-SG"/>
        </w:rPr>
        <w:drawing>
          <wp:inline distT="0" distB="0" distL="0" distR="0" wp14:anchorId="09724382" wp14:editId="313F9EA2">
            <wp:extent cx="2950963" cy="5107459"/>
            <wp:effectExtent l="0" t="0" r="1905" b="0"/>
            <wp:docPr id="16" name="Picture 1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low confidence"/>
                    <pic:cNvPicPr/>
                  </pic:nvPicPr>
                  <pic:blipFill>
                    <a:blip r:embed="rId26"/>
                    <a:stretch>
                      <a:fillRect/>
                    </a:stretch>
                  </pic:blipFill>
                  <pic:spPr>
                    <a:xfrm>
                      <a:off x="0" y="0"/>
                      <a:ext cx="2957432" cy="5118656"/>
                    </a:xfrm>
                    <a:prstGeom prst="rect">
                      <a:avLst/>
                    </a:prstGeom>
                  </pic:spPr>
                </pic:pic>
              </a:graphicData>
            </a:graphic>
          </wp:inline>
        </w:drawing>
      </w:r>
    </w:p>
    <w:p w14:paraId="4FD9D66F" w14:textId="07393756" w:rsidR="006B399E" w:rsidRDefault="00246508" w:rsidP="00FD7941">
      <w:pPr>
        <w:rPr>
          <w:lang w:val="en-SG"/>
        </w:rPr>
      </w:pPr>
      <w:r>
        <w:rPr>
          <w:lang w:val="en-SG"/>
        </w:rPr>
        <w:t xml:space="preserve">Fig.3h </w:t>
      </w:r>
      <w:r w:rsidR="00ED5769">
        <w:rPr>
          <w:lang w:val="en-SG"/>
        </w:rPr>
        <w:t>Exported File</w:t>
      </w:r>
    </w:p>
    <w:p w14:paraId="4FA93448" w14:textId="5F0CDBA7" w:rsidR="00A34033" w:rsidRDefault="00E15C6F" w:rsidP="5F9C5135">
      <w:pPr>
        <w:pStyle w:val="Heading2"/>
        <w:rPr>
          <w:lang w:val="en-SG"/>
        </w:rPr>
      </w:pPr>
      <w:r>
        <w:rPr>
          <w:lang w:val="en-SG"/>
        </w:rPr>
        <w:t xml:space="preserve">Insight </w:t>
      </w:r>
    </w:p>
    <w:p w14:paraId="60E6B114" w14:textId="3E40549D" w:rsidR="009304B8" w:rsidRPr="00263C81" w:rsidRDefault="009304B8" w:rsidP="00D3320C">
      <w:pPr>
        <w:jc w:val="both"/>
        <w:rPr>
          <w:lang w:val="en-SG"/>
        </w:rPr>
      </w:pPr>
      <w:r w:rsidRPr="005F396E">
        <w:rPr>
          <w:lang w:val="en-SG"/>
        </w:rPr>
        <w:t xml:space="preserve">The investigators will better determine what type of attack is more often based on the outputs. </w:t>
      </w:r>
      <w:r w:rsidR="00414C30" w:rsidRPr="005F396E">
        <w:rPr>
          <w:lang w:val="en-SG"/>
        </w:rPr>
        <w:t>With the data visuali</w:t>
      </w:r>
      <w:r w:rsidR="00764554">
        <w:rPr>
          <w:lang w:val="en-SG"/>
        </w:rPr>
        <w:t>z</w:t>
      </w:r>
      <w:r w:rsidR="00414C30" w:rsidRPr="005F396E">
        <w:rPr>
          <w:lang w:val="en-SG"/>
        </w:rPr>
        <w:t xml:space="preserve">ation, the users can </w:t>
      </w:r>
      <w:r w:rsidR="005F396E" w:rsidRPr="005F396E">
        <w:rPr>
          <w:lang w:val="en-SG"/>
        </w:rPr>
        <w:t>better look at and understand</w:t>
      </w:r>
      <w:r w:rsidR="00414C30" w:rsidRPr="005F396E">
        <w:rPr>
          <w:lang w:val="en-SG"/>
        </w:rPr>
        <w:t xml:space="preserve"> what cyber-attacks there are.</w:t>
      </w:r>
      <w:r w:rsidR="00530D1D" w:rsidRPr="005F396E">
        <w:rPr>
          <w:lang w:val="en-SG"/>
        </w:rPr>
        <w:t xml:space="preserve"> </w:t>
      </w:r>
      <w:proofErr w:type="gramStart"/>
      <w:r w:rsidRPr="005F396E">
        <w:rPr>
          <w:lang w:val="en-SG"/>
        </w:rPr>
        <w:t>The</w:t>
      </w:r>
      <w:proofErr w:type="gramEnd"/>
      <w:r w:rsidRPr="005F396E">
        <w:rPr>
          <w:lang w:val="en-SG"/>
        </w:rPr>
        <w:t xml:space="preserve"> bar graph depicts which destination ports are most frequently attacked, while the pie chart illustrates all of the different types of attacks that could occur, and the donut chart d</w:t>
      </w:r>
      <w:r w:rsidR="0003784E" w:rsidRPr="005F396E">
        <w:rPr>
          <w:lang w:val="en-SG"/>
        </w:rPr>
        <w:t>isplay</w:t>
      </w:r>
      <w:r w:rsidRPr="005F396E">
        <w:rPr>
          <w:lang w:val="en-SG"/>
        </w:rPr>
        <w:t xml:space="preserve">s the top five attacks that are most likely to occur. The investigators can narrow down the specifics of the data required using the filtered data from the search query. The </w:t>
      </w:r>
      <w:r w:rsidR="0003784E" w:rsidRPr="005F396E">
        <w:rPr>
          <w:lang w:val="en-SG"/>
        </w:rPr>
        <w:t>exported results simplify the data</w:t>
      </w:r>
      <w:r w:rsidRPr="005F396E">
        <w:rPr>
          <w:lang w:val="en-SG"/>
        </w:rPr>
        <w:t xml:space="preserve">, making it easier for </w:t>
      </w:r>
      <w:r w:rsidR="00AB0E44" w:rsidRPr="005F396E">
        <w:rPr>
          <w:lang w:val="en-SG"/>
        </w:rPr>
        <w:t>users</w:t>
      </w:r>
      <w:r w:rsidRPr="005F396E">
        <w:rPr>
          <w:lang w:val="en-SG"/>
        </w:rPr>
        <w:t xml:space="preserve"> to interpret and distribute the information.</w:t>
      </w:r>
      <w:r w:rsidR="00AB0E44" w:rsidRPr="005F396E">
        <w:t xml:space="preserve"> </w:t>
      </w:r>
      <w:r w:rsidR="00AB0E44" w:rsidRPr="005F396E">
        <w:rPr>
          <w:lang w:val="en-SG"/>
        </w:rPr>
        <w:t>Machine learning can distinguish between different sorts of attacks and their properties, allowing the user to comprehend the course of each attack and prepare for future occurrences.</w:t>
      </w:r>
    </w:p>
    <w:p w14:paraId="78ECC2DE" w14:textId="4953D372" w:rsidR="009303D9" w:rsidRDefault="002E7289" w:rsidP="006B6B66">
      <w:pPr>
        <w:pStyle w:val="Heading1"/>
      </w:pPr>
      <w:r>
        <w:t>Conclusion</w:t>
      </w:r>
    </w:p>
    <w:p w14:paraId="39C50A0B" w14:textId="5DF92D4D" w:rsidR="002E7289" w:rsidRPr="00B14368" w:rsidRDefault="000B2CC8" w:rsidP="00AD38BC">
      <w:pPr>
        <w:jc w:val="both"/>
      </w:pPr>
      <w:r>
        <w:t>This project</w:t>
      </w:r>
      <w:r w:rsidR="004718AC">
        <w:t>’</w:t>
      </w:r>
      <w:r>
        <w:t xml:space="preserve">s task is to help crime investigators to view previous attacks and determine the attack that has occurred. </w:t>
      </w:r>
      <w:r w:rsidR="00A13D15" w:rsidRPr="00A13D15">
        <w:t>This can be taken a step further by predicting an attack while it is happening.</w:t>
      </w:r>
      <w:r w:rsidR="00A13D15">
        <w:t xml:space="preserve"> </w:t>
      </w:r>
      <w:r>
        <w:t>It might also help by providing suggestions to prevent or block such attacks.</w:t>
      </w:r>
      <w:r w:rsidR="6175B164">
        <w:t xml:space="preserve"> </w:t>
      </w:r>
      <w:r w:rsidR="00C63E14">
        <w:t>Knowing which attack takes place the most can help investigators</w:t>
      </w:r>
      <w:r w:rsidR="6175B164">
        <w:t xml:space="preserve"> </w:t>
      </w:r>
      <w:r w:rsidR="064C4FD6">
        <w:t xml:space="preserve">prepare more towards </w:t>
      </w:r>
      <w:r w:rsidR="26F34D32">
        <w:t>guarding against it.</w:t>
      </w:r>
      <w:r w:rsidR="03FCB506">
        <w:t xml:space="preserve"> </w:t>
      </w:r>
      <w:r w:rsidR="00E61CD7" w:rsidRPr="00E61CD7">
        <w:t xml:space="preserve">It also </w:t>
      </w:r>
      <w:r w:rsidR="03FCB506">
        <w:t>showcases</w:t>
      </w:r>
      <w:r w:rsidR="00E61CD7" w:rsidRPr="00E61CD7">
        <w:t xml:space="preserve"> visualization</w:t>
      </w:r>
      <w:r w:rsidR="03FCB506">
        <w:t xml:space="preserve"> of data </w:t>
      </w:r>
      <w:r w:rsidR="00E61CD7" w:rsidRPr="00E61CD7">
        <w:t xml:space="preserve">which can be </w:t>
      </w:r>
      <w:r w:rsidR="03FCB506">
        <w:t>helpful a</w:t>
      </w:r>
      <w:r w:rsidR="19172FC3">
        <w:t>s</w:t>
      </w:r>
      <w:r w:rsidR="1E7C9FC5">
        <w:t xml:space="preserve"> </w:t>
      </w:r>
      <w:r w:rsidR="7F78EFA9">
        <w:t>curat</w:t>
      </w:r>
      <w:r w:rsidR="1F9E9C8A">
        <w:t>ing</w:t>
      </w:r>
      <w:r w:rsidR="00E61CD7" w:rsidRPr="00E61CD7">
        <w:t xml:space="preserve"> data into a </w:t>
      </w:r>
      <w:r w:rsidR="3873C93C">
        <w:t>form that is easier to understand, highlighting the</w:t>
      </w:r>
      <w:r w:rsidR="00E61CD7" w:rsidRPr="00E61CD7">
        <w:t xml:space="preserve"> trends and outliers.</w:t>
      </w:r>
      <w:r w:rsidR="00E61CD7">
        <w:t xml:space="preserve"> </w:t>
      </w:r>
      <w:r>
        <w:t>This project let us learn about machine learning</w:t>
      </w:r>
      <w:r w:rsidR="0046630D">
        <w:t>, designing a quick UI interface for users,</w:t>
      </w:r>
      <w:r>
        <w:t xml:space="preserve"> and utilizing Python as a language. For future works, if there is a need to use Python again, the knowledge we have gained can be used and be implemented more efficiently than before. Dealing with data can also come in handy as future projects </w:t>
      </w:r>
      <w:r w:rsidR="00E31D1F">
        <w:t>might</w:t>
      </w:r>
      <w:r>
        <w:t xml:space="preserve"> utilize databases and data analytics. </w:t>
      </w:r>
      <w:r w:rsidR="0094553B" w:rsidRPr="0094553B">
        <w:t xml:space="preserve">Knowing more about diverse libraries will be </w:t>
      </w:r>
      <w:r w:rsidR="00394B53">
        <w:t>help</w:t>
      </w:r>
      <w:r w:rsidR="0094553B" w:rsidRPr="0094553B">
        <w:t>ful in the future, as many projects with the same goal will have comparable libraries.</w:t>
      </w:r>
      <w:r w:rsidR="75E31888">
        <w:t xml:space="preserve"> </w:t>
      </w:r>
    </w:p>
    <w:p w14:paraId="0AD93EFB" w14:textId="6D940279" w:rsidR="002E7289" w:rsidRPr="00B14368" w:rsidRDefault="002E7289" w:rsidP="00AD38BC">
      <w:pPr>
        <w:jc w:val="both"/>
      </w:pPr>
    </w:p>
    <w:p w14:paraId="2630C3F4" w14:textId="1E44710D" w:rsidR="002E7289" w:rsidRPr="00B14368" w:rsidRDefault="28F61CB3" w:rsidP="00AD38BC">
      <w:pPr>
        <w:jc w:val="both"/>
      </w:pPr>
      <w:r>
        <w:t xml:space="preserve">Tasks allocated among each of us are split into 5 </w:t>
      </w:r>
      <w:r w:rsidR="00CD7C6F">
        <w:t>essential</w:t>
      </w:r>
      <w:r>
        <w:t xml:space="preserve"> modules: </w:t>
      </w:r>
    </w:p>
    <w:p w14:paraId="78438138" w14:textId="42B1D4C4" w:rsidR="28F61CB3" w:rsidRDefault="28F61CB3" w:rsidP="13C2CB7A">
      <w:pPr>
        <w:pStyle w:val="ListParagraph"/>
        <w:numPr>
          <w:ilvl w:val="0"/>
          <w:numId w:val="33"/>
        </w:numPr>
        <w:jc w:val="both"/>
        <w:rPr>
          <w:rFonts w:eastAsia="Times New Roman"/>
        </w:rPr>
      </w:pPr>
      <w:proofErr w:type="spellStart"/>
      <w:r>
        <w:t>Shathiya</w:t>
      </w:r>
      <w:proofErr w:type="spellEnd"/>
      <w:r>
        <w:t xml:space="preserve"> – Main program control</w:t>
      </w:r>
      <w:r w:rsidR="4BCFB284">
        <w:t>,</w:t>
      </w:r>
      <w:r>
        <w:t xml:space="preserve"> machine learning</w:t>
      </w:r>
      <w:r w:rsidR="3A54A19F">
        <w:t xml:space="preserve"> (</w:t>
      </w:r>
      <w:proofErr w:type="spellStart"/>
      <w:r w:rsidR="3A54A19F">
        <w:t>Tensorflow-Keras</w:t>
      </w:r>
      <w:proofErr w:type="spellEnd"/>
      <w:r w:rsidR="3A54A19F">
        <w:t>)</w:t>
      </w:r>
      <w:r w:rsidR="00CD7C6F">
        <w:t>,</w:t>
      </w:r>
      <w:r w:rsidR="5038BAE6">
        <w:t xml:space="preserve"> and report writing</w:t>
      </w:r>
    </w:p>
    <w:p w14:paraId="15228F0C" w14:textId="1FB8BC4B" w:rsidR="004B4415" w:rsidRDefault="28F61CB3" w:rsidP="29530D0F">
      <w:pPr>
        <w:pStyle w:val="ListParagraph"/>
        <w:numPr>
          <w:ilvl w:val="0"/>
          <w:numId w:val="33"/>
        </w:numPr>
        <w:jc w:val="both"/>
        <w:rPr>
          <w:rFonts w:eastAsia="Times New Roman"/>
        </w:rPr>
      </w:pPr>
      <w:r>
        <w:t>Kenneth -</w:t>
      </w:r>
      <w:r w:rsidR="76DD5CB1">
        <w:t xml:space="preserve"> Machine learning</w:t>
      </w:r>
      <w:r w:rsidR="77E992AA">
        <w:t xml:space="preserve"> (</w:t>
      </w:r>
      <w:proofErr w:type="spellStart"/>
      <w:r w:rsidR="77E992AA">
        <w:t>Tensorflow-Keras</w:t>
      </w:r>
      <w:proofErr w:type="spellEnd"/>
      <w:r w:rsidR="77E992AA">
        <w:t>)</w:t>
      </w:r>
      <w:r w:rsidR="1DA18AFD">
        <w:t xml:space="preserve"> and report writing</w:t>
      </w:r>
    </w:p>
    <w:p w14:paraId="3F52B168" w14:textId="1FF53D4A" w:rsidR="00B05514" w:rsidRDefault="00B05514" w:rsidP="77B534B7">
      <w:pPr>
        <w:pStyle w:val="ListParagraph"/>
        <w:numPr>
          <w:ilvl w:val="0"/>
          <w:numId w:val="33"/>
        </w:numPr>
        <w:jc w:val="both"/>
        <w:rPr>
          <w:rFonts w:eastAsia="Times New Roman"/>
        </w:rPr>
      </w:pPr>
      <w:r>
        <w:t xml:space="preserve">Marhakim </w:t>
      </w:r>
      <w:r w:rsidR="00537C3E">
        <w:t>–</w:t>
      </w:r>
      <w:r w:rsidR="7603C8C9">
        <w:t xml:space="preserve"> </w:t>
      </w:r>
      <w:r w:rsidR="60012272">
        <w:t>File Handler</w:t>
      </w:r>
      <w:r w:rsidR="7397EA1F">
        <w:t>,</w:t>
      </w:r>
      <w:r w:rsidR="60012272">
        <w:t xml:space="preserve"> search</w:t>
      </w:r>
      <w:r w:rsidR="0B043524">
        <w:t xml:space="preserve"> and report writing</w:t>
      </w:r>
    </w:p>
    <w:p w14:paraId="2D661D5F" w14:textId="70B9A5EB" w:rsidR="00537C3E" w:rsidRDefault="00537C3E" w:rsidP="77B534B7">
      <w:pPr>
        <w:pStyle w:val="ListParagraph"/>
        <w:numPr>
          <w:ilvl w:val="0"/>
          <w:numId w:val="33"/>
        </w:numPr>
        <w:jc w:val="both"/>
        <w:rPr>
          <w:rFonts w:eastAsia="Times New Roman"/>
        </w:rPr>
      </w:pPr>
      <w:r>
        <w:t>Raihan</w:t>
      </w:r>
      <w:r w:rsidR="592CD2D1">
        <w:t xml:space="preserve"> – Graph plotting (Matplotlib)</w:t>
      </w:r>
      <w:r w:rsidR="2BC3FDBC">
        <w:t xml:space="preserve"> and report writing</w:t>
      </w:r>
    </w:p>
    <w:p w14:paraId="52E0B8FB" w14:textId="144F0BB5" w:rsidR="62906CBC" w:rsidRDefault="62906CBC" w:rsidP="0609ADDC">
      <w:pPr>
        <w:pStyle w:val="ListParagraph"/>
        <w:numPr>
          <w:ilvl w:val="0"/>
          <w:numId w:val="33"/>
        </w:numPr>
        <w:jc w:val="both"/>
        <w:rPr>
          <w:rFonts w:eastAsia="Times New Roman"/>
        </w:rPr>
      </w:pPr>
      <w:r>
        <w:t>Branson</w:t>
      </w:r>
      <w:r w:rsidR="4BEA1040">
        <w:t xml:space="preserve"> – GUI (</w:t>
      </w:r>
      <w:proofErr w:type="spellStart"/>
      <w:r w:rsidR="4BEA1040">
        <w:t>Tkinter</w:t>
      </w:r>
      <w:proofErr w:type="spellEnd"/>
      <w:r w:rsidR="4BEA1040">
        <w:t>)</w:t>
      </w:r>
      <w:r w:rsidR="7CAAFAD1">
        <w:t xml:space="preserve"> and report writing</w:t>
      </w:r>
    </w:p>
    <w:p w14:paraId="6C1DEB0B" w14:textId="77777777" w:rsidR="00896403" w:rsidRPr="002E7289" w:rsidRDefault="00896403" w:rsidP="000B2CC8"/>
    <w:p w14:paraId="4B35D47F" w14:textId="6C4649D0" w:rsidR="0080791D" w:rsidRDefault="0080791D" w:rsidP="005616C3">
      <w:pPr>
        <w:pStyle w:val="Heading1"/>
      </w:pPr>
      <w:r w:rsidRPr="005B520E">
        <w:t>Acknowledgment</w:t>
      </w:r>
    </w:p>
    <w:p w14:paraId="27E708C5" w14:textId="55CEB4A6" w:rsidR="009B6D5F" w:rsidRPr="000E7F88" w:rsidRDefault="009B6D5F" w:rsidP="00AD38BC">
      <w:pPr>
        <w:jc w:val="both"/>
      </w:pPr>
      <w:r w:rsidRPr="009B6D5F">
        <w:t>W</w:t>
      </w:r>
      <w:r>
        <w:t>e</w:t>
      </w:r>
      <w:r w:rsidRPr="009B6D5F">
        <w:t xml:space="preserve"> like to thank Professor Daniel Wang </w:t>
      </w:r>
      <w:proofErr w:type="spellStart"/>
      <w:r w:rsidRPr="009B6D5F">
        <w:t>Zheng</w:t>
      </w:r>
      <w:r w:rsidR="00EE780E">
        <w:t>k</w:t>
      </w:r>
      <w:r w:rsidRPr="009B6D5F">
        <w:t>ui</w:t>
      </w:r>
      <w:proofErr w:type="spellEnd"/>
      <w:r w:rsidRPr="009B6D5F">
        <w:t xml:space="preserve"> for providing us with the resources we needed to </w:t>
      </w:r>
      <w:r>
        <w:t>start</w:t>
      </w:r>
      <w:r w:rsidRPr="009B6D5F">
        <w:t xml:space="preserve"> the project. Professor Arthur </w:t>
      </w:r>
      <w:r w:rsidR="00CD2308" w:rsidRPr="00CD2308">
        <w:t>Loo Wee Yeong</w:t>
      </w:r>
      <w:r w:rsidRPr="009B6D5F">
        <w:t xml:space="preserve"> deserves special </w:t>
      </w:r>
      <w:proofErr w:type="spellStart"/>
      <w:r w:rsidR="00725679">
        <w:t>gratitute</w:t>
      </w:r>
      <w:proofErr w:type="spellEnd"/>
      <w:r w:rsidRPr="009B6D5F">
        <w:t xml:space="preserve"> for advising us on the challenges we encountered when incorporating machine learning into our program.</w:t>
      </w:r>
      <w:r w:rsidR="000815D1">
        <w:t xml:space="preserve"> </w:t>
      </w:r>
    </w:p>
    <w:p w14:paraId="2B2D4583" w14:textId="0BB549E8" w:rsidR="009303D9" w:rsidRPr="005B520E" w:rsidRDefault="009303D9" w:rsidP="00FB38B8">
      <w:pPr>
        <w:pStyle w:val="Heading1"/>
      </w:pPr>
      <w:r w:rsidRPr="005B520E">
        <w:lastRenderedPageBreak/>
        <w:t>References</w:t>
      </w:r>
    </w:p>
    <w:p w14:paraId="398F3D48" w14:textId="1F05B31B" w:rsidR="00177DC3" w:rsidRPr="00023814" w:rsidRDefault="00177DC3" w:rsidP="00023814">
      <w:pPr>
        <w:pStyle w:val="references"/>
        <w:rPr>
          <w:sz w:val="20"/>
          <w:szCs w:val="20"/>
          <w:lang w:val="en-GB"/>
        </w:rPr>
      </w:pPr>
      <w:r w:rsidRPr="00023814">
        <w:rPr>
          <w:sz w:val="20"/>
          <w:szCs w:val="20"/>
          <w:lang w:val="en-GB"/>
        </w:rPr>
        <w:t>"IDS 2018 | Datasets | Research | Canadian Institute for Cybersecurity | UNB", Unb.ca. [Online]. Available: https://www.unb.ca/cic/datasets/ids-2018.html</w:t>
      </w:r>
    </w:p>
    <w:p w14:paraId="5B1FF7A9" w14:textId="4C46CA35" w:rsidR="005369C9" w:rsidRPr="00023814" w:rsidRDefault="00177DC3" w:rsidP="00023814">
      <w:pPr>
        <w:pStyle w:val="references"/>
        <w:rPr>
          <w:sz w:val="20"/>
          <w:szCs w:val="20"/>
          <w:lang w:val="en-GB"/>
        </w:rPr>
      </w:pPr>
      <w:r w:rsidRPr="00023814">
        <w:rPr>
          <w:sz w:val="20"/>
          <w:szCs w:val="20"/>
          <w:lang w:val="en-GB"/>
        </w:rPr>
        <w:t>"User Guide — pandas 1.3.3 documentation", Pandas.pydata.org, 2021. [Online]. Available: https://pandas.pydata.org/docs/user_guide/index.html. </w:t>
      </w:r>
    </w:p>
    <w:p w14:paraId="1F64703F" w14:textId="5E22C6E3" w:rsidR="00415683" w:rsidRPr="00415683" w:rsidRDefault="00783D38" w:rsidP="00415683">
      <w:pPr>
        <w:pStyle w:val="references"/>
        <w:rPr>
          <w:sz w:val="20"/>
          <w:szCs w:val="20"/>
        </w:rPr>
      </w:pPr>
      <w:r w:rsidRPr="00DE4FFE">
        <w:rPr>
          <w:sz w:val="20"/>
          <w:szCs w:val="20"/>
          <w:lang w:val="en-GB"/>
        </w:rPr>
        <w:t>"Keras Tutorial: Deep Learning in Python", </w:t>
      </w:r>
      <w:r w:rsidRPr="00DE4FFE">
        <w:rPr>
          <w:i/>
          <w:sz w:val="20"/>
          <w:szCs w:val="20"/>
          <w:lang w:val="en-GB"/>
        </w:rPr>
        <w:t>https://www.datacamp.com</w:t>
      </w:r>
      <w:r w:rsidRPr="00DE4FFE">
        <w:rPr>
          <w:sz w:val="20"/>
          <w:szCs w:val="20"/>
          <w:lang w:val="en-GB"/>
        </w:rPr>
        <w:t xml:space="preserve">, </w:t>
      </w:r>
      <w:r w:rsidR="00DE4FFE" w:rsidRPr="00DE4FFE">
        <w:rPr>
          <w:sz w:val="20"/>
          <w:szCs w:val="20"/>
          <w:lang w:val="en-GB"/>
        </w:rPr>
        <w:t>2021.</w:t>
      </w:r>
      <w:r w:rsidRPr="00DE4FFE">
        <w:rPr>
          <w:sz w:val="20"/>
          <w:szCs w:val="20"/>
          <w:lang w:val="en-GB"/>
        </w:rPr>
        <w:t xml:space="preserve"> [Online]. Available: https://www.datacamp.com/community/tutorials/deep-learning-python?utm_campaignid=282657555&amp;utm_adgroupid=1147890695096458&amp;utm_device=c&amp;utm_keyword=keras&amp;utm_matchtype=p&amp;utm_network=o&amp;utm_adpostion=&amp;</w:t>
      </w:r>
      <w:r w:rsidRPr="00DE4FFE">
        <w:rPr>
          <w:sz w:val="20"/>
          <w:szCs w:val="20"/>
          <w:lang w:val="en-GB"/>
        </w:rPr>
        <w:t>utm_creative=&amp;utm_targetid=kwd-71743615746804:loc-164&amp;utm_loc_interest_ms=&amp;utm_loc_physical_ms=164&amp;msclkid=ec235b1bc69d1202591b3a6af3603710&amp;utm_source=bing&amp;utm_medium=cpc&amp;utm_campaign=NEW%20Granular%20Topics%20(via%20DSA%20insights)%20%7C%20Tier%201%20BING&amp;utm_term=keras&amp;utm_content=community%2Ftutorials%2Fdeep-learning-python</w:t>
      </w:r>
      <w:r w:rsidR="00DE4FFE" w:rsidRPr="00DE4FFE">
        <w:rPr>
          <w:sz w:val="20"/>
          <w:szCs w:val="20"/>
          <w:lang w:val="en-GB"/>
        </w:rPr>
        <w:t>.</w:t>
      </w:r>
    </w:p>
    <w:p w14:paraId="027A1952" w14:textId="58944AAE" w:rsidR="00DE4FFE" w:rsidRPr="00415683" w:rsidRDefault="004718AC" w:rsidP="00415683">
      <w:pPr>
        <w:pStyle w:val="references"/>
        <w:rPr>
          <w:sz w:val="20"/>
          <w:szCs w:val="20"/>
        </w:rPr>
      </w:pPr>
      <w:r>
        <w:rPr>
          <w:sz w:val="20"/>
          <w:szCs w:val="20"/>
          <w:lang w:val="en-GB"/>
        </w:rPr>
        <w:t>“</w:t>
      </w:r>
      <w:r w:rsidR="00023814" w:rsidRPr="00023814">
        <w:rPr>
          <w:sz w:val="20"/>
          <w:szCs w:val="20"/>
          <w:lang w:val="en-GB"/>
        </w:rPr>
        <w:t>Keras with TensorFlow Course - Python Deep Learning and Neural Networks for Beginners Tutorial</w:t>
      </w:r>
      <w:r w:rsidR="00B366B0">
        <w:rPr>
          <w:sz w:val="20"/>
          <w:szCs w:val="20"/>
          <w:lang w:val="en-GB"/>
        </w:rPr>
        <w:t>,”</w:t>
      </w:r>
      <w:r w:rsidR="00023814" w:rsidRPr="00023814">
        <w:rPr>
          <w:sz w:val="20"/>
          <w:szCs w:val="20"/>
          <w:lang w:val="en-GB"/>
        </w:rPr>
        <w:t> </w:t>
      </w:r>
      <w:r w:rsidR="00023814" w:rsidRPr="00023814">
        <w:rPr>
          <w:i/>
          <w:iCs/>
          <w:sz w:val="20"/>
          <w:szCs w:val="20"/>
          <w:lang w:val="en-GB"/>
        </w:rPr>
        <w:t>Youtube.com</w:t>
      </w:r>
      <w:r w:rsidR="00023814" w:rsidRPr="00023814">
        <w:rPr>
          <w:sz w:val="20"/>
          <w:szCs w:val="20"/>
          <w:lang w:val="en-GB"/>
        </w:rPr>
        <w:t xml:space="preserve">, 2021. [Online]. Available: https://www.youtube.com/watch?v=qFJeN9V1ZsI. </w:t>
      </w:r>
    </w:p>
    <w:p w14:paraId="31EEA802" w14:textId="77777777" w:rsidR="00415683" w:rsidRDefault="00415683" w:rsidP="00415683">
      <w:pPr>
        <w:pStyle w:val="references"/>
        <w:numPr>
          <w:ilvl w:val="0"/>
          <w:numId w:val="0"/>
        </w:numPr>
        <w:jc w:val="left"/>
      </w:pPr>
    </w:p>
    <w:p w14:paraId="27D067A1" w14:textId="7967E37C" w:rsidR="009303D9" w:rsidRPr="006A199E" w:rsidRDefault="009303D9" w:rsidP="00415683">
      <w:pPr>
        <w:pStyle w:val="references"/>
        <w:numPr>
          <w:ilvl w:val="0"/>
          <w:numId w:val="0"/>
        </w:numPr>
        <w:jc w:val="left"/>
        <w:sectPr w:rsidR="009303D9" w:rsidRPr="006A199E" w:rsidSect="00C919A4">
          <w:type w:val="continuous"/>
          <w:pgSz w:w="12240" w:h="15840" w:code="1"/>
          <w:pgMar w:top="1080" w:right="907" w:bottom="1440" w:left="907" w:header="720" w:footer="720" w:gutter="0"/>
          <w:cols w:num="2" w:space="360"/>
          <w:docGrid w:linePitch="360"/>
        </w:sectPr>
      </w:pPr>
    </w:p>
    <w:p w14:paraId="01244DA7" w14:textId="77777777" w:rsidR="009303D9" w:rsidRPr="00F96569" w:rsidRDefault="009303D9" w:rsidP="00F96569">
      <w:pPr>
        <w:rPr>
          <w:color w:val="FF0000"/>
        </w:rPr>
      </w:pPr>
    </w:p>
    <w:sectPr w:rsidR="009303D9" w:rsidRPr="00F96569">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B938E" w14:textId="77777777" w:rsidR="00173295" w:rsidRDefault="00173295" w:rsidP="001A3B3D">
      <w:r>
        <w:separator/>
      </w:r>
    </w:p>
  </w:endnote>
  <w:endnote w:type="continuationSeparator" w:id="0">
    <w:p w14:paraId="2A9C80AC" w14:textId="77777777" w:rsidR="00173295" w:rsidRDefault="00173295" w:rsidP="001A3B3D">
      <w:r>
        <w:continuationSeparator/>
      </w:r>
    </w:p>
  </w:endnote>
  <w:endnote w:type="continuationNotice" w:id="1">
    <w:p w14:paraId="33646046" w14:textId="77777777" w:rsidR="00173295" w:rsidRDefault="001732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026941"/>
      <w:docPartObj>
        <w:docPartGallery w:val="Page Numbers (Bottom of Page)"/>
        <w:docPartUnique/>
      </w:docPartObj>
    </w:sdtPr>
    <w:sdtEndPr>
      <w:rPr>
        <w:noProof/>
      </w:rPr>
    </w:sdtEndPr>
    <w:sdtContent>
      <w:p w14:paraId="5938445A" w14:textId="2EF7C588" w:rsidR="00AC4EF0" w:rsidRDefault="00AC4EF0">
        <w:pPr>
          <w:pStyle w:val="Footer"/>
        </w:pPr>
        <w:r>
          <w:fldChar w:fldCharType="begin"/>
        </w:r>
        <w:r>
          <w:instrText xml:space="preserve"> PAGE   \* MERGEFORMAT </w:instrText>
        </w:r>
        <w:r>
          <w:fldChar w:fldCharType="separate"/>
        </w:r>
        <w:r>
          <w:rPr>
            <w:noProof/>
          </w:rPr>
          <w:t>2</w:t>
        </w:r>
        <w:r>
          <w:rPr>
            <w:noProof/>
          </w:rPr>
          <w:fldChar w:fldCharType="end"/>
        </w:r>
      </w:p>
    </w:sdtContent>
  </w:sdt>
  <w:p w14:paraId="379B2308" w14:textId="77777777" w:rsidR="00AC4EF0" w:rsidRDefault="00AC4E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41876" w14:textId="58B8FB02" w:rsidR="001A3B3D" w:rsidRPr="00271745" w:rsidRDefault="00271745" w:rsidP="00271745">
    <w:pPr>
      <w:pStyle w:val="Footer"/>
      <w:rPr>
        <w:sz w:val="16"/>
        <w:szCs w:val="16"/>
        <w:lang w:val="en-SG"/>
      </w:rPr>
    </w:pPr>
    <w:r>
      <w:rPr>
        <w:sz w:val="16"/>
        <w:szCs w:val="16"/>
        <w:lang w:val="en-SG"/>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7F085" w14:textId="77777777" w:rsidR="00173295" w:rsidRDefault="00173295" w:rsidP="001A3B3D">
      <w:r>
        <w:separator/>
      </w:r>
    </w:p>
  </w:footnote>
  <w:footnote w:type="continuationSeparator" w:id="0">
    <w:p w14:paraId="4A6AB22D" w14:textId="77777777" w:rsidR="00173295" w:rsidRDefault="00173295" w:rsidP="001A3B3D">
      <w:r>
        <w:continuationSeparator/>
      </w:r>
    </w:p>
  </w:footnote>
  <w:footnote w:type="continuationNotice" w:id="1">
    <w:p w14:paraId="5D702066" w14:textId="77777777" w:rsidR="00173295" w:rsidRDefault="001732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1667D5"/>
    <w:multiLevelType w:val="hybridMultilevel"/>
    <w:tmpl w:val="FFFFFFFF"/>
    <w:lvl w:ilvl="0" w:tplc="457CF738">
      <w:start w:val="1"/>
      <w:numFmt w:val="bullet"/>
      <w:lvlText w:val=""/>
      <w:lvlJc w:val="left"/>
      <w:pPr>
        <w:ind w:left="720" w:hanging="360"/>
      </w:pPr>
      <w:rPr>
        <w:rFonts w:ascii="Symbol" w:hAnsi="Symbol" w:hint="default"/>
      </w:rPr>
    </w:lvl>
    <w:lvl w:ilvl="1" w:tplc="B852D984">
      <w:start w:val="1"/>
      <w:numFmt w:val="bullet"/>
      <w:lvlText w:val="o"/>
      <w:lvlJc w:val="left"/>
      <w:pPr>
        <w:ind w:left="1440" w:hanging="360"/>
      </w:pPr>
      <w:rPr>
        <w:rFonts w:ascii="Courier New" w:hAnsi="Courier New" w:hint="default"/>
      </w:rPr>
    </w:lvl>
    <w:lvl w:ilvl="2" w:tplc="4628E0B6">
      <w:start w:val="1"/>
      <w:numFmt w:val="bullet"/>
      <w:lvlText w:val=""/>
      <w:lvlJc w:val="left"/>
      <w:pPr>
        <w:ind w:left="2160" w:hanging="360"/>
      </w:pPr>
      <w:rPr>
        <w:rFonts w:ascii="Wingdings" w:hAnsi="Wingdings" w:hint="default"/>
      </w:rPr>
    </w:lvl>
    <w:lvl w:ilvl="3" w:tplc="3C561A6C">
      <w:start w:val="1"/>
      <w:numFmt w:val="bullet"/>
      <w:lvlText w:val=""/>
      <w:lvlJc w:val="left"/>
      <w:pPr>
        <w:ind w:left="2880" w:hanging="360"/>
      </w:pPr>
      <w:rPr>
        <w:rFonts w:ascii="Symbol" w:hAnsi="Symbol" w:hint="default"/>
      </w:rPr>
    </w:lvl>
    <w:lvl w:ilvl="4" w:tplc="E0D866A0">
      <w:start w:val="1"/>
      <w:numFmt w:val="bullet"/>
      <w:lvlText w:val="o"/>
      <w:lvlJc w:val="left"/>
      <w:pPr>
        <w:ind w:left="3600" w:hanging="360"/>
      </w:pPr>
      <w:rPr>
        <w:rFonts w:ascii="Courier New" w:hAnsi="Courier New" w:hint="default"/>
      </w:rPr>
    </w:lvl>
    <w:lvl w:ilvl="5" w:tplc="6F00D2C4">
      <w:start w:val="1"/>
      <w:numFmt w:val="bullet"/>
      <w:lvlText w:val=""/>
      <w:lvlJc w:val="left"/>
      <w:pPr>
        <w:ind w:left="4320" w:hanging="360"/>
      </w:pPr>
      <w:rPr>
        <w:rFonts w:ascii="Wingdings" w:hAnsi="Wingdings" w:hint="default"/>
      </w:rPr>
    </w:lvl>
    <w:lvl w:ilvl="6" w:tplc="4456E4C2">
      <w:start w:val="1"/>
      <w:numFmt w:val="bullet"/>
      <w:lvlText w:val=""/>
      <w:lvlJc w:val="left"/>
      <w:pPr>
        <w:ind w:left="5040" w:hanging="360"/>
      </w:pPr>
      <w:rPr>
        <w:rFonts w:ascii="Symbol" w:hAnsi="Symbol" w:hint="default"/>
      </w:rPr>
    </w:lvl>
    <w:lvl w:ilvl="7" w:tplc="6A6AF50A">
      <w:start w:val="1"/>
      <w:numFmt w:val="bullet"/>
      <w:lvlText w:val="o"/>
      <w:lvlJc w:val="left"/>
      <w:pPr>
        <w:ind w:left="5760" w:hanging="360"/>
      </w:pPr>
      <w:rPr>
        <w:rFonts w:ascii="Courier New" w:hAnsi="Courier New" w:hint="default"/>
      </w:rPr>
    </w:lvl>
    <w:lvl w:ilvl="8" w:tplc="3C063296">
      <w:start w:val="1"/>
      <w:numFmt w:val="bullet"/>
      <w:lvlText w:val=""/>
      <w:lvlJc w:val="left"/>
      <w:pPr>
        <w:ind w:left="648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3FE07A2"/>
    <w:multiLevelType w:val="hybridMultilevel"/>
    <w:tmpl w:val="FFFFFFFF"/>
    <w:lvl w:ilvl="0" w:tplc="027CC5B2">
      <w:start w:val="1"/>
      <w:numFmt w:val="bullet"/>
      <w:lvlText w:val=""/>
      <w:lvlJc w:val="left"/>
      <w:pPr>
        <w:ind w:left="720" w:hanging="360"/>
      </w:pPr>
      <w:rPr>
        <w:rFonts w:ascii="Symbol" w:hAnsi="Symbol" w:hint="default"/>
      </w:rPr>
    </w:lvl>
    <w:lvl w:ilvl="1" w:tplc="CC3A68C8">
      <w:start w:val="1"/>
      <w:numFmt w:val="bullet"/>
      <w:lvlText w:val="o"/>
      <w:lvlJc w:val="left"/>
      <w:pPr>
        <w:ind w:left="1440" w:hanging="360"/>
      </w:pPr>
      <w:rPr>
        <w:rFonts w:ascii="Courier New" w:hAnsi="Courier New" w:hint="default"/>
      </w:rPr>
    </w:lvl>
    <w:lvl w:ilvl="2" w:tplc="3DDCB47A">
      <w:start w:val="1"/>
      <w:numFmt w:val="bullet"/>
      <w:lvlText w:val=""/>
      <w:lvlJc w:val="left"/>
      <w:pPr>
        <w:ind w:left="2160" w:hanging="360"/>
      </w:pPr>
      <w:rPr>
        <w:rFonts w:ascii="Wingdings" w:hAnsi="Wingdings" w:hint="default"/>
      </w:rPr>
    </w:lvl>
    <w:lvl w:ilvl="3" w:tplc="4A2623EE">
      <w:start w:val="1"/>
      <w:numFmt w:val="bullet"/>
      <w:lvlText w:val=""/>
      <w:lvlJc w:val="left"/>
      <w:pPr>
        <w:ind w:left="2880" w:hanging="360"/>
      </w:pPr>
      <w:rPr>
        <w:rFonts w:ascii="Symbol" w:hAnsi="Symbol" w:hint="default"/>
      </w:rPr>
    </w:lvl>
    <w:lvl w:ilvl="4" w:tplc="B8006D28">
      <w:start w:val="1"/>
      <w:numFmt w:val="bullet"/>
      <w:lvlText w:val="o"/>
      <w:lvlJc w:val="left"/>
      <w:pPr>
        <w:ind w:left="3600" w:hanging="360"/>
      </w:pPr>
      <w:rPr>
        <w:rFonts w:ascii="Courier New" w:hAnsi="Courier New" w:hint="default"/>
      </w:rPr>
    </w:lvl>
    <w:lvl w:ilvl="5" w:tplc="08785B3A">
      <w:start w:val="1"/>
      <w:numFmt w:val="bullet"/>
      <w:lvlText w:val=""/>
      <w:lvlJc w:val="left"/>
      <w:pPr>
        <w:ind w:left="4320" w:hanging="360"/>
      </w:pPr>
      <w:rPr>
        <w:rFonts w:ascii="Wingdings" w:hAnsi="Wingdings" w:hint="default"/>
      </w:rPr>
    </w:lvl>
    <w:lvl w:ilvl="6" w:tplc="462EBBC4">
      <w:start w:val="1"/>
      <w:numFmt w:val="bullet"/>
      <w:lvlText w:val=""/>
      <w:lvlJc w:val="left"/>
      <w:pPr>
        <w:ind w:left="5040" w:hanging="360"/>
      </w:pPr>
      <w:rPr>
        <w:rFonts w:ascii="Symbol" w:hAnsi="Symbol" w:hint="default"/>
      </w:rPr>
    </w:lvl>
    <w:lvl w:ilvl="7" w:tplc="04B25950">
      <w:start w:val="1"/>
      <w:numFmt w:val="bullet"/>
      <w:lvlText w:val="o"/>
      <w:lvlJc w:val="left"/>
      <w:pPr>
        <w:ind w:left="5760" w:hanging="360"/>
      </w:pPr>
      <w:rPr>
        <w:rFonts w:ascii="Courier New" w:hAnsi="Courier New" w:hint="default"/>
      </w:rPr>
    </w:lvl>
    <w:lvl w:ilvl="8" w:tplc="A8A67B0C">
      <w:start w:val="1"/>
      <w:numFmt w:val="bullet"/>
      <w:lvlText w:val=""/>
      <w:lvlJc w:val="left"/>
      <w:pPr>
        <w:ind w:left="6480" w:hanging="360"/>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5601C9"/>
    <w:multiLevelType w:val="hybridMultilevel"/>
    <w:tmpl w:val="FFFFFFFF"/>
    <w:lvl w:ilvl="0" w:tplc="6494FD64">
      <w:start w:val="1"/>
      <w:numFmt w:val="bullet"/>
      <w:lvlText w:val=""/>
      <w:lvlJc w:val="left"/>
      <w:pPr>
        <w:ind w:left="720" w:hanging="360"/>
      </w:pPr>
      <w:rPr>
        <w:rFonts w:ascii="Symbol" w:hAnsi="Symbol" w:hint="default"/>
      </w:rPr>
    </w:lvl>
    <w:lvl w:ilvl="1" w:tplc="9CF6F1D4">
      <w:start w:val="1"/>
      <w:numFmt w:val="bullet"/>
      <w:lvlText w:val="o"/>
      <w:lvlJc w:val="left"/>
      <w:pPr>
        <w:ind w:left="1440" w:hanging="360"/>
      </w:pPr>
      <w:rPr>
        <w:rFonts w:ascii="Courier New" w:hAnsi="Courier New" w:hint="default"/>
      </w:rPr>
    </w:lvl>
    <w:lvl w:ilvl="2" w:tplc="E6500C32">
      <w:start w:val="1"/>
      <w:numFmt w:val="bullet"/>
      <w:lvlText w:val=""/>
      <w:lvlJc w:val="left"/>
      <w:pPr>
        <w:ind w:left="2160" w:hanging="360"/>
      </w:pPr>
      <w:rPr>
        <w:rFonts w:ascii="Wingdings" w:hAnsi="Wingdings" w:hint="default"/>
      </w:rPr>
    </w:lvl>
    <w:lvl w:ilvl="3" w:tplc="34AAAD94">
      <w:start w:val="1"/>
      <w:numFmt w:val="bullet"/>
      <w:lvlText w:val=""/>
      <w:lvlJc w:val="left"/>
      <w:pPr>
        <w:ind w:left="2880" w:hanging="360"/>
      </w:pPr>
      <w:rPr>
        <w:rFonts w:ascii="Symbol" w:hAnsi="Symbol" w:hint="default"/>
      </w:rPr>
    </w:lvl>
    <w:lvl w:ilvl="4" w:tplc="92F2C34A">
      <w:start w:val="1"/>
      <w:numFmt w:val="bullet"/>
      <w:lvlText w:val="o"/>
      <w:lvlJc w:val="left"/>
      <w:pPr>
        <w:ind w:left="3600" w:hanging="360"/>
      </w:pPr>
      <w:rPr>
        <w:rFonts w:ascii="Courier New" w:hAnsi="Courier New" w:hint="default"/>
      </w:rPr>
    </w:lvl>
    <w:lvl w:ilvl="5" w:tplc="9126F0A8">
      <w:start w:val="1"/>
      <w:numFmt w:val="bullet"/>
      <w:lvlText w:val=""/>
      <w:lvlJc w:val="left"/>
      <w:pPr>
        <w:ind w:left="4320" w:hanging="360"/>
      </w:pPr>
      <w:rPr>
        <w:rFonts w:ascii="Wingdings" w:hAnsi="Wingdings" w:hint="default"/>
      </w:rPr>
    </w:lvl>
    <w:lvl w:ilvl="6" w:tplc="F0707F54">
      <w:start w:val="1"/>
      <w:numFmt w:val="bullet"/>
      <w:lvlText w:val=""/>
      <w:lvlJc w:val="left"/>
      <w:pPr>
        <w:ind w:left="5040" w:hanging="360"/>
      </w:pPr>
      <w:rPr>
        <w:rFonts w:ascii="Symbol" w:hAnsi="Symbol" w:hint="default"/>
      </w:rPr>
    </w:lvl>
    <w:lvl w:ilvl="7" w:tplc="3B826316">
      <w:start w:val="1"/>
      <w:numFmt w:val="bullet"/>
      <w:lvlText w:val="o"/>
      <w:lvlJc w:val="left"/>
      <w:pPr>
        <w:ind w:left="5760" w:hanging="360"/>
      </w:pPr>
      <w:rPr>
        <w:rFonts w:ascii="Courier New" w:hAnsi="Courier New" w:hint="default"/>
      </w:rPr>
    </w:lvl>
    <w:lvl w:ilvl="8" w:tplc="A2B6C346">
      <w:start w:val="1"/>
      <w:numFmt w:val="bullet"/>
      <w:lvlText w:val=""/>
      <w:lvlJc w:val="left"/>
      <w:pPr>
        <w:ind w:left="6480" w:hanging="360"/>
      </w:pPr>
      <w:rPr>
        <w:rFonts w:ascii="Wingdings" w:hAnsi="Wingdings" w:hint="default"/>
      </w:rPr>
    </w:lvl>
  </w:abstractNum>
  <w:abstractNum w:abstractNumId="18" w15:restartNumberingAfterBreak="0">
    <w:nsid w:val="394B3AEE"/>
    <w:multiLevelType w:val="multilevel"/>
    <w:tmpl w:val="086EC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3AAA4F56"/>
    <w:multiLevelType w:val="hybridMultilevel"/>
    <w:tmpl w:val="FFFFFFFF"/>
    <w:lvl w:ilvl="0" w:tplc="986E4622">
      <w:start w:val="1"/>
      <w:numFmt w:val="upperRoman"/>
      <w:lvlText w:val="%1."/>
      <w:lvlJc w:val="center"/>
      <w:pPr>
        <w:ind w:left="720" w:hanging="360"/>
      </w:pPr>
    </w:lvl>
    <w:lvl w:ilvl="1" w:tplc="EB0251E2">
      <w:start w:val="1"/>
      <w:numFmt w:val="lowerLetter"/>
      <w:lvlText w:val="%2."/>
      <w:lvlJc w:val="left"/>
      <w:pPr>
        <w:ind w:left="1440" w:hanging="360"/>
      </w:pPr>
    </w:lvl>
    <w:lvl w:ilvl="2" w:tplc="E1F035F2">
      <w:start w:val="1"/>
      <w:numFmt w:val="lowerRoman"/>
      <w:lvlText w:val="%3."/>
      <w:lvlJc w:val="right"/>
      <w:pPr>
        <w:ind w:left="2160" w:hanging="180"/>
      </w:pPr>
    </w:lvl>
    <w:lvl w:ilvl="3" w:tplc="EBDE548E">
      <w:start w:val="1"/>
      <w:numFmt w:val="decimal"/>
      <w:lvlText w:val="%4."/>
      <w:lvlJc w:val="left"/>
      <w:pPr>
        <w:ind w:left="2880" w:hanging="360"/>
      </w:pPr>
    </w:lvl>
    <w:lvl w:ilvl="4" w:tplc="3782DAEA">
      <w:start w:val="1"/>
      <w:numFmt w:val="lowerLetter"/>
      <w:lvlText w:val="%5."/>
      <w:lvlJc w:val="left"/>
      <w:pPr>
        <w:ind w:left="3600" w:hanging="360"/>
      </w:pPr>
    </w:lvl>
    <w:lvl w:ilvl="5" w:tplc="D3DE7512">
      <w:start w:val="1"/>
      <w:numFmt w:val="lowerRoman"/>
      <w:lvlText w:val="%6."/>
      <w:lvlJc w:val="right"/>
      <w:pPr>
        <w:ind w:left="4320" w:hanging="180"/>
      </w:pPr>
    </w:lvl>
    <w:lvl w:ilvl="6" w:tplc="97C276D6">
      <w:start w:val="1"/>
      <w:numFmt w:val="decimal"/>
      <w:lvlText w:val="%7."/>
      <w:lvlJc w:val="left"/>
      <w:pPr>
        <w:ind w:left="5040" w:hanging="360"/>
      </w:pPr>
    </w:lvl>
    <w:lvl w:ilvl="7" w:tplc="77822D0C">
      <w:start w:val="1"/>
      <w:numFmt w:val="lowerLetter"/>
      <w:lvlText w:val="%8."/>
      <w:lvlJc w:val="left"/>
      <w:pPr>
        <w:ind w:left="5760" w:hanging="360"/>
      </w:pPr>
    </w:lvl>
    <w:lvl w:ilvl="8" w:tplc="A48E8A62">
      <w:start w:val="1"/>
      <w:numFmt w:val="lowerRoman"/>
      <w:lvlText w:val="%9."/>
      <w:lvlJc w:val="right"/>
      <w:pPr>
        <w:ind w:left="6480" w:hanging="180"/>
      </w:pPr>
    </w:lvl>
  </w:abstractNum>
  <w:abstractNum w:abstractNumId="21" w15:restartNumberingAfterBreak="0">
    <w:nsid w:val="4189603E"/>
    <w:multiLevelType w:val="multilevel"/>
    <w:tmpl w:val="0AB06E12"/>
    <w:lvl w:ilvl="0">
      <w:start w:val="1"/>
      <w:numFmt w:val="upperRoman"/>
      <w:pStyle w:val="Heading1"/>
      <w:lvlText w:val="%1."/>
      <w:lvlJc w:val="center"/>
      <w:pPr>
        <w:tabs>
          <w:tab w:val="num" w:pos="36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644"/>
        </w:tabs>
        <w:ind w:left="572"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47AC454D"/>
    <w:multiLevelType w:val="hybridMultilevel"/>
    <w:tmpl w:val="FFFFFFFF"/>
    <w:lvl w:ilvl="0" w:tplc="DEA02106">
      <w:start w:val="1"/>
      <w:numFmt w:val="bullet"/>
      <w:lvlText w:val=""/>
      <w:lvlJc w:val="left"/>
      <w:pPr>
        <w:ind w:left="720" w:hanging="360"/>
      </w:pPr>
      <w:rPr>
        <w:rFonts w:ascii="Symbol" w:hAnsi="Symbol" w:hint="default"/>
      </w:rPr>
    </w:lvl>
    <w:lvl w:ilvl="1" w:tplc="5B1826F8">
      <w:start w:val="1"/>
      <w:numFmt w:val="bullet"/>
      <w:lvlText w:val="o"/>
      <w:lvlJc w:val="left"/>
      <w:pPr>
        <w:ind w:left="1440" w:hanging="360"/>
      </w:pPr>
      <w:rPr>
        <w:rFonts w:ascii="Courier New" w:hAnsi="Courier New" w:hint="default"/>
      </w:rPr>
    </w:lvl>
    <w:lvl w:ilvl="2" w:tplc="3C38874A">
      <w:start w:val="1"/>
      <w:numFmt w:val="bullet"/>
      <w:lvlText w:val=""/>
      <w:lvlJc w:val="left"/>
      <w:pPr>
        <w:ind w:left="2160" w:hanging="360"/>
      </w:pPr>
      <w:rPr>
        <w:rFonts w:ascii="Wingdings" w:hAnsi="Wingdings" w:hint="default"/>
      </w:rPr>
    </w:lvl>
    <w:lvl w:ilvl="3" w:tplc="C82A9338">
      <w:start w:val="1"/>
      <w:numFmt w:val="bullet"/>
      <w:lvlText w:val=""/>
      <w:lvlJc w:val="left"/>
      <w:pPr>
        <w:ind w:left="2880" w:hanging="360"/>
      </w:pPr>
      <w:rPr>
        <w:rFonts w:ascii="Symbol" w:hAnsi="Symbol" w:hint="default"/>
      </w:rPr>
    </w:lvl>
    <w:lvl w:ilvl="4" w:tplc="5ACC9FE6">
      <w:start w:val="1"/>
      <w:numFmt w:val="bullet"/>
      <w:lvlText w:val="o"/>
      <w:lvlJc w:val="left"/>
      <w:pPr>
        <w:ind w:left="3600" w:hanging="360"/>
      </w:pPr>
      <w:rPr>
        <w:rFonts w:ascii="Courier New" w:hAnsi="Courier New" w:hint="default"/>
      </w:rPr>
    </w:lvl>
    <w:lvl w:ilvl="5" w:tplc="AE881222">
      <w:start w:val="1"/>
      <w:numFmt w:val="bullet"/>
      <w:lvlText w:val=""/>
      <w:lvlJc w:val="left"/>
      <w:pPr>
        <w:ind w:left="4320" w:hanging="360"/>
      </w:pPr>
      <w:rPr>
        <w:rFonts w:ascii="Wingdings" w:hAnsi="Wingdings" w:hint="default"/>
      </w:rPr>
    </w:lvl>
    <w:lvl w:ilvl="6" w:tplc="E6BA2BC0">
      <w:start w:val="1"/>
      <w:numFmt w:val="bullet"/>
      <w:lvlText w:val=""/>
      <w:lvlJc w:val="left"/>
      <w:pPr>
        <w:ind w:left="5040" w:hanging="360"/>
      </w:pPr>
      <w:rPr>
        <w:rFonts w:ascii="Symbol" w:hAnsi="Symbol" w:hint="default"/>
      </w:rPr>
    </w:lvl>
    <w:lvl w:ilvl="7" w:tplc="E086FA1A">
      <w:start w:val="1"/>
      <w:numFmt w:val="bullet"/>
      <w:lvlText w:val="o"/>
      <w:lvlJc w:val="left"/>
      <w:pPr>
        <w:ind w:left="5760" w:hanging="360"/>
      </w:pPr>
      <w:rPr>
        <w:rFonts w:ascii="Courier New" w:hAnsi="Courier New" w:hint="default"/>
      </w:rPr>
    </w:lvl>
    <w:lvl w:ilvl="8" w:tplc="7F78C20A">
      <w:start w:val="1"/>
      <w:numFmt w:val="bullet"/>
      <w:lvlText w:val=""/>
      <w:lvlJc w:val="left"/>
      <w:pPr>
        <w:ind w:left="6480" w:hanging="360"/>
      </w:pPr>
      <w:rPr>
        <w:rFonts w:ascii="Wingdings" w:hAnsi="Wingdings" w:hint="default"/>
      </w:rPr>
    </w:lvl>
  </w:abstractNum>
  <w:abstractNum w:abstractNumId="2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9203CC"/>
    <w:multiLevelType w:val="hybridMultilevel"/>
    <w:tmpl w:val="D090DD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26" w15:restartNumberingAfterBreak="0">
    <w:nsid w:val="542C622D"/>
    <w:multiLevelType w:val="hybridMultilevel"/>
    <w:tmpl w:val="FFFFFFFF"/>
    <w:lvl w:ilvl="0" w:tplc="2BDCE36A">
      <w:start w:val="1"/>
      <w:numFmt w:val="bullet"/>
      <w:lvlText w:val=""/>
      <w:lvlJc w:val="left"/>
      <w:pPr>
        <w:ind w:left="720" w:hanging="360"/>
      </w:pPr>
      <w:rPr>
        <w:rFonts w:ascii="Symbol" w:hAnsi="Symbol" w:hint="default"/>
      </w:rPr>
    </w:lvl>
    <w:lvl w:ilvl="1" w:tplc="07545EAE">
      <w:start w:val="1"/>
      <w:numFmt w:val="bullet"/>
      <w:lvlText w:val="o"/>
      <w:lvlJc w:val="left"/>
      <w:pPr>
        <w:ind w:left="1440" w:hanging="360"/>
      </w:pPr>
      <w:rPr>
        <w:rFonts w:ascii="Courier New" w:hAnsi="Courier New" w:hint="default"/>
      </w:rPr>
    </w:lvl>
    <w:lvl w:ilvl="2" w:tplc="D33086B2">
      <w:start w:val="1"/>
      <w:numFmt w:val="bullet"/>
      <w:lvlText w:val=""/>
      <w:lvlJc w:val="left"/>
      <w:pPr>
        <w:ind w:left="2160" w:hanging="360"/>
      </w:pPr>
      <w:rPr>
        <w:rFonts w:ascii="Wingdings" w:hAnsi="Wingdings" w:hint="default"/>
      </w:rPr>
    </w:lvl>
    <w:lvl w:ilvl="3" w:tplc="D6A06004">
      <w:start w:val="1"/>
      <w:numFmt w:val="bullet"/>
      <w:lvlText w:val=""/>
      <w:lvlJc w:val="left"/>
      <w:pPr>
        <w:ind w:left="2880" w:hanging="360"/>
      </w:pPr>
      <w:rPr>
        <w:rFonts w:ascii="Symbol" w:hAnsi="Symbol" w:hint="default"/>
      </w:rPr>
    </w:lvl>
    <w:lvl w:ilvl="4" w:tplc="0240B7C2">
      <w:start w:val="1"/>
      <w:numFmt w:val="bullet"/>
      <w:lvlText w:val="o"/>
      <w:lvlJc w:val="left"/>
      <w:pPr>
        <w:ind w:left="3600" w:hanging="360"/>
      </w:pPr>
      <w:rPr>
        <w:rFonts w:ascii="Courier New" w:hAnsi="Courier New" w:hint="default"/>
      </w:rPr>
    </w:lvl>
    <w:lvl w:ilvl="5" w:tplc="2C2C1FDA">
      <w:start w:val="1"/>
      <w:numFmt w:val="bullet"/>
      <w:lvlText w:val=""/>
      <w:lvlJc w:val="left"/>
      <w:pPr>
        <w:ind w:left="4320" w:hanging="360"/>
      </w:pPr>
      <w:rPr>
        <w:rFonts w:ascii="Wingdings" w:hAnsi="Wingdings" w:hint="default"/>
      </w:rPr>
    </w:lvl>
    <w:lvl w:ilvl="6" w:tplc="3F60B796">
      <w:start w:val="1"/>
      <w:numFmt w:val="bullet"/>
      <w:lvlText w:val=""/>
      <w:lvlJc w:val="left"/>
      <w:pPr>
        <w:ind w:left="5040" w:hanging="360"/>
      </w:pPr>
      <w:rPr>
        <w:rFonts w:ascii="Symbol" w:hAnsi="Symbol" w:hint="default"/>
      </w:rPr>
    </w:lvl>
    <w:lvl w:ilvl="7" w:tplc="92EE5956">
      <w:start w:val="1"/>
      <w:numFmt w:val="bullet"/>
      <w:lvlText w:val="o"/>
      <w:lvlJc w:val="left"/>
      <w:pPr>
        <w:ind w:left="5760" w:hanging="360"/>
      </w:pPr>
      <w:rPr>
        <w:rFonts w:ascii="Courier New" w:hAnsi="Courier New" w:hint="default"/>
      </w:rPr>
    </w:lvl>
    <w:lvl w:ilvl="8" w:tplc="95265D78">
      <w:start w:val="1"/>
      <w:numFmt w:val="bullet"/>
      <w:lvlText w:val=""/>
      <w:lvlJc w:val="left"/>
      <w:pPr>
        <w:ind w:left="6480" w:hanging="360"/>
      </w:pPr>
      <w:rPr>
        <w:rFonts w:ascii="Wingdings" w:hAnsi="Wingdings" w:hint="default"/>
      </w:rPr>
    </w:lvl>
  </w:abstractNum>
  <w:abstractNum w:abstractNumId="27" w15:restartNumberingAfterBreak="0">
    <w:nsid w:val="63B44D3E"/>
    <w:multiLevelType w:val="hybridMultilevel"/>
    <w:tmpl w:val="FFFFFFFF"/>
    <w:lvl w:ilvl="0" w:tplc="07D6D608">
      <w:start w:val="1"/>
      <w:numFmt w:val="bullet"/>
      <w:lvlText w:val=""/>
      <w:lvlJc w:val="left"/>
      <w:pPr>
        <w:ind w:left="720" w:hanging="360"/>
      </w:pPr>
      <w:rPr>
        <w:rFonts w:ascii="Symbol" w:hAnsi="Symbol" w:hint="default"/>
      </w:rPr>
    </w:lvl>
    <w:lvl w:ilvl="1" w:tplc="7F4CF026">
      <w:start w:val="1"/>
      <w:numFmt w:val="bullet"/>
      <w:lvlText w:val="o"/>
      <w:lvlJc w:val="left"/>
      <w:pPr>
        <w:ind w:left="1440" w:hanging="360"/>
      </w:pPr>
      <w:rPr>
        <w:rFonts w:ascii="Courier New" w:hAnsi="Courier New" w:hint="default"/>
      </w:rPr>
    </w:lvl>
    <w:lvl w:ilvl="2" w:tplc="A668896E">
      <w:start w:val="1"/>
      <w:numFmt w:val="bullet"/>
      <w:lvlText w:val=""/>
      <w:lvlJc w:val="left"/>
      <w:pPr>
        <w:ind w:left="2160" w:hanging="360"/>
      </w:pPr>
      <w:rPr>
        <w:rFonts w:ascii="Wingdings" w:hAnsi="Wingdings" w:hint="default"/>
      </w:rPr>
    </w:lvl>
    <w:lvl w:ilvl="3" w:tplc="A322EDCE">
      <w:start w:val="1"/>
      <w:numFmt w:val="bullet"/>
      <w:lvlText w:val=""/>
      <w:lvlJc w:val="left"/>
      <w:pPr>
        <w:ind w:left="2880" w:hanging="360"/>
      </w:pPr>
      <w:rPr>
        <w:rFonts w:ascii="Symbol" w:hAnsi="Symbol" w:hint="default"/>
      </w:rPr>
    </w:lvl>
    <w:lvl w:ilvl="4" w:tplc="7E8C3E4E">
      <w:start w:val="1"/>
      <w:numFmt w:val="bullet"/>
      <w:lvlText w:val="o"/>
      <w:lvlJc w:val="left"/>
      <w:pPr>
        <w:ind w:left="3600" w:hanging="360"/>
      </w:pPr>
      <w:rPr>
        <w:rFonts w:ascii="Courier New" w:hAnsi="Courier New" w:hint="default"/>
      </w:rPr>
    </w:lvl>
    <w:lvl w:ilvl="5" w:tplc="BE0087F4">
      <w:start w:val="1"/>
      <w:numFmt w:val="bullet"/>
      <w:lvlText w:val=""/>
      <w:lvlJc w:val="left"/>
      <w:pPr>
        <w:ind w:left="4320" w:hanging="360"/>
      </w:pPr>
      <w:rPr>
        <w:rFonts w:ascii="Wingdings" w:hAnsi="Wingdings" w:hint="default"/>
      </w:rPr>
    </w:lvl>
    <w:lvl w:ilvl="6" w:tplc="293A025C">
      <w:start w:val="1"/>
      <w:numFmt w:val="bullet"/>
      <w:lvlText w:val=""/>
      <w:lvlJc w:val="left"/>
      <w:pPr>
        <w:ind w:left="5040" w:hanging="360"/>
      </w:pPr>
      <w:rPr>
        <w:rFonts w:ascii="Symbol" w:hAnsi="Symbol" w:hint="default"/>
      </w:rPr>
    </w:lvl>
    <w:lvl w:ilvl="7" w:tplc="BF246FF0">
      <w:start w:val="1"/>
      <w:numFmt w:val="bullet"/>
      <w:lvlText w:val="o"/>
      <w:lvlJc w:val="left"/>
      <w:pPr>
        <w:ind w:left="5760" w:hanging="360"/>
      </w:pPr>
      <w:rPr>
        <w:rFonts w:ascii="Courier New" w:hAnsi="Courier New" w:hint="default"/>
      </w:rPr>
    </w:lvl>
    <w:lvl w:ilvl="8" w:tplc="DB6EBED6">
      <w:start w:val="1"/>
      <w:numFmt w:val="bullet"/>
      <w:lvlText w:val=""/>
      <w:lvlJc w:val="left"/>
      <w:pPr>
        <w:ind w:left="6480" w:hanging="360"/>
      </w:pPr>
      <w:rPr>
        <w:rFonts w:ascii="Wingdings" w:hAnsi="Wingdings" w:hint="default"/>
      </w:rPr>
    </w:lvl>
  </w:abstractNum>
  <w:abstractNum w:abstractNumId="28" w15:restartNumberingAfterBreak="0">
    <w:nsid w:val="66D8306A"/>
    <w:multiLevelType w:val="hybridMultilevel"/>
    <w:tmpl w:val="0136F28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1" w15:restartNumberingAfterBreak="0">
    <w:nsid w:val="6CD506BD"/>
    <w:multiLevelType w:val="hybridMultilevel"/>
    <w:tmpl w:val="74EA98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F543550"/>
    <w:multiLevelType w:val="hybridMultilevel"/>
    <w:tmpl w:val="FFFFFFFF"/>
    <w:lvl w:ilvl="0" w:tplc="12CA0EB2">
      <w:start w:val="1"/>
      <w:numFmt w:val="bullet"/>
      <w:lvlText w:val=""/>
      <w:lvlJc w:val="left"/>
      <w:pPr>
        <w:ind w:left="720" w:hanging="360"/>
      </w:pPr>
      <w:rPr>
        <w:rFonts w:ascii="Symbol" w:hAnsi="Symbol" w:hint="default"/>
      </w:rPr>
    </w:lvl>
    <w:lvl w:ilvl="1" w:tplc="2710004A">
      <w:start w:val="1"/>
      <w:numFmt w:val="bullet"/>
      <w:lvlText w:val="o"/>
      <w:lvlJc w:val="left"/>
      <w:pPr>
        <w:ind w:left="1440" w:hanging="360"/>
      </w:pPr>
      <w:rPr>
        <w:rFonts w:ascii="Courier New" w:hAnsi="Courier New" w:hint="default"/>
      </w:rPr>
    </w:lvl>
    <w:lvl w:ilvl="2" w:tplc="65D409A8">
      <w:start w:val="1"/>
      <w:numFmt w:val="bullet"/>
      <w:lvlText w:val=""/>
      <w:lvlJc w:val="left"/>
      <w:pPr>
        <w:ind w:left="2160" w:hanging="360"/>
      </w:pPr>
      <w:rPr>
        <w:rFonts w:ascii="Wingdings" w:hAnsi="Wingdings" w:hint="default"/>
      </w:rPr>
    </w:lvl>
    <w:lvl w:ilvl="3" w:tplc="E8D602A8">
      <w:start w:val="1"/>
      <w:numFmt w:val="bullet"/>
      <w:lvlText w:val=""/>
      <w:lvlJc w:val="left"/>
      <w:pPr>
        <w:ind w:left="2880" w:hanging="360"/>
      </w:pPr>
      <w:rPr>
        <w:rFonts w:ascii="Symbol" w:hAnsi="Symbol" w:hint="default"/>
      </w:rPr>
    </w:lvl>
    <w:lvl w:ilvl="4" w:tplc="23CCAE10">
      <w:start w:val="1"/>
      <w:numFmt w:val="bullet"/>
      <w:lvlText w:val="o"/>
      <w:lvlJc w:val="left"/>
      <w:pPr>
        <w:ind w:left="3600" w:hanging="360"/>
      </w:pPr>
      <w:rPr>
        <w:rFonts w:ascii="Courier New" w:hAnsi="Courier New" w:hint="default"/>
      </w:rPr>
    </w:lvl>
    <w:lvl w:ilvl="5" w:tplc="0E204864">
      <w:start w:val="1"/>
      <w:numFmt w:val="bullet"/>
      <w:lvlText w:val=""/>
      <w:lvlJc w:val="left"/>
      <w:pPr>
        <w:ind w:left="4320" w:hanging="360"/>
      </w:pPr>
      <w:rPr>
        <w:rFonts w:ascii="Wingdings" w:hAnsi="Wingdings" w:hint="default"/>
      </w:rPr>
    </w:lvl>
    <w:lvl w:ilvl="6" w:tplc="9A788924">
      <w:start w:val="1"/>
      <w:numFmt w:val="bullet"/>
      <w:lvlText w:val=""/>
      <w:lvlJc w:val="left"/>
      <w:pPr>
        <w:ind w:left="5040" w:hanging="360"/>
      </w:pPr>
      <w:rPr>
        <w:rFonts w:ascii="Symbol" w:hAnsi="Symbol" w:hint="default"/>
      </w:rPr>
    </w:lvl>
    <w:lvl w:ilvl="7" w:tplc="A12A5C78">
      <w:start w:val="1"/>
      <w:numFmt w:val="bullet"/>
      <w:lvlText w:val="o"/>
      <w:lvlJc w:val="left"/>
      <w:pPr>
        <w:ind w:left="5760" w:hanging="360"/>
      </w:pPr>
      <w:rPr>
        <w:rFonts w:ascii="Courier New" w:hAnsi="Courier New" w:hint="default"/>
      </w:rPr>
    </w:lvl>
    <w:lvl w:ilvl="8" w:tplc="E4041BB8">
      <w:start w:val="1"/>
      <w:numFmt w:val="bullet"/>
      <w:lvlText w:val=""/>
      <w:lvlJc w:val="left"/>
      <w:pPr>
        <w:ind w:left="6480" w:hanging="360"/>
      </w:pPr>
      <w:rPr>
        <w:rFonts w:ascii="Wingdings" w:hAnsi="Wingdings" w:hint="default"/>
      </w:rPr>
    </w:lvl>
  </w:abstractNum>
  <w:abstractNum w:abstractNumId="33" w15:restartNumberingAfterBreak="0">
    <w:nsid w:val="6F945191"/>
    <w:multiLevelType w:val="hybridMultilevel"/>
    <w:tmpl w:val="D9DC4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023378"/>
    <w:multiLevelType w:val="hybridMultilevel"/>
    <w:tmpl w:val="FFFFFFFF"/>
    <w:lvl w:ilvl="0" w:tplc="7BACF3F6">
      <w:start w:val="1"/>
      <w:numFmt w:val="bullet"/>
      <w:lvlText w:val=""/>
      <w:lvlJc w:val="left"/>
      <w:pPr>
        <w:ind w:left="720" w:hanging="360"/>
      </w:pPr>
      <w:rPr>
        <w:rFonts w:ascii="Symbol" w:hAnsi="Symbol" w:hint="default"/>
      </w:rPr>
    </w:lvl>
    <w:lvl w:ilvl="1" w:tplc="AB94BFAA">
      <w:start w:val="1"/>
      <w:numFmt w:val="bullet"/>
      <w:lvlText w:val="o"/>
      <w:lvlJc w:val="left"/>
      <w:pPr>
        <w:ind w:left="1440" w:hanging="360"/>
      </w:pPr>
      <w:rPr>
        <w:rFonts w:ascii="Courier New" w:hAnsi="Courier New" w:hint="default"/>
      </w:rPr>
    </w:lvl>
    <w:lvl w:ilvl="2" w:tplc="96328F4E">
      <w:start w:val="1"/>
      <w:numFmt w:val="bullet"/>
      <w:lvlText w:val=""/>
      <w:lvlJc w:val="left"/>
      <w:pPr>
        <w:ind w:left="2160" w:hanging="360"/>
      </w:pPr>
      <w:rPr>
        <w:rFonts w:ascii="Wingdings" w:hAnsi="Wingdings" w:hint="default"/>
      </w:rPr>
    </w:lvl>
    <w:lvl w:ilvl="3" w:tplc="0E30A792">
      <w:start w:val="1"/>
      <w:numFmt w:val="bullet"/>
      <w:lvlText w:val=""/>
      <w:lvlJc w:val="left"/>
      <w:pPr>
        <w:ind w:left="2880" w:hanging="360"/>
      </w:pPr>
      <w:rPr>
        <w:rFonts w:ascii="Symbol" w:hAnsi="Symbol" w:hint="default"/>
      </w:rPr>
    </w:lvl>
    <w:lvl w:ilvl="4" w:tplc="2B62DC32">
      <w:start w:val="1"/>
      <w:numFmt w:val="bullet"/>
      <w:lvlText w:val="o"/>
      <w:lvlJc w:val="left"/>
      <w:pPr>
        <w:ind w:left="3600" w:hanging="360"/>
      </w:pPr>
      <w:rPr>
        <w:rFonts w:ascii="Courier New" w:hAnsi="Courier New" w:hint="default"/>
      </w:rPr>
    </w:lvl>
    <w:lvl w:ilvl="5" w:tplc="F77624AA">
      <w:start w:val="1"/>
      <w:numFmt w:val="bullet"/>
      <w:lvlText w:val=""/>
      <w:lvlJc w:val="left"/>
      <w:pPr>
        <w:ind w:left="4320" w:hanging="360"/>
      </w:pPr>
      <w:rPr>
        <w:rFonts w:ascii="Wingdings" w:hAnsi="Wingdings" w:hint="default"/>
      </w:rPr>
    </w:lvl>
    <w:lvl w:ilvl="6" w:tplc="0A68BA42">
      <w:start w:val="1"/>
      <w:numFmt w:val="bullet"/>
      <w:lvlText w:val=""/>
      <w:lvlJc w:val="left"/>
      <w:pPr>
        <w:ind w:left="5040" w:hanging="360"/>
      </w:pPr>
      <w:rPr>
        <w:rFonts w:ascii="Symbol" w:hAnsi="Symbol" w:hint="default"/>
      </w:rPr>
    </w:lvl>
    <w:lvl w:ilvl="7" w:tplc="2B327D4E">
      <w:start w:val="1"/>
      <w:numFmt w:val="bullet"/>
      <w:lvlText w:val="o"/>
      <w:lvlJc w:val="left"/>
      <w:pPr>
        <w:ind w:left="5760" w:hanging="360"/>
      </w:pPr>
      <w:rPr>
        <w:rFonts w:ascii="Courier New" w:hAnsi="Courier New" w:hint="default"/>
      </w:rPr>
    </w:lvl>
    <w:lvl w:ilvl="8" w:tplc="AF20CE9A">
      <w:start w:val="1"/>
      <w:numFmt w:val="bullet"/>
      <w:lvlText w:val=""/>
      <w:lvlJc w:val="left"/>
      <w:pPr>
        <w:ind w:left="6480" w:hanging="360"/>
      </w:pPr>
      <w:rPr>
        <w:rFonts w:ascii="Wingdings" w:hAnsi="Wingdings" w:hint="default"/>
      </w:rPr>
    </w:lvl>
  </w:abstractNum>
  <w:num w:numId="1">
    <w:abstractNumId w:val="16"/>
  </w:num>
  <w:num w:numId="2">
    <w:abstractNumId w:val="29"/>
  </w:num>
  <w:num w:numId="3">
    <w:abstractNumId w:val="15"/>
  </w:num>
  <w:num w:numId="4">
    <w:abstractNumId w:val="21"/>
  </w:num>
  <w:num w:numId="5">
    <w:abstractNumId w:val="21"/>
  </w:num>
  <w:num w:numId="6">
    <w:abstractNumId w:val="21"/>
  </w:num>
  <w:num w:numId="7">
    <w:abstractNumId w:val="21"/>
  </w:num>
  <w:num w:numId="8">
    <w:abstractNumId w:val="25"/>
  </w:num>
  <w:num w:numId="9">
    <w:abstractNumId w:val="30"/>
  </w:num>
  <w:num w:numId="10">
    <w:abstractNumId w:val="19"/>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3"/>
  </w:num>
  <w:num w:numId="25">
    <w:abstractNumId w:val="18"/>
  </w:num>
  <w:num w:numId="26">
    <w:abstractNumId w:val="21"/>
    <w:lvlOverride w:ilvl="0">
      <w:startOverride w:val="1"/>
    </w:lvlOverride>
    <w:lvlOverride w:ilvl="1">
      <w:startOverride w:val="8"/>
    </w:lvlOverride>
  </w:num>
  <w:num w:numId="27">
    <w:abstractNumId w:val="24"/>
  </w:num>
  <w:num w:numId="28">
    <w:abstractNumId w:val="33"/>
  </w:num>
  <w:num w:numId="29">
    <w:abstractNumId w:val="31"/>
  </w:num>
  <w:num w:numId="30">
    <w:abstractNumId w:val="28"/>
  </w:num>
  <w:num w:numId="31">
    <w:abstractNumId w:val="20"/>
  </w:num>
  <w:num w:numId="32">
    <w:abstractNumId w:val="21"/>
    <w:lvlOverride w:ilvl="0"/>
    <w:lvlOverride w:ilvl="1">
      <w:startOverride w:val="8"/>
    </w:lvlOverride>
  </w:num>
  <w:num w:numId="33">
    <w:abstractNumId w:val="34"/>
  </w:num>
  <w:num w:numId="34">
    <w:abstractNumId w:val="26"/>
  </w:num>
  <w:num w:numId="35">
    <w:abstractNumId w:val="17"/>
  </w:num>
  <w:num w:numId="36">
    <w:abstractNumId w:val="27"/>
  </w:num>
  <w:num w:numId="37">
    <w:abstractNumId w:val="14"/>
  </w:num>
  <w:num w:numId="38">
    <w:abstractNumId w:val="11"/>
  </w:num>
  <w:num w:numId="39">
    <w:abstractNumId w:val="22"/>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Q1MTK2NLU0sTRR0lEKTi0uzszPAykwrgUAq/pt1CwAAAA="/>
  </w:docVars>
  <w:rsids>
    <w:rsidRoot w:val="009303D9"/>
    <w:rsid w:val="000005D8"/>
    <w:rsid w:val="00000797"/>
    <w:rsid w:val="00001140"/>
    <w:rsid w:val="00001433"/>
    <w:rsid w:val="00002984"/>
    <w:rsid w:val="00002B13"/>
    <w:rsid w:val="00003786"/>
    <w:rsid w:val="0000542B"/>
    <w:rsid w:val="000054D9"/>
    <w:rsid w:val="0000560C"/>
    <w:rsid w:val="00005ABE"/>
    <w:rsid w:val="00006CFB"/>
    <w:rsid w:val="00007593"/>
    <w:rsid w:val="0001146E"/>
    <w:rsid w:val="00011734"/>
    <w:rsid w:val="000118D1"/>
    <w:rsid w:val="00012070"/>
    <w:rsid w:val="00012C55"/>
    <w:rsid w:val="00013192"/>
    <w:rsid w:val="00013C9A"/>
    <w:rsid w:val="00014074"/>
    <w:rsid w:val="000140CA"/>
    <w:rsid w:val="000145F8"/>
    <w:rsid w:val="00014683"/>
    <w:rsid w:val="000148CD"/>
    <w:rsid w:val="00014B41"/>
    <w:rsid w:val="00014F5C"/>
    <w:rsid w:val="00014F84"/>
    <w:rsid w:val="00016119"/>
    <w:rsid w:val="0001617A"/>
    <w:rsid w:val="00016499"/>
    <w:rsid w:val="00016C17"/>
    <w:rsid w:val="00017259"/>
    <w:rsid w:val="000172BF"/>
    <w:rsid w:val="00017A16"/>
    <w:rsid w:val="00017B78"/>
    <w:rsid w:val="00017F44"/>
    <w:rsid w:val="0002030C"/>
    <w:rsid w:val="00020834"/>
    <w:rsid w:val="00020C54"/>
    <w:rsid w:val="00020FC5"/>
    <w:rsid w:val="0002110F"/>
    <w:rsid w:val="00021E27"/>
    <w:rsid w:val="00021F54"/>
    <w:rsid w:val="00022018"/>
    <w:rsid w:val="00022A8A"/>
    <w:rsid w:val="00022C2F"/>
    <w:rsid w:val="00023814"/>
    <w:rsid w:val="00024024"/>
    <w:rsid w:val="0002510B"/>
    <w:rsid w:val="00025B98"/>
    <w:rsid w:val="00025C81"/>
    <w:rsid w:val="00026BF6"/>
    <w:rsid w:val="0002791A"/>
    <w:rsid w:val="000279DA"/>
    <w:rsid w:val="00027CE4"/>
    <w:rsid w:val="00032CD3"/>
    <w:rsid w:val="00032F17"/>
    <w:rsid w:val="000337EE"/>
    <w:rsid w:val="00034260"/>
    <w:rsid w:val="00034771"/>
    <w:rsid w:val="00035BF0"/>
    <w:rsid w:val="00036908"/>
    <w:rsid w:val="000376B2"/>
    <w:rsid w:val="0003784E"/>
    <w:rsid w:val="00037931"/>
    <w:rsid w:val="00037E3B"/>
    <w:rsid w:val="00037F34"/>
    <w:rsid w:val="00040AAA"/>
    <w:rsid w:val="00040BB0"/>
    <w:rsid w:val="00040DDB"/>
    <w:rsid w:val="00040E01"/>
    <w:rsid w:val="00041311"/>
    <w:rsid w:val="00041E28"/>
    <w:rsid w:val="0004294A"/>
    <w:rsid w:val="00043067"/>
    <w:rsid w:val="0004307B"/>
    <w:rsid w:val="000432A0"/>
    <w:rsid w:val="000442DB"/>
    <w:rsid w:val="00044C5E"/>
    <w:rsid w:val="000460B9"/>
    <w:rsid w:val="00046183"/>
    <w:rsid w:val="00046685"/>
    <w:rsid w:val="00046CEA"/>
    <w:rsid w:val="0004781E"/>
    <w:rsid w:val="000500C0"/>
    <w:rsid w:val="00050831"/>
    <w:rsid w:val="0005098E"/>
    <w:rsid w:val="00051689"/>
    <w:rsid w:val="00052F00"/>
    <w:rsid w:val="00052F63"/>
    <w:rsid w:val="00053527"/>
    <w:rsid w:val="00053D80"/>
    <w:rsid w:val="00054A86"/>
    <w:rsid w:val="000558BA"/>
    <w:rsid w:val="00055BE5"/>
    <w:rsid w:val="0005618C"/>
    <w:rsid w:val="00057AC4"/>
    <w:rsid w:val="00057CAB"/>
    <w:rsid w:val="000603BC"/>
    <w:rsid w:val="000603D8"/>
    <w:rsid w:val="0006060A"/>
    <w:rsid w:val="0006096B"/>
    <w:rsid w:val="00060984"/>
    <w:rsid w:val="00060C0B"/>
    <w:rsid w:val="00061261"/>
    <w:rsid w:val="000615F4"/>
    <w:rsid w:val="00063267"/>
    <w:rsid w:val="00063F51"/>
    <w:rsid w:val="00064310"/>
    <w:rsid w:val="00065185"/>
    <w:rsid w:val="0006562A"/>
    <w:rsid w:val="00065C22"/>
    <w:rsid w:val="00065E79"/>
    <w:rsid w:val="00066B7E"/>
    <w:rsid w:val="00066E22"/>
    <w:rsid w:val="00067CBF"/>
    <w:rsid w:val="00067D3F"/>
    <w:rsid w:val="00072461"/>
    <w:rsid w:val="000727CC"/>
    <w:rsid w:val="00073B93"/>
    <w:rsid w:val="000749B7"/>
    <w:rsid w:val="00074AC2"/>
    <w:rsid w:val="00074C62"/>
    <w:rsid w:val="00075E15"/>
    <w:rsid w:val="00075ECB"/>
    <w:rsid w:val="00076C0F"/>
    <w:rsid w:val="00076C62"/>
    <w:rsid w:val="00077909"/>
    <w:rsid w:val="00077A4D"/>
    <w:rsid w:val="00077A70"/>
    <w:rsid w:val="00077F40"/>
    <w:rsid w:val="0008037F"/>
    <w:rsid w:val="00080536"/>
    <w:rsid w:val="00080EF0"/>
    <w:rsid w:val="0008121A"/>
    <w:rsid w:val="000815D1"/>
    <w:rsid w:val="000818B0"/>
    <w:rsid w:val="00082D1F"/>
    <w:rsid w:val="00083F7C"/>
    <w:rsid w:val="000842E8"/>
    <w:rsid w:val="000854BA"/>
    <w:rsid w:val="0008613F"/>
    <w:rsid w:val="0008626B"/>
    <w:rsid w:val="00086655"/>
    <w:rsid w:val="0008678B"/>
    <w:rsid w:val="00086CF3"/>
    <w:rsid w:val="0008758A"/>
    <w:rsid w:val="0008796F"/>
    <w:rsid w:val="00090065"/>
    <w:rsid w:val="00091132"/>
    <w:rsid w:val="00091292"/>
    <w:rsid w:val="000917CC"/>
    <w:rsid w:val="0009208F"/>
    <w:rsid w:val="0009298A"/>
    <w:rsid w:val="000932A3"/>
    <w:rsid w:val="0009380E"/>
    <w:rsid w:val="00093E8A"/>
    <w:rsid w:val="00094956"/>
    <w:rsid w:val="000949E1"/>
    <w:rsid w:val="00094AD9"/>
    <w:rsid w:val="00096120"/>
    <w:rsid w:val="00096E0B"/>
    <w:rsid w:val="000974C6"/>
    <w:rsid w:val="000A000E"/>
    <w:rsid w:val="000A04CD"/>
    <w:rsid w:val="000A0E4D"/>
    <w:rsid w:val="000A0E70"/>
    <w:rsid w:val="000A1811"/>
    <w:rsid w:val="000A1CE9"/>
    <w:rsid w:val="000A249F"/>
    <w:rsid w:val="000A2821"/>
    <w:rsid w:val="000A2B43"/>
    <w:rsid w:val="000A2CDF"/>
    <w:rsid w:val="000A3192"/>
    <w:rsid w:val="000A3282"/>
    <w:rsid w:val="000A3662"/>
    <w:rsid w:val="000A3899"/>
    <w:rsid w:val="000A4144"/>
    <w:rsid w:val="000A47DE"/>
    <w:rsid w:val="000A490D"/>
    <w:rsid w:val="000A6DB9"/>
    <w:rsid w:val="000A79E9"/>
    <w:rsid w:val="000A7C5E"/>
    <w:rsid w:val="000B003D"/>
    <w:rsid w:val="000B17A8"/>
    <w:rsid w:val="000B1E2F"/>
    <w:rsid w:val="000B1E3A"/>
    <w:rsid w:val="000B2CC8"/>
    <w:rsid w:val="000B30DA"/>
    <w:rsid w:val="000B574B"/>
    <w:rsid w:val="000B6B86"/>
    <w:rsid w:val="000B6D53"/>
    <w:rsid w:val="000B760C"/>
    <w:rsid w:val="000C0361"/>
    <w:rsid w:val="000C16E0"/>
    <w:rsid w:val="000C1A10"/>
    <w:rsid w:val="000C1E68"/>
    <w:rsid w:val="000C2367"/>
    <w:rsid w:val="000C2D21"/>
    <w:rsid w:val="000C3171"/>
    <w:rsid w:val="000C3185"/>
    <w:rsid w:val="000C3F0E"/>
    <w:rsid w:val="000C4373"/>
    <w:rsid w:val="000C4A0E"/>
    <w:rsid w:val="000C5107"/>
    <w:rsid w:val="000C5812"/>
    <w:rsid w:val="000C5A07"/>
    <w:rsid w:val="000C5E58"/>
    <w:rsid w:val="000C6467"/>
    <w:rsid w:val="000C68A8"/>
    <w:rsid w:val="000C7B41"/>
    <w:rsid w:val="000D01F0"/>
    <w:rsid w:val="000D0A9F"/>
    <w:rsid w:val="000D0AB4"/>
    <w:rsid w:val="000D17B8"/>
    <w:rsid w:val="000D193A"/>
    <w:rsid w:val="000D1EF2"/>
    <w:rsid w:val="000D2609"/>
    <w:rsid w:val="000D36A6"/>
    <w:rsid w:val="000D3B17"/>
    <w:rsid w:val="000D42D4"/>
    <w:rsid w:val="000D4327"/>
    <w:rsid w:val="000D51DF"/>
    <w:rsid w:val="000D5C76"/>
    <w:rsid w:val="000D6B43"/>
    <w:rsid w:val="000D7536"/>
    <w:rsid w:val="000D79A3"/>
    <w:rsid w:val="000D7C8C"/>
    <w:rsid w:val="000E012D"/>
    <w:rsid w:val="000E1BA5"/>
    <w:rsid w:val="000E2220"/>
    <w:rsid w:val="000E2A3D"/>
    <w:rsid w:val="000E2C79"/>
    <w:rsid w:val="000E33F4"/>
    <w:rsid w:val="000E3669"/>
    <w:rsid w:val="000E38CA"/>
    <w:rsid w:val="000E38F9"/>
    <w:rsid w:val="000E57F6"/>
    <w:rsid w:val="000E58C9"/>
    <w:rsid w:val="000E596D"/>
    <w:rsid w:val="000E6D16"/>
    <w:rsid w:val="000E7D2B"/>
    <w:rsid w:val="000E7F88"/>
    <w:rsid w:val="000F20EC"/>
    <w:rsid w:val="000F210B"/>
    <w:rsid w:val="000F28B3"/>
    <w:rsid w:val="000F494D"/>
    <w:rsid w:val="000F4FA3"/>
    <w:rsid w:val="000F5D8F"/>
    <w:rsid w:val="000F652D"/>
    <w:rsid w:val="000F6B6F"/>
    <w:rsid w:val="000F6F5E"/>
    <w:rsid w:val="000F6FFA"/>
    <w:rsid w:val="000F758B"/>
    <w:rsid w:val="001003A0"/>
    <w:rsid w:val="00101125"/>
    <w:rsid w:val="001016D7"/>
    <w:rsid w:val="001025C5"/>
    <w:rsid w:val="0010395A"/>
    <w:rsid w:val="00103F52"/>
    <w:rsid w:val="00104124"/>
    <w:rsid w:val="00104680"/>
    <w:rsid w:val="00104F6B"/>
    <w:rsid w:val="00104F76"/>
    <w:rsid w:val="001054CC"/>
    <w:rsid w:val="00105607"/>
    <w:rsid w:val="0010565F"/>
    <w:rsid w:val="00105CBF"/>
    <w:rsid w:val="00105FF7"/>
    <w:rsid w:val="00107D3A"/>
    <w:rsid w:val="00110135"/>
    <w:rsid w:val="00110E54"/>
    <w:rsid w:val="00111574"/>
    <w:rsid w:val="0011204C"/>
    <w:rsid w:val="00112A26"/>
    <w:rsid w:val="00112E67"/>
    <w:rsid w:val="00113461"/>
    <w:rsid w:val="00113ED0"/>
    <w:rsid w:val="00113F16"/>
    <w:rsid w:val="00114CCB"/>
    <w:rsid w:val="00114E26"/>
    <w:rsid w:val="001154B2"/>
    <w:rsid w:val="00115947"/>
    <w:rsid w:val="0011599E"/>
    <w:rsid w:val="00115DE4"/>
    <w:rsid w:val="00116862"/>
    <w:rsid w:val="0011791F"/>
    <w:rsid w:val="00117F6B"/>
    <w:rsid w:val="00120C6E"/>
    <w:rsid w:val="001217A2"/>
    <w:rsid w:val="00123759"/>
    <w:rsid w:val="001254DD"/>
    <w:rsid w:val="00125984"/>
    <w:rsid w:val="00125B80"/>
    <w:rsid w:val="00126305"/>
    <w:rsid w:val="0013027C"/>
    <w:rsid w:val="0013044D"/>
    <w:rsid w:val="00130B0F"/>
    <w:rsid w:val="0013158D"/>
    <w:rsid w:val="00132310"/>
    <w:rsid w:val="00133081"/>
    <w:rsid w:val="00133674"/>
    <w:rsid w:val="00133807"/>
    <w:rsid w:val="00133976"/>
    <w:rsid w:val="0013533F"/>
    <w:rsid w:val="00136032"/>
    <w:rsid w:val="00136F9C"/>
    <w:rsid w:val="00137A34"/>
    <w:rsid w:val="0014034F"/>
    <w:rsid w:val="00140715"/>
    <w:rsid w:val="001409A3"/>
    <w:rsid w:val="00140A68"/>
    <w:rsid w:val="00140AA7"/>
    <w:rsid w:val="00140B6F"/>
    <w:rsid w:val="00140D53"/>
    <w:rsid w:val="00141884"/>
    <w:rsid w:val="00141A5F"/>
    <w:rsid w:val="00141D6D"/>
    <w:rsid w:val="00142145"/>
    <w:rsid w:val="00142AF2"/>
    <w:rsid w:val="00143E1E"/>
    <w:rsid w:val="00144621"/>
    <w:rsid w:val="00144A47"/>
    <w:rsid w:val="001450CE"/>
    <w:rsid w:val="001451DF"/>
    <w:rsid w:val="00145EF6"/>
    <w:rsid w:val="00146178"/>
    <w:rsid w:val="0014629B"/>
    <w:rsid w:val="0014769B"/>
    <w:rsid w:val="00147DA0"/>
    <w:rsid w:val="00147EC3"/>
    <w:rsid w:val="00150101"/>
    <w:rsid w:val="0015079E"/>
    <w:rsid w:val="00150A06"/>
    <w:rsid w:val="00150BE4"/>
    <w:rsid w:val="001519D2"/>
    <w:rsid w:val="00151DDF"/>
    <w:rsid w:val="0015276F"/>
    <w:rsid w:val="00154097"/>
    <w:rsid w:val="001540F8"/>
    <w:rsid w:val="00154237"/>
    <w:rsid w:val="001543BD"/>
    <w:rsid w:val="001543F3"/>
    <w:rsid w:val="00155ACD"/>
    <w:rsid w:val="0015672D"/>
    <w:rsid w:val="00156E54"/>
    <w:rsid w:val="0016079D"/>
    <w:rsid w:val="00160F20"/>
    <w:rsid w:val="001615BD"/>
    <w:rsid w:val="00161C37"/>
    <w:rsid w:val="00161F3B"/>
    <w:rsid w:val="001631D7"/>
    <w:rsid w:val="00163673"/>
    <w:rsid w:val="00164078"/>
    <w:rsid w:val="00164CDF"/>
    <w:rsid w:val="00165050"/>
    <w:rsid w:val="0016578A"/>
    <w:rsid w:val="00165C28"/>
    <w:rsid w:val="00166701"/>
    <w:rsid w:val="001701C6"/>
    <w:rsid w:val="001703A9"/>
    <w:rsid w:val="0017085D"/>
    <w:rsid w:val="00170A5A"/>
    <w:rsid w:val="00170E71"/>
    <w:rsid w:val="00170F45"/>
    <w:rsid w:val="0017121D"/>
    <w:rsid w:val="0017195F"/>
    <w:rsid w:val="00171E78"/>
    <w:rsid w:val="001722E8"/>
    <w:rsid w:val="00172888"/>
    <w:rsid w:val="00173295"/>
    <w:rsid w:val="00176B78"/>
    <w:rsid w:val="00176CF8"/>
    <w:rsid w:val="0017728C"/>
    <w:rsid w:val="00177B09"/>
    <w:rsid w:val="00177DC3"/>
    <w:rsid w:val="00180ED4"/>
    <w:rsid w:val="0018176A"/>
    <w:rsid w:val="00181FC7"/>
    <w:rsid w:val="00182254"/>
    <w:rsid w:val="0018248E"/>
    <w:rsid w:val="00182684"/>
    <w:rsid w:val="001833DA"/>
    <w:rsid w:val="00183CE1"/>
    <w:rsid w:val="00183D1F"/>
    <w:rsid w:val="001842B1"/>
    <w:rsid w:val="00185872"/>
    <w:rsid w:val="00185997"/>
    <w:rsid w:val="00185DA8"/>
    <w:rsid w:val="00190026"/>
    <w:rsid w:val="001904C7"/>
    <w:rsid w:val="00190EBA"/>
    <w:rsid w:val="00190F22"/>
    <w:rsid w:val="001919A7"/>
    <w:rsid w:val="00193134"/>
    <w:rsid w:val="00193FAC"/>
    <w:rsid w:val="001951B0"/>
    <w:rsid w:val="0019596E"/>
    <w:rsid w:val="00196EA3"/>
    <w:rsid w:val="00197106"/>
    <w:rsid w:val="0019764A"/>
    <w:rsid w:val="001978D8"/>
    <w:rsid w:val="00197B7B"/>
    <w:rsid w:val="001A0515"/>
    <w:rsid w:val="001A0AB8"/>
    <w:rsid w:val="001A10AD"/>
    <w:rsid w:val="001A10B6"/>
    <w:rsid w:val="001A11C0"/>
    <w:rsid w:val="001A11CA"/>
    <w:rsid w:val="001A26DB"/>
    <w:rsid w:val="001A2EFD"/>
    <w:rsid w:val="001A3B3D"/>
    <w:rsid w:val="001A4067"/>
    <w:rsid w:val="001A42EA"/>
    <w:rsid w:val="001A58D9"/>
    <w:rsid w:val="001A6972"/>
    <w:rsid w:val="001A7158"/>
    <w:rsid w:val="001A7ABD"/>
    <w:rsid w:val="001B0B5A"/>
    <w:rsid w:val="001B1790"/>
    <w:rsid w:val="001B1858"/>
    <w:rsid w:val="001B1AAB"/>
    <w:rsid w:val="001B1D3B"/>
    <w:rsid w:val="001B2194"/>
    <w:rsid w:val="001B2312"/>
    <w:rsid w:val="001B2B44"/>
    <w:rsid w:val="001B31BF"/>
    <w:rsid w:val="001B45B2"/>
    <w:rsid w:val="001B4F6A"/>
    <w:rsid w:val="001B5656"/>
    <w:rsid w:val="001B5FA9"/>
    <w:rsid w:val="001B67DC"/>
    <w:rsid w:val="001B69E8"/>
    <w:rsid w:val="001B6CB9"/>
    <w:rsid w:val="001B7B8A"/>
    <w:rsid w:val="001B7C67"/>
    <w:rsid w:val="001C01AC"/>
    <w:rsid w:val="001C0932"/>
    <w:rsid w:val="001C136C"/>
    <w:rsid w:val="001C1BB2"/>
    <w:rsid w:val="001C1C04"/>
    <w:rsid w:val="001C209E"/>
    <w:rsid w:val="001C2500"/>
    <w:rsid w:val="001C253B"/>
    <w:rsid w:val="001C2B39"/>
    <w:rsid w:val="001C2DA8"/>
    <w:rsid w:val="001C3382"/>
    <w:rsid w:val="001C39EC"/>
    <w:rsid w:val="001C402A"/>
    <w:rsid w:val="001C7056"/>
    <w:rsid w:val="001C7224"/>
    <w:rsid w:val="001C7409"/>
    <w:rsid w:val="001C7F6B"/>
    <w:rsid w:val="001D05CC"/>
    <w:rsid w:val="001D0D01"/>
    <w:rsid w:val="001D1363"/>
    <w:rsid w:val="001D1715"/>
    <w:rsid w:val="001D19EE"/>
    <w:rsid w:val="001D1C98"/>
    <w:rsid w:val="001D1FEF"/>
    <w:rsid w:val="001D2C64"/>
    <w:rsid w:val="001D35A2"/>
    <w:rsid w:val="001D3A4D"/>
    <w:rsid w:val="001D3AE1"/>
    <w:rsid w:val="001D40CB"/>
    <w:rsid w:val="001D4223"/>
    <w:rsid w:val="001D4329"/>
    <w:rsid w:val="001D4FBD"/>
    <w:rsid w:val="001D5094"/>
    <w:rsid w:val="001D5982"/>
    <w:rsid w:val="001D60C4"/>
    <w:rsid w:val="001D632F"/>
    <w:rsid w:val="001D6689"/>
    <w:rsid w:val="001D6FA8"/>
    <w:rsid w:val="001D76AB"/>
    <w:rsid w:val="001D7BCF"/>
    <w:rsid w:val="001D7D46"/>
    <w:rsid w:val="001D7EB5"/>
    <w:rsid w:val="001E14CA"/>
    <w:rsid w:val="001E364C"/>
    <w:rsid w:val="001E3E5A"/>
    <w:rsid w:val="001E5B94"/>
    <w:rsid w:val="001E6E79"/>
    <w:rsid w:val="001E775C"/>
    <w:rsid w:val="001F0B32"/>
    <w:rsid w:val="001F162D"/>
    <w:rsid w:val="001F1924"/>
    <w:rsid w:val="001F262E"/>
    <w:rsid w:val="001F29CE"/>
    <w:rsid w:val="001F2CB7"/>
    <w:rsid w:val="001F3C10"/>
    <w:rsid w:val="001F406C"/>
    <w:rsid w:val="001F43B0"/>
    <w:rsid w:val="001F446E"/>
    <w:rsid w:val="001F4DED"/>
    <w:rsid w:val="001F4E3C"/>
    <w:rsid w:val="001F5FCA"/>
    <w:rsid w:val="001F65A1"/>
    <w:rsid w:val="001F65F8"/>
    <w:rsid w:val="001F6D80"/>
    <w:rsid w:val="001F6DAA"/>
    <w:rsid w:val="001F70CF"/>
    <w:rsid w:val="001F7174"/>
    <w:rsid w:val="001F7312"/>
    <w:rsid w:val="001F7B24"/>
    <w:rsid w:val="00200430"/>
    <w:rsid w:val="002025CA"/>
    <w:rsid w:val="00203144"/>
    <w:rsid w:val="0020348A"/>
    <w:rsid w:val="00206107"/>
    <w:rsid w:val="00206580"/>
    <w:rsid w:val="002066FD"/>
    <w:rsid w:val="00207188"/>
    <w:rsid w:val="0021203A"/>
    <w:rsid w:val="0021212D"/>
    <w:rsid w:val="002121AE"/>
    <w:rsid w:val="002121E7"/>
    <w:rsid w:val="00212913"/>
    <w:rsid w:val="00213214"/>
    <w:rsid w:val="00213E8A"/>
    <w:rsid w:val="002141C0"/>
    <w:rsid w:val="002160DC"/>
    <w:rsid w:val="00216284"/>
    <w:rsid w:val="00216655"/>
    <w:rsid w:val="00216E68"/>
    <w:rsid w:val="00220629"/>
    <w:rsid w:val="002206A8"/>
    <w:rsid w:val="00220C22"/>
    <w:rsid w:val="002212CD"/>
    <w:rsid w:val="00221853"/>
    <w:rsid w:val="00221D07"/>
    <w:rsid w:val="00222F52"/>
    <w:rsid w:val="0022339F"/>
    <w:rsid w:val="00223CFB"/>
    <w:rsid w:val="00223E49"/>
    <w:rsid w:val="002254A9"/>
    <w:rsid w:val="00226345"/>
    <w:rsid w:val="00226ADB"/>
    <w:rsid w:val="00226F78"/>
    <w:rsid w:val="00227A0D"/>
    <w:rsid w:val="00227CF6"/>
    <w:rsid w:val="00230A3B"/>
    <w:rsid w:val="00230AE6"/>
    <w:rsid w:val="002325D8"/>
    <w:rsid w:val="002329CA"/>
    <w:rsid w:val="00232B15"/>
    <w:rsid w:val="00232EB4"/>
    <w:rsid w:val="002335DE"/>
    <w:rsid w:val="00233D97"/>
    <w:rsid w:val="002345E2"/>
    <w:rsid w:val="00234F25"/>
    <w:rsid w:val="00234F99"/>
    <w:rsid w:val="00235201"/>
    <w:rsid w:val="002354D8"/>
    <w:rsid w:val="00235A26"/>
    <w:rsid w:val="00235B6F"/>
    <w:rsid w:val="00236125"/>
    <w:rsid w:val="00236734"/>
    <w:rsid w:val="00237513"/>
    <w:rsid w:val="00240369"/>
    <w:rsid w:val="002416C1"/>
    <w:rsid w:val="002418DE"/>
    <w:rsid w:val="00241910"/>
    <w:rsid w:val="002429FD"/>
    <w:rsid w:val="00243077"/>
    <w:rsid w:val="002438DD"/>
    <w:rsid w:val="00244135"/>
    <w:rsid w:val="0024448E"/>
    <w:rsid w:val="00244812"/>
    <w:rsid w:val="00244A13"/>
    <w:rsid w:val="002460EC"/>
    <w:rsid w:val="00246188"/>
    <w:rsid w:val="0024630C"/>
    <w:rsid w:val="00246508"/>
    <w:rsid w:val="002472F5"/>
    <w:rsid w:val="002473A0"/>
    <w:rsid w:val="00247778"/>
    <w:rsid w:val="00250197"/>
    <w:rsid w:val="002507BD"/>
    <w:rsid w:val="002510EC"/>
    <w:rsid w:val="00251AC7"/>
    <w:rsid w:val="00252844"/>
    <w:rsid w:val="00252F17"/>
    <w:rsid w:val="00253242"/>
    <w:rsid w:val="00254142"/>
    <w:rsid w:val="00254315"/>
    <w:rsid w:val="00254705"/>
    <w:rsid w:val="00254B9B"/>
    <w:rsid w:val="00255CA0"/>
    <w:rsid w:val="00255F30"/>
    <w:rsid w:val="002562E8"/>
    <w:rsid w:val="0025644D"/>
    <w:rsid w:val="002564EC"/>
    <w:rsid w:val="00257356"/>
    <w:rsid w:val="00257CCC"/>
    <w:rsid w:val="00257E89"/>
    <w:rsid w:val="002608F1"/>
    <w:rsid w:val="00260E7D"/>
    <w:rsid w:val="00261918"/>
    <w:rsid w:val="002625BC"/>
    <w:rsid w:val="00262E82"/>
    <w:rsid w:val="00263C81"/>
    <w:rsid w:val="0026507E"/>
    <w:rsid w:val="002664F6"/>
    <w:rsid w:val="00266626"/>
    <w:rsid w:val="00266D7D"/>
    <w:rsid w:val="00266F10"/>
    <w:rsid w:val="002678D7"/>
    <w:rsid w:val="00270CDE"/>
    <w:rsid w:val="00271745"/>
    <w:rsid w:val="00271D18"/>
    <w:rsid w:val="00274BB5"/>
    <w:rsid w:val="00274F7A"/>
    <w:rsid w:val="0027504C"/>
    <w:rsid w:val="00276375"/>
    <w:rsid w:val="00276DB0"/>
    <w:rsid w:val="002770AF"/>
    <w:rsid w:val="00277191"/>
    <w:rsid w:val="00277D28"/>
    <w:rsid w:val="0028248E"/>
    <w:rsid w:val="00282F3A"/>
    <w:rsid w:val="00283799"/>
    <w:rsid w:val="00283AEE"/>
    <w:rsid w:val="0028443A"/>
    <w:rsid w:val="00284766"/>
    <w:rsid w:val="002850E3"/>
    <w:rsid w:val="002860F8"/>
    <w:rsid w:val="002864C8"/>
    <w:rsid w:val="00286554"/>
    <w:rsid w:val="002869D8"/>
    <w:rsid w:val="00286A22"/>
    <w:rsid w:val="00287C65"/>
    <w:rsid w:val="0029131A"/>
    <w:rsid w:val="00292055"/>
    <w:rsid w:val="00292410"/>
    <w:rsid w:val="002925C5"/>
    <w:rsid w:val="00292927"/>
    <w:rsid w:val="002942F3"/>
    <w:rsid w:val="002945E6"/>
    <w:rsid w:val="00295692"/>
    <w:rsid w:val="00295816"/>
    <w:rsid w:val="00296DBB"/>
    <w:rsid w:val="002974F9"/>
    <w:rsid w:val="00297AA0"/>
    <w:rsid w:val="00297F89"/>
    <w:rsid w:val="002A0187"/>
    <w:rsid w:val="002A0703"/>
    <w:rsid w:val="002A0C64"/>
    <w:rsid w:val="002A0EA4"/>
    <w:rsid w:val="002A1B73"/>
    <w:rsid w:val="002A1D40"/>
    <w:rsid w:val="002A1EFC"/>
    <w:rsid w:val="002A231F"/>
    <w:rsid w:val="002A2C7C"/>
    <w:rsid w:val="002A3214"/>
    <w:rsid w:val="002A454F"/>
    <w:rsid w:val="002A5854"/>
    <w:rsid w:val="002A5EBE"/>
    <w:rsid w:val="002A61B3"/>
    <w:rsid w:val="002A670A"/>
    <w:rsid w:val="002A689F"/>
    <w:rsid w:val="002A6DDD"/>
    <w:rsid w:val="002A78C8"/>
    <w:rsid w:val="002B0856"/>
    <w:rsid w:val="002B0B8D"/>
    <w:rsid w:val="002B1125"/>
    <w:rsid w:val="002B3268"/>
    <w:rsid w:val="002B3272"/>
    <w:rsid w:val="002B348E"/>
    <w:rsid w:val="002B4CD9"/>
    <w:rsid w:val="002B554F"/>
    <w:rsid w:val="002B5DFA"/>
    <w:rsid w:val="002B6DD3"/>
    <w:rsid w:val="002B7966"/>
    <w:rsid w:val="002B7CA0"/>
    <w:rsid w:val="002C0BC9"/>
    <w:rsid w:val="002C1982"/>
    <w:rsid w:val="002C2800"/>
    <w:rsid w:val="002C3836"/>
    <w:rsid w:val="002C3847"/>
    <w:rsid w:val="002C409B"/>
    <w:rsid w:val="002C49DC"/>
    <w:rsid w:val="002C4EF7"/>
    <w:rsid w:val="002C50EE"/>
    <w:rsid w:val="002C749A"/>
    <w:rsid w:val="002C7E2B"/>
    <w:rsid w:val="002C7E7E"/>
    <w:rsid w:val="002C7F70"/>
    <w:rsid w:val="002D0609"/>
    <w:rsid w:val="002D17CC"/>
    <w:rsid w:val="002D19EE"/>
    <w:rsid w:val="002D21A7"/>
    <w:rsid w:val="002D224C"/>
    <w:rsid w:val="002D2483"/>
    <w:rsid w:val="002D2746"/>
    <w:rsid w:val="002D295B"/>
    <w:rsid w:val="002D2A80"/>
    <w:rsid w:val="002D2CDA"/>
    <w:rsid w:val="002D3D39"/>
    <w:rsid w:val="002D3F05"/>
    <w:rsid w:val="002D4D14"/>
    <w:rsid w:val="002D4D2E"/>
    <w:rsid w:val="002D4EAA"/>
    <w:rsid w:val="002D565B"/>
    <w:rsid w:val="002D6E85"/>
    <w:rsid w:val="002D7391"/>
    <w:rsid w:val="002D75C3"/>
    <w:rsid w:val="002E1498"/>
    <w:rsid w:val="002E20BD"/>
    <w:rsid w:val="002E2226"/>
    <w:rsid w:val="002E2F64"/>
    <w:rsid w:val="002E3F95"/>
    <w:rsid w:val="002E44EE"/>
    <w:rsid w:val="002E5633"/>
    <w:rsid w:val="002E5FD8"/>
    <w:rsid w:val="002E6224"/>
    <w:rsid w:val="002E6436"/>
    <w:rsid w:val="002E64F2"/>
    <w:rsid w:val="002E65EE"/>
    <w:rsid w:val="002E7289"/>
    <w:rsid w:val="002E758A"/>
    <w:rsid w:val="002F0A4C"/>
    <w:rsid w:val="002F2698"/>
    <w:rsid w:val="002F2968"/>
    <w:rsid w:val="002F3445"/>
    <w:rsid w:val="002F3D1F"/>
    <w:rsid w:val="002F3D83"/>
    <w:rsid w:val="002F4898"/>
    <w:rsid w:val="002F4BE9"/>
    <w:rsid w:val="002F4D91"/>
    <w:rsid w:val="002F5DE1"/>
    <w:rsid w:val="002F604D"/>
    <w:rsid w:val="002F6374"/>
    <w:rsid w:val="002F72AB"/>
    <w:rsid w:val="002F72F3"/>
    <w:rsid w:val="002F7341"/>
    <w:rsid w:val="002F74D6"/>
    <w:rsid w:val="002F7E6E"/>
    <w:rsid w:val="00300579"/>
    <w:rsid w:val="0030089F"/>
    <w:rsid w:val="00300A91"/>
    <w:rsid w:val="003012E6"/>
    <w:rsid w:val="00301370"/>
    <w:rsid w:val="00302286"/>
    <w:rsid w:val="003025F9"/>
    <w:rsid w:val="00303718"/>
    <w:rsid w:val="00303DBC"/>
    <w:rsid w:val="0030428F"/>
    <w:rsid w:val="0030464C"/>
    <w:rsid w:val="00304D62"/>
    <w:rsid w:val="00304ECF"/>
    <w:rsid w:val="00306297"/>
    <w:rsid w:val="003075BB"/>
    <w:rsid w:val="00307FB4"/>
    <w:rsid w:val="00310101"/>
    <w:rsid w:val="003103AB"/>
    <w:rsid w:val="0031162A"/>
    <w:rsid w:val="00311C9C"/>
    <w:rsid w:val="003123AF"/>
    <w:rsid w:val="00313164"/>
    <w:rsid w:val="00313295"/>
    <w:rsid w:val="0031338A"/>
    <w:rsid w:val="00313EE2"/>
    <w:rsid w:val="0031427A"/>
    <w:rsid w:val="0031542A"/>
    <w:rsid w:val="003154C1"/>
    <w:rsid w:val="003159E0"/>
    <w:rsid w:val="00315EF3"/>
    <w:rsid w:val="003164D7"/>
    <w:rsid w:val="00316C2C"/>
    <w:rsid w:val="00317892"/>
    <w:rsid w:val="00317C67"/>
    <w:rsid w:val="00320CBE"/>
    <w:rsid w:val="0032129B"/>
    <w:rsid w:val="003215A9"/>
    <w:rsid w:val="003215F9"/>
    <w:rsid w:val="0032188D"/>
    <w:rsid w:val="00321A0F"/>
    <w:rsid w:val="00321DB8"/>
    <w:rsid w:val="00322041"/>
    <w:rsid w:val="003237BA"/>
    <w:rsid w:val="00323B1E"/>
    <w:rsid w:val="003258D5"/>
    <w:rsid w:val="00325A31"/>
    <w:rsid w:val="00326006"/>
    <w:rsid w:val="00326675"/>
    <w:rsid w:val="0032792C"/>
    <w:rsid w:val="003321A4"/>
    <w:rsid w:val="00332E95"/>
    <w:rsid w:val="00333A5C"/>
    <w:rsid w:val="00333EF7"/>
    <w:rsid w:val="00334382"/>
    <w:rsid w:val="00334937"/>
    <w:rsid w:val="00334C3C"/>
    <w:rsid w:val="00335057"/>
    <w:rsid w:val="003358B8"/>
    <w:rsid w:val="00335DB3"/>
    <w:rsid w:val="00335FA1"/>
    <w:rsid w:val="003361EC"/>
    <w:rsid w:val="00337B6D"/>
    <w:rsid w:val="00337DFD"/>
    <w:rsid w:val="00340738"/>
    <w:rsid w:val="00340826"/>
    <w:rsid w:val="003410F9"/>
    <w:rsid w:val="00341588"/>
    <w:rsid w:val="0034171D"/>
    <w:rsid w:val="00341B46"/>
    <w:rsid w:val="003425FC"/>
    <w:rsid w:val="00342801"/>
    <w:rsid w:val="00342D08"/>
    <w:rsid w:val="00342D1B"/>
    <w:rsid w:val="0034327B"/>
    <w:rsid w:val="00345AA5"/>
    <w:rsid w:val="00346DF6"/>
    <w:rsid w:val="003470B1"/>
    <w:rsid w:val="00347799"/>
    <w:rsid w:val="0035002D"/>
    <w:rsid w:val="00350299"/>
    <w:rsid w:val="00350B5D"/>
    <w:rsid w:val="00350C35"/>
    <w:rsid w:val="00351DD6"/>
    <w:rsid w:val="00351EED"/>
    <w:rsid w:val="00352160"/>
    <w:rsid w:val="0035236B"/>
    <w:rsid w:val="00352738"/>
    <w:rsid w:val="00352BE1"/>
    <w:rsid w:val="00353463"/>
    <w:rsid w:val="0035352C"/>
    <w:rsid w:val="00353813"/>
    <w:rsid w:val="003541CC"/>
    <w:rsid w:val="00354355"/>
    <w:rsid w:val="00354AD6"/>
    <w:rsid w:val="00354FCF"/>
    <w:rsid w:val="0035542A"/>
    <w:rsid w:val="0035601B"/>
    <w:rsid w:val="00356383"/>
    <w:rsid w:val="00356CDB"/>
    <w:rsid w:val="003571C6"/>
    <w:rsid w:val="003574AA"/>
    <w:rsid w:val="00357DF2"/>
    <w:rsid w:val="0036269F"/>
    <w:rsid w:val="003629FB"/>
    <w:rsid w:val="003631BB"/>
    <w:rsid w:val="003634BA"/>
    <w:rsid w:val="0036440D"/>
    <w:rsid w:val="00364914"/>
    <w:rsid w:val="00364D8A"/>
    <w:rsid w:val="00364FFC"/>
    <w:rsid w:val="0036630D"/>
    <w:rsid w:val="0036644A"/>
    <w:rsid w:val="003666AB"/>
    <w:rsid w:val="00366CEC"/>
    <w:rsid w:val="00370037"/>
    <w:rsid w:val="003713B0"/>
    <w:rsid w:val="003716ED"/>
    <w:rsid w:val="00371AB4"/>
    <w:rsid w:val="00371FE1"/>
    <w:rsid w:val="00373219"/>
    <w:rsid w:val="003738A4"/>
    <w:rsid w:val="00373CA0"/>
    <w:rsid w:val="00374105"/>
    <w:rsid w:val="00374179"/>
    <w:rsid w:val="00374C7E"/>
    <w:rsid w:val="0037543D"/>
    <w:rsid w:val="003760C0"/>
    <w:rsid w:val="003761BD"/>
    <w:rsid w:val="00376458"/>
    <w:rsid w:val="003765D5"/>
    <w:rsid w:val="00376F67"/>
    <w:rsid w:val="0037725A"/>
    <w:rsid w:val="0038008C"/>
    <w:rsid w:val="003800F7"/>
    <w:rsid w:val="00380EB6"/>
    <w:rsid w:val="003815EE"/>
    <w:rsid w:val="0038180A"/>
    <w:rsid w:val="00382330"/>
    <w:rsid w:val="003824C3"/>
    <w:rsid w:val="00383755"/>
    <w:rsid w:val="00384149"/>
    <w:rsid w:val="00385276"/>
    <w:rsid w:val="0038531D"/>
    <w:rsid w:val="00385C1E"/>
    <w:rsid w:val="00386174"/>
    <w:rsid w:val="0038642A"/>
    <w:rsid w:val="003877FF"/>
    <w:rsid w:val="003900AB"/>
    <w:rsid w:val="00390574"/>
    <w:rsid w:val="00390968"/>
    <w:rsid w:val="00391098"/>
    <w:rsid w:val="0039289A"/>
    <w:rsid w:val="00394207"/>
    <w:rsid w:val="0039446C"/>
    <w:rsid w:val="00394B53"/>
    <w:rsid w:val="00394C14"/>
    <w:rsid w:val="0039551A"/>
    <w:rsid w:val="00395C1B"/>
    <w:rsid w:val="0039755C"/>
    <w:rsid w:val="003978CD"/>
    <w:rsid w:val="003A0066"/>
    <w:rsid w:val="003A1542"/>
    <w:rsid w:val="003A19E2"/>
    <w:rsid w:val="003A1FD2"/>
    <w:rsid w:val="003A316F"/>
    <w:rsid w:val="003A374F"/>
    <w:rsid w:val="003A3E2A"/>
    <w:rsid w:val="003A4143"/>
    <w:rsid w:val="003A468E"/>
    <w:rsid w:val="003A4EA3"/>
    <w:rsid w:val="003A5305"/>
    <w:rsid w:val="003A55BA"/>
    <w:rsid w:val="003A5A51"/>
    <w:rsid w:val="003A5BC4"/>
    <w:rsid w:val="003A5BF0"/>
    <w:rsid w:val="003A61E0"/>
    <w:rsid w:val="003A7505"/>
    <w:rsid w:val="003A79EA"/>
    <w:rsid w:val="003B0366"/>
    <w:rsid w:val="003B04DA"/>
    <w:rsid w:val="003B0E39"/>
    <w:rsid w:val="003B26A2"/>
    <w:rsid w:val="003B331C"/>
    <w:rsid w:val="003B3361"/>
    <w:rsid w:val="003B3A70"/>
    <w:rsid w:val="003B4431"/>
    <w:rsid w:val="003B4805"/>
    <w:rsid w:val="003B5A9B"/>
    <w:rsid w:val="003B606D"/>
    <w:rsid w:val="003B659E"/>
    <w:rsid w:val="003B66E3"/>
    <w:rsid w:val="003B69D2"/>
    <w:rsid w:val="003B72BB"/>
    <w:rsid w:val="003C096E"/>
    <w:rsid w:val="003C0AD1"/>
    <w:rsid w:val="003C0C04"/>
    <w:rsid w:val="003C15CA"/>
    <w:rsid w:val="003C292E"/>
    <w:rsid w:val="003C2A95"/>
    <w:rsid w:val="003C2D30"/>
    <w:rsid w:val="003C45AD"/>
    <w:rsid w:val="003C563C"/>
    <w:rsid w:val="003C5C97"/>
    <w:rsid w:val="003C66A6"/>
    <w:rsid w:val="003C77B7"/>
    <w:rsid w:val="003D010D"/>
    <w:rsid w:val="003D1591"/>
    <w:rsid w:val="003D1BB1"/>
    <w:rsid w:val="003D29B6"/>
    <w:rsid w:val="003D29D4"/>
    <w:rsid w:val="003D3B57"/>
    <w:rsid w:val="003D45D8"/>
    <w:rsid w:val="003D5008"/>
    <w:rsid w:val="003D5105"/>
    <w:rsid w:val="003D56BB"/>
    <w:rsid w:val="003D56F6"/>
    <w:rsid w:val="003D5AF6"/>
    <w:rsid w:val="003D5EAD"/>
    <w:rsid w:val="003D6D46"/>
    <w:rsid w:val="003D6D4F"/>
    <w:rsid w:val="003D75FB"/>
    <w:rsid w:val="003D7FA9"/>
    <w:rsid w:val="003E0A5E"/>
    <w:rsid w:val="003E0ECC"/>
    <w:rsid w:val="003E1A3D"/>
    <w:rsid w:val="003E1AD7"/>
    <w:rsid w:val="003E1F96"/>
    <w:rsid w:val="003E2076"/>
    <w:rsid w:val="003E28CF"/>
    <w:rsid w:val="003E2991"/>
    <w:rsid w:val="003E4945"/>
    <w:rsid w:val="003E4F93"/>
    <w:rsid w:val="003E614F"/>
    <w:rsid w:val="003E671A"/>
    <w:rsid w:val="003E7171"/>
    <w:rsid w:val="003E7CD5"/>
    <w:rsid w:val="003E7E4A"/>
    <w:rsid w:val="003F0C08"/>
    <w:rsid w:val="003F141D"/>
    <w:rsid w:val="003F1C40"/>
    <w:rsid w:val="003F2297"/>
    <w:rsid w:val="003F4356"/>
    <w:rsid w:val="003F4787"/>
    <w:rsid w:val="003F4A1B"/>
    <w:rsid w:val="003F5D20"/>
    <w:rsid w:val="003F5FAB"/>
    <w:rsid w:val="003F797A"/>
    <w:rsid w:val="00401E98"/>
    <w:rsid w:val="0040294A"/>
    <w:rsid w:val="00402C51"/>
    <w:rsid w:val="00402D54"/>
    <w:rsid w:val="00402DE0"/>
    <w:rsid w:val="00403152"/>
    <w:rsid w:val="0040374E"/>
    <w:rsid w:val="004038C7"/>
    <w:rsid w:val="004048BE"/>
    <w:rsid w:val="004062CA"/>
    <w:rsid w:val="004070E1"/>
    <w:rsid w:val="0041055D"/>
    <w:rsid w:val="00410A44"/>
    <w:rsid w:val="0041163F"/>
    <w:rsid w:val="004122D2"/>
    <w:rsid w:val="00413198"/>
    <w:rsid w:val="00413EED"/>
    <w:rsid w:val="0041417C"/>
    <w:rsid w:val="00414380"/>
    <w:rsid w:val="004143AE"/>
    <w:rsid w:val="0041455D"/>
    <w:rsid w:val="00414C30"/>
    <w:rsid w:val="00415263"/>
    <w:rsid w:val="00415683"/>
    <w:rsid w:val="00416879"/>
    <w:rsid w:val="00416C76"/>
    <w:rsid w:val="004177C6"/>
    <w:rsid w:val="00417A07"/>
    <w:rsid w:val="00417CF1"/>
    <w:rsid w:val="0042024E"/>
    <w:rsid w:val="004211EB"/>
    <w:rsid w:val="00421201"/>
    <w:rsid w:val="00421EC6"/>
    <w:rsid w:val="0042257F"/>
    <w:rsid w:val="00422604"/>
    <w:rsid w:val="00422B67"/>
    <w:rsid w:val="0042374D"/>
    <w:rsid w:val="00424C37"/>
    <w:rsid w:val="00424C8A"/>
    <w:rsid w:val="00424F3B"/>
    <w:rsid w:val="00425253"/>
    <w:rsid w:val="004261B7"/>
    <w:rsid w:val="0042662E"/>
    <w:rsid w:val="0042745E"/>
    <w:rsid w:val="0042746E"/>
    <w:rsid w:val="004274B5"/>
    <w:rsid w:val="0043048D"/>
    <w:rsid w:val="00430CA4"/>
    <w:rsid w:val="00431491"/>
    <w:rsid w:val="004318A1"/>
    <w:rsid w:val="004318C1"/>
    <w:rsid w:val="00431905"/>
    <w:rsid w:val="004319D6"/>
    <w:rsid w:val="00431A73"/>
    <w:rsid w:val="00431F3A"/>
    <w:rsid w:val="004325FB"/>
    <w:rsid w:val="00432BB1"/>
    <w:rsid w:val="0043329A"/>
    <w:rsid w:val="00433A4E"/>
    <w:rsid w:val="00433DE6"/>
    <w:rsid w:val="0043402A"/>
    <w:rsid w:val="004343A6"/>
    <w:rsid w:val="00434A04"/>
    <w:rsid w:val="00436FA9"/>
    <w:rsid w:val="00437CB0"/>
    <w:rsid w:val="00440070"/>
    <w:rsid w:val="00440A75"/>
    <w:rsid w:val="00440ECB"/>
    <w:rsid w:val="004412F7"/>
    <w:rsid w:val="004432BA"/>
    <w:rsid w:val="0044407E"/>
    <w:rsid w:val="004469A0"/>
    <w:rsid w:val="00447E9B"/>
    <w:rsid w:val="00450DEB"/>
    <w:rsid w:val="00451A5D"/>
    <w:rsid w:val="00452497"/>
    <w:rsid w:val="004540D7"/>
    <w:rsid w:val="00454A9A"/>
    <w:rsid w:val="00455860"/>
    <w:rsid w:val="00455917"/>
    <w:rsid w:val="004566A4"/>
    <w:rsid w:val="00457766"/>
    <w:rsid w:val="004608D8"/>
    <w:rsid w:val="00460BB1"/>
    <w:rsid w:val="004612BC"/>
    <w:rsid w:val="004612C7"/>
    <w:rsid w:val="00461BB9"/>
    <w:rsid w:val="00462968"/>
    <w:rsid w:val="004633C0"/>
    <w:rsid w:val="00463992"/>
    <w:rsid w:val="00463F67"/>
    <w:rsid w:val="0046446E"/>
    <w:rsid w:val="00464815"/>
    <w:rsid w:val="004652FB"/>
    <w:rsid w:val="00465636"/>
    <w:rsid w:val="004657DE"/>
    <w:rsid w:val="00465BA9"/>
    <w:rsid w:val="00466238"/>
    <w:rsid w:val="0046630D"/>
    <w:rsid w:val="00466F9F"/>
    <w:rsid w:val="004701DD"/>
    <w:rsid w:val="00470CCE"/>
    <w:rsid w:val="00470CD0"/>
    <w:rsid w:val="004718AC"/>
    <w:rsid w:val="00471BB0"/>
    <w:rsid w:val="00472324"/>
    <w:rsid w:val="00472356"/>
    <w:rsid w:val="00472562"/>
    <w:rsid w:val="0047257E"/>
    <w:rsid w:val="004726B5"/>
    <w:rsid w:val="004726B6"/>
    <w:rsid w:val="00473BEC"/>
    <w:rsid w:val="00474F28"/>
    <w:rsid w:val="00475035"/>
    <w:rsid w:val="00475108"/>
    <w:rsid w:val="00476086"/>
    <w:rsid w:val="00477B8B"/>
    <w:rsid w:val="004802F4"/>
    <w:rsid w:val="00480376"/>
    <w:rsid w:val="00480CAE"/>
    <w:rsid w:val="00481661"/>
    <w:rsid w:val="004816FF"/>
    <w:rsid w:val="00481997"/>
    <w:rsid w:val="00481AA7"/>
    <w:rsid w:val="0048283A"/>
    <w:rsid w:val="0048487B"/>
    <w:rsid w:val="004848DD"/>
    <w:rsid w:val="0048497E"/>
    <w:rsid w:val="004849A3"/>
    <w:rsid w:val="00485280"/>
    <w:rsid w:val="00486088"/>
    <w:rsid w:val="004867D4"/>
    <w:rsid w:val="00486A3D"/>
    <w:rsid w:val="00486C18"/>
    <w:rsid w:val="004875E8"/>
    <w:rsid w:val="00490930"/>
    <w:rsid w:val="00490C32"/>
    <w:rsid w:val="00490CB1"/>
    <w:rsid w:val="00491C23"/>
    <w:rsid w:val="004924F8"/>
    <w:rsid w:val="00493D2F"/>
    <w:rsid w:val="004941DC"/>
    <w:rsid w:val="00494C91"/>
    <w:rsid w:val="004950A6"/>
    <w:rsid w:val="00495111"/>
    <w:rsid w:val="004960A5"/>
    <w:rsid w:val="0049770D"/>
    <w:rsid w:val="00497ABC"/>
    <w:rsid w:val="004A034E"/>
    <w:rsid w:val="004A05C9"/>
    <w:rsid w:val="004A1409"/>
    <w:rsid w:val="004A1939"/>
    <w:rsid w:val="004A2681"/>
    <w:rsid w:val="004A28A4"/>
    <w:rsid w:val="004A2CF3"/>
    <w:rsid w:val="004A361C"/>
    <w:rsid w:val="004A3E0E"/>
    <w:rsid w:val="004A4403"/>
    <w:rsid w:val="004A4519"/>
    <w:rsid w:val="004A4876"/>
    <w:rsid w:val="004A6023"/>
    <w:rsid w:val="004A7853"/>
    <w:rsid w:val="004B00D9"/>
    <w:rsid w:val="004B1209"/>
    <w:rsid w:val="004B243D"/>
    <w:rsid w:val="004B29D2"/>
    <w:rsid w:val="004B3B66"/>
    <w:rsid w:val="004B429E"/>
    <w:rsid w:val="004B4415"/>
    <w:rsid w:val="004B493A"/>
    <w:rsid w:val="004B4B02"/>
    <w:rsid w:val="004B4F0B"/>
    <w:rsid w:val="004B51FD"/>
    <w:rsid w:val="004B5C37"/>
    <w:rsid w:val="004B5D87"/>
    <w:rsid w:val="004B5EF0"/>
    <w:rsid w:val="004B6005"/>
    <w:rsid w:val="004B60D6"/>
    <w:rsid w:val="004B6473"/>
    <w:rsid w:val="004B67E6"/>
    <w:rsid w:val="004B72BE"/>
    <w:rsid w:val="004B72F2"/>
    <w:rsid w:val="004B7661"/>
    <w:rsid w:val="004B797A"/>
    <w:rsid w:val="004C05B7"/>
    <w:rsid w:val="004C0B23"/>
    <w:rsid w:val="004C1271"/>
    <w:rsid w:val="004C12CE"/>
    <w:rsid w:val="004C1BB5"/>
    <w:rsid w:val="004C1E1E"/>
    <w:rsid w:val="004C251B"/>
    <w:rsid w:val="004C26B5"/>
    <w:rsid w:val="004C29EC"/>
    <w:rsid w:val="004C399D"/>
    <w:rsid w:val="004C3D40"/>
    <w:rsid w:val="004C4473"/>
    <w:rsid w:val="004C4F85"/>
    <w:rsid w:val="004C5451"/>
    <w:rsid w:val="004C5607"/>
    <w:rsid w:val="004C6066"/>
    <w:rsid w:val="004C6175"/>
    <w:rsid w:val="004C6CBA"/>
    <w:rsid w:val="004C7423"/>
    <w:rsid w:val="004C79F3"/>
    <w:rsid w:val="004D02DE"/>
    <w:rsid w:val="004D11E5"/>
    <w:rsid w:val="004D1982"/>
    <w:rsid w:val="004D29E4"/>
    <w:rsid w:val="004D2E6E"/>
    <w:rsid w:val="004D3710"/>
    <w:rsid w:val="004D38AA"/>
    <w:rsid w:val="004D4134"/>
    <w:rsid w:val="004D5786"/>
    <w:rsid w:val="004D5EE1"/>
    <w:rsid w:val="004D6261"/>
    <w:rsid w:val="004D66EA"/>
    <w:rsid w:val="004D68CD"/>
    <w:rsid w:val="004D6A6B"/>
    <w:rsid w:val="004D71A1"/>
    <w:rsid w:val="004D722F"/>
    <w:rsid w:val="004D72B5"/>
    <w:rsid w:val="004D7CD8"/>
    <w:rsid w:val="004E0431"/>
    <w:rsid w:val="004E0A70"/>
    <w:rsid w:val="004E1A0C"/>
    <w:rsid w:val="004E218A"/>
    <w:rsid w:val="004E39DA"/>
    <w:rsid w:val="004E40F9"/>
    <w:rsid w:val="004E45A5"/>
    <w:rsid w:val="004E481F"/>
    <w:rsid w:val="004E4D66"/>
    <w:rsid w:val="004E52F8"/>
    <w:rsid w:val="004E6713"/>
    <w:rsid w:val="004E7119"/>
    <w:rsid w:val="004F02C7"/>
    <w:rsid w:val="004F07D8"/>
    <w:rsid w:val="004F0E0F"/>
    <w:rsid w:val="004F17F8"/>
    <w:rsid w:val="004F1D6A"/>
    <w:rsid w:val="004F248E"/>
    <w:rsid w:val="004F4184"/>
    <w:rsid w:val="004F4537"/>
    <w:rsid w:val="004F5357"/>
    <w:rsid w:val="004F57EC"/>
    <w:rsid w:val="004F756B"/>
    <w:rsid w:val="00500527"/>
    <w:rsid w:val="00501086"/>
    <w:rsid w:val="00501ED5"/>
    <w:rsid w:val="0050275B"/>
    <w:rsid w:val="005027BA"/>
    <w:rsid w:val="00502CE8"/>
    <w:rsid w:val="00503F16"/>
    <w:rsid w:val="00503FE7"/>
    <w:rsid w:val="00504264"/>
    <w:rsid w:val="00504361"/>
    <w:rsid w:val="00504590"/>
    <w:rsid w:val="00504AE3"/>
    <w:rsid w:val="00505C21"/>
    <w:rsid w:val="00506BCD"/>
    <w:rsid w:val="005070D0"/>
    <w:rsid w:val="0050722F"/>
    <w:rsid w:val="00507A8A"/>
    <w:rsid w:val="00507DE9"/>
    <w:rsid w:val="00510447"/>
    <w:rsid w:val="005107C5"/>
    <w:rsid w:val="00510E9B"/>
    <w:rsid w:val="00512B71"/>
    <w:rsid w:val="00513014"/>
    <w:rsid w:val="0051392E"/>
    <w:rsid w:val="00513D84"/>
    <w:rsid w:val="00514136"/>
    <w:rsid w:val="005143E7"/>
    <w:rsid w:val="00515835"/>
    <w:rsid w:val="00516B84"/>
    <w:rsid w:val="005174E1"/>
    <w:rsid w:val="00517802"/>
    <w:rsid w:val="00517FEC"/>
    <w:rsid w:val="00520009"/>
    <w:rsid w:val="0052008E"/>
    <w:rsid w:val="00520BA9"/>
    <w:rsid w:val="00521019"/>
    <w:rsid w:val="00521246"/>
    <w:rsid w:val="00522458"/>
    <w:rsid w:val="005227AA"/>
    <w:rsid w:val="00524486"/>
    <w:rsid w:val="00524ADC"/>
    <w:rsid w:val="00527096"/>
    <w:rsid w:val="005278B3"/>
    <w:rsid w:val="00527925"/>
    <w:rsid w:val="00527AC3"/>
    <w:rsid w:val="0053039C"/>
    <w:rsid w:val="00530A0D"/>
    <w:rsid w:val="00530BCC"/>
    <w:rsid w:val="00530D1D"/>
    <w:rsid w:val="005316DA"/>
    <w:rsid w:val="00531971"/>
    <w:rsid w:val="00531CEC"/>
    <w:rsid w:val="00533897"/>
    <w:rsid w:val="005338D5"/>
    <w:rsid w:val="00533926"/>
    <w:rsid w:val="00533F33"/>
    <w:rsid w:val="00534105"/>
    <w:rsid w:val="00534116"/>
    <w:rsid w:val="00534980"/>
    <w:rsid w:val="00534A7D"/>
    <w:rsid w:val="00535A2D"/>
    <w:rsid w:val="005369C9"/>
    <w:rsid w:val="00537C3E"/>
    <w:rsid w:val="00540097"/>
    <w:rsid w:val="00540426"/>
    <w:rsid w:val="005407BD"/>
    <w:rsid w:val="0054160D"/>
    <w:rsid w:val="00542A2C"/>
    <w:rsid w:val="00543041"/>
    <w:rsid w:val="0054414B"/>
    <w:rsid w:val="00545039"/>
    <w:rsid w:val="00545242"/>
    <w:rsid w:val="0054548D"/>
    <w:rsid w:val="00545687"/>
    <w:rsid w:val="00545795"/>
    <w:rsid w:val="0054626E"/>
    <w:rsid w:val="005462DD"/>
    <w:rsid w:val="00547524"/>
    <w:rsid w:val="00547BDB"/>
    <w:rsid w:val="00547E73"/>
    <w:rsid w:val="0055040E"/>
    <w:rsid w:val="005518FA"/>
    <w:rsid w:val="00551B7F"/>
    <w:rsid w:val="005523F7"/>
    <w:rsid w:val="00552572"/>
    <w:rsid w:val="0055295E"/>
    <w:rsid w:val="00552CD3"/>
    <w:rsid w:val="00552FB5"/>
    <w:rsid w:val="005535E9"/>
    <w:rsid w:val="00553736"/>
    <w:rsid w:val="00553A73"/>
    <w:rsid w:val="0055404C"/>
    <w:rsid w:val="00554298"/>
    <w:rsid w:val="005554AD"/>
    <w:rsid w:val="005556C6"/>
    <w:rsid w:val="00555B31"/>
    <w:rsid w:val="00555B6E"/>
    <w:rsid w:val="00555F53"/>
    <w:rsid w:val="00555F7A"/>
    <w:rsid w:val="00556846"/>
    <w:rsid w:val="00556A0F"/>
    <w:rsid w:val="00556AE7"/>
    <w:rsid w:val="0055704B"/>
    <w:rsid w:val="00557A49"/>
    <w:rsid w:val="00557AC0"/>
    <w:rsid w:val="00560078"/>
    <w:rsid w:val="00560813"/>
    <w:rsid w:val="005616C3"/>
    <w:rsid w:val="005619A5"/>
    <w:rsid w:val="00561B48"/>
    <w:rsid w:val="00562A6C"/>
    <w:rsid w:val="00562CB5"/>
    <w:rsid w:val="00562DE5"/>
    <w:rsid w:val="00562E8F"/>
    <w:rsid w:val="00562FD1"/>
    <w:rsid w:val="00563046"/>
    <w:rsid w:val="005630E6"/>
    <w:rsid w:val="005631C0"/>
    <w:rsid w:val="00564D03"/>
    <w:rsid w:val="005654CD"/>
    <w:rsid w:val="00565951"/>
    <w:rsid w:val="00565B89"/>
    <w:rsid w:val="0056610F"/>
    <w:rsid w:val="00566488"/>
    <w:rsid w:val="005665D6"/>
    <w:rsid w:val="00566BB6"/>
    <w:rsid w:val="0056721A"/>
    <w:rsid w:val="0056748B"/>
    <w:rsid w:val="00567A1D"/>
    <w:rsid w:val="0057001C"/>
    <w:rsid w:val="0057087B"/>
    <w:rsid w:val="005729CC"/>
    <w:rsid w:val="00572CFA"/>
    <w:rsid w:val="00572EDA"/>
    <w:rsid w:val="00573616"/>
    <w:rsid w:val="005738BA"/>
    <w:rsid w:val="0057437B"/>
    <w:rsid w:val="00574C18"/>
    <w:rsid w:val="00575BCA"/>
    <w:rsid w:val="00576312"/>
    <w:rsid w:val="0057651E"/>
    <w:rsid w:val="005778DB"/>
    <w:rsid w:val="00580045"/>
    <w:rsid w:val="00580753"/>
    <w:rsid w:val="0058077C"/>
    <w:rsid w:val="00580BC8"/>
    <w:rsid w:val="00581319"/>
    <w:rsid w:val="00582136"/>
    <w:rsid w:val="00582A55"/>
    <w:rsid w:val="005835EB"/>
    <w:rsid w:val="0058420E"/>
    <w:rsid w:val="00584960"/>
    <w:rsid w:val="00584DD4"/>
    <w:rsid w:val="00585C28"/>
    <w:rsid w:val="00586988"/>
    <w:rsid w:val="00586B0A"/>
    <w:rsid w:val="00586DD0"/>
    <w:rsid w:val="0058789A"/>
    <w:rsid w:val="00587FB1"/>
    <w:rsid w:val="0059003D"/>
    <w:rsid w:val="0059053B"/>
    <w:rsid w:val="00590651"/>
    <w:rsid w:val="00590AFC"/>
    <w:rsid w:val="00590DC1"/>
    <w:rsid w:val="00592F26"/>
    <w:rsid w:val="00592F65"/>
    <w:rsid w:val="00593539"/>
    <w:rsid w:val="0059381C"/>
    <w:rsid w:val="00593C0C"/>
    <w:rsid w:val="00593D7C"/>
    <w:rsid w:val="00594951"/>
    <w:rsid w:val="00595489"/>
    <w:rsid w:val="00595553"/>
    <w:rsid w:val="005974ED"/>
    <w:rsid w:val="005979CD"/>
    <w:rsid w:val="005A0252"/>
    <w:rsid w:val="005A0367"/>
    <w:rsid w:val="005A2AE4"/>
    <w:rsid w:val="005A30A4"/>
    <w:rsid w:val="005A43F8"/>
    <w:rsid w:val="005A4667"/>
    <w:rsid w:val="005A46C6"/>
    <w:rsid w:val="005A4776"/>
    <w:rsid w:val="005A4BC6"/>
    <w:rsid w:val="005A5051"/>
    <w:rsid w:val="005A6540"/>
    <w:rsid w:val="005A692F"/>
    <w:rsid w:val="005A69C3"/>
    <w:rsid w:val="005A7082"/>
    <w:rsid w:val="005A71D7"/>
    <w:rsid w:val="005A765C"/>
    <w:rsid w:val="005B0344"/>
    <w:rsid w:val="005B2AD0"/>
    <w:rsid w:val="005B2CB4"/>
    <w:rsid w:val="005B3F62"/>
    <w:rsid w:val="005B45E3"/>
    <w:rsid w:val="005B4729"/>
    <w:rsid w:val="005B47A5"/>
    <w:rsid w:val="005B520E"/>
    <w:rsid w:val="005B5AA0"/>
    <w:rsid w:val="005B5BC8"/>
    <w:rsid w:val="005B5EC3"/>
    <w:rsid w:val="005B63E8"/>
    <w:rsid w:val="005B6E87"/>
    <w:rsid w:val="005B6FF8"/>
    <w:rsid w:val="005C0289"/>
    <w:rsid w:val="005C0C38"/>
    <w:rsid w:val="005C1779"/>
    <w:rsid w:val="005C1A0C"/>
    <w:rsid w:val="005C21BF"/>
    <w:rsid w:val="005C478B"/>
    <w:rsid w:val="005C4C2C"/>
    <w:rsid w:val="005C4E43"/>
    <w:rsid w:val="005C5CC8"/>
    <w:rsid w:val="005C5DD2"/>
    <w:rsid w:val="005C63D7"/>
    <w:rsid w:val="005C6DC1"/>
    <w:rsid w:val="005C776E"/>
    <w:rsid w:val="005D0FEC"/>
    <w:rsid w:val="005D10DD"/>
    <w:rsid w:val="005D140B"/>
    <w:rsid w:val="005D190C"/>
    <w:rsid w:val="005D1987"/>
    <w:rsid w:val="005D1AC9"/>
    <w:rsid w:val="005D1DD6"/>
    <w:rsid w:val="005D27E8"/>
    <w:rsid w:val="005D2F4E"/>
    <w:rsid w:val="005D3716"/>
    <w:rsid w:val="005D4436"/>
    <w:rsid w:val="005D4B28"/>
    <w:rsid w:val="005D4FDD"/>
    <w:rsid w:val="005D52F3"/>
    <w:rsid w:val="005D584E"/>
    <w:rsid w:val="005D6094"/>
    <w:rsid w:val="005D65E3"/>
    <w:rsid w:val="005D6EB5"/>
    <w:rsid w:val="005D7C78"/>
    <w:rsid w:val="005E066B"/>
    <w:rsid w:val="005E0AA8"/>
    <w:rsid w:val="005E189F"/>
    <w:rsid w:val="005E1B2C"/>
    <w:rsid w:val="005E1F6E"/>
    <w:rsid w:val="005E2761"/>
    <w:rsid w:val="005E2800"/>
    <w:rsid w:val="005E3832"/>
    <w:rsid w:val="005E4973"/>
    <w:rsid w:val="005E4D7E"/>
    <w:rsid w:val="005E5C23"/>
    <w:rsid w:val="005E64F1"/>
    <w:rsid w:val="005E6DFD"/>
    <w:rsid w:val="005E7850"/>
    <w:rsid w:val="005E7917"/>
    <w:rsid w:val="005E7ED8"/>
    <w:rsid w:val="005F1379"/>
    <w:rsid w:val="005F1772"/>
    <w:rsid w:val="005F177F"/>
    <w:rsid w:val="005F17E9"/>
    <w:rsid w:val="005F22A3"/>
    <w:rsid w:val="005F2A4C"/>
    <w:rsid w:val="005F3781"/>
    <w:rsid w:val="005F396E"/>
    <w:rsid w:val="005F3CC6"/>
    <w:rsid w:val="005F3DC5"/>
    <w:rsid w:val="005F4FE1"/>
    <w:rsid w:val="005F50A5"/>
    <w:rsid w:val="005F50C9"/>
    <w:rsid w:val="005F5237"/>
    <w:rsid w:val="005F6284"/>
    <w:rsid w:val="005F739F"/>
    <w:rsid w:val="005F7C4F"/>
    <w:rsid w:val="00600125"/>
    <w:rsid w:val="0060146C"/>
    <w:rsid w:val="00601FC2"/>
    <w:rsid w:val="006021E1"/>
    <w:rsid w:val="006031BE"/>
    <w:rsid w:val="00603D19"/>
    <w:rsid w:val="006046BE"/>
    <w:rsid w:val="00604E21"/>
    <w:rsid w:val="00604EDB"/>
    <w:rsid w:val="00605811"/>
    <w:rsid w:val="00605CEA"/>
    <w:rsid w:val="006060A0"/>
    <w:rsid w:val="006060FC"/>
    <w:rsid w:val="006071C8"/>
    <w:rsid w:val="00607F03"/>
    <w:rsid w:val="006101E8"/>
    <w:rsid w:val="006102CA"/>
    <w:rsid w:val="00610BB4"/>
    <w:rsid w:val="0061103C"/>
    <w:rsid w:val="0061128E"/>
    <w:rsid w:val="0061220C"/>
    <w:rsid w:val="006124FD"/>
    <w:rsid w:val="00612513"/>
    <w:rsid w:val="0061274D"/>
    <w:rsid w:val="00612756"/>
    <w:rsid w:val="00613253"/>
    <w:rsid w:val="00613988"/>
    <w:rsid w:val="00613E1E"/>
    <w:rsid w:val="00615162"/>
    <w:rsid w:val="00615BA8"/>
    <w:rsid w:val="00617477"/>
    <w:rsid w:val="00617F08"/>
    <w:rsid w:val="00617FC8"/>
    <w:rsid w:val="006202F9"/>
    <w:rsid w:val="00620A8C"/>
    <w:rsid w:val="006211E9"/>
    <w:rsid w:val="006215C5"/>
    <w:rsid w:val="006220BC"/>
    <w:rsid w:val="00622107"/>
    <w:rsid w:val="00623C4F"/>
    <w:rsid w:val="00623DD2"/>
    <w:rsid w:val="00623FB9"/>
    <w:rsid w:val="006242CB"/>
    <w:rsid w:val="0062476E"/>
    <w:rsid w:val="0062533C"/>
    <w:rsid w:val="006262C5"/>
    <w:rsid w:val="006268EC"/>
    <w:rsid w:val="00626BEB"/>
    <w:rsid w:val="00627045"/>
    <w:rsid w:val="0062705F"/>
    <w:rsid w:val="006275BA"/>
    <w:rsid w:val="006277CB"/>
    <w:rsid w:val="00627FE8"/>
    <w:rsid w:val="0063108C"/>
    <w:rsid w:val="00631658"/>
    <w:rsid w:val="00631A51"/>
    <w:rsid w:val="00632299"/>
    <w:rsid w:val="006324DA"/>
    <w:rsid w:val="00632604"/>
    <w:rsid w:val="00632723"/>
    <w:rsid w:val="00632EE4"/>
    <w:rsid w:val="006347CF"/>
    <w:rsid w:val="0063583E"/>
    <w:rsid w:val="00635A61"/>
    <w:rsid w:val="00636080"/>
    <w:rsid w:val="00636728"/>
    <w:rsid w:val="00636733"/>
    <w:rsid w:val="00636CCE"/>
    <w:rsid w:val="00637408"/>
    <w:rsid w:val="0063744D"/>
    <w:rsid w:val="00637578"/>
    <w:rsid w:val="00637988"/>
    <w:rsid w:val="00637D3F"/>
    <w:rsid w:val="00640258"/>
    <w:rsid w:val="00640D3C"/>
    <w:rsid w:val="006411DF"/>
    <w:rsid w:val="006413FF"/>
    <w:rsid w:val="00641C4D"/>
    <w:rsid w:val="00642ADA"/>
    <w:rsid w:val="006431EA"/>
    <w:rsid w:val="006434C0"/>
    <w:rsid w:val="00643791"/>
    <w:rsid w:val="00643C7C"/>
    <w:rsid w:val="00643C93"/>
    <w:rsid w:val="00643E22"/>
    <w:rsid w:val="00644448"/>
    <w:rsid w:val="006448D2"/>
    <w:rsid w:val="00644E25"/>
    <w:rsid w:val="006459D7"/>
    <w:rsid w:val="00645D22"/>
    <w:rsid w:val="006460C9"/>
    <w:rsid w:val="00646226"/>
    <w:rsid w:val="006465C5"/>
    <w:rsid w:val="006466C4"/>
    <w:rsid w:val="00646969"/>
    <w:rsid w:val="00646980"/>
    <w:rsid w:val="00646CB0"/>
    <w:rsid w:val="00647A79"/>
    <w:rsid w:val="00647EA6"/>
    <w:rsid w:val="0065004A"/>
    <w:rsid w:val="006517E0"/>
    <w:rsid w:val="00651A08"/>
    <w:rsid w:val="006523F7"/>
    <w:rsid w:val="00652908"/>
    <w:rsid w:val="00652CA0"/>
    <w:rsid w:val="00653BE1"/>
    <w:rsid w:val="00653D5A"/>
    <w:rsid w:val="00654204"/>
    <w:rsid w:val="0065421A"/>
    <w:rsid w:val="00654B3D"/>
    <w:rsid w:val="006555AA"/>
    <w:rsid w:val="00655B10"/>
    <w:rsid w:val="00655EF3"/>
    <w:rsid w:val="006565FA"/>
    <w:rsid w:val="006566EC"/>
    <w:rsid w:val="006570D7"/>
    <w:rsid w:val="006572A4"/>
    <w:rsid w:val="00660927"/>
    <w:rsid w:val="00661106"/>
    <w:rsid w:val="006613D9"/>
    <w:rsid w:val="0066170C"/>
    <w:rsid w:val="0066202C"/>
    <w:rsid w:val="00662266"/>
    <w:rsid w:val="00662617"/>
    <w:rsid w:val="00662B95"/>
    <w:rsid w:val="00662E50"/>
    <w:rsid w:val="00663434"/>
    <w:rsid w:val="00663B8C"/>
    <w:rsid w:val="00664AEC"/>
    <w:rsid w:val="00664D8B"/>
    <w:rsid w:val="006651FD"/>
    <w:rsid w:val="0066584C"/>
    <w:rsid w:val="00666518"/>
    <w:rsid w:val="006674AE"/>
    <w:rsid w:val="006679A3"/>
    <w:rsid w:val="00667A12"/>
    <w:rsid w:val="0067041A"/>
    <w:rsid w:val="00670434"/>
    <w:rsid w:val="00670D12"/>
    <w:rsid w:val="00670E58"/>
    <w:rsid w:val="00671327"/>
    <w:rsid w:val="006721E1"/>
    <w:rsid w:val="006723DA"/>
    <w:rsid w:val="006725FC"/>
    <w:rsid w:val="00672E49"/>
    <w:rsid w:val="00673283"/>
    <w:rsid w:val="00673936"/>
    <w:rsid w:val="006739B8"/>
    <w:rsid w:val="006739DB"/>
    <w:rsid w:val="006740B9"/>
    <w:rsid w:val="006742FF"/>
    <w:rsid w:val="0067456C"/>
    <w:rsid w:val="00674FBE"/>
    <w:rsid w:val="00674FFF"/>
    <w:rsid w:val="006752CB"/>
    <w:rsid w:val="00675427"/>
    <w:rsid w:val="00675786"/>
    <w:rsid w:val="00675910"/>
    <w:rsid w:val="00676785"/>
    <w:rsid w:val="006767B8"/>
    <w:rsid w:val="00677035"/>
    <w:rsid w:val="00677CD0"/>
    <w:rsid w:val="00680594"/>
    <w:rsid w:val="00680C23"/>
    <w:rsid w:val="00681974"/>
    <w:rsid w:val="00681BF7"/>
    <w:rsid w:val="00681C8B"/>
    <w:rsid w:val="006828A4"/>
    <w:rsid w:val="00683136"/>
    <w:rsid w:val="00683835"/>
    <w:rsid w:val="00683F94"/>
    <w:rsid w:val="00684615"/>
    <w:rsid w:val="006854C0"/>
    <w:rsid w:val="00685600"/>
    <w:rsid w:val="00685886"/>
    <w:rsid w:val="00685960"/>
    <w:rsid w:val="006862B7"/>
    <w:rsid w:val="00687DEE"/>
    <w:rsid w:val="006906A4"/>
    <w:rsid w:val="00690B81"/>
    <w:rsid w:val="00691522"/>
    <w:rsid w:val="0069158C"/>
    <w:rsid w:val="0069174F"/>
    <w:rsid w:val="00691C60"/>
    <w:rsid w:val="006923B0"/>
    <w:rsid w:val="00692904"/>
    <w:rsid w:val="00693925"/>
    <w:rsid w:val="00693C30"/>
    <w:rsid w:val="00693CB5"/>
    <w:rsid w:val="00693CC0"/>
    <w:rsid w:val="006941E3"/>
    <w:rsid w:val="00694211"/>
    <w:rsid w:val="00694873"/>
    <w:rsid w:val="00694E86"/>
    <w:rsid w:val="006954AA"/>
    <w:rsid w:val="0069581A"/>
    <w:rsid w:val="0069728C"/>
    <w:rsid w:val="006A05F1"/>
    <w:rsid w:val="006A1810"/>
    <w:rsid w:val="006A199E"/>
    <w:rsid w:val="006A23F1"/>
    <w:rsid w:val="006A2493"/>
    <w:rsid w:val="006A3901"/>
    <w:rsid w:val="006A3B56"/>
    <w:rsid w:val="006A4655"/>
    <w:rsid w:val="006A467F"/>
    <w:rsid w:val="006A47CA"/>
    <w:rsid w:val="006A535A"/>
    <w:rsid w:val="006A56C2"/>
    <w:rsid w:val="006A593D"/>
    <w:rsid w:val="006A617E"/>
    <w:rsid w:val="006A6C2E"/>
    <w:rsid w:val="006A750F"/>
    <w:rsid w:val="006A7EC8"/>
    <w:rsid w:val="006B01B1"/>
    <w:rsid w:val="006B04DB"/>
    <w:rsid w:val="006B04DF"/>
    <w:rsid w:val="006B18B4"/>
    <w:rsid w:val="006B2587"/>
    <w:rsid w:val="006B287E"/>
    <w:rsid w:val="006B3424"/>
    <w:rsid w:val="006B399E"/>
    <w:rsid w:val="006B4B0C"/>
    <w:rsid w:val="006B61C5"/>
    <w:rsid w:val="006B679D"/>
    <w:rsid w:val="006B67B2"/>
    <w:rsid w:val="006B6978"/>
    <w:rsid w:val="006B6B66"/>
    <w:rsid w:val="006B6F87"/>
    <w:rsid w:val="006B720A"/>
    <w:rsid w:val="006B7BDD"/>
    <w:rsid w:val="006C0485"/>
    <w:rsid w:val="006C0BCB"/>
    <w:rsid w:val="006C30E4"/>
    <w:rsid w:val="006C36DA"/>
    <w:rsid w:val="006C3744"/>
    <w:rsid w:val="006C3820"/>
    <w:rsid w:val="006C3B62"/>
    <w:rsid w:val="006C3E26"/>
    <w:rsid w:val="006C539C"/>
    <w:rsid w:val="006C66BB"/>
    <w:rsid w:val="006C6830"/>
    <w:rsid w:val="006C7786"/>
    <w:rsid w:val="006C7DEE"/>
    <w:rsid w:val="006C7F86"/>
    <w:rsid w:val="006D09F2"/>
    <w:rsid w:val="006D0DAD"/>
    <w:rsid w:val="006D0EE8"/>
    <w:rsid w:val="006D127F"/>
    <w:rsid w:val="006D1F14"/>
    <w:rsid w:val="006D2375"/>
    <w:rsid w:val="006D2FE6"/>
    <w:rsid w:val="006D3059"/>
    <w:rsid w:val="006D3256"/>
    <w:rsid w:val="006D3473"/>
    <w:rsid w:val="006D34BC"/>
    <w:rsid w:val="006D392A"/>
    <w:rsid w:val="006D3F9D"/>
    <w:rsid w:val="006D429E"/>
    <w:rsid w:val="006D43B6"/>
    <w:rsid w:val="006D514B"/>
    <w:rsid w:val="006D6207"/>
    <w:rsid w:val="006D6EEF"/>
    <w:rsid w:val="006D77E7"/>
    <w:rsid w:val="006D7C13"/>
    <w:rsid w:val="006E0248"/>
    <w:rsid w:val="006E0377"/>
    <w:rsid w:val="006E1B50"/>
    <w:rsid w:val="006E276D"/>
    <w:rsid w:val="006E2BD7"/>
    <w:rsid w:val="006E349C"/>
    <w:rsid w:val="006E37E0"/>
    <w:rsid w:val="006E3A64"/>
    <w:rsid w:val="006E3C72"/>
    <w:rsid w:val="006E3CA1"/>
    <w:rsid w:val="006E5474"/>
    <w:rsid w:val="006E5A93"/>
    <w:rsid w:val="006E5E0E"/>
    <w:rsid w:val="006E6F4F"/>
    <w:rsid w:val="006E6F9F"/>
    <w:rsid w:val="006E7134"/>
    <w:rsid w:val="006E762F"/>
    <w:rsid w:val="006F0747"/>
    <w:rsid w:val="006F11B9"/>
    <w:rsid w:val="006F123F"/>
    <w:rsid w:val="006F16B3"/>
    <w:rsid w:val="006F2065"/>
    <w:rsid w:val="006F2BBB"/>
    <w:rsid w:val="006F35AF"/>
    <w:rsid w:val="006F46C2"/>
    <w:rsid w:val="006F49F9"/>
    <w:rsid w:val="006F4E60"/>
    <w:rsid w:val="006F5399"/>
    <w:rsid w:val="006F64E2"/>
    <w:rsid w:val="006F67F5"/>
    <w:rsid w:val="006F6B90"/>
    <w:rsid w:val="006F6D3D"/>
    <w:rsid w:val="006F6D66"/>
    <w:rsid w:val="006F7779"/>
    <w:rsid w:val="006F77B9"/>
    <w:rsid w:val="00700004"/>
    <w:rsid w:val="00700938"/>
    <w:rsid w:val="00700A91"/>
    <w:rsid w:val="007011E1"/>
    <w:rsid w:val="00701D54"/>
    <w:rsid w:val="00702384"/>
    <w:rsid w:val="00703281"/>
    <w:rsid w:val="00703CAA"/>
    <w:rsid w:val="00704134"/>
    <w:rsid w:val="00704711"/>
    <w:rsid w:val="00704A8B"/>
    <w:rsid w:val="00704E50"/>
    <w:rsid w:val="00704EB7"/>
    <w:rsid w:val="00705185"/>
    <w:rsid w:val="00705205"/>
    <w:rsid w:val="007053A3"/>
    <w:rsid w:val="00705B87"/>
    <w:rsid w:val="00707497"/>
    <w:rsid w:val="00707690"/>
    <w:rsid w:val="00707A6E"/>
    <w:rsid w:val="0071012C"/>
    <w:rsid w:val="00710839"/>
    <w:rsid w:val="00710908"/>
    <w:rsid w:val="00710D8B"/>
    <w:rsid w:val="007110D1"/>
    <w:rsid w:val="00713240"/>
    <w:rsid w:val="00713666"/>
    <w:rsid w:val="007139D2"/>
    <w:rsid w:val="007148DF"/>
    <w:rsid w:val="00715BEA"/>
    <w:rsid w:val="0071756A"/>
    <w:rsid w:val="00717843"/>
    <w:rsid w:val="00720A2E"/>
    <w:rsid w:val="00720BDB"/>
    <w:rsid w:val="00721382"/>
    <w:rsid w:val="00721952"/>
    <w:rsid w:val="00721C20"/>
    <w:rsid w:val="00722EBE"/>
    <w:rsid w:val="0072326B"/>
    <w:rsid w:val="0072331B"/>
    <w:rsid w:val="0072433A"/>
    <w:rsid w:val="007244E2"/>
    <w:rsid w:val="00724A45"/>
    <w:rsid w:val="00725679"/>
    <w:rsid w:val="00725F0A"/>
    <w:rsid w:val="00725FA5"/>
    <w:rsid w:val="00726112"/>
    <w:rsid w:val="0072783A"/>
    <w:rsid w:val="00730C35"/>
    <w:rsid w:val="00730C4E"/>
    <w:rsid w:val="00731784"/>
    <w:rsid w:val="00732034"/>
    <w:rsid w:val="00732274"/>
    <w:rsid w:val="00732821"/>
    <w:rsid w:val="00732B87"/>
    <w:rsid w:val="00733165"/>
    <w:rsid w:val="00734CFB"/>
    <w:rsid w:val="00735D89"/>
    <w:rsid w:val="007363FB"/>
    <w:rsid w:val="007373BB"/>
    <w:rsid w:val="00737853"/>
    <w:rsid w:val="00737CA9"/>
    <w:rsid w:val="00737D7F"/>
    <w:rsid w:val="00737DE6"/>
    <w:rsid w:val="0074027C"/>
    <w:rsid w:val="00740652"/>
    <w:rsid w:val="00740D22"/>
    <w:rsid w:val="00740EEA"/>
    <w:rsid w:val="00740F0C"/>
    <w:rsid w:val="00741A69"/>
    <w:rsid w:val="00741B52"/>
    <w:rsid w:val="00741CA8"/>
    <w:rsid w:val="00744C3A"/>
    <w:rsid w:val="0074622A"/>
    <w:rsid w:val="00746274"/>
    <w:rsid w:val="00746B3B"/>
    <w:rsid w:val="0074791E"/>
    <w:rsid w:val="0075026C"/>
    <w:rsid w:val="007506FE"/>
    <w:rsid w:val="00751412"/>
    <w:rsid w:val="00752B66"/>
    <w:rsid w:val="00753A2B"/>
    <w:rsid w:val="00753DE3"/>
    <w:rsid w:val="00753E3B"/>
    <w:rsid w:val="007557E0"/>
    <w:rsid w:val="00755968"/>
    <w:rsid w:val="007563AB"/>
    <w:rsid w:val="007563E4"/>
    <w:rsid w:val="00756519"/>
    <w:rsid w:val="00756836"/>
    <w:rsid w:val="00756B39"/>
    <w:rsid w:val="00757C55"/>
    <w:rsid w:val="0076025D"/>
    <w:rsid w:val="0076034A"/>
    <w:rsid w:val="00760BE8"/>
    <w:rsid w:val="0076125D"/>
    <w:rsid w:val="00761629"/>
    <w:rsid w:val="00761D6C"/>
    <w:rsid w:val="00762370"/>
    <w:rsid w:val="0076243F"/>
    <w:rsid w:val="00762B9D"/>
    <w:rsid w:val="00762E4F"/>
    <w:rsid w:val="00763725"/>
    <w:rsid w:val="00763726"/>
    <w:rsid w:val="00763AC5"/>
    <w:rsid w:val="007640F5"/>
    <w:rsid w:val="0076432D"/>
    <w:rsid w:val="00764554"/>
    <w:rsid w:val="00764825"/>
    <w:rsid w:val="00764BC9"/>
    <w:rsid w:val="00765D6E"/>
    <w:rsid w:val="007676CB"/>
    <w:rsid w:val="0077300F"/>
    <w:rsid w:val="007732EC"/>
    <w:rsid w:val="00773A8C"/>
    <w:rsid w:val="0077484C"/>
    <w:rsid w:val="00774B85"/>
    <w:rsid w:val="0077650F"/>
    <w:rsid w:val="00776D41"/>
    <w:rsid w:val="00776F9E"/>
    <w:rsid w:val="00777111"/>
    <w:rsid w:val="00777B78"/>
    <w:rsid w:val="007801EE"/>
    <w:rsid w:val="007802E8"/>
    <w:rsid w:val="00780CC5"/>
    <w:rsid w:val="00780E65"/>
    <w:rsid w:val="00780F5A"/>
    <w:rsid w:val="0078274B"/>
    <w:rsid w:val="00782AF3"/>
    <w:rsid w:val="00782EF3"/>
    <w:rsid w:val="00783537"/>
    <w:rsid w:val="007836A3"/>
    <w:rsid w:val="00783D38"/>
    <w:rsid w:val="007842E0"/>
    <w:rsid w:val="0078448E"/>
    <w:rsid w:val="0078498C"/>
    <w:rsid w:val="00786365"/>
    <w:rsid w:val="00786B3B"/>
    <w:rsid w:val="00790CA8"/>
    <w:rsid w:val="0079111C"/>
    <w:rsid w:val="007934EF"/>
    <w:rsid w:val="0079380C"/>
    <w:rsid w:val="00793AC1"/>
    <w:rsid w:val="00794460"/>
    <w:rsid w:val="00794804"/>
    <w:rsid w:val="007948E2"/>
    <w:rsid w:val="00794ABE"/>
    <w:rsid w:val="00794F1A"/>
    <w:rsid w:val="00796D36"/>
    <w:rsid w:val="007A0076"/>
    <w:rsid w:val="007A0F65"/>
    <w:rsid w:val="007A2046"/>
    <w:rsid w:val="007A2DD0"/>
    <w:rsid w:val="007A2F4A"/>
    <w:rsid w:val="007A431D"/>
    <w:rsid w:val="007A4C26"/>
    <w:rsid w:val="007A5237"/>
    <w:rsid w:val="007A5244"/>
    <w:rsid w:val="007A5634"/>
    <w:rsid w:val="007A5836"/>
    <w:rsid w:val="007A78F0"/>
    <w:rsid w:val="007A7BF1"/>
    <w:rsid w:val="007A7ECF"/>
    <w:rsid w:val="007B20A3"/>
    <w:rsid w:val="007B23E3"/>
    <w:rsid w:val="007B33F1"/>
    <w:rsid w:val="007B33F9"/>
    <w:rsid w:val="007B358F"/>
    <w:rsid w:val="007B43BB"/>
    <w:rsid w:val="007B4D95"/>
    <w:rsid w:val="007B586F"/>
    <w:rsid w:val="007B5B54"/>
    <w:rsid w:val="007B6128"/>
    <w:rsid w:val="007B74F4"/>
    <w:rsid w:val="007C0308"/>
    <w:rsid w:val="007C0601"/>
    <w:rsid w:val="007C0A20"/>
    <w:rsid w:val="007C0AE7"/>
    <w:rsid w:val="007C1DBA"/>
    <w:rsid w:val="007C1FC4"/>
    <w:rsid w:val="007C2016"/>
    <w:rsid w:val="007C2C30"/>
    <w:rsid w:val="007C2FF2"/>
    <w:rsid w:val="007C3399"/>
    <w:rsid w:val="007C35CA"/>
    <w:rsid w:val="007C3A2E"/>
    <w:rsid w:val="007C3A77"/>
    <w:rsid w:val="007C4700"/>
    <w:rsid w:val="007C4D7D"/>
    <w:rsid w:val="007C5C49"/>
    <w:rsid w:val="007C5C7B"/>
    <w:rsid w:val="007C5E8B"/>
    <w:rsid w:val="007C690A"/>
    <w:rsid w:val="007C71EB"/>
    <w:rsid w:val="007D0690"/>
    <w:rsid w:val="007D0A9D"/>
    <w:rsid w:val="007D0F42"/>
    <w:rsid w:val="007D11DF"/>
    <w:rsid w:val="007D165E"/>
    <w:rsid w:val="007D195F"/>
    <w:rsid w:val="007D2212"/>
    <w:rsid w:val="007D22D9"/>
    <w:rsid w:val="007D236A"/>
    <w:rsid w:val="007D3B52"/>
    <w:rsid w:val="007D3DAA"/>
    <w:rsid w:val="007D4629"/>
    <w:rsid w:val="007D4BCE"/>
    <w:rsid w:val="007D5AE5"/>
    <w:rsid w:val="007D6232"/>
    <w:rsid w:val="007D6D42"/>
    <w:rsid w:val="007D7A7F"/>
    <w:rsid w:val="007D7D6A"/>
    <w:rsid w:val="007D7F1F"/>
    <w:rsid w:val="007E0AA3"/>
    <w:rsid w:val="007E0AFA"/>
    <w:rsid w:val="007E12E7"/>
    <w:rsid w:val="007E2D5E"/>
    <w:rsid w:val="007E3D45"/>
    <w:rsid w:val="007E4C08"/>
    <w:rsid w:val="007E5DA8"/>
    <w:rsid w:val="007E6553"/>
    <w:rsid w:val="007E65A3"/>
    <w:rsid w:val="007E6A35"/>
    <w:rsid w:val="007E6E07"/>
    <w:rsid w:val="007E736B"/>
    <w:rsid w:val="007E7871"/>
    <w:rsid w:val="007E7876"/>
    <w:rsid w:val="007F03AE"/>
    <w:rsid w:val="007F0793"/>
    <w:rsid w:val="007F095B"/>
    <w:rsid w:val="007F16DD"/>
    <w:rsid w:val="007F1DFD"/>
    <w:rsid w:val="007F1F99"/>
    <w:rsid w:val="007F368D"/>
    <w:rsid w:val="007F48FD"/>
    <w:rsid w:val="007F4F0B"/>
    <w:rsid w:val="007F618D"/>
    <w:rsid w:val="007F6A7A"/>
    <w:rsid w:val="007F768F"/>
    <w:rsid w:val="00800C49"/>
    <w:rsid w:val="008015B1"/>
    <w:rsid w:val="00802788"/>
    <w:rsid w:val="00802AC8"/>
    <w:rsid w:val="00802D43"/>
    <w:rsid w:val="00803470"/>
    <w:rsid w:val="008037F9"/>
    <w:rsid w:val="00803C1B"/>
    <w:rsid w:val="0080528D"/>
    <w:rsid w:val="008053D5"/>
    <w:rsid w:val="00805783"/>
    <w:rsid w:val="00805D73"/>
    <w:rsid w:val="00806899"/>
    <w:rsid w:val="00806E1B"/>
    <w:rsid w:val="00806F40"/>
    <w:rsid w:val="00807788"/>
    <w:rsid w:val="0080780A"/>
    <w:rsid w:val="0080791D"/>
    <w:rsid w:val="00807EC5"/>
    <w:rsid w:val="00810120"/>
    <w:rsid w:val="0081096D"/>
    <w:rsid w:val="00810CB1"/>
    <w:rsid w:val="00811207"/>
    <w:rsid w:val="008117BD"/>
    <w:rsid w:val="0081268F"/>
    <w:rsid w:val="0081274C"/>
    <w:rsid w:val="00813009"/>
    <w:rsid w:val="00813326"/>
    <w:rsid w:val="00814E4B"/>
    <w:rsid w:val="0081522E"/>
    <w:rsid w:val="00816DC4"/>
    <w:rsid w:val="0081713B"/>
    <w:rsid w:val="00817622"/>
    <w:rsid w:val="00817C9D"/>
    <w:rsid w:val="008206F6"/>
    <w:rsid w:val="00820CA9"/>
    <w:rsid w:val="00821CFF"/>
    <w:rsid w:val="008223FF"/>
    <w:rsid w:val="00822A6E"/>
    <w:rsid w:val="00822C95"/>
    <w:rsid w:val="008232CF"/>
    <w:rsid w:val="00824C96"/>
    <w:rsid w:val="00825825"/>
    <w:rsid w:val="00827E3C"/>
    <w:rsid w:val="0083049F"/>
    <w:rsid w:val="00830A92"/>
    <w:rsid w:val="00830AFE"/>
    <w:rsid w:val="00830BBD"/>
    <w:rsid w:val="00830F15"/>
    <w:rsid w:val="0083312D"/>
    <w:rsid w:val="00833EA1"/>
    <w:rsid w:val="0083446E"/>
    <w:rsid w:val="0083471B"/>
    <w:rsid w:val="00834B75"/>
    <w:rsid w:val="0083516E"/>
    <w:rsid w:val="008356E8"/>
    <w:rsid w:val="008359B9"/>
    <w:rsid w:val="00836561"/>
    <w:rsid w:val="008365BB"/>
    <w:rsid w:val="00837A2F"/>
    <w:rsid w:val="00837AB1"/>
    <w:rsid w:val="008409B8"/>
    <w:rsid w:val="0084141A"/>
    <w:rsid w:val="0084217E"/>
    <w:rsid w:val="00842BC4"/>
    <w:rsid w:val="00843136"/>
    <w:rsid w:val="00843AD5"/>
    <w:rsid w:val="00843B04"/>
    <w:rsid w:val="00843E1D"/>
    <w:rsid w:val="00844151"/>
    <w:rsid w:val="00844CAC"/>
    <w:rsid w:val="00846428"/>
    <w:rsid w:val="00846AF7"/>
    <w:rsid w:val="008478FD"/>
    <w:rsid w:val="0085129B"/>
    <w:rsid w:val="008518A5"/>
    <w:rsid w:val="00852298"/>
    <w:rsid w:val="0085247F"/>
    <w:rsid w:val="008528DB"/>
    <w:rsid w:val="00853ED8"/>
    <w:rsid w:val="00854447"/>
    <w:rsid w:val="00854857"/>
    <w:rsid w:val="00854CA0"/>
    <w:rsid w:val="00855350"/>
    <w:rsid w:val="00855C1B"/>
    <w:rsid w:val="00856107"/>
    <w:rsid w:val="00856CDD"/>
    <w:rsid w:val="00856D82"/>
    <w:rsid w:val="00857248"/>
    <w:rsid w:val="00857263"/>
    <w:rsid w:val="00857482"/>
    <w:rsid w:val="00860019"/>
    <w:rsid w:val="00860734"/>
    <w:rsid w:val="00860AAC"/>
    <w:rsid w:val="008615F1"/>
    <w:rsid w:val="00861BA4"/>
    <w:rsid w:val="00861BFE"/>
    <w:rsid w:val="0086227A"/>
    <w:rsid w:val="008624C7"/>
    <w:rsid w:val="00862939"/>
    <w:rsid w:val="00862F3C"/>
    <w:rsid w:val="008636C4"/>
    <w:rsid w:val="00863A5E"/>
    <w:rsid w:val="00863CF0"/>
    <w:rsid w:val="008656DB"/>
    <w:rsid w:val="00865AB1"/>
    <w:rsid w:val="008662CF"/>
    <w:rsid w:val="008669DA"/>
    <w:rsid w:val="00867BD0"/>
    <w:rsid w:val="00870370"/>
    <w:rsid w:val="00870743"/>
    <w:rsid w:val="008709AD"/>
    <w:rsid w:val="00871368"/>
    <w:rsid w:val="00871FB3"/>
    <w:rsid w:val="00873603"/>
    <w:rsid w:val="00873A75"/>
    <w:rsid w:val="00873B2D"/>
    <w:rsid w:val="00873FC8"/>
    <w:rsid w:val="00875B7E"/>
    <w:rsid w:val="00875F10"/>
    <w:rsid w:val="00876B11"/>
    <w:rsid w:val="008773E0"/>
    <w:rsid w:val="00877FA3"/>
    <w:rsid w:val="00881538"/>
    <w:rsid w:val="00881EFF"/>
    <w:rsid w:val="0088344A"/>
    <w:rsid w:val="0088415B"/>
    <w:rsid w:val="008843C3"/>
    <w:rsid w:val="008844E0"/>
    <w:rsid w:val="00884A59"/>
    <w:rsid w:val="00885A23"/>
    <w:rsid w:val="0088670B"/>
    <w:rsid w:val="008872BA"/>
    <w:rsid w:val="00887730"/>
    <w:rsid w:val="008879DE"/>
    <w:rsid w:val="00887DC9"/>
    <w:rsid w:val="00890434"/>
    <w:rsid w:val="0089056B"/>
    <w:rsid w:val="00890643"/>
    <w:rsid w:val="00890945"/>
    <w:rsid w:val="00890BD8"/>
    <w:rsid w:val="0089100F"/>
    <w:rsid w:val="008914C3"/>
    <w:rsid w:val="00891B2A"/>
    <w:rsid w:val="00891B48"/>
    <w:rsid w:val="00891CA1"/>
    <w:rsid w:val="0089201E"/>
    <w:rsid w:val="008922E9"/>
    <w:rsid w:val="00892AFA"/>
    <w:rsid w:val="00893BB2"/>
    <w:rsid w:val="008944A8"/>
    <w:rsid w:val="0089464E"/>
    <w:rsid w:val="00894700"/>
    <w:rsid w:val="0089510B"/>
    <w:rsid w:val="008961F8"/>
    <w:rsid w:val="00896403"/>
    <w:rsid w:val="00896D2D"/>
    <w:rsid w:val="00897800"/>
    <w:rsid w:val="008978B3"/>
    <w:rsid w:val="008A0803"/>
    <w:rsid w:val="008A0937"/>
    <w:rsid w:val="008A0CE7"/>
    <w:rsid w:val="008A0E3D"/>
    <w:rsid w:val="008A1124"/>
    <w:rsid w:val="008A213F"/>
    <w:rsid w:val="008A2C7D"/>
    <w:rsid w:val="008A6926"/>
    <w:rsid w:val="008A6C21"/>
    <w:rsid w:val="008A7812"/>
    <w:rsid w:val="008B192F"/>
    <w:rsid w:val="008B1A92"/>
    <w:rsid w:val="008B2170"/>
    <w:rsid w:val="008B23E0"/>
    <w:rsid w:val="008B241C"/>
    <w:rsid w:val="008B2BD0"/>
    <w:rsid w:val="008B2D01"/>
    <w:rsid w:val="008B3460"/>
    <w:rsid w:val="008B3F58"/>
    <w:rsid w:val="008B4221"/>
    <w:rsid w:val="008B4307"/>
    <w:rsid w:val="008B5ACB"/>
    <w:rsid w:val="008B6294"/>
    <w:rsid w:val="008B63DC"/>
    <w:rsid w:val="008B671B"/>
    <w:rsid w:val="008B6947"/>
    <w:rsid w:val="008C085A"/>
    <w:rsid w:val="008C09E4"/>
    <w:rsid w:val="008C130A"/>
    <w:rsid w:val="008C1898"/>
    <w:rsid w:val="008C237D"/>
    <w:rsid w:val="008C2EE5"/>
    <w:rsid w:val="008C33AF"/>
    <w:rsid w:val="008C43B1"/>
    <w:rsid w:val="008C4772"/>
    <w:rsid w:val="008C48B0"/>
    <w:rsid w:val="008C4B23"/>
    <w:rsid w:val="008C4FDA"/>
    <w:rsid w:val="008C573D"/>
    <w:rsid w:val="008C5BC9"/>
    <w:rsid w:val="008C6138"/>
    <w:rsid w:val="008C6185"/>
    <w:rsid w:val="008C6DE0"/>
    <w:rsid w:val="008C7204"/>
    <w:rsid w:val="008C7330"/>
    <w:rsid w:val="008C7E0C"/>
    <w:rsid w:val="008D1DE1"/>
    <w:rsid w:val="008D2794"/>
    <w:rsid w:val="008D28A8"/>
    <w:rsid w:val="008D2B3E"/>
    <w:rsid w:val="008D2CD1"/>
    <w:rsid w:val="008D2DC3"/>
    <w:rsid w:val="008D3AF3"/>
    <w:rsid w:val="008D42D3"/>
    <w:rsid w:val="008D4AF8"/>
    <w:rsid w:val="008D53EF"/>
    <w:rsid w:val="008D54F8"/>
    <w:rsid w:val="008D5611"/>
    <w:rsid w:val="008D6E56"/>
    <w:rsid w:val="008D720B"/>
    <w:rsid w:val="008D7AFB"/>
    <w:rsid w:val="008E0716"/>
    <w:rsid w:val="008E0B9A"/>
    <w:rsid w:val="008E10FB"/>
    <w:rsid w:val="008E126F"/>
    <w:rsid w:val="008E1497"/>
    <w:rsid w:val="008E1683"/>
    <w:rsid w:val="008E28CE"/>
    <w:rsid w:val="008E2943"/>
    <w:rsid w:val="008E2F99"/>
    <w:rsid w:val="008E38E0"/>
    <w:rsid w:val="008E3F07"/>
    <w:rsid w:val="008E5930"/>
    <w:rsid w:val="008E5BF6"/>
    <w:rsid w:val="008E5E93"/>
    <w:rsid w:val="008E6322"/>
    <w:rsid w:val="008E66DD"/>
    <w:rsid w:val="008E6726"/>
    <w:rsid w:val="008E67B2"/>
    <w:rsid w:val="008E685E"/>
    <w:rsid w:val="008E6B53"/>
    <w:rsid w:val="008E6E8C"/>
    <w:rsid w:val="008E7CC1"/>
    <w:rsid w:val="008F0821"/>
    <w:rsid w:val="008F11CB"/>
    <w:rsid w:val="008F169D"/>
    <w:rsid w:val="008F2423"/>
    <w:rsid w:val="008F3447"/>
    <w:rsid w:val="008F54DF"/>
    <w:rsid w:val="008F5DAF"/>
    <w:rsid w:val="008F64D8"/>
    <w:rsid w:val="008F6E2C"/>
    <w:rsid w:val="008F78E1"/>
    <w:rsid w:val="009000D2"/>
    <w:rsid w:val="00900BFF"/>
    <w:rsid w:val="00900F1A"/>
    <w:rsid w:val="00900FE9"/>
    <w:rsid w:val="00901AB9"/>
    <w:rsid w:val="00902386"/>
    <w:rsid w:val="009043B6"/>
    <w:rsid w:val="00904C9C"/>
    <w:rsid w:val="0090557C"/>
    <w:rsid w:val="00905AD7"/>
    <w:rsid w:val="00905CEB"/>
    <w:rsid w:val="009065BC"/>
    <w:rsid w:val="00906806"/>
    <w:rsid w:val="00906B4F"/>
    <w:rsid w:val="00910D0D"/>
    <w:rsid w:val="0091108E"/>
    <w:rsid w:val="0091111E"/>
    <w:rsid w:val="00911C69"/>
    <w:rsid w:val="00912CBA"/>
    <w:rsid w:val="00912D3F"/>
    <w:rsid w:val="00913851"/>
    <w:rsid w:val="00913881"/>
    <w:rsid w:val="00914001"/>
    <w:rsid w:val="009144FA"/>
    <w:rsid w:val="009148CA"/>
    <w:rsid w:val="00914A03"/>
    <w:rsid w:val="00914EDD"/>
    <w:rsid w:val="009156DA"/>
    <w:rsid w:val="00915CFC"/>
    <w:rsid w:val="00915F89"/>
    <w:rsid w:val="0091740B"/>
    <w:rsid w:val="009176D1"/>
    <w:rsid w:val="00917A1E"/>
    <w:rsid w:val="00920397"/>
    <w:rsid w:val="00920B46"/>
    <w:rsid w:val="00920C60"/>
    <w:rsid w:val="00920C84"/>
    <w:rsid w:val="0092111C"/>
    <w:rsid w:val="00921274"/>
    <w:rsid w:val="00922120"/>
    <w:rsid w:val="00922BF3"/>
    <w:rsid w:val="009230A0"/>
    <w:rsid w:val="009244F9"/>
    <w:rsid w:val="00925A2F"/>
    <w:rsid w:val="00925EC8"/>
    <w:rsid w:val="0092700B"/>
    <w:rsid w:val="009274E3"/>
    <w:rsid w:val="009303D9"/>
    <w:rsid w:val="009304B8"/>
    <w:rsid w:val="009305C3"/>
    <w:rsid w:val="00930D6A"/>
    <w:rsid w:val="00931A35"/>
    <w:rsid w:val="00931BAD"/>
    <w:rsid w:val="00931F5B"/>
    <w:rsid w:val="00932436"/>
    <w:rsid w:val="00933C64"/>
    <w:rsid w:val="0093449D"/>
    <w:rsid w:val="00935186"/>
    <w:rsid w:val="009355C4"/>
    <w:rsid w:val="00935E13"/>
    <w:rsid w:val="00936468"/>
    <w:rsid w:val="009367CA"/>
    <w:rsid w:val="00936A08"/>
    <w:rsid w:val="00936C26"/>
    <w:rsid w:val="00936D10"/>
    <w:rsid w:val="00937C32"/>
    <w:rsid w:val="0094013A"/>
    <w:rsid w:val="00940370"/>
    <w:rsid w:val="00941205"/>
    <w:rsid w:val="00941A1A"/>
    <w:rsid w:val="009427E8"/>
    <w:rsid w:val="00942AFF"/>
    <w:rsid w:val="00942FA1"/>
    <w:rsid w:val="00943565"/>
    <w:rsid w:val="00943642"/>
    <w:rsid w:val="00944199"/>
    <w:rsid w:val="00944520"/>
    <w:rsid w:val="00944C82"/>
    <w:rsid w:val="0094553B"/>
    <w:rsid w:val="00945EC5"/>
    <w:rsid w:val="00946315"/>
    <w:rsid w:val="00946A2E"/>
    <w:rsid w:val="00946BC6"/>
    <w:rsid w:val="00947307"/>
    <w:rsid w:val="00947454"/>
    <w:rsid w:val="00947903"/>
    <w:rsid w:val="00947D3D"/>
    <w:rsid w:val="00950085"/>
    <w:rsid w:val="009502B6"/>
    <w:rsid w:val="009507D8"/>
    <w:rsid w:val="00951778"/>
    <w:rsid w:val="00952EF8"/>
    <w:rsid w:val="00953AE8"/>
    <w:rsid w:val="00953B85"/>
    <w:rsid w:val="00953FE8"/>
    <w:rsid w:val="009540C3"/>
    <w:rsid w:val="009540DF"/>
    <w:rsid w:val="009543E1"/>
    <w:rsid w:val="00954813"/>
    <w:rsid w:val="00955310"/>
    <w:rsid w:val="009556E3"/>
    <w:rsid w:val="00955843"/>
    <w:rsid w:val="00955B55"/>
    <w:rsid w:val="00955C4A"/>
    <w:rsid w:val="0095607E"/>
    <w:rsid w:val="00956E96"/>
    <w:rsid w:val="009570D8"/>
    <w:rsid w:val="00957ADD"/>
    <w:rsid w:val="00960814"/>
    <w:rsid w:val="00960DF0"/>
    <w:rsid w:val="00961927"/>
    <w:rsid w:val="00961E1B"/>
    <w:rsid w:val="00961E29"/>
    <w:rsid w:val="009627AB"/>
    <w:rsid w:val="00962A3F"/>
    <w:rsid w:val="00962C01"/>
    <w:rsid w:val="009633C1"/>
    <w:rsid w:val="00963921"/>
    <w:rsid w:val="00963F33"/>
    <w:rsid w:val="00964361"/>
    <w:rsid w:val="009659DD"/>
    <w:rsid w:val="00966392"/>
    <w:rsid w:val="00966713"/>
    <w:rsid w:val="00967D9F"/>
    <w:rsid w:val="00967F73"/>
    <w:rsid w:val="00967F82"/>
    <w:rsid w:val="00970B7C"/>
    <w:rsid w:val="00971923"/>
    <w:rsid w:val="00971996"/>
    <w:rsid w:val="00972203"/>
    <w:rsid w:val="00972238"/>
    <w:rsid w:val="00972753"/>
    <w:rsid w:val="00972A38"/>
    <w:rsid w:val="00972BB8"/>
    <w:rsid w:val="00972D03"/>
    <w:rsid w:val="00973D25"/>
    <w:rsid w:val="00973E00"/>
    <w:rsid w:val="00974396"/>
    <w:rsid w:val="0097492D"/>
    <w:rsid w:val="00974E76"/>
    <w:rsid w:val="00975419"/>
    <w:rsid w:val="00975ADA"/>
    <w:rsid w:val="009763BE"/>
    <w:rsid w:val="009763F9"/>
    <w:rsid w:val="009764C1"/>
    <w:rsid w:val="00976D20"/>
    <w:rsid w:val="00977A15"/>
    <w:rsid w:val="00977E00"/>
    <w:rsid w:val="00977EFC"/>
    <w:rsid w:val="00980C5C"/>
    <w:rsid w:val="0098160A"/>
    <w:rsid w:val="00981868"/>
    <w:rsid w:val="00981CB0"/>
    <w:rsid w:val="00981E71"/>
    <w:rsid w:val="00981FE9"/>
    <w:rsid w:val="009820FE"/>
    <w:rsid w:val="0098263D"/>
    <w:rsid w:val="00982DD7"/>
    <w:rsid w:val="00983621"/>
    <w:rsid w:val="00983778"/>
    <w:rsid w:val="00983CD0"/>
    <w:rsid w:val="009853DA"/>
    <w:rsid w:val="00985504"/>
    <w:rsid w:val="0098550E"/>
    <w:rsid w:val="00985ADE"/>
    <w:rsid w:val="009867C0"/>
    <w:rsid w:val="00986AF1"/>
    <w:rsid w:val="00986E30"/>
    <w:rsid w:val="00987386"/>
    <w:rsid w:val="0098781C"/>
    <w:rsid w:val="009901A1"/>
    <w:rsid w:val="009905D6"/>
    <w:rsid w:val="00990C65"/>
    <w:rsid w:val="00991419"/>
    <w:rsid w:val="0099234E"/>
    <w:rsid w:val="00992714"/>
    <w:rsid w:val="0099374E"/>
    <w:rsid w:val="009944D9"/>
    <w:rsid w:val="009958E4"/>
    <w:rsid w:val="00996660"/>
    <w:rsid w:val="009968AF"/>
    <w:rsid w:val="0099720D"/>
    <w:rsid w:val="009A0215"/>
    <w:rsid w:val="009A09F0"/>
    <w:rsid w:val="009A26FD"/>
    <w:rsid w:val="009A3E65"/>
    <w:rsid w:val="009A4986"/>
    <w:rsid w:val="009A51D7"/>
    <w:rsid w:val="009A5639"/>
    <w:rsid w:val="009A6BD9"/>
    <w:rsid w:val="009A7030"/>
    <w:rsid w:val="009A74BF"/>
    <w:rsid w:val="009A797D"/>
    <w:rsid w:val="009A79E2"/>
    <w:rsid w:val="009B192D"/>
    <w:rsid w:val="009B2041"/>
    <w:rsid w:val="009B2399"/>
    <w:rsid w:val="009B332D"/>
    <w:rsid w:val="009B3B6E"/>
    <w:rsid w:val="009B547C"/>
    <w:rsid w:val="009B617C"/>
    <w:rsid w:val="009B657B"/>
    <w:rsid w:val="009B6940"/>
    <w:rsid w:val="009B6D5F"/>
    <w:rsid w:val="009B725E"/>
    <w:rsid w:val="009B7D89"/>
    <w:rsid w:val="009C06F5"/>
    <w:rsid w:val="009C109D"/>
    <w:rsid w:val="009C10F8"/>
    <w:rsid w:val="009C1AAB"/>
    <w:rsid w:val="009C1D6F"/>
    <w:rsid w:val="009C2D57"/>
    <w:rsid w:val="009C402F"/>
    <w:rsid w:val="009C4070"/>
    <w:rsid w:val="009C497C"/>
    <w:rsid w:val="009C4E1F"/>
    <w:rsid w:val="009C559A"/>
    <w:rsid w:val="009C6160"/>
    <w:rsid w:val="009C784D"/>
    <w:rsid w:val="009D0654"/>
    <w:rsid w:val="009D07AF"/>
    <w:rsid w:val="009D0B69"/>
    <w:rsid w:val="009D1644"/>
    <w:rsid w:val="009D2794"/>
    <w:rsid w:val="009D32B2"/>
    <w:rsid w:val="009D380D"/>
    <w:rsid w:val="009D3C87"/>
    <w:rsid w:val="009D3E13"/>
    <w:rsid w:val="009D43FE"/>
    <w:rsid w:val="009D4891"/>
    <w:rsid w:val="009D53C7"/>
    <w:rsid w:val="009D559B"/>
    <w:rsid w:val="009D61D9"/>
    <w:rsid w:val="009D7106"/>
    <w:rsid w:val="009D7798"/>
    <w:rsid w:val="009E04EE"/>
    <w:rsid w:val="009E0B28"/>
    <w:rsid w:val="009E27D4"/>
    <w:rsid w:val="009E3341"/>
    <w:rsid w:val="009E3925"/>
    <w:rsid w:val="009E3A30"/>
    <w:rsid w:val="009E6C0A"/>
    <w:rsid w:val="009E6D6D"/>
    <w:rsid w:val="009E7475"/>
    <w:rsid w:val="009F0249"/>
    <w:rsid w:val="009F07F0"/>
    <w:rsid w:val="009F0A40"/>
    <w:rsid w:val="009F0C8C"/>
    <w:rsid w:val="009F21A3"/>
    <w:rsid w:val="009F26EB"/>
    <w:rsid w:val="009F28C9"/>
    <w:rsid w:val="009F2BAF"/>
    <w:rsid w:val="009F2E37"/>
    <w:rsid w:val="009F2F0B"/>
    <w:rsid w:val="009F3B52"/>
    <w:rsid w:val="009F414C"/>
    <w:rsid w:val="009F4876"/>
    <w:rsid w:val="009F508F"/>
    <w:rsid w:val="009F609F"/>
    <w:rsid w:val="009F660A"/>
    <w:rsid w:val="009F6B44"/>
    <w:rsid w:val="009F6F17"/>
    <w:rsid w:val="00A00331"/>
    <w:rsid w:val="00A004B5"/>
    <w:rsid w:val="00A008CB"/>
    <w:rsid w:val="00A01EEB"/>
    <w:rsid w:val="00A01F30"/>
    <w:rsid w:val="00A02544"/>
    <w:rsid w:val="00A02DEE"/>
    <w:rsid w:val="00A02E75"/>
    <w:rsid w:val="00A0329F"/>
    <w:rsid w:val="00A032F8"/>
    <w:rsid w:val="00A03301"/>
    <w:rsid w:val="00A036F2"/>
    <w:rsid w:val="00A037D3"/>
    <w:rsid w:val="00A0429E"/>
    <w:rsid w:val="00A04C2E"/>
    <w:rsid w:val="00A059B3"/>
    <w:rsid w:val="00A06BE4"/>
    <w:rsid w:val="00A07388"/>
    <w:rsid w:val="00A07A5A"/>
    <w:rsid w:val="00A07BFA"/>
    <w:rsid w:val="00A07E89"/>
    <w:rsid w:val="00A1032F"/>
    <w:rsid w:val="00A107D3"/>
    <w:rsid w:val="00A10A3B"/>
    <w:rsid w:val="00A10FEA"/>
    <w:rsid w:val="00A11046"/>
    <w:rsid w:val="00A110BA"/>
    <w:rsid w:val="00A1127A"/>
    <w:rsid w:val="00A130A8"/>
    <w:rsid w:val="00A13337"/>
    <w:rsid w:val="00A135C8"/>
    <w:rsid w:val="00A13D15"/>
    <w:rsid w:val="00A13DB4"/>
    <w:rsid w:val="00A141A8"/>
    <w:rsid w:val="00A1430E"/>
    <w:rsid w:val="00A14E28"/>
    <w:rsid w:val="00A16DFB"/>
    <w:rsid w:val="00A17E0F"/>
    <w:rsid w:val="00A17FEB"/>
    <w:rsid w:val="00A20010"/>
    <w:rsid w:val="00A2179B"/>
    <w:rsid w:val="00A21941"/>
    <w:rsid w:val="00A23096"/>
    <w:rsid w:val="00A235BE"/>
    <w:rsid w:val="00A23EE4"/>
    <w:rsid w:val="00A25B49"/>
    <w:rsid w:val="00A265B9"/>
    <w:rsid w:val="00A273EC"/>
    <w:rsid w:val="00A307EB"/>
    <w:rsid w:val="00A30DB5"/>
    <w:rsid w:val="00A31E64"/>
    <w:rsid w:val="00A32557"/>
    <w:rsid w:val="00A32CCD"/>
    <w:rsid w:val="00A339A2"/>
    <w:rsid w:val="00A33AF5"/>
    <w:rsid w:val="00A34033"/>
    <w:rsid w:val="00A342B9"/>
    <w:rsid w:val="00A3466E"/>
    <w:rsid w:val="00A3492C"/>
    <w:rsid w:val="00A3533C"/>
    <w:rsid w:val="00A35F0A"/>
    <w:rsid w:val="00A36286"/>
    <w:rsid w:val="00A36467"/>
    <w:rsid w:val="00A36768"/>
    <w:rsid w:val="00A36863"/>
    <w:rsid w:val="00A3722B"/>
    <w:rsid w:val="00A375ED"/>
    <w:rsid w:val="00A37C4C"/>
    <w:rsid w:val="00A37ED4"/>
    <w:rsid w:val="00A4085A"/>
    <w:rsid w:val="00A41152"/>
    <w:rsid w:val="00A41B90"/>
    <w:rsid w:val="00A426B2"/>
    <w:rsid w:val="00A42B3B"/>
    <w:rsid w:val="00A42CFD"/>
    <w:rsid w:val="00A42D73"/>
    <w:rsid w:val="00A42E2A"/>
    <w:rsid w:val="00A42FF2"/>
    <w:rsid w:val="00A438FD"/>
    <w:rsid w:val="00A44568"/>
    <w:rsid w:val="00A4462E"/>
    <w:rsid w:val="00A446DD"/>
    <w:rsid w:val="00A44B48"/>
    <w:rsid w:val="00A451D8"/>
    <w:rsid w:val="00A45395"/>
    <w:rsid w:val="00A45685"/>
    <w:rsid w:val="00A45F60"/>
    <w:rsid w:val="00A45FB8"/>
    <w:rsid w:val="00A45FD0"/>
    <w:rsid w:val="00A460B6"/>
    <w:rsid w:val="00A47BCE"/>
    <w:rsid w:val="00A50D38"/>
    <w:rsid w:val="00A50DF2"/>
    <w:rsid w:val="00A518F6"/>
    <w:rsid w:val="00A52BDC"/>
    <w:rsid w:val="00A52E32"/>
    <w:rsid w:val="00A532A7"/>
    <w:rsid w:val="00A53F37"/>
    <w:rsid w:val="00A547B7"/>
    <w:rsid w:val="00A54C4E"/>
    <w:rsid w:val="00A55B6D"/>
    <w:rsid w:val="00A55D2A"/>
    <w:rsid w:val="00A55E4B"/>
    <w:rsid w:val="00A56011"/>
    <w:rsid w:val="00A579B3"/>
    <w:rsid w:val="00A57BBA"/>
    <w:rsid w:val="00A60871"/>
    <w:rsid w:val="00A614BD"/>
    <w:rsid w:val="00A61E69"/>
    <w:rsid w:val="00A624BD"/>
    <w:rsid w:val="00A64053"/>
    <w:rsid w:val="00A64EBF"/>
    <w:rsid w:val="00A65704"/>
    <w:rsid w:val="00A67532"/>
    <w:rsid w:val="00A67982"/>
    <w:rsid w:val="00A67AB9"/>
    <w:rsid w:val="00A7096F"/>
    <w:rsid w:val="00A71053"/>
    <w:rsid w:val="00A722AC"/>
    <w:rsid w:val="00A72991"/>
    <w:rsid w:val="00A72F14"/>
    <w:rsid w:val="00A73BA2"/>
    <w:rsid w:val="00A73D2E"/>
    <w:rsid w:val="00A74074"/>
    <w:rsid w:val="00A74752"/>
    <w:rsid w:val="00A7574C"/>
    <w:rsid w:val="00A766F5"/>
    <w:rsid w:val="00A76723"/>
    <w:rsid w:val="00A7724E"/>
    <w:rsid w:val="00A77613"/>
    <w:rsid w:val="00A778AC"/>
    <w:rsid w:val="00A77B52"/>
    <w:rsid w:val="00A77B58"/>
    <w:rsid w:val="00A80688"/>
    <w:rsid w:val="00A80CB1"/>
    <w:rsid w:val="00A80FA2"/>
    <w:rsid w:val="00A81044"/>
    <w:rsid w:val="00A8191E"/>
    <w:rsid w:val="00A81F6B"/>
    <w:rsid w:val="00A82911"/>
    <w:rsid w:val="00A82C7D"/>
    <w:rsid w:val="00A83088"/>
    <w:rsid w:val="00A835CF"/>
    <w:rsid w:val="00A83751"/>
    <w:rsid w:val="00A83E77"/>
    <w:rsid w:val="00A84C65"/>
    <w:rsid w:val="00A85A55"/>
    <w:rsid w:val="00A85B53"/>
    <w:rsid w:val="00A85C0A"/>
    <w:rsid w:val="00A865E1"/>
    <w:rsid w:val="00A869E0"/>
    <w:rsid w:val="00A87031"/>
    <w:rsid w:val="00A8745A"/>
    <w:rsid w:val="00A8755B"/>
    <w:rsid w:val="00A8771D"/>
    <w:rsid w:val="00A9001C"/>
    <w:rsid w:val="00A90044"/>
    <w:rsid w:val="00A90C41"/>
    <w:rsid w:val="00A90C93"/>
    <w:rsid w:val="00A90D95"/>
    <w:rsid w:val="00A91894"/>
    <w:rsid w:val="00A91BA9"/>
    <w:rsid w:val="00A9235B"/>
    <w:rsid w:val="00A925A6"/>
    <w:rsid w:val="00A92791"/>
    <w:rsid w:val="00A9524C"/>
    <w:rsid w:val="00A952D2"/>
    <w:rsid w:val="00A968FA"/>
    <w:rsid w:val="00A969A2"/>
    <w:rsid w:val="00A97102"/>
    <w:rsid w:val="00A97B10"/>
    <w:rsid w:val="00AA04FA"/>
    <w:rsid w:val="00AA0640"/>
    <w:rsid w:val="00AA099E"/>
    <w:rsid w:val="00AA13AD"/>
    <w:rsid w:val="00AA18EF"/>
    <w:rsid w:val="00AA1D58"/>
    <w:rsid w:val="00AA1DCA"/>
    <w:rsid w:val="00AA2211"/>
    <w:rsid w:val="00AA2725"/>
    <w:rsid w:val="00AA4138"/>
    <w:rsid w:val="00AA46E1"/>
    <w:rsid w:val="00AA46F4"/>
    <w:rsid w:val="00AA4D40"/>
    <w:rsid w:val="00AA55AD"/>
    <w:rsid w:val="00AA5A7D"/>
    <w:rsid w:val="00AA5BFB"/>
    <w:rsid w:val="00AA6033"/>
    <w:rsid w:val="00AA6A6D"/>
    <w:rsid w:val="00AA752B"/>
    <w:rsid w:val="00AA7641"/>
    <w:rsid w:val="00AA79C4"/>
    <w:rsid w:val="00AA7C45"/>
    <w:rsid w:val="00AB0E44"/>
    <w:rsid w:val="00AB2BE3"/>
    <w:rsid w:val="00AB3E0C"/>
    <w:rsid w:val="00AB4122"/>
    <w:rsid w:val="00AB414D"/>
    <w:rsid w:val="00AB56E8"/>
    <w:rsid w:val="00AB6128"/>
    <w:rsid w:val="00AB65DA"/>
    <w:rsid w:val="00AB6665"/>
    <w:rsid w:val="00AB6CC9"/>
    <w:rsid w:val="00AB778E"/>
    <w:rsid w:val="00AC0958"/>
    <w:rsid w:val="00AC163E"/>
    <w:rsid w:val="00AC17B1"/>
    <w:rsid w:val="00AC1DD2"/>
    <w:rsid w:val="00AC28D2"/>
    <w:rsid w:val="00AC2CAF"/>
    <w:rsid w:val="00AC30E8"/>
    <w:rsid w:val="00AC3513"/>
    <w:rsid w:val="00AC3766"/>
    <w:rsid w:val="00AC3EEE"/>
    <w:rsid w:val="00AC40B6"/>
    <w:rsid w:val="00AC4EF0"/>
    <w:rsid w:val="00AC5D32"/>
    <w:rsid w:val="00AC6033"/>
    <w:rsid w:val="00AC6D08"/>
    <w:rsid w:val="00AC748A"/>
    <w:rsid w:val="00AC7AC8"/>
    <w:rsid w:val="00AC7BB3"/>
    <w:rsid w:val="00AD0003"/>
    <w:rsid w:val="00AD1BDB"/>
    <w:rsid w:val="00AD1C7D"/>
    <w:rsid w:val="00AD1EE0"/>
    <w:rsid w:val="00AD2A9B"/>
    <w:rsid w:val="00AD3033"/>
    <w:rsid w:val="00AD3262"/>
    <w:rsid w:val="00AD331C"/>
    <w:rsid w:val="00AD38BC"/>
    <w:rsid w:val="00AD41A1"/>
    <w:rsid w:val="00AD4A23"/>
    <w:rsid w:val="00AD5AD5"/>
    <w:rsid w:val="00AD6F03"/>
    <w:rsid w:val="00AD7793"/>
    <w:rsid w:val="00AD7B3E"/>
    <w:rsid w:val="00AD7D20"/>
    <w:rsid w:val="00AE0FF2"/>
    <w:rsid w:val="00AE139A"/>
    <w:rsid w:val="00AE188D"/>
    <w:rsid w:val="00AE1CA8"/>
    <w:rsid w:val="00AE1E4B"/>
    <w:rsid w:val="00AE335B"/>
    <w:rsid w:val="00AE3409"/>
    <w:rsid w:val="00AE386F"/>
    <w:rsid w:val="00AE3CB2"/>
    <w:rsid w:val="00AE3DE7"/>
    <w:rsid w:val="00AE40CE"/>
    <w:rsid w:val="00AE48CA"/>
    <w:rsid w:val="00AE5BF6"/>
    <w:rsid w:val="00AE5CC4"/>
    <w:rsid w:val="00AE6855"/>
    <w:rsid w:val="00AE6F55"/>
    <w:rsid w:val="00AE7480"/>
    <w:rsid w:val="00AE7C6B"/>
    <w:rsid w:val="00AF059E"/>
    <w:rsid w:val="00AF1053"/>
    <w:rsid w:val="00AF1ADD"/>
    <w:rsid w:val="00AF24BF"/>
    <w:rsid w:val="00AF27CE"/>
    <w:rsid w:val="00AF2836"/>
    <w:rsid w:val="00AF3C6C"/>
    <w:rsid w:val="00AF41F1"/>
    <w:rsid w:val="00AF46D5"/>
    <w:rsid w:val="00AF6499"/>
    <w:rsid w:val="00AF6666"/>
    <w:rsid w:val="00AF6F69"/>
    <w:rsid w:val="00AF70A0"/>
    <w:rsid w:val="00AF754C"/>
    <w:rsid w:val="00AF7619"/>
    <w:rsid w:val="00AF7B27"/>
    <w:rsid w:val="00AF7F1A"/>
    <w:rsid w:val="00B0077C"/>
    <w:rsid w:val="00B015EF"/>
    <w:rsid w:val="00B01716"/>
    <w:rsid w:val="00B018D7"/>
    <w:rsid w:val="00B018FC"/>
    <w:rsid w:val="00B01D05"/>
    <w:rsid w:val="00B01E60"/>
    <w:rsid w:val="00B02098"/>
    <w:rsid w:val="00B025AA"/>
    <w:rsid w:val="00B031F6"/>
    <w:rsid w:val="00B03777"/>
    <w:rsid w:val="00B03E9B"/>
    <w:rsid w:val="00B0427C"/>
    <w:rsid w:val="00B05514"/>
    <w:rsid w:val="00B05AA1"/>
    <w:rsid w:val="00B05AA4"/>
    <w:rsid w:val="00B05CFB"/>
    <w:rsid w:val="00B05FD8"/>
    <w:rsid w:val="00B06020"/>
    <w:rsid w:val="00B066E6"/>
    <w:rsid w:val="00B068A2"/>
    <w:rsid w:val="00B07269"/>
    <w:rsid w:val="00B07992"/>
    <w:rsid w:val="00B102B8"/>
    <w:rsid w:val="00B10307"/>
    <w:rsid w:val="00B103D6"/>
    <w:rsid w:val="00B11165"/>
    <w:rsid w:val="00B11A60"/>
    <w:rsid w:val="00B123A0"/>
    <w:rsid w:val="00B126D3"/>
    <w:rsid w:val="00B127A4"/>
    <w:rsid w:val="00B14368"/>
    <w:rsid w:val="00B1464E"/>
    <w:rsid w:val="00B148BF"/>
    <w:rsid w:val="00B15073"/>
    <w:rsid w:val="00B15197"/>
    <w:rsid w:val="00B16A7D"/>
    <w:rsid w:val="00B17F0A"/>
    <w:rsid w:val="00B2056B"/>
    <w:rsid w:val="00B20636"/>
    <w:rsid w:val="00B20808"/>
    <w:rsid w:val="00B20B7A"/>
    <w:rsid w:val="00B214CB"/>
    <w:rsid w:val="00B2180A"/>
    <w:rsid w:val="00B22613"/>
    <w:rsid w:val="00B22AD5"/>
    <w:rsid w:val="00B22CA6"/>
    <w:rsid w:val="00B23E3B"/>
    <w:rsid w:val="00B24A33"/>
    <w:rsid w:val="00B24ADB"/>
    <w:rsid w:val="00B2564E"/>
    <w:rsid w:val="00B25876"/>
    <w:rsid w:val="00B25921"/>
    <w:rsid w:val="00B27506"/>
    <w:rsid w:val="00B27F96"/>
    <w:rsid w:val="00B301EA"/>
    <w:rsid w:val="00B30572"/>
    <w:rsid w:val="00B31BE2"/>
    <w:rsid w:val="00B33A60"/>
    <w:rsid w:val="00B33C7E"/>
    <w:rsid w:val="00B33DF3"/>
    <w:rsid w:val="00B33F57"/>
    <w:rsid w:val="00B35523"/>
    <w:rsid w:val="00B35562"/>
    <w:rsid w:val="00B3623F"/>
    <w:rsid w:val="00B3667E"/>
    <w:rsid w:val="00B366B0"/>
    <w:rsid w:val="00B375EC"/>
    <w:rsid w:val="00B4078C"/>
    <w:rsid w:val="00B408B2"/>
    <w:rsid w:val="00B4091F"/>
    <w:rsid w:val="00B41542"/>
    <w:rsid w:val="00B41B44"/>
    <w:rsid w:val="00B41F34"/>
    <w:rsid w:val="00B432C5"/>
    <w:rsid w:val="00B434DC"/>
    <w:rsid w:val="00B458A3"/>
    <w:rsid w:val="00B45B33"/>
    <w:rsid w:val="00B46908"/>
    <w:rsid w:val="00B477B3"/>
    <w:rsid w:val="00B513B8"/>
    <w:rsid w:val="00B51969"/>
    <w:rsid w:val="00B520A6"/>
    <w:rsid w:val="00B52F99"/>
    <w:rsid w:val="00B540D8"/>
    <w:rsid w:val="00B54D20"/>
    <w:rsid w:val="00B55556"/>
    <w:rsid w:val="00B556FA"/>
    <w:rsid w:val="00B5735B"/>
    <w:rsid w:val="00B577AC"/>
    <w:rsid w:val="00B608BB"/>
    <w:rsid w:val="00B60A63"/>
    <w:rsid w:val="00B60D63"/>
    <w:rsid w:val="00B61375"/>
    <w:rsid w:val="00B617B9"/>
    <w:rsid w:val="00B62312"/>
    <w:rsid w:val="00B63025"/>
    <w:rsid w:val="00B6344A"/>
    <w:rsid w:val="00B6347B"/>
    <w:rsid w:val="00B63E97"/>
    <w:rsid w:val="00B64778"/>
    <w:rsid w:val="00B6478C"/>
    <w:rsid w:val="00B64C7E"/>
    <w:rsid w:val="00B65AD9"/>
    <w:rsid w:val="00B65C81"/>
    <w:rsid w:val="00B66096"/>
    <w:rsid w:val="00B664A6"/>
    <w:rsid w:val="00B6737A"/>
    <w:rsid w:val="00B70CAC"/>
    <w:rsid w:val="00B714E3"/>
    <w:rsid w:val="00B719C5"/>
    <w:rsid w:val="00B73CFF"/>
    <w:rsid w:val="00B73E9F"/>
    <w:rsid w:val="00B751DE"/>
    <w:rsid w:val="00B75570"/>
    <w:rsid w:val="00B75963"/>
    <w:rsid w:val="00B75B04"/>
    <w:rsid w:val="00B75BB0"/>
    <w:rsid w:val="00B76191"/>
    <w:rsid w:val="00B76506"/>
    <w:rsid w:val="00B76A27"/>
    <w:rsid w:val="00B7700C"/>
    <w:rsid w:val="00B77605"/>
    <w:rsid w:val="00B77C5F"/>
    <w:rsid w:val="00B8037B"/>
    <w:rsid w:val="00B80398"/>
    <w:rsid w:val="00B80F91"/>
    <w:rsid w:val="00B812A5"/>
    <w:rsid w:val="00B81CF3"/>
    <w:rsid w:val="00B81DF9"/>
    <w:rsid w:val="00B82F0F"/>
    <w:rsid w:val="00B83196"/>
    <w:rsid w:val="00B833B9"/>
    <w:rsid w:val="00B837DF"/>
    <w:rsid w:val="00B83ACB"/>
    <w:rsid w:val="00B842D7"/>
    <w:rsid w:val="00B843D0"/>
    <w:rsid w:val="00B8440F"/>
    <w:rsid w:val="00B84AC5"/>
    <w:rsid w:val="00B84C9A"/>
    <w:rsid w:val="00B85550"/>
    <w:rsid w:val="00B85A39"/>
    <w:rsid w:val="00B85EC0"/>
    <w:rsid w:val="00B85F5C"/>
    <w:rsid w:val="00B8621A"/>
    <w:rsid w:val="00B867A3"/>
    <w:rsid w:val="00B86F01"/>
    <w:rsid w:val="00B87248"/>
    <w:rsid w:val="00B874F0"/>
    <w:rsid w:val="00B87843"/>
    <w:rsid w:val="00B900F3"/>
    <w:rsid w:val="00B90FA2"/>
    <w:rsid w:val="00B93759"/>
    <w:rsid w:val="00B94978"/>
    <w:rsid w:val="00B9538B"/>
    <w:rsid w:val="00B95687"/>
    <w:rsid w:val="00B96E09"/>
    <w:rsid w:val="00B9714A"/>
    <w:rsid w:val="00BA0EBE"/>
    <w:rsid w:val="00BA1025"/>
    <w:rsid w:val="00BA10AA"/>
    <w:rsid w:val="00BA2426"/>
    <w:rsid w:val="00BA2674"/>
    <w:rsid w:val="00BA2675"/>
    <w:rsid w:val="00BA272D"/>
    <w:rsid w:val="00BA2873"/>
    <w:rsid w:val="00BA2907"/>
    <w:rsid w:val="00BA2A8E"/>
    <w:rsid w:val="00BA425F"/>
    <w:rsid w:val="00BA49FC"/>
    <w:rsid w:val="00BA4A65"/>
    <w:rsid w:val="00BA4FB7"/>
    <w:rsid w:val="00BA5AA0"/>
    <w:rsid w:val="00BA6F2E"/>
    <w:rsid w:val="00BA762D"/>
    <w:rsid w:val="00BA7E06"/>
    <w:rsid w:val="00BA7E96"/>
    <w:rsid w:val="00BB0151"/>
    <w:rsid w:val="00BB0D74"/>
    <w:rsid w:val="00BB0E28"/>
    <w:rsid w:val="00BB3D06"/>
    <w:rsid w:val="00BB4873"/>
    <w:rsid w:val="00BB49FF"/>
    <w:rsid w:val="00BB4D9E"/>
    <w:rsid w:val="00BB5A5E"/>
    <w:rsid w:val="00BB5DC2"/>
    <w:rsid w:val="00BB68C3"/>
    <w:rsid w:val="00BB6BF3"/>
    <w:rsid w:val="00BB783B"/>
    <w:rsid w:val="00BC1BEE"/>
    <w:rsid w:val="00BC31F2"/>
    <w:rsid w:val="00BC340D"/>
    <w:rsid w:val="00BC3420"/>
    <w:rsid w:val="00BC386B"/>
    <w:rsid w:val="00BC4B3A"/>
    <w:rsid w:val="00BC52B9"/>
    <w:rsid w:val="00BC546E"/>
    <w:rsid w:val="00BC56B6"/>
    <w:rsid w:val="00BC7409"/>
    <w:rsid w:val="00BC7717"/>
    <w:rsid w:val="00BC7F3A"/>
    <w:rsid w:val="00BD0E6E"/>
    <w:rsid w:val="00BD0EFD"/>
    <w:rsid w:val="00BD149E"/>
    <w:rsid w:val="00BD1A4F"/>
    <w:rsid w:val="00BD2648"/>
    <w:rsid w:val="00BD26A3"/>
    <w:rsid w:val="00BD2A4C"/>
    <w:rsid w:val="00BD307D"/>
    <w:rsid w:val="00BD31D5"/>
    <w:rsid w:val="00BD3BB8"/>
    <w:rsid w:val="00BD482C"/>
    <w:rsid w:val="00BD4A65"/>
    <w:rsid w:val="00BD5235"/>
    <w:rsid w:val="00BD63D0"/>
    <w:rsid w:val="00BD6CBB"/>
    <w:rsid w:val="00BD6E28"/>
    <w:rsid w:val="00BD72CE"/>
    <w:rsid w:val="00BE03B2"/>
    <w:rsid w:val="00BE061C"/>
    <w:rsid w:val="00BE184C"/>
    <w:rsid w:val="00BE3255"/>
    <w:rsid w:val="00BE3D81"/>
    <w:rsid w:val="00BE43D4"/>
    <w:rsid w:val="00BE4A07"/>
    <w:rsid w:val="00BE515E"/>
    <w:rsid w:val="00BE5996"/>
    <w:rsid w:val="00BE5B70"/>
    <w:rsid w:val="00BE6316"/>
    <w:rsid w:val="00BE6F08"/>
    <w:rsid w:val="00BE74DD"/>
    <w:rsid w:val="00BE7D3C"/>
    <w:rsid w:val="00BF0207"/>
    <w:rsid w:val="00BF04A9"/>
    <w:rsid w:val="00BF05C3"/>
    <w:rsid w:val="00BF0794"/>
    <w:rsid w:val="00BF11E8"/>
    <w:rsid w:val="00BF1414"/>
    <w:rsid w:val="00BF1BD1"/>
    <w:rsid w:val="00BF224F"/>
    <w:rsid w:val="00BF251A"/>
    <w:rsid w:val="00BF30C8"/>
    <w:rsid w:val="00BF3D6B"/>
    <w:rsid w:val="00BF45F0"/>
    <w:rsid w:val="00BF4EAA"/>
    <w:rsid w:val="00BF4F10"/>
    <w:rsid w:val="00BF530C"/>
    <w:rsid w:val="00BF5497"/>
    <w:rsid w:val="00BF5D5B"/>
    <w:rsid w:val="00BF5FF6"/>
    <w:rsid w:val="00BF6360"/>
    <w:rsid w:val="00BF75C7"/>
    <w:rsid w:val="00BF75D0"/>
    <w:rsid w:val="00BF79AB"/>
    <w:rsid w:val="00C002F3"/>
    <w:rsid w:val="00C0139E"/>
    <w:rsid w:val="00C01F62"/>
    <w:rsid w:val="00C0207F"/>
    <w:rsid w:val="00C028B0"/>
    <w:rsid w:val="00C0384D"/>
    <w:rsid w:val="00C0482C"/>
    <w:rsid w:val="00C04A71"/>
    <w:rsid w:val="00C04CCD"/>
    <w:rsid w:val="00C058E4"/>
    <w:rsid w:val="00C05C31"/>
    <w:rsid w:val="00C05D1A"/>
    <w:rsid w:val="00C0FAC4"/>
    <w:rsid w:val="00C11122"/>
    <w:rsid w:val="00C11232"/>
    <w:rsid w:val="00C11524"/>
    <w:rsid w:val="00C11B87"/>
    <w:rsid w:val="00C1286A"/>
    <w:rsid w:val="00C12ADF"/>
    <w:rsid w:val="00C1315B"/>
    <w:rsid w:val="00C135B3"/>
    <w:rsid w:val="00C14346"/>
    <w:rsid w:val="00C14AB4"/>
    <w:rsid w:val="00C15744"/>
    <w:rsid w:val="00C16117"/>
    <w:rsid w:val="00C1757A"/>
    <w:rsid w:val="00C20D6B"/>
    <w:rsid w:val="00C22230"/>
    <w:rsid w:val="00C22535"/>
    <w:rsid w:val="00C227CA"/>
    <w:rsid w:val="00C237B4"/>
    <w:rsid w:val="00C23900"/>
    <w:rsid w:val="00C24595"/>
    <w:rsid w:val="00C251E9"/>
    <w:rsid w:val="00C25448"/>
    <w:rsid w:val="00C25AFE"/>
    <w:rsid w:val="00C26032"/>
    <w:rsid w:val="00C2608F"/>
    <w:rsid w:val="00C267B1"/>
    <w:rsid w:val="00C269FB"/>
    <w:rsid w:val="00C2730E"/>
    <w:rsid w:val="00C273E0"/>
    <w:rsid w:val="00C27621"/>
    <w:rsid w:val="00C27B5D"/>
    <w:rsid w:val="00C3075A"/>
    <w:rsid w:val="00C30787"/>
    <w:rsid w:val="00C310FE"/>
    <w:rsid w:val="00C31A97"/>
    <w:rsid w:val="00C324F2"/>
    <w:rsid w:val="00C32A39"/>
    <w:rsid w:val="00C33767"/>
    <w:rsid w:val="00C3388F"/>
    <w:rsid w:val="00C33BE1"/>
    <w:rsid w:val="00C340DF"/>
    <w:rsid w:val="00C3476D"/>
    <w:rsid w:val="00C349E6"/>
    <w:rsid w:val="00C34AED"/>
    <w:rsid w:val="00C34C4F"/>
    <w:rsid w:val="00C367A4"/>
    <w:rsid w:val="00C3789F"/>
    <w:rsid w:val="00C37E7B"/>
    <w:rsid w:val="00C406F9"/>
    <w:rsid w:val="00C40AA1"/>
    <w:rsid w:val="00C4129C"/>
    <w:rsid w:val="00C42137"/>
    <w:rsid w:val="00C4272B"/>
    <w:rsid w:val="00C427D7"/>
    <w:rsid w:val="00C42B65"/>
    <w:rsid w:val="00C42DE0"/>
    <w:rsid w:val="00C43322"/>
    <w:rsid w:val="00C4406B"/>
    <w:rsid w:val="00C44EF5"/>
    <w:rsid w:val="00C4520C"/>
    <w:rsid w:val="00C45263"/>
    <w:rsid w:val="00C4622D"/>
    <w:rsid w:val="00C46479"/>
    <w:rsid w:val="00C464DD"/>
    <w:rsid w:val="00C4680B"/>
    <w:rsid w:val="00C46993"/>
    <w:rsid w:val="00C46E33"/>
    <w:rsid w:val="00C502D7"/>
    <w:rsid w:val="00C505A0"/>
    <w:rsid w:val="00C50CF0"/>
    <w:rsid w:val="00C50DC0"/>
    <w:rsid w:val="00C51281"/>
    <w:rsid w:val="00C513AE"/>
    <w:rsid w:val="00C51BD7"/>
    <w:rsid w:val="00C5228F"/>
    <w:rsid w:val="00C52F74"/>
    <w:rsid w:val="00C53FBE"/>
    <w:rsid w:val="00C541AA"/>
    <w:rsid w:val="00C55BF6"/>
    <w:rsid w:val="00C55DDD"/>
    <w:rsid w:val="00C55ED5"/>
    <w:rsid w:val="00C5658A"/>
    <w:rsid w:val="00C56EFE"/>
    <w:rsid w:val="00C57ED7"/>
    <w:rsid w:val="00C60467"/>
    <w:rsid w:val="00C61298"/>
    <w:rsid w:val="00C61424"/>
    <w:rsid w:val="00C6227F"/>
    <w:rsid w:val="00C62539"/>
    <w:rsid w:val="00C62C3C"/>
    <w:rsid w:val="00C62D82"/>
    <w:rsid w:val="00C62EFF"/>
    <w:rsid w:val="00C63959"/>
    <w:rsid w:val="00C63E14"/>
    <w:rsid w:val="00C63F98"/>
    <w:rsid w:val="00C6451C"/>
    <w:rsid w:val="00C64954"/>
    <w:rsid w:val="00C65853"/>
    <w:rsid w:val="00C65C73"/>
    <w:rsid w:val="00C65CA9"/>
    <w:rsid w:val="00C6649C"/>
    <w:rsid w:val="00C66FD7"/>
    <w:rsid w:val="00C67A68"/>
    <w:rsid w:val="00C67F42"/>
    <w:rsid w:val="00C70B1D"/>
    <w:rsid w:val="00C71D50"/>
    <w:rsid w:val="00C71F11"/>
    <w:rsid w:val="00C72CD6"/>
    <w:rsid w:val="00C732BC"/>
    <w:rsid w:val="00C73C5D"/>
    <w:rsid w:val="00C74012"/>
    <w:rsid w:val="00C744A3"/>
    <w:rsid w:val="00C74D5F"/>
    <w:rsid w:val="00C75636"/>
    <w:rsid w:val="00C763BA"/>
    <w:rsid w:val="00C76454"/>
    <w:rsid w:val="00C76647"/>
    <w:rsid w:val="00C76FFC"/>
    <w:rsid w:val="00C7704E"/>
    <w:rsid w:val="00C77573"/>
    <w:rsid w:val="00C77C1F"/>
    <w:rsid w:val="00C77D47"/>
    <w:rsid w:val="00C8026A"/>
    <w:rsid w:val="00C81355"/>
    <w:rsid w:val="00C816AF"/>
    <w:rsid w:val="00C81D0B"/>
    <w:rsid w:val="00C8283B"/>
    <w:rsid w:val="00C83846"/>
    <w:rsid w:val="00C83D1E"/>
    <w:rsid w:val="00C84390"/>
    <w:rsid w:val="00C844E8"/>
    <w:rsid w:val="00C8509D"/>
    <w:rsid w:val="00C8537B"/>
    <w:rsid w:val="00C865FA"/>
    <w:rsid w:val="00C86878"/>
    <w:rsid w:val="00C86C06"/>
    <w:rsid w:val="00C86EBB"/>
    <w:rsid w:val="00C87168"/>
    <w:rsid w:val="00C87734"/>
    <w:rsid w:val="00C87B2A"/>
    <w:rsid w:val="00C87D0A"/>
    <w:rsid w:val="00C87E8F"/>
    <w:rsid w:val="00C900C2"/>
    <w:rsid w:val="00C9034F"/>
    <w:rsid w:val="00C90476"/>
    <w:rsid w:val="00C90BFB"/>
    <w:rsid w:val="00C90E04"/>
    <w:rsid w:val="00C919A4"/>
    <w:rsid w:val="00C932FA"/>
    <w:rsid w:val="00C93408"/>
    <w:rsid w:val="00C9398C"/>
    <w:rsid w:val="00C93E6B"/>
    <w:rsid w:val="00C94243"/>
    <w:rsid w:val="00C944CA"/>
    <w:rsid w:val="00C9479A"/>
    <w:rsid w:val="00C95EE4"/>
    <w:rsid w:val="00C96E35"/>
    <w:rsid w:val="00C97029"/>
    <w:rsid w:val="00C97348"/>
    <w:rsid w:val="00C97909"/>
    <w:rsid w:val="00C97AC1"/>
    <w:rsid w:val="00C97FB7"/>
    <w:rsid w:val="00CA0C4C"/>
    <w:rsid w:val="00CA1B77"/>
    <w:rsid w:val="00CA2736"/>
    <w:rsid w:val="00CA2A7E"/>
    <w:rsid w:val="00CA32A1"/>
    <w:rsid w:val="00CA3AE9"/>
    <w:rsid w:val="00CA4392"/>
    <w:rsid w:val="00CA4B7C"/>
    <w:rsid w:val="00CA4BB2"/>
    <w:rsid w:val="00CA4DE6"/>
    <w:rsid w:val="00CA51C9"/>
    <w:rsid w:val="00CA6992"/>
    <w:rsid w:val="00CA7C93"/>
    <w:rsid w:val="00CA7DC6"/>
    <w:rsid w:val="00CB07A3"/>
    <w:rsid w:val="00CB0CD6"/>
    <w:rsid w:val="00CB1CB9"/>
    <w:rsid w:val="00CB2522"/>
    <w:rsid w:val="00CB31E3"/>
    <w:rsid w:val="00CB341C"/>
    <w:rsid w:val="00CB3797"/>
    <w:rsid w:val="00CB38D7"/>
    <w:rsid w:val="00CB40AF"/>
    <w:rsid w:val="00CB550E"/>
    <w:rsid w:val="00CB5732"/>
    <w:rsid w:val="00CB6211"/>
    <w:rsid w:val="00CB6E49"/>
    <w:rsid w:val="00CB753B"/>
    <w:rsid w:val="00CB7D2E"/>
    <w:rsid w:val="00CB7E09"/>
    <w:rsid w:val="00CC0685"/>
    <w:rsid w:val="00CC12CF"/>
    <w:rsid w:val="00CC1584"/>
    <w:rsid w:val="00CC1B6D"/>
    <w:rsid w:val="00CC2B12"/>
    <w:rsid w:val="00CC2C40"/>
    <w:rsid w:val="00CC2E91"/>
    <w:rsid w:val="00CC393F"/>
    <w:rsid w:val="00CC444E"/>
    <w:rsid w:val="00CC4AAC"/>
    <w:rsid w:val="00CC5CA5"/>
    <w:rsid w:val="00CC6EE5"/>
    <w:rsid w:val="00CC7E07"/>
    <w:rsid w:val="00CC7E7C"/>
    <w:rsid w:val="00CD04D8"/>
    <w:rsid w:val="00CD0D70"/>
    <w:rsid w:val="00CD1959"/>
    <w:rsid w:val="00CD1A64"/>
    <w:rsid w:val="00CD214C"/>
    <w:rsid w:val="00CD2308"/>
    <w:rsid w:val="00CD27E2"/>
    <w:rsid w:val="00CD2C87"/>
    <w:rsid w:val="00CD341B"/>
    <w:rsid w:val="00CD3653"/>
    <w:rsid w:val="00CD669D"/>
    <w:rsid w:val="00CD6905"/>
    <w:rsid w:val="00CD6A26"/>
    <w:rsid w:val="00CD7127"/>
    <w:rsid w:val="00CD776D"/>
    <w:rsid w:val="00CD7C6F"/>
    <w:rsid w:val="00CE049C"/>
    <w:rsid w:val="00CE0B02"/>
    <w:rsid w:val="00CE0DED"/>
    <w:rsid w:val="00CE190B"/>
    <w:rsid w:val="00CE1F96"/>
    <w:rsid w:val="00CE41AE"/>
    <w:rsid w:val="00CE43CF"/>
    <w:rsid w:val="00CE45DE"/>
    <w:rsid w:val="00CE5223"/>
    <w:rsid w:val="00CE614B"/>
    <w:rsid w:val="00CE64B3"/>
    <w:rsid w:val="00CE69F7"/>
    <w:rsid w:val="00CE6F5E"/>
    <w:rsid w:val="00CE7168"/>
    <w:rsid w:val="00CF0006"/>
    <w:rsid w:val="00CF00EB"/>
    <w:rsid w:val="00CF03FC"/>
    <w:rsid w:val="00CF06EB"/>
    <w:rsid w:val="00CF0A55"/>
    <w:rsid w:val="00CF0D8C"/>
    <w:rsid w:val="00CF16A3"/>
    <w:rsid w:val="00CF1707"/>
    <w:rsid w:val="00CF2C33"/>
    <w:rsid w:val="00CF44C3"/>
    <w:rsid w:val="00CF4C4D"/>
    <w:rsid w:val="00CF4D66"/>
    <w:rsid w:val="00CF5D55"/>
    <w:rsid w:val="00CF6141"/>
    <w:rsid w:val="00CF64A5"/>
    <w:rsid w:val="00CF654C"/>
    <w:rsid w:val="00CF69F8"/>
    <w:rsid w:val="00CF6ADA"/>
    <w:rsid w:val="00CF7233"/>
    <w:rsid w:val="00CF731B"/>
    <w:rsid w:val="00CF78C5"/>
    <w:rsid w:val="00D0092D"/>
    <w:rsid w:val="00D026C0"/>
    <w:rsid w:val="00D02CF0"/>
    <w:rsid w:val="00D034FA"/>
    <w:rsid w:val="00D039F5"/>
    <w:rsid w:val="00D046DF"/>
    <w:rsid w:val="00D0496D"/>
    <w:rsid w:val="00D04D8B"/>
    <w:rsid w:val="00D05009"/>
    <w:rsid w:val="00D059CA"/>
    <w:rsid w:val="00D06317"/>
    <w:rsid w:val="00D06459"/>
    <w:rsid w:val="00D06960"/>
    <w:rsid w:val="00D06A2F"/>
    <w:rsid w:val="00D074B1"/>
    <w:rsid w:val="00D07C4E"/>
    <w:rsid w:val="00D07C5D"/>
    <w:rsid w:val="00D10827"/>
    <w:rsid w:val="00D10C94"/>
    <w:rsid w:val="00D10CE9"/>
    <w:rsid w:val="00D1188F"/>
    <w:rsid w:val="00D11BC6"/>
    <w:rsid w:val="00D11FE3"/>
    <w:rsid w:val="00D120C1"/>
    <w:rsid w:val="00D12B12"/>
    <w:rsid w:val="00D12D33"/>
    <w:rsid w:val="00D13749"/>
    <w:rsid w:val="00D149FD"/>
    <w:rsid w:val="00D1597A"/>
    <w:rsid w:val="00D15F17"/>
    <w:rsid w:val="00D16460"/>
    <w:rsid w:val="00D176DE"/>
    <w:rsid w:val="00D205B7"/>
    <w:rsid w:val="00D20E36"/>
    <w:rsid w:val="00D2176E"/>
    <w:rsid w:val="00D21CD7"/>
    <w:rsid w:val="00D22787"/>
    <w:rsid w:val="00D23240"/>
    <w:rsid w:val="00D2399B"/>
    <w:rsid w:val="00D23A72"/>
    <w:rsid w:val="00D23E55"/>
    <w:rsid w:val="00D2521B"/>
    <w:rsid w:val="00D25A57"/>
    <w:rsid w:val="00D25A6E"/>
    <w:rsid w:val="00D25F0C"/>
    <w:rsid w:val="00D26210"/>
    <w:rsid w:val="00D263C9"/>
    <w:rsid w:val="00D26DF0"/>
    <w:rsid w:val="00D26FB4"/>
    <w:rsid w:val="00D27494"/>
    <w:rsid w:val="00D279D5"/>
    <w:rsid w:val="00D3075B"/>
    <w:rsid w:val="00D3099A"/>
    <w:rsid w:val="00D3104A"/>
    <w:rsid w:val="00D310D4"/>
    <w:rsid w:val="00D32840"/>
    <w:rsid w:val="00D32B05"/>
    <w:rsid w:val="00D3320C"/>
    <w:rsid w:val="00D33274"/>
    <w:rsid w:val="00D33F67"/>
    <w:rsid w:val="00D346C3"/>
    <w:rsid w:val="00D34804"/>
    <w:rsid w:val="00D3486A"/>
    <w:rsid w:val="00D35E1C"/>
    <w:rsid w:val="00D366C4"/>
    <w:rsid w:val="00D36B54"/>
    <w:rsid w:val="00D36F8F"/>
    <w:rsid w:val="00D37225"/>
    <w:rsid w:val="00D37B22"/>
    <w:rsid w:val="00D37CF5"/>
    <w:rsid w:val="00D37E45"/>
    <w:rsid w:val="00D40175"/>
    <w:rsid w:val="00D418E2"/>
    <w:rsid w:val="00D41C7D"/>
    <w:rsid w:val="00D42AB5"/>
    <w:rsid w:val="00D44D80"/>
    <w:rsid w:val="00D45B59"/>
    <w:rsid w:val="00D46553"/>
    <w:rsid w:val="00D466DB"/>
    <w:rsid w:val="00D46B0A"/>
    <w:rsid w:val="00D46BC3"/>
    <w:rsid w:val="00D46CB4"/>
    <w:rsid w:val="00D4702B"/>
    <w:rsid w:val="00D4796B"/>
    <w:rsid w:val="00D47E8C"/>
    <w:rsid w:val="00D5053C"/>
    <w:rsid w:val="00D50B72"/>
    <w:rsid w:val="00D514C5"/>
    <w:rsid w:val="00D52520"/>
    <w:rsid w:val="00D5254B"/>
    <w:rsid w:val="00D5298B"/>
    <w:rsid w:val="00D54390"/>
    <w:rsid w:val="00D5486A"/>
    <w:rsid w:val="00D55655"/>
    <w:rsid w:val="00D55FD0"/>
    <w:rsid w:val="00D560F1"/>
    <w:rsid w:val="00D57ABC"/>
    <w:rsid w:val="00D57E98"/>
    <w:rsid w:val="00D608F4"/>
    <w:rsid w:val="00D61A9B"/>
    <w:rsid w:val="00D621D8"/>
    <w:rsid w:val="00D62B78"/>
    <w:rsid w:val="00D632BE"/>
    <w:rsid w:val="00D634B3"/>
    <w:rsid w:val="00D642C5"/>
    <w:rsid w:val="00D64804"/>
    <w:rsid w:val="00D6585B"/>
    <w:rsid w:val="00D661B0"/>
    <w:rsid w:val="00D665A1"/>
    <w:rsid w:val="00D66823"/>
    <w:rsid w:val="00D66A61"/>
    <w:rsid w:val="00D66C8F"/>
    <w:rsid w:val="00D70028"/>
    <w:rsid w:val="00D707E9"/>
    <w:rsid w:val="00D709F2"/>
    <w:rsid w:val="00D70B14"/>
    <w:rsid w:val="00D713DD"/>
    <w:rsid w:val="00D7146F"/>
    <w:rsid w:val="00D71597"/>
    <w:rsid w:val="00D71B4E"/>
    <w:rsid w:val="00D722E3"/>
    <w:rsid w:val="00D72982"/>
    <w:rsid w:val="00D729B5"/>
    <w:rsid w:val="00D72D06"/>
    <w:rsid w:val="00D72F35"/>
    <w:rsid w:val="00D73101"/>
    <w:rsid w:val="00D731CB"/>
    <w:rsid w:val="00D73422"/>
    <w:rsid w:val="00D73688"/>
    <w:rsid w:val="00D74033"/>
    <w:rsid w:val="00D74649"/>
    <w:rsid w:val="00D74CAF"/>
    <w:rsid w:val="00D7522C"/>
    <w:rsid w:val="00D7536F"/>
    <w:rsid w:val="00D75FE9"/>
    <w:rsid w:val="00D76668"/>
    <w:rsid w:val="00D76781"/>
    <w:rsid w:val="00D77749"/>
    <w:rsid w:val="00D80A4C"/>
    <w:rsid w:val="00D8144B"/>
    <w:rsid w:val="00D82285"/>
    <w:rsid w:val="00D8331D"/>
    <w:rsid w:val="00D834E1"/>
    <w:rsid w:val="00D841C5"/>
    <w:rsid w:val="00D86195"/>
    <w:rsid w:val="00D87399"/>
    <w:rsid w:val="00D90AA1"/>
    <w:rsid w:val="00D910F1"/>
    <w:rsid w:val="00D91C37"/>
    <w:rsid w:val="00D92F09"/>
    <w:rsid w:val="00D93618"/>
    <w:rsid w:val="00D939E2"/>
    <w:rsid w:val="00D9401D"/>
    <w:rsid w:val="00D943F1"/>
    <w:rsid w:val="00D948AB"/>
    <w:rsid w:val="00D95F44"/>
    <w:rsid w:val="00D96D44"/>
    <w:rsid w:val="00D97511"/>
    <w:rsid w:val="00D9763B"/>
    <w:rsid w:val="00DA0EC2"/>
    <w:rsid w:val="00DA103A"/>
    <w:rsid w:val="00DA1221"/>
    <w:rsid w:val="00DA3129"/>
    <w:rsid w:val="00DA380E"/>
    <w:rsid w:val="00DA38DE"/>
    <w:rsid w:val="00DA3A32"/>
    <w:rsid w:val="00DA3B68"/>
    <w:rsid w:val="00DA3CC7"/>
    <w:rsid w:val="00DA4432"/>
    <w:rsid w:val="00DA5188"/>
    <w:rsid w:val="00DA54D7"/>
    <w:rsid w:val="00DA59A9"/>
    <w:rsid w:val="00DA6775"/>
    <w:rsid w:val="00DA772B"/>
    <w:rsid w:val="00DB06D9"/>
    <w:rsid w:val="00DB0FEC"/>
    <w:rsid w:val="00DB1339"/>
    <w:rsid w:val="00DB1FF4"/>
    <w:rsid w:val="00DB2823"/>
    <w:rsid w:val="00DB3117"/>
    <w:rsid w:val="00DB39C1"/>
    <w:rsid w:val="00DB430F"/>
    <w:rsid w:val="00DB6790"/>
    <w:rsid w:val="00DB6B23"/>
    <w:rsid w:val="00DB7CF7"/>
    <w:rsid w:val="00DC0AFD"/>
    <w:rsid w:val="00DC13D0"/>
    <w:rsid w:val="00DC1E66"/>
    <w:rsid w:val="00DC27D7"/>
    <w:rsid w:val="00DC2DD3"/>
    <w:rsid w:val="00DC36B3"/>
    <w:rsid w:val="00DC4956"/>
    <w:rsid w:val="00DC5946"/>
    <w:rsid w:val="00DC5C42"/>
    <w:rsid w:val="00DC73C4"/>
    <w:rsid w:val="00DC7928"/>
    <w:rsid w:val="00DC799B"/>
    <w:rsid w:val="00DC7FD9"/>
    <w:rsid w:val="00DD012B"/>
    <w:rsid w:val="00DD01B6"/>
    <w:rsid w:val="00DD06D6"/>
    <w:rsid w:val="00DD0BC0"/>
    <w:rsid w:val="00DD0D42"/>
    <w:rsid w:val="00DD0E21"/>
    <w:rsid w:val="00DD1978"/>
    <w:rsid w:val="00DD2235"/>
    <w:rsid w:val="00DD238D"/>
    <w:rsid w:val="00DD25DF"/>
    <w:rsid w:val="00DD29C2"/>
    <w:rsid w:val="00DD2CDB"/>
    <w:rsid w:val="00DD2DE8"/>
    <w:rsid w:val="00DD3E0E"/>
    <w:rsid w:val="00DD42CD"/>
    <w:rsid w:val="00DD4DB7"/>
    <w:rsid w:val="00DD4E63"/>
    <w:rsid w:val="00DD4EB0"/>
    <w:rsid w:val="00DD5ADD"/>
    <w:rsid w:val="00DD61BB"/>
    <w:rsid w:val="00DD6E4F"/>
    <w:rsid w:val="00DE10BB"/>
    <w:rsid w:val="00DE1925"/>
    <w:rsid w:val="00DE3B2E"/>
    <w:rsid w:val="00DE43D4"/>
    <w:rsid w:val="00DE4C49"/>
    <w:rsid w:val="00DE4DFE"/>
    <w:rsid w:val="00DE4F45"/>
    <w:rsid w:val="00DE4FFE"/>
    <w:rsid w:val="00DE5B1F"/>
    <w:rsid w:val="00DE63BE"/>
    <w:rsid w:val="00DF051D"/>
    <w:rsid w:val="00DF0CE8"/>
    <w:rsid w:val="00DF14B9"/>
    <w:rsid w:val="00DF155E"/>
    <w:rsid w:val="00DF15CA"/>
    <w:rsid w:val="00DF16C6"/>
    <w:rsid w:val="00DF31D1"/>
    <w:rsid w:val="00DF325C"/>
    <w:rsid w:val="00DF4B4D"/>
    <w:rsid w:val="00DF6F0C"/>
    <w:rsid w:val="00DF6F1C"/>
    <w:rsid w:val="00DF7EE5"/>
    <w:rsid w:val="00E00098"/>
    <w:rsid w:val="00E005D8"/>
    <w:rsid w:val="00E0081F"/>
    <w:rsid w:val="00E0104B"/>
    <w:rsid w:val="00E01165"/>
    <w:rsid w:val="00E019F6"/>
    <w:rsid w:val="00E01D8E"/>
    <w:rsid w:val="00E02551"/>
    <w:rsid w:val="00E02775"/>
    <w:rsid w:val="00E02B7C"/>
    <w:rsid w:val="00E03375"/>
    <w:rsid w:val="00E035B5"/>
    <w:rsid w:val="00E04064"/>
    <w:rsid w:val="00E04E20"/>
    <w:rsid w:val="00E0538F"/>
    <w:rsid w:val="00E061D3"/>
    <w:rsid w:val="00E064B6"/>
    <w:rsid w:val="00E066CA"/>
    <w:rsid w:val="00E06947"/>
    <w:rsid w:val="00E069ED"/>
    <w:rsid w:val="00E0755F"/>
    <w:rsid w:val="00E07F9A"/>
    <w:rsid w:val="00E1028B"/>
    <w:rsid w:val="00E11C92"/>
    <w:rsid w:val="00E11DB0"/>
    <w:rsid w:val="00E12259"/>
    <w:rsid w:val="00E126A5"/>
    <w:rsid w:val="00E1282F"/>
    <w:rsid w:val="00E13013"/>
    <w:rsid w:val="00E1353E"/>
    <w:rsid w:val="00E1363C"/>
    <w:rsid w:val="00E14C9F"/>
    <w:rsid w:val="00E15486"/>
    <w:rsid w:val="00E15C6A"/>
    <w:rsid w:val="00E15C6F"/>
    <w:rsid w:val="00E16455"/>
    <w:rsid w:val="00E166B2"/>
    <w:rsid w:val="00E16AB5"/>
    <w:rsid w:val="00E16C49"/>
    <w:rsid w:val="00E175AD"/>
    <w:rsid w:val="00E207EA"/>
    <w:rsid w:val="00E20C98"/>
    <w:rsid w:val="00E20DB3"/>
    <w:rsid w:val="00E20FFD"/>
    <w:rsid w:val="00E2115B"/>
    <w:rsid w:val="00E218E5"/>
    <w:rsid w:val="00E22226"/>
    <w:rsid w:val="00E22332"/>
    <w:rsid w:val="00E2292C"/>
    <w:rsid w:val="00E22E7E"/>
    <w:rsid w:val="00E23710"/>
    <w:rsid w:val="00E23B3D"/>
    <w:rsid w:val="00E242F6"/>
    <w:rsid w:val="00E24F4B"/>
    <w:rsid w:val="00E2519C"/>
    <w:rsid w:val="00E2622A"/>
    <w:rsid w:val="00E27D2A"/>
    <w:rsid w:val="00E312BA"/>
    <w:rsid w:val="00E31532"/>
    <w:rsid w:val="00E31D0D"/>
    <w:rsid w:val="00E31D1F"/>
    <w:rsid w:val="00E31DD4"/>
    <w:rsid w:val="00E31E0A"/>
    <w:rsid w:val="00E32130"/>
    <w:rsid w:val="00E32145"/>
    <w:rsid w:val="00E32A35"/>
    <w:rsid w:val="00E32AD9"/>
    <w:rsid w:val="00E32D14"/>
    <w:rsid w:val="00E32F33"/>
    <w:rsid w:val="00E33148"/>
    <w:rsid w:val="00E33F90"/>
    <w:rsid w:val="00E3446F"/>
    <w:rsid w:val="00E3571C"/>
    <w:rsid w:val="00E360E6"/>
    <w:rsid w:val="00E3678B"/>
    <w:rsid w:val="00E3683F"/>
    <w:rsid w:val="00E368CC"/>
    <w:rsid w:val="00E36F40"/>
    <w:rsid w:val="00E37B56"/>
    <w:rsid w:val="00E37D7E"/>
    <w:rsid w:val="00E37EAF"/>
    <w:rsid w:val="00E37F9A"/>
    <w:rsid w:val="00E41598"/>
    <w:rsid w:val="00E4174B"/>
    <w:rsid w:val="00E41B45"/>
    <w:rsid w:val="00E4274D"/>
    <w:rsid w:val="00E43115"/>
    <w:rsid w:val="00E431E0"/>
    <w:rsid w:val="00E43319"/>
    <w:rsid w:val="00E4359F"/>
    <w:rsid w:val="00E43E07"/>
    <w:rsid w:val="00E440F3"/>
    <w:rsid w:val="00E45C3D"/>
    <w:rsid w:val="00E461D3"/>
    <w:rsid w:val="00E46340"/>
    <w:rsid w:val="00E47D85"/>
    <w:rsid w:val="00E5025F"/>
    <w:rsid w:val="00E50935"/>
    <w:rsid w:val="00E51342"/>
    <w:rsid w:val="00E5176E"/>
    <w:rsid w:val="00E51792"/>
    <w:rsid w:val="00E51DB8"/>
    <w:rsid w:val="00E52506"/>
    <w:rsid w:val="00E53F4F"/>
    <w:rsid w:val="00E55C11"/>
    <w:rsid w:val="00E560CB"/>
    <w:rsid w:val="00E562D6"/>
    <w:rsid w:val="00E604EF"/>
    <w:rsid w:val="00E6097F"/>
    <w:rsid w:val="00E61AF7"/>
    <w:rsid w:val="00E61CD7"/>
    <w:rsid w:val="00E61E12"/>
    <w:rsid w:val="00E62111"/>
    <w:rsid w:val="00E621BF"/>
    <w:rsid w:val="00E62201"/>
    <w:rsid w:val="00E62690"/>
    <w:rsid w:val="00E62E8D"/>
    <w:rsid w:val="00E63464"/>
    <w:rsid w:val="00E63BA0"/>
    <w:rsid w:val="00E63FFD"/>
    <w:rsid w:val="00E644CC"/>
    <w:rsid w:val="00E648EF"/>
    <w:rsid w:val="00E64FE8"/>
    <w:rsid w:val="00E6703E"/>
    <w:rsid w:val="00E70471"/>
    <w:rsid w:val="00E70642"/>
    <w:rsid w:val="00E70E85"/>
    <w:rsid w:val="00E711A3"/>
    <w:rsid w:val="00E72250"/>
    <w:rsid w:val="00E722B7"/>
    <w:rsid w:val="00E727D4"/>
    <w:rsid w:val="00E72C28"/>
    <w:rsid w:val="00E72E99"/>
    <w:rsid w:val="00E7436B"/>
    <w:rsid w:val="00E745C4"/>
    <w:rsid w:val="00E7516C"/>
    <w:rsid w:val="00E75668"/>
    <w:rsid w:val="00E7596C"/>
    <w:rsid w:val="00E75C05"/>
    <w:rsid w:val="00E75CB5"/>
    <w:rsid w:val="00E771B1"/>
    <w:rsid w:val="00E77358"/>
    <w:rsid w:val="00E77551"/>
    <w:rsid w:val="00E804E6"/>
    <w:rsid w:val="00E811DC"/>
    <w:rsid w:val="00E81A24"/>
    <w:rsid w:val="00E81C39"/>
    <w:rsid w:val="00E81ED8"/>
    <w:rsid w:val="00E825BE"/>
    <w:rsid w:val="00E82A8D"/>
    <w:rsid w:val="00E82F4D"/>
    <w:rsid w:val="00E84487"/>
    <w:rsid w:val="00E84532"/>
    <w:rsid w:val="00E84EBE"/>
    <w:rsid w:val="00E85064"/>
    <w:rsid w:val="00E85311"/>
    <w:rsid w:val="00E8639C"/>
    <w:rsid w:val="00E86CFA"/>
    <w:rsid w:val="00E878F2"/>
    <w:rsid w:val="00E87A7C"/>
    <w:rsid w:val="00E87B06"/>
    <w:rsid w:val="00E903FF"/>
    <w:rsid w:val="00E9152E"/>
    <w:rsid w:val="00E916CB"/>
    <w:rsid w:val="00E92483"/>
    <w:rsid w:val="00E943DA"/>
    <w:rsid w:val="00E949A6"/>
    <w:rsid w:val="00E94AD4"/>
    <w:rsid w:val="00E957ED"/>
    <w:rsid w:val="00EA0023"/>
    <w:rsid w:val="00EA2260"/>
    <w:rsid w:val="00EA2911"/>
    <w:rsid w:val="00EA2D44"/>
    <w:rsid w:val="00EA4821"/>
    <w:rsid w:val="00EA682C"/>
    <w:rsid w:val="00EA7579"/>
    <w:rsid w:val="00EA77AA"/>
    <w:rsid w:val="00EA7848"/>
    <w:rsid w:val="00EA7E10"/>
    <w:rsid w:val="00EB050E"/>
    <w:rsid w:val="00EB0EFC"/>
    <w:rsid w:val="00EB153A"/>
    <w:rsid w:val="00EB1718"/>
    <w:rsid w:val="00EB1989"/>
    <w:rsid w:val="00EB19D0"/>
    <w:rsid w:val="00EB1B3A"/>
    <w:rsid w:val="00EB2413"/>
    <w:rsid w:val="00EB34A5"/>
    <w:rsid w:val="00EB3F96"/>
    <w:rsid w:val="00EB42D4"/>
    <w:rsid w:val="00EB430A"/>
    <w:rsid w:val="00EB4D09"/>
    <w:rsid w:val="00EB4FD1"/>
    <w:rsid w:val="00EB5024"/>
    <w:rsid w:val="00EB58BD"/>
    <w:rsid w:val="00EB5E71"/>
    <w:rsid w:val="00EB615D"/>
    <w:rsid w:val="00EB7123"/>
    <w:rsid w:val="00EB7765"/>
    <w:rsid w:val="00EC0679"/>
    <w:rsid w:val="00EC092E"/>
    <w:rsid w:val="00EC19DF"/>
    <w:rsid w:val="00EC2122"/>
    <w:rsid w:val="00EC3AF9"/>
    <w:rsid w:val="00EC40D5"/>
    <w:rsid w:val="00EC44C6"/>
    <w:rsid w:val="00EC475F"/>
    <w:rsid w:val="00EC5A42"/>
    <w:rsid w:val="00EC5C3B"/>
    <w:rsid w:val="00EC5F3B"/>
    <w:rsid w:val="00EC6599"/>
    <w:rsid w:val="00EC6718"/>
    <w:rsid w:val="00EC6D18"/>
    <w:rsid w:val="00EC7839"/>
    <w:rsid w:val="00EC78E6"/>
    <w:rsid w:val="00ED0149"/>
    <w:rsid w:val="00ED065D"/>
    <w:rsid w:val="00ED20D8"/>
    <w:rsid w:val="00ED277E"/>
    <w:rsid w:val="00ED2E07"/>
    <w:rsid w:val="00ED345E"/>
    <w:rsid w:val="00ED34D9"/>
    <w:rsid w:val="00ED3966"/>
    <w:rsid w:val="00ED3ED7"/>
    <w:rsid w:val="00ED43B5"/>
    <w:rsid w:val="00ED4BA4"/>
    <w:rsid w:val="00ED5769"/>
    <w:rsid w:val="00ED5869"/>
    <w:rsid w:val="00ED59E5"/>
    <w:rsid w:val="00ED5A0B"/>
    <w:rsid w:val="00ED7505"/>
    <w:rsid w:val="00ED7C11"/>
    <w:rsid w:val="00EE04C7"/>
    <w:rsid w:val="00EE14EE"/>
    <w:rsid w:val="00EE1906"/>
    <w:rsid w:val="00EE20BD"/>
    <w:rsid w:val="00EE230D"/>
    <w:rsid w:val="00EE2B02"/>
    <w:rsid w:val="00EE2C06"/>
    <w:rsid w:val="00EE2D25"/>
    <w:rsid w:val="00EE4296"/>
    <w:rsid w:val="00EE43BF"/>
    <w:rsid w:val="00EE486E"/>
    <w:rsid w:val="00EE4D3F"/>
    <w:rsid w:val="00EE5AB1"/>
    <w:rsid w:val="00EE5C65"/>
    <w:rsid w:val="00EE5DF2"/>
    <w:rsid w:val="00EE60C6"/>
    <w:rsid w:val="00EE63D3"/>
    <w:rsid w:val="00EE6A45"/>
    <w:rsid w:val="00EE70F3"/>
    <w:rsid w:val="00EE746C"/>
    <w:rsid w:val="00EE780E"/>
    <w:rsid w:val="00EF0707"/>
    <w:rsid w:val="00EF099F"/>
    <w:rsid w:val="00EF1072"/>
    <w:rsid w:val="00EF1219"/>
    <w:rsid w:val="00EF1636"/>
    <w:rsid w:val="00EF17C2"/>
    <w:rsid w:val="00EF2154"/>
    <w:rsid w:val="00EF2697"/>
    <w:rsid w:val="00EF2ACA"/>
    <w:rsid w:val="00EF2D96"/>
    <w:rsid w:val="00EF3379"/>
    <w:rsid w:val="00EF34CD"/>
    <w:rsid w:val="00EF3690"/>
    <w:rsid w:val="00EF3A33"/>
    <w:rsid w:val="00EF53B6"/>
    <w:rsid w:val="00EF74E1"/>
    <w:rsid w:val="00EF7DE3"/>
    <w:rsid w:val="00F00022"/>
    <w:rsid w:val="00F004F4"/>
    <w:rsid w:val="00F00785"/>
    <w:rsid w:val="00F02B97"/>
    <w:rsid w:val="00F03103"/>
    <w:rsid w:val="00F03E5E"/>
    <w:rsid w:val="00F05388"/>
    <w:rsid w:val="00F054EE"/>
    <w:rsid w:val="00F06969"/>
    <w:rsid w:val="00F06BD9"/>
    <w:rsid w:val="00F103B8"/>
    <w:rsid w:val="00F112BB"/>
    <w:rsid w:val="00F11557"/>
    <w:rsid w:val="00F11E45"/>
    <w:rsid w:val="00F124CC"/>
    <w:rsid w:val="00F13E7E"/>
    <w:rsid w:val="00F14646"/>
    <w:rsid w:val="00F14CA2"/>
    <w:rsid w:val="00F158EB"/>
    <w:rsid w:val="00F15A26"/>
    <w:rsid w:val="00F15D3A"/>
    <w:rsid w:val="00F16384"/>
    <w:rsid w:val="00F17474"/>
    <w:rsid w:val="00F17A58"/>
    <w:rsid w:val="00F17B88"/>
    <w:rsid w:val="00F200A7"/>
    <w:rsid w:val="00F20B34"/>
    <w:rsid w:val="00F20C78"/>
    <w:rsid w:val="00F20D00"/>
    <w:rsid w:val="00F21661"/>
    <w:rsid w:val="00F22407"/>
    <w:rsid w:val="00F225E9"/>
    <w:rsid w:val="00F227F1"/>
    <w:rsid w:val="00F23328"/>
    <w:rsid w:val="00F23A5F"/>
    <w:rsid w:val="00F24E3A"/>
    <w:rsid w:val="00F2567E"/>
    <w:rsid w:val="00F25A2E"/>
    <w:rsid w:val="00F25B05"/>
    <w:rsid w:val="00F25FC9"/>
    <w:rsid w:val="00F271DE"/>
    <w:rsid w:val="00F30D71"/>
    <w:rsid w:val="00F3183A"/>
    <w:rsid w:val="00F322A3"/>
    <w:rsid w:val="00F322C4"/>
    <w:rsid w:val="00F3409F"/>
    <w:rsid w:val="00F342F9"/>
    <w:rsid w:val="00F358E4"/>
    <w:rsid w:val="00F35CAA"/>
    <w:rsid w:val="00F37652"/>
    <w:rsid w:val="00F401D4"/>
    <w:rsid w:val="00F40B5A"/>
    <w:rsid w:val="00F40C5C"/>
    <w:rsid w:val="00F42F6B"/>
    <w:rsid w:val="00F43CE5"/>
    <w:rsid w:val="00F45778"/>
    <w:rsid w:val="00F459E9"/>
    <w:rsid w:val="00F459FA"/>
    <w:rsid w:val="00F45A81"/>
    <w:rsid w:val="00F46654"/>
    <w:rsid w:val="00F469CF"/>
    <w:rsid w:val="00F475B9"/>
    <w:rsid w:val="00F476F8"/>
    <w:rsid w:val="00F47AD8"/>
    <w:rsid w:val="00F50828"/>
    <w:rsid w:val="00F510EB"/>
    <w:rsid w:val="00F512A8"/>
    <w:rsid w:val="00F51585"/>
    <w:rsid w:val="00F5279E"/>
    <w:rsid w:val="00F536DA"/>
    <w:rsid w:val="00F538AC"/>
    <w:rsid w:val="00F53BEF"/>
    <w:rsid w:val="00F55478"/>
    <w:rsid w:val="00F56FF7"/>
    <w:rsid w:val="00F57E99"/>
    <w:rsid w:val="00F60494"/>
    <w:rsid w:val="00F6140F"/>
    <w:rsid w:val="00F619CC"/>
    <w:rsid w:val="00F6270A"/>
    <w:rsid w:val="00F627DA"/>
    <w:rsid w:val="00F62B78"/>
    <w:rsid w:val="00F64C3F"/>
    <w:rsid w:val="00F66420"/>
    <w:rsid w:val="00F6671B"/>
    <w:rsid w:val="00F66ABC"/>
    <w:rsid w:val="00F70ED6"/>
    <w:rsid w:val="00F71804"/>
    <w:rsid w:val="00F71A81"/>
    <w:rsid w:val="00F726EB"/>
    <w:rsid w:val="00F7288F"/>
    <w:rsid w:val="00F732F0"/>
    <w:rsid w:val="00F734FD"/>
    <w:rsid w:val="00F73DB1"/>
    <w:rsid w:val="00F75B9B"/>
    <w:rsid w:val="00F7672A"/>
    <w:rsid w:val="00F76B8A"/>
    <w:rsid w:val="00F77675"/>
    <w:rsid w:val="00F80348"/>
    <w:rsid w:val="00F80DD3"/>
    <w:rsid w:val="00F81CFF"/>
    <w:rsid w:val="00F81F9A"/>
    <w:rsid w:val="00F82B89"/>
    <w:rsid w:val="00F84310"/>
    <w:rsid w:val="00F847A6"/>
    <w:rsid w:val="00F84BE6"/>
    <w:rsid w:val="00F869EE"/>
    <w:rsid w:val="00F86B72"/>
    <w:rsid w:val="00F87412"/>
    <w:rsid w:val="00F9071F"/>
    <w:rsid w:val="00F9147A"/>
    <w:rsid w:val="00F91E30"/>
    <w:rsid w:val="00F928F2"/>
    <w:rsid w:val="00F92C7B"/>
    <w:rsid w:val="00F92C87"/>
    <w:rsid w:val="00F92CAC"/>
    <w:rsid w:val="00F93019"/>
    <w:rsid w:val="00F9349F"/>
    <w:rsid w:val="00F93846"/>
    <w:rsid w:val="00F93F34"/>
    <w:rsid w:val="00F9441B"/>
    <w:rsid w:val="00F94B9D"/>
    <w:rsid w:val="00F96456"/>
    <w:rsid w:val="00F96569"/>
    <w:rsid w:val="00F96870"/>
    <w:rsid w:val="00F968F6"/>
    <w:rsid w:val="00F96D03"/>
    <w:rsid w:val="00F96D04"/>
    <w:rsid w:val="00FA035F"/>
    <w:rsid w:val="00FA09F4"/>
    <w:rsid w:val="00FA0A39"/>
    <w:rsid w:val="00FA1026"/>
    <w:rsid w:val="00FA1482"/>
    <w:rsid w:val="00FA1BCF"/>
    <w:rsid w:val="00FA1F57"/>
    <w:rsid w:val="00FA2285"/>
    <w:rsid w:val="00FA2DEA"/>
    <w:rsid w:val="00FA2E74"/>
    <w:rsid w:val="00FA3050"/>
    <w:rsid w:val="00FA313A"/>
    <w:rsid w:val="00FA348A"/>
    <w:rsid w:val="00FA3814"/>
    <w:rsid w:val="00FA3C6F"/>
    <w:rsid w:val="00FA3F48"/>
    <w:rsid w:val="00FA4A99"/>
    <w:rsid w:val="00FA4C32"/>
    <w:rsid w:val="00FA6821"/>
    <w:rsid w:val="00FA782E"/>
    <w:rsid w:val="00FB1ED9"/>
    <w:rsid w:val="00FB21DA"/>
    <w:rsid w:val="00FB2888"/>
    <w:rsid w:val="00FB2C6A"/>
    <w:rsid w:val="00FB2EBA"/>
    <w:rsid w:val="00FB3317"/>
    <w:rsid w:val="00FB35E4"/>
    <w:rsid w:val="00FB38B8"/>
    <w:rsid w:val="00FB48BE"/>
    <w:rsid w:val="00FB4BBC"/>
    <w:rsid w:val="00FB4C4A"/>
    <w:rsid w:val="00FB4F46"/>
    <w:rsid w:val="00FB5362"/>
    <w:rsid w:val="00FB5BD3"/>
    <w:rsid w:val="00FB6051"/>
    <w:rsid w:val="00FB77AF"/>
    <w:rsid w:val="00FB7937"/>
    <w:rsid w:val="00FB7942"/>
    <w:rsid w:val="00FB7B68"/>
    <w:rsid w:val="00FC0200"/>
    <w:rsid w:val="00FC07F5"/>
    <w:rsid w:val="00FC3A79"/>
    <w:rsid w:val="00FC3A96"/>
    <w:rsid w:val="00FC3D2D"/>
    <w:rsid w:val="00FC4647"/>
    <w:rsid w:val="00FC5273"/>
    <w:rsid w:val="00FC631B"/>
    <w:rsid w:val="00FC6651"/>
    <w:rsid w:val="00FC706D"/>
    <w:rsid w:val="00FC7159"/>
    <w:rsid w:val="00FC72EC"/>
    <w:rsid w:val="00FC74A9"/>
    <w:rsid w:val="00FC7835"/>
    <w:rsid w:val="00FC7CE6"/>
    <w:rsid w:val="00FD0BA7"/>
    <w:rsid w:val="00FD2355"/>
    <w:rsid w:val="00FD23C2"/>
    <w:rsid w:val="00FD26A0"/>
    <w:rsid w:val="00FD26C4"/>
    <w:rsid w:val="00FD35B8"/>
    <w:rsid w:val="00FD377E"/>
    <w:rsid w:val="00FD3B23"/>
    <w:rsid w:val="00FD3E8A"/>
    <w:rsid w:val="00FD3FAD"/>
    <w:rsid w:val="00FD40E8"/>
    <w:rsid w:val="00FD438E"/>
    <w:rsid w:val="00FD5327"/>
    <w:rsid w:val="00FD5371"/>
    <w:rsid w:val="00FD6D55"/>
    <w:rsid w:val="00FD6F00"/>
    <w:rsid w:val="00FD7941"/>
    <w:rsid w:val="00FD7C79"/>
    <w:rsid w:val="00FD7EEC"/>
    <w:rsid w:val="00FE0295"/>
    <w:rsid w:val="00FE0427"/>
    <w:rsid w:val="00FE099A"/>
    <w:rsid w:val="00FE1713"/>
    <w:rsid w:val="00FE183A"/>
    <w:rsid w:val="00FE2535"/>
    <w:rsid w:val="00FE2C40"/>
    <w:rsid w:val="00FE2CDC"/>
    <w:rsid w:val="00FE3535"/>
    <w:rsid w:val="00FE4E1E"/>
    <w:rsid w:val="00FE4E82"/>
    <w:rsid w:val="00FE5E01"/>
    <w:rsid w:val="00FE631A"/>
    <w:rsid w:val="00FE6DFA"/>
    <w:rsid w:val="00FE7114"/>
    <w:rsid w:val="00FF0B4C"/>
    <w:rsid w:val="00FF1572"/>
    <w:rsid w:val="00FF184D"/>
    <w:rsid w:val="00FF1A1F"/>
    <w:rsid w:val="00FF1FC5"/>
    <w:rsid w:val="00FF2F66"/>
    <w:rsid w:val="00FF3830"/>
    <w:rsid w:val="00FF3E90"/>
    <w:rsid w:val="00FF3F13"/>
    <w:rsid w:val="00FF4670"/>
    <w:rsid w:val="00FF4A35"/>
    <w:rsid w:val="00FF54E6"/>
    <w:rsid w:val="00FF5A63"/>
    <w:rsid w:val="00FF603E"/>
    <w:rsid w:val="00FF630C"/>
    <w:rsid w:val="00FF6662"/>
    <w:rsid w:val="00FF6CFA"/>
    <w:rsid w:val="00FF7396"/>
    <w:rsid w:val="00FF76D5"/>
    <w:rsid w:val="00FF77C8"/>
    <w:rsid w:val="010A86F4"/>
    <w:rsid w:val="01149059"/>
    <w:rsid w:val="013340E6"/>
    <w:rsid w:val="017D5C15"/>
    <w:rsid w:val="0180B8A2"/>
    <w:rsid w:val="01897770"/>
    <w:rsid w:val="019E5369"/>
    <w:rsid w:val="01A9E241"/>
    <w:rsid w:val="01BAC41B"/>
    <w:rsid w:val="01CAAAF5"/>
    <w:rsid w:val="01D89343"/>
    <w:rsid w:val="01F326FE"/>
    <w:rsid w:val="023025CF"/>
    <w:rsid w:val="0244747C"/>
    <w:rsid w:val="026CA353"/>
    <w:rsid w:val="029B2359"/>
    <w:rsid w:val="03174172"/>
    <w:rsid w:val="032B1697"/>
    <w:rsid w:val="037163B4"/>
    <w:rsid w:val="03D76F06"/>
    <w:rsid w:val="03E2070D"/>
    <w:rsid w:val="03E42E17"/>
    <w:rsid w:val="03FCB506"/>
    <w:rsid w:val="04057D14"/>
    <w:rsid w:val="04075A43"/>
    <w:rsid w:val="04662C0C"/>
    <w:rsid w:val="049DD413"/>
    <w:rsid w:val="04C2C907"/>
    <w:rsid w:val="05236BAE"/>
    <w:rsid w:val="05291783"/>
    <w:rsid w:val="053601B1"/>
    <w:rsid w:val="05903187"/>
    <w:rsid w:val="05B8B6E9"/>
    <w:rsid w:val="05CAD790"/>
    <w:rsid w:val="05DE139E"/>
    <w:rsid w:val="0609ADDC"/>
    <w:rsid w:val="060FCE7F"/>
    <w:rsid w:val="06447B23"/>
    <w:rsid w:val="064C4FD6"/>
    <w:rsid w:val="0695F226"/>
    <w:rsid w:val="06B95C82"/>
    <w:rsid w:val="06C83525"/>
    <w:rsid w:val="071DF8D7"/>
    <w:rsid w:val="077F7BBF"/>
    <w:rsid w:val="07C12EDA"/>
    <w:rsid w:val="07CDD29D"/>
    <w:rsid w:val="084AF57A"/>
    <w:rsid w:val="08572083"/>
    <w:rsid w:val="0882E779"/>
    <w:rsid w:val="0883E6BA"/>
    <w:rsid w:val="088FEC69"/>
    <w:rsid w:val="08A41F0E"/>
    <w:rsid w:val="08B137FA"/>
    <w:rsid w:val="08B25A20"/>
    <w:rsid w:val="08BF4E80"/>
    <w:rsid w:val="08F1968F"/>
    <w:rsid w:val="09275678"/>
    <w:rsid w:val="092F386B"/>
    <w:rsid w:val="093156B0"/>
    <w:rsid w:val="093A70A0"/>
    <w:rsid w:val="093CC6AA"/>
    <w:rsid w:val="095952A3"/>
    <w:rsid w:val="09AA258A"/>
    <w:rsid w:val="09E24462"/>
    <w:rsid w:val="09EEA4A6"/>
    <w:rsid w:val="0A089D77"/>
    <w:rsid w:val="0A67F3F3"/>
    <w:rsid w:val="0A6E770E"/>
    <w:rsid w:val="0A97FD35"/>
    <w:rsid w:val="0A9D25F9"/>
    <w:rsid w:val="0AB8A671"/>
    <w:rsid w:val="0B043524"/>
    <w:rsid w:val="0B255407"/>
    <w:rsid w:val="0B50E470"/>
    <w:rsid w:val="0BA4AB83"/>
    <w:rsid w:val="0BB49962"/>
    <w:rsid w:val="0BB55CB0"/>
    <w:rsid w:val="0C5FF359"/>
    <w:rsid w:val="0C79A15E"/>
    <w:rsid w:val="0C8F5FCE"/>
    <w:rsid w:val="0CBA159B"/>
    <w:rsid w:val="0D640BDF"/>
    <w:rsid w:val="0DC7A976"/>
    <w:rsid w:val="0DCA6649"/>
    <w:rsid w:val="0DD31CD6"/>
    <w:rsid w:val="0DD7A4ED"/>
    <w:rsid w:val="0DE7FFA8"/>
    <w:rsid w:val="0E091D5A"/>
    <w:rsid w:val="0E0CA065"/>
    <w:rsid w:val="0E230309"/>
    <w:rsid w:val="0E3FCF9D"/>
    <w:rsid w:val="0EC9BD7B"/>
    <w:rsid w:val="0EEC65FA"/>
    <w:rsid w:val="0F328463"/>
    <w:rsid w:val="0FB2BE27"/>
    <w:rsid w:val="0FC830DF"/>
    <w:rsid w:val="0FE67749"/>
    <w:rsid w:val="0FE8E45B"/>
    <w:rsid w:val="10235974"/>
    <w:rsid w:val="10651A62"/>
    <w:rsid w:val="10A01676"/>
    <w:rsid w:val="10A5A044"/>
    <w:rsid w:val="10C7BE67"/>
    <w:rsid w:val="10D0B91F"/>
    <w:rsid w:val="10DC6A86"/>
    <w:rsid w:val="110AD33F"/>
    <w:rsid w:val="110B69EE"/>
    <w:rsid w:val="110D6CC0"/>
    <w:rsid w:val="1126F0DD"/>
    <w:rsid w:val="1131E1F8"/>
    <w:rsid w:val="1146EA88"/>
    <w:rsid w:val="1197B20D"/>
    <w:rsid w:val="119E2B18"/>
    <w:rsid w:val="11D5C181"/>
    <w:rsid w:val="1225ADFB"/>
    <w:rsid w:val="122F46CB"/>
    <w:rsid w:val="124BE8DF"/>
    <w:rsid w:val="12666E20"/>
    <w:rsid w:val="128B99C8"/>
    <w:rsid w:val="128C7A10"/>
    <w:rsid w:val="12A3337A"/>
    <w:rsid w:val="12CFD2D0"/>
    <w:rsid w:val="12E6322B"/>
    <w:rsid w:val="13021055"/>
    <w:rsid w:val="13285B00"/>
    <w:rsid w:val="132FDE14"/>
    <w:rsid w:val="13561C78"/>
    <w:rsid w:val="13764CA7"/>
    <w:rsid w:val="13BB0DB1"/>
    <w:rsid w:val="13C2CB7A"/>
    <w:rsid w:val="13ECFBC0"/>
    <w:rsid w:val="142C0020"/>
    <w:rsid w:val="144958DE"/>
    <w:rsid w:val="146C983B"/>
    <w:rsid w:val="148EC9A1"/>
    <w:rsid w:val="14C7D3DC"/>
    <w:rsid w:val="1521B335"/>
    <w:rsid w:val="152D7B0C"/>
    <w:rsid w:val="1541B4AD"/>
    <w:rsid w:val="15603064"/>
    <w:rsid w:val="156C7733"/>
    <w:rsid w:val="15A328CA"/>
    <w:rsid w:val="15C4B649"/>
    <w:rsid w:val="15CA41F0"/>
    <w:rsid w:val="15CE13B2"/>
    <w:rsid w:val="15EA5021"/>
    <w:rsid w:val="163FBBBB"/>
    <w:rsid w:val="1657CDB3"/>
    <w:rsid w:val="16646E86"/>
    <w:rsid w:val="1688B534"/>
    <w:rsid w:val="16893B99"/>
    <w:rsid w:val="16A1AAC0"/>
    <w:rsid w:val="16D3F688"/>
    <w:rsid w:val="171F34C5"/>
    <w:rsid w:val="173D58DF"/>
    <w:rsid w:val="1755524C"/>
    <w:rsid w:val="178FCBFF"/>
    <w:rsid w:val="179D5A3E"/>
    <w:rsid w:val="179F261D"/>
    <w:rsid w:val="17E1550E"/>
    <w:rsid w:val="17F43549"/>
    <w:rsid w:val="18303E2E"/>
    <w:rsid w:val="18872CD5"/>
    <w:rsid w:val="18D805E3"/>
    <w:rsid w:val="18DC627C"/>
    <w:rsid w:val="1903B924"/>
    <w:rsid w:val="19172FC3"/>
    <w:rsid w:val="195680E1"/>
    <w:rsid w:val="199BAD42"/>
    <w:rsid w:val="19B05952"/>
    <w:rsid w:val="19D715DB"/>
    <w:rsid w:val="1A046B2B"/>
    <w:rsid w:val="1A0DEC86"/>
    <w:rsid w:val="1A131212"/>
    <w:rsid w:val="1A329363"/>
    <w:rsid w:val="1A7A56DC"/>
    <w:rsid w:val="1AE68E1B"/>
    <w:rsid w:val="1B0D967C"/>
    <w:rsid w:val="1B0EAB65"/>
    <w:rsid w:val="1B249FBD"/>
    <w:rsid w:val="1B32D56D"/>
    <w:rsid w:val="1B4ACEDA"/>
    <w:rsid w:val="1B4D4C2A"/>
    <w:rsid w:val="1BB955BC"/>
    <w:rsid w:val="1BD4957A"/>
    <w:rsid w:val="1BDD3E3C"/>
    <w:rsid w:val="1C09421E"/>
    <w:rsid w:val="1C53172F"/>
    <w:rsid w:val="1C7ADC80"/>
    <w:rsid w:val="1CB9BE36"/>
    <w:rsid w:val="1CC75D7D"/>
    <w:rsid w:val="1D0F1B44"/>
    <w:rsid w:val="1D2D7938"/>
    <w:rsid w:val="1D424A7C"/>
    <w:rsid w:val="1D689332"/>
    <w:rsid w:val="1D8934B5"/>
    <w:rsid w:val="1DA18AFD"/>
    <w:rsid w:val="1DC397B1"/>
    <w:rsid w:val="1E449C0F"/>
    <w:rsid w:val="1E46B0CE"/>
    <w:rsid w:val="1E6511F6"/>
    <w:rsid w:val="1E66BEFF"/>
    <w:rsid w:val="1E7174EB"/>
    <w:rsid w:val="1E7C9FC5"/>
    <w:rsid w:val="1E9F9EA0"/>
    <w:rsid w:val="1EC02D23"/>
    <w:rsid w:val="1EC08732"/>
    <w:rsid w:val="1EC0B899"/>
    <w:rsid w:val="1EC78366"/>
    <w:rsid w:val="1EDB7650"/>
    <w:rsid w:val="1EF8D6D9"/>
    <w:rsid w:val="1F24474A"/>
    <w:rsid w:val="1F2DE917"/>
    <w:rsid w:val="1F55ABEA"/>
    <w:rsid w:val="1F57EAC6"/>
    <w:rsid w:val="1F5A92A0"/>
    <w:rsid w:val="1F63108D"/>
    <w:rsid w:val="1F9E9C8A"/>
    <w:rsid w:val="1FA4C3A8"/>
    <w:rsid w:val="1FA70B5D"/>
    <w:rsid w:val="1FB710C9"/>
    <w:rsid w:val="1FD1C12A"/>
    <w:rsid w:val="1FD70978"/>
    <w:rsid w:val="1FE35E1A"/>
    <w:rsid w:val="1FED4B19"/>
    <w:rsid w:val="1FFB382B"/>
    <w:rsid w:val="200E44AC"/>
    <w:rsid w:val="202603F7"/>
    <w:rsid w:val="202BBC2E"/>
    <w:rsid w:val="20391121"/>
    <w:rsid w:val="2043618A"/>
    <w:rsid w:val="205DC3EC"/>
    <w:rsid w:val="20848BBE"/>
    <w:rsid w:val="209BFC45"/>
    <w:rsid w:val="20D58321"/>
    <w:rsid w:val="20DF5505"/>
    <w:rsid w:val="20FAFA4C"/>
    <w:rsid w:val="213D6A17"/>
    <w:rsid w:val="214A2173"/>
    <w:rsid w:val="21640AD5"/>
    <w:rsid w:val="216DE13B"/>
    <w:rsid w:val="217A23AB"/>
    <w:rsid w:val="21C92026"/>
    <w:rsid w:val="21CC7474"/>
    <w:rsid w:val="21D2EFBF"/>
    <w:rsid w:val="21F08EFD"/>
    <w:rsid w:val="21F7BCD2"/>
    <w:rsid w:val="21F9120A"/>
    <w:rsid w:val="221FFB72"/>
    <w:rsid w:val="22570C09"/>
    <w:rsid w:val="229E7023"/>
    <w:rsid w:val="22A92324"/>
    <w:rsid w:val="22C3D385"/>
    <w:rsid w:val="22C85E42"/>
    <w:rsid w:val="23119DEE"/>
    <w:rsid w:val="2337FC5F"/>
    <w:rsid w:val="23416DAB"/>
    <w:rsid w:val="23B26C74"/>
    <w:rsid w:val="23D43D19"/>
    <w:rsid w:val="23E8D769"/>
    <w:rsid w:val="23FBF476"/>
    <w:rsid w:val="2407EC4D"/>
    <w:rsid w:val="242BAF78"/>
    <w:rsid w:val="2471F87D"/>
    <w:rsid w:val="2482FA08"/>
    <w:rsid w:val="24F2BF4D"/>
    <w:rsid w:val="255A3007"/>
    <w:rsid w:val="25A6A499"/>
    <w:rsid w:val="25CE121E"/>
    <w:rsid w:val="25E8206F"/>
    <w:rsid w:val="25F2791C"/>
    <w:rsid w:val="26105219"/>
    <w:rsid w:val="2632304F"/>
    <w:rsid w:val="26674D14"/>
    <w:rsid w:val="26695779"/>
    <w:rsid w:val="267DD7E3"/>
    <w:rsid w:val="26C31FAC"/>
    <w:rsid w:val="26D8E6F1"/>
    <w:rsid w:val="26E32DDD"/>
    <w:rsid w:val="26F34D32"/>
    <w:rsid w:val="26FF18EE"/>
    <w:rsid w:val="27640AD8"/>
    <w:rsid w:val="2797CCB0"/>
    <w:rsid w:val="27B8A2E4"/>
    <w:rsid w:val="27CF7944"/>
    <w:rsid w:val="27D4E684"/>
    <w:rsid w:val="27DF7F6B"/>
    <w:rsid w:val="27E23B77"/>
    <w:rsid w:val="2804B2A8"/>
    <w:rsid w:val="28198364"/>
    <w:rsid w:val="28237A3B"/>
    <w:rsid w:val="2823C4DD"/>
    <w:rsid w:val="282A302E"/>
    <w:rsid w:val="285415F8"/>
    <w:rsid w:val="287B2D8A"/>
    <w:rsid w:val="289326F7"/>
    <w:rsid w:val="28A2166B"/>
    <w:rsid w:val="28AB5335"/>
    <w:rsid w:val="28E1ED7F"/>
    <w:rsid w:val="28F61CB3"/>
    <w:rsid w:val="2909C4D7"/>
    <w:rsid w:val="293DF0A8"/>
    <w:rsid w:val="29530D0F"/>
    <w:rsid w:val="2995C8DE"/>
    <w:rsid w:val="29D9AB87"/>
    <w:rsid w:val="29EE66EB"/>
    <w:rsid w:val="2A09F378"/>
    <w:rsid w:val="2A55046E"/>
    <w:rsid w:val="2A561D33"/>
    <w:rsid w:val="2A927379"/>
    <w:rsid w:val="2ADFC91D"/>
    <w:rsid w:val="2AF1361B"/>
    <w:rsid w:val="2B0F729C"/>
    <w:rsid w:val="2B158C96"/>
    <w:rsid w:val="2B298379"/>
    <w:rsid w:val="2B8E0CCC"/>
    <w:rsid w:val="2B9ED877"/>
    <w:rsid w:val="2BA66048"/>
    <w:rsid w:val="2BB51F0F"/>
    <w:rsid w:val="2BC3FDBC"/>
    <w:rsid w:val="2BE02F4E"/>
    <w:rsid w:val="2C72ADE9"/>
    <w:rsid w:val="2CC33565"/>
    <w:rsid w:val="2CDA31D1"/>
    <w:rsid w:val="2CFF68E6"/>
    <w:rsid w:val="2D01154F"/>
    <w:rsid w:val="2D5A4DF7"/>
    <w:rsid w:val="2D67E3B0"/>
    <w:rsid w:val="2D697837"/>
    <w:rsid w:val="2D743900"/>
    <w:rsid w:val="2DC6602D"/>
    <w:rsid w:val="2DCD7CE6"/>
    <w:rsid w:val="2DE11186"/>
    <w:rsid w:val="2DEFE149"/>
    <w:rsid w:val="2E4EF2E0"/>
    <w:rsid w:val="2E6CA411"/>
    <w:rsid w:val="2E706D3B"/>
    <w:rsid w:val="2E740690"/>
    <w:rsid w:val="2E8184CC"/>
    <w:rsid w:val="2E976D85"/>
    <w:rsid w:val="2EE5C657"/>
    <w:rsid w:val="2F248D27"/>
    <w:rsid w:val="2F3AB81A"/>
    <w:rsid w:val="2FF17B41"/>
    <w:rsid w:val="2FFD05AF"/>
    <w:rsid w:val="30C19579"/>
    <w:rsid w:val="30C2CB83"/>
    <w:rsid w:val="30FA6825"/>
    <w:rsid w:val="313A15AF"/>
    <w:rsid w:val="315EE93D"/>
    <w:rsid w:val="316CB902"/>
    <w:rsid w:val="3191E5A4"/>
    <w:rsid w:val="31C1E273"/>
    <w:rsid w:val="31D7D8B2"/>
    <w:rsid w:val="31ECA657"/>
    <w:rsid w:val="31F27497"/>
    <w:rsid w:val="32104914"/>
    <w:rsid w:val="328549A9"/>
    <w:rsid w:val="32D28C11"/>
    <w:rsid w:val="337D2A30"/>
    <w:rsid w:val="338B5FD7"/>
    <w:rsid w:val="33B3A7D4"/>
    <w:rsid w:val="34031B04"/>
    <w:rsid w:val="343B99BF"/>
    <w:rsid w:val="344695B4"/>
    <w:rsid w:val="3467C615"/>
    <w:rsid w:val="34A96E26"/>
    <w:rsid w:val="34B87E6D"/>
    <w:rsid w:val="34BEBC74"/>
    <w:rsid w:val="355109D1"/>
    <w:rsid w:val="358BA2F7"/>
    <w:rsid w:val="35A90E92"/>
    <w:rsid w:val="35B0C947"/>
    <w:rsid w:val="3683336E"/>
    <w:rsid w:val="3683D14A"/>
    <w:rsid w:val="36A65644"/>
    <w:rsid w:val="36AA3CA3"/>
    <w:rsid w:val="36CA9DE6"/>
    <w:rsid w:val="3714E181"/>
    <w:rsid w:val="37351430"/>
    <w:rsid w:val="3750DDB8"/>
    <w:rsid w:val="37B726F8"/>
    <w:rsid w:val="37E4C26D"/>
    <w:rsid w:val="37EFCFAB"/>
    <w:rsid w:val="37FC287F"/>
    <w:rsid w:val="37FD5DEA"/>
    <w:rsid w:val="381CA5EF"/>
    <w:rsid w:val="3873C93C"/>
    <w:rsid w:val="3875C019"/>
    <w:rsid w:val="3894FF7D"/>
    <w:rsid w:val="38B9385F"/>
    <w:rsid w:val="38CEF235"/>
    <w:rsid w:val="38D664E9"/>
    <w:rsid w:val="38FA729C"/>
    <w:rsid w:val="38FB4A53"/>
    <w:rsid w:val="391C57F7"/>
    <w:rsid w:val="3933AF54"/>
    <w:rsid w:val="398B15EF"/>
    <w:rsid w:val="39AD2BA9"/>
    <w:rsid w:val="39B68D57"/>
    <w:rsid w:val="3A2DC4C0"/>
    <w:rsid w:val="3A54A19F"/>
    <w:rsid w:val="3A66EAC5"/>
    <w:rsid w:val="3A754F62"/>
    <w:rsid w:val="3A8CB7F2"/>
    <w:rsid w:val="3AC6E365"/>
    <w:rsid w:val="3AC70AB7"/>
    <w:rsid w:val="3ADA0013"/>
    <w:rsid w:val="3B4EFAEF"/>
    <w:rsid w:val="3B4FF70E"/>
    <w:rsid w:val="3B71E4C9"/>
    <w:rsid w:val="3BF6F74A"/>
    <w:rsid w:val="3BF9990E"/>
    <w:rsid w:val="3C0B526C"/>
    <w:rsid w:val="3C2B8F00"/>
    <w:rsid w:val="3C731563"/>
    <w:rsid w:val="3CA896E8"/>
    <w:rsid w:val="3CCD37A5"/>
    <w:rsid w:val="3CE25F12"/>
    <w:rsid w:val="3CFDD0D5"/>
    <w:rsid w:val="3D31871E"/>
    <w:rsid w:val="3D3810E0"/>
    <w:rsid w:val="3D435A13"/>
    <w:rsid w:val="3D486C69"/>
    <w:rsid w:val="3D958DD2"/>
    <w:rsid w:val="3DA24E28"/>
    <w:rsid w:val="3DB7412A"/>
    <w:rsid w:val="3DC9E43D"/>
    <w:rsid w:val="3DEB75E1"/>
    <w:rsid w:val="3DF60944"/>
    <w:rsid w:val="3E3B368F"/>
    <w:rsid w:val="3EE909A5"/>
    <w:rsid w:val="3F1FBA8D"/>
    <w:rsid w:val="3F22290D"/>
    <w:rsid w:val="3F5DC377"/>
    <w:rsid w:val="3F91180E"/>
    <w:rsid w:val="3F9A0733"/>
    <w:rsid w:val="3FA04F14"/>
    <w:rsid w:val="3FB3A1DD"/>
    <w:rsid w:val="3FC11BFB"/>
    <w:rsid w:val="4034E005"/>
    <w:rsid w:val="405EC258"/>
    <w:rsid w:val="40652F87"/>
    <w:rsid w:val="40C5824D"/>
    <w:rsid w:val="41057984"/>
    <w:rsid w:val="41352F09"/>
    <w:rsid w:val="413EFEA2"/>
    <w:rsid w:val="418F0ECF"/>
    <w:rsid w:val="41B8D506"/>
    <w:rsid w:val="42129D39"/>
    <w:rsid w:val="42299A87"/>
    <w:rsid w:val="422ACA52"/>
    <w:rsid w:val="4238993C"/>
    <w:rsid w:val="42579428"/>
    <w:rsid w:val="425DB4CB"/>
    <w:rsid w:val="426CDEB5"/>
    <w:rsid w:val="426E9176"/>
    <w:rsid w:val="427FFF1E"/>
    <w:rsid w:val="42989A9B"/>
    <w:rsid w:val="42B32E56"/>
    <w:rsid w:val="42E278D5"/>
    <w:rsid w:val="42F166AF"/>
    <w:rsid w:val="42F82545"/>
    <w:rsid w:val="42FAAB3C"/>
    <w:rsid w:val="430BDDC4"/>
    <w:rsid w:val="430E774E"/>
    <w:rsid w:val="430F37CB"/>
    <w:rsid w:val="43153E07"/>
    <w:rsid w:val="43340266"/>
    <w:rsid w:val="43B05FB9"/>
    <w:rsid w:val="43F4D0E2"/>
    <w:rsid w:val="4403963D"/>
    <w:rsid w:val="4419CBB1"/>
    <w:rsid w:val="44705708"/>
    <w:rsid w:val="45103482"/>
    <w:rsid w:val="45125EDE"/>
    <w:rsid w:val="453045D5"/>
    <w:rsid w:val="4549D2D9"/>
    <w:rsid w:val="45782901"/>
    <w:rsid w:val="45876922"/>
    <w:rsid w:val="45B4B799"/>
    <w:rsid w:val="45DE81BA"/>
    <w:rsid w:val="45E3790A"/>
    <w:rsid w:val="45EFDB3B"/>
    <w:rsid w:val="46011848"/>
    <w:rsid w:val="4617BA8C"/>
    <w:rsid w:val="4662D9C0"/>
    <w:rsid w:val="46A1EC4E"/>
    <w:rsid w:val="46C8C7A1"/>
    <w:rsid w:val="46D45CD0"/>
    <w:rsid w:val="46E80355"/>
    <w:rsid w:val="47317FFD"/>
    <w:rsid w:val="473A7AB5"/>
    <w:rsid w:val="473CBBB5"/>
    <w:rsid w:val="479442E8"/>
    <w:rsid w:val="47959E2E"/>
    <w:rsid w:val="479BA38E"/>
    <w:rsid w:val="479CF9BC"/>
    <w:rsid w:val="47D19725"/>
    <w:rsid w:val="47DB25C3"/>
    <w:rsid w:val="4825916C"/>
    <w:rsid w:val="486ED703"/>
    <w:rsid w:val="486F3112"/>
    <w:rsid w:val="487F2585"/>
    <w:rsid w:val="48837DE7"/>
    <w:rsid w:val="488E5854"/>
    <w:rsid w:val="48984F2B"/>
    <w:rsid w:val="48ADD9A5"/>
    <w:rsid w:val="48D4E955"/>
    <w:rsid w:val="48F32AA3"/>
    <w:rsid w:val="498E7357"/>
    <w:rsid w:val="49BA7161"/>
    <w:rsid w:val="49BBC78F"/>
    <w:rsid w:val="49C98DA7"/>
    <w:rsid w:val="49CB5D81"/>
    <w:rsid w:val="4A1535B3"/>
    <w:rsid w:val="4A3543E4"/>
    <w:rsid w:val="4A5A220A"/>
    <w:rsid w:val="4AB05E68"/>
    <w:rsid w:val="4AC7226A"/>
    <w:rsid w:val="4AE74F34"/>
    <w:rsid w:val="4B26FC8B"/>
    <w:rsid w:val="4B319572"/>
    <w:rsid w:val="4B34517E"/>
    <w:rsid w:val="4B611CAA"/>
    <w:rsid w:val="4B957444"/>
    <w:rsid w:val="4BAEB9D5"/>
    <w:rsid w:val="4BCD4391"/>
    <w:rsid w:val="4BCD764A"/>
    <w:rsid w:val="4BCFB284"/>
    <w:rsid w:val="4BDC3391"/>
    <w:rsid w:val="4BEA1040"/>
    <w:rsid w:val="4BEE1078"/>
    <w:rsid w:val="4C34ACC7"/>
    <w:rsid w:val="4C47FA69"/>
    <w:rsid w:val="4C4832BA"/>
    <w:rsid w:val="4C4885F1"/>
    <w:rsid w:val="4C613CDB"/>
    <w:rsid w:val="4C917160"/>
    <w:rsid w:val="4C9435DE"/>
    <w:rsid w:val="4CCE301C"/>
    <w:rsid w:val="4DA174A4"/>
    <w:rsid w:val="4DA71A75"/>
    <w:rsid w:val="4DA8333A"/>
    <w:rsid w:val="4DD39B48"/>
    <w:rsid w:val="4DEC1164"/>
    <w:rsid w:val="4E045DD1"/>
    <w:rsid w:val="4E23A7CD"/>
    <w:rsid w:val="4E54E21E"/>
    <w:rsid w:val="4E67A29D"/>
    <w:rsid w:val="4E7D2D17"/>
    <w:rsid w:val="4ED9C94B"/>
    <w:rsid w:val="4EE022D3"/>
    <w:rsid w:val="4EFD6619"/>
    <w:rsid w:val="4FB61418"/>
    <w:rsid w:val="4FCDCF8C"/>
    <w:rsid w:val="4FDCB8CC"/>
    <w:rsid w:val="5019689A"/>
    <w:rsid w:val="5038BAE6"/>
    <w:rsid w:val="50B9F9B7"/>
    <w:rsid w:val="50CF250A"/>
    <w:rsid w:val="50FFECC5"/>
    <w:rsid w:val="5113C1EA"/>
    <w:rsid w:val="51219925"/>
    <w:rsid w:val="512CC15A"/>
    <w:rsid w:val="513096DF"/>
    <w:rsid w:val="51332030"/>
    <w:rsid w:val="5159B4F8"/>
    <w:rsid w:val="5161C9BC"/>
    <w:rsid w:val="51908CF5"/>
    <w:rsid w:val="51B5DACE"/>
    <w:rsid w:val="51C6D3B8"/>
    <w:rsid w:val="522DB2B6"/>
    <w:rsid w:val="5238366D"/>
    <w:rsid w:val="526D9766"/>
    <w:rsid w:val="527BD72E"/>
    <w:rsid w:val="530A13B4"/>
    <w:rsid w:val="5317FC02"/>
    <w:rsid w:val="53328FBD"/>
    <w:rsid w:val="5338335E"/>
    <w:rsid w:val="53439148"/>
    <w:rsid w:val="536EF297"/>
    <w:rsid w:val="53766DE7"/>
    <w:rsid w:val="537DE5CC"/>
    <w:rsid w:val="53A64F88"/>
    <w:rsid w:val="53DAC682"/>
    <w:rsid w:val="53F1FF20"/>
    <w:rsid w:val="54515739"/>
    <w:rsid w:val="545274D6"/>
    <w:rsid w:val="546A7F56"/>
    <w:rsid w:val="548C2BB6"/>
    <w:rsid w:val="548EA95E"/>
    <w:rsid w:val="549EF7D3"/>
    <w:rsid w:val="550195F3"/>
    <w:rsid w:val="552ECBE9"/>
    <w:rsid w:val="5548F38C"/>
    <w:rsid w:val="55A3C51D"/>
    <w:rsid w:val="55CAD9E5"/>
    <w:rsid w:val="55EDD1C4"/>
    <w:rsid w:val="55F3757A"/>
    <w:rsid w:val="5624A218"/>
    <w:rsid w:val="564E60D6"/>
    <w:rsid w:val="5665C94E"/>
    <w:rsid w:val="566AEF35"/>
    <w:rsid w:val="566D3560"/>
    <w:rsid w:val="5687D69E"/>
    <w:rsid w:val="56E4117B"/>
    <w:rsid w:val="56F99BF5"/>
    <w:rsid w:val="5723A993"/>
    <w:rsid w:val="5774E52D"/>
    <w:rsid w:val="577E3E11"/>
    <w:rsid w:val="578DFE1D"/>
    <w:rsid w:val="57A473CA"/>
    <w:rsid w:val="57C57AE5"/>
    <w:rsid w:val="57EC9C6C"/>
    <w:rsid w:val="581559A4"/>
    <w:rsid w:val="581C0114"/>
    <w:rsid w:val="58335871"/>
    <w:rsid w:val="5852424A"/>
    <w:rsid w:val="58A474E7"/>
    <w:rsid w:val="58FB2499"/>
    <w:rsid w:val="59009799"/>
    <w:rsid w:val="592CD2D1"/>
    <w:rsid w:val="595D0190"/>
    <w:rsid w:val="599CAAE8"/>
    <w:rsid w:val="5A5DFCD0"/>
    <w:rsid w:val="5A863AC7"/>
    <w:rsid w:val="5A98BB62"/>
    <w:rsid w:val="5AA9F734"/>
    <w:rsid w:val="5AD5B4C5"/>
    <w:rsid w:val="5B224016"/>
    <w:rsid w:val="5B31B28D"/>
    <w:rsid w:val="5B340F72"/>
    <w:rsid w:val="5BB80F7E"/>
    <w:rsid w:val="5C6E6DFE"/>
    <w:rsid w:val="5C78E1CB"/>
    <w:rsid w:val="5CC8EF67"/>
    <w:rsid w:val="5CCABC4A"/>
    <w:rsid w:val="5CD5F762"/>
    <w:rsid w:val="5CE3E7C9"/>
    <w:rsid w:val="5CF174BB"/>
    <w:rsid w:val="5D3B3DE7"/>
    <w:rsid w:val="5D72BD98"/>
    <w:rsid w:val="5D8034D6"/>
    <w:rsid w:val="5D8BCF78"/>
    <w:rsid w:val="5DA6B7A6"/>
    <w:rsid w:val="5E25D5BE"/>
    <w:rsid w:val="5E7894ED"/>
    <w:rsid w:val="5E83AFC8"/>
    <w:rsid w:val="5EB7F19E"/>
    <w:rsid w:val="5EE3D6D6"/>
    <w:rsid w:val="5F1A8D4B"/>
    <w:rsid w:val="5F4BAF15"/>
    <w:rsid w:val="5F5AEE5C"/>
    <w:rsid w:val="5F9C5135"/>
    <w:rsid w:val="60012272"/>
    <w:rsid w:val="603F01CE"/>
    <w:rsid w:val="6040B43C"/>
    <w:rsid w:val="60D0E054"/>
    <w:rsid w:val="6121D764"/>
    <w:rsid w:val="613E4D15"/>
    <w:rsid w:val="61576181"/>
    <w:rsid w:val="6175B164"/>
    <w:rsid w:val="6194D8A6"/>
    <w:rsid w:val="61D68F99"/>
    <w:rsid w:val="62041CEE"/>
    <w:rsid w:val="6218C429"/>
    <w:rsid w:val="62197AC2"/>
    <w:rsid w:val="623DC170"/>
    <w:rsid w:val="62597AE1"/>
    <w:rsid w:val="626CB730"/>
    <w:rsid w:val="62906CBC"/>
    <w:rsid w:val="62B73DC5"/>
    <w:rsid w:val="62FBF49C"/>
    <w:rsid w:val="631D49B7"/>
    <w:rsid w:val="6360D24C"/>
    <w:rsid w:val="63636D03"/>
    <w:rsid w:val="638380CE"/>
    <w:rsid w:val="63CAAD64"/>
    <w:rsid w:val="63CBE2CF"/>
    <w:rsid w:val="64319C89"/>
    <w:rsid w:val="64723D3F"/>
    <w:rsid w:val="64741B24"/>
    <w:rsid w:val="6502790B"/>
    <w:rsid w:val="653336EC"/>
    <w:rsid w:val="66073C9B"/>
    <w:rsid w:val="66360ED4"/>
    <w:rsid w:val="663D757F"/>
    <w:rsid w:val="664A3B4C"/>
    <w:rsid w:val="66566BE7"/>
    <w:rsid w:val="6675ED38"/>
    <w:rsid w:val="66BA8A18"/>
    <w:rsid w:val="66D8E2F4"/>
    <w:rsid w:val="66EA509C"/>
    <w:rsid w:val="66F4E270"/>
    <w:rsid w:val="679AE725"/>
    <w:rsid w:val="67A3D745"/>
    <w:rsid w:val="67A8BF90"/>
    <w:rsid w:val="67C81DF3"/>
    <w:rsid w:val="67D1EA8C"/>
    <w:rsid w:val="68050526"/>
    <w:rsid w:val="6835DD09"/>
    <w:rsid w:val="68537333"/>
    <w:rsid w:val="685ED4A6"/>
    <w:rsid w:val="689BBC8A"/>
    <w:rsid w:val="68CF34BE"/>
    <w:rsid w:val="68EDA007"/>
    <w:rsid w:val="6913D19E"/>
    <w:rsid w:val="691AFB11"/>
    <w:rsid w:val="6920BDCD"/>
    <w:rsid w:val="694EC954"/>
    <w:rsid w:val="6952D440"/>
    <w:rsid w:val="69687603"/>
    <w:rsid w:val="69890AF4"/>
    <w:rsid w:val="69F1C633"/>
    <w:rsid w:val="6A153277"/>
    <w:rsid w:val="6A176EA2"/>
    <w:rsid w:val="6A4138C1"/>
    <w:rsid w:val="6A5C32C0"/>
    <w:rsid w:val="6A6A5D5F"/>
    <w:rsid w:val="6A95B054"/>
    <w:rsid w:val="6ABA304E"/>
    <w:rsid w:val="6AE7B435"/>
    <w:rsid w:val="6AEDB995"/>
    <w:rsid w:val="6B674C15"/>
    <w:rsid w:val="6B8348D0"/>
    <w:rsid w:val="6B87921F"/>
    <w:rsid w:val="6B8EB4D5"/>
    <w:rsid w:val="6BA3996D"/>
    <w:rsid w:val="6BBD2DC9"/>
    <w:rsid w:val="6BC6C6E9"/>
    <w:rsid w:val="6BE06E5B"/>
    <w:rsid w:val="6C4C986F"/>
    <w:rsid w:val="6C4E1424"/>
    <w:rsid w:val="6C62E568"/>
    <w:rsid w:val="6C77D86A"/>
    <w:rsid w:val="6C909453"/>
    <w:rsid w:val="6CC041B4"/>
    <w:rsid w:val="6D0526C2"/>
    <w:rsid w:val="6D0A9DB0"/>
    <w:rsid w:val="6D1E3FB2"/>
    <w:rsid w:val="6D48780C"/>
    <w:rsid w:val="6D533385"/>
    <w:rsid w:val="6D67A5C9"/>
    <w:rsid w:val="6E05307B"/>
    <w:rsid w:val="6E093305"/>
    <w:rsid w:val="6E107589"/>
    <w:rsid w:val="6E791292"/>
    <w:rsid w:val="6E81B33B"/>
    <w:rsid w:val="6F1F5998"/>
    <w:rsid w:val="6F511D72"/>
    <w:rsid w:val="6FDF075F"/>
    <w:rsid w:val="6FFF95E2"/>
    <w:rsid w:val="70204623"/>
    <w:rsid w:val="703CC5A4"/>
    <w:rsid w:val="7073B771"/>
    <w:rsid w:val="70ED3851"/>
    <w:rsid w:val="70F67988"/>
    <w:rsid w:val="70F742D6"/>
    <w:rsid w:val="70FA4941"/>
    <w:rsid w:val="71007F34"/>
    <w:rsid w:val="7123B056"/>
    <w:rsid w:val="7143C1A9"/>
    <w:rsid w:val="71552C20"/>
    <w:rsid w:val="715931DB"/>
    <w:rsid w:val="717879E0"/>
    <w:rsid w:val="718D8B5E"/>
    <w:rsid w:val="719D2CAB"/>
    <w:rsid w:val="71C6EE6A"/>
    <w:rsid w:val="71DB6504"/>
    <w:rsid w:val="71F217EF"/>
    <w:rsid w:val="721E63B5"/>
    <w:rsid w:val="7221D931"/>
    <w:rsid w:val="723238DA"/>
    <w:rsid w:val="7241378F"/>
    <w:rsid w:val="72782BE8"/>
    <w:rsid w:val="72B00BA9"/>
    <w:rsid w:val="72C5ADDD"/>
    <w:rsid w:val="72D2AD51"/>
    <w:rsid w:val="72E909CB"/>
    <w:rsid w:val="734F94B8"/>
    <w:rsid w:val="739727B5"/>
    <w:rsid w:val="7397EA1F"/>
    <w:rsid w:val="73AD879F"/>
    <w:rsid w:val="73EB42D7"/>
    <w:rsid w:val="74184059"/>
    <w:rsid w:val="744A0ECB"/>
    <w:rsid w:val="746A8C3B"/>
    <w:rsid w:val="7471D646"/>
    <w:rsid w:val="7496F9BB"/>
    <w:rsid w:val="74A3FEF9"/>
    <w:rsid w:val="74ABCAFF"/>
    <w:rsid w:val="752108E2"/>
    <w:rsid w:val="752B3B8C"/>
    <w:rsid w:val="7585EFDB"/>
    <w:rsid w:val="75C4D03E"/>
    <w:rsid w:val="75CE66B9"/>
    <w:rsid w:val="75DD1328"/>
    <w:rsid w:val="75E2245D"/>
    <w:rsid w:val="75E31888"/>
    <w:rsid w:val="7603C8C9"/>
    <w:rsid w:val="76350F8F"/>
    <w:rsid w:val="7647F2F3"/>
    <w:rsid w:val="7656356E"/>
    <w:rsid w:val="76937AC3"/>
    <w:rsid w:val="76A4AE40"/>
    <w:rsid w:val="76BE769A"/>
    <w:rsid w:val="76C883EE"/>
    <w:rsid w:val="76DD5CB1"/>
    <w:rsid w:val="770BADED"/>
    <w:rsid w:val="7735AE25"/>
    <w:rsid w:val="7743A470"/>
    <w:rsid w:val="77441527"/>
    <w:rsid w:val="776D69B3"/>
    <w:rsid w:val="77B534B7"/>
    <w:rsid w:val="77BC955D"/>
    <w:rsid w:val="77DE41BD"/>
    <w:rsid w:val="77E992AA"/>
    <w:rsid w:val="7802E27A"/>
    <w:rsid w:val="7819DFC8"/>
    <w:rsid w:val="782CE4F6"/>
    <w:rsid w:val="7840CFEA"/>
    <w:rsid w:val="785B763D"/>
    <w:rsid w:val="789BBE8F"/>
    <w:rsid w:val="78ED2450"/>
    <w:rsid w:val="791EF44E"/>
    <w:rsid w:val="7962E2FA"/>
    <w:rsid w:val="7985184F"/>
    <w:rsid w:val="79A8248B"/>
    <w:rsid w:val="79EC5A23"/>
    <w:rsid w:val="79EEE449"/>
    <w:rsid w:val="7A052776"/>
    <w:rsid w:val="7A3EBB50"/>
    <w:rsid w:val="7A50C287"/>
    <w:rsid w:val="7A57D3E2"/>
    <w:rsid w:val="7AA3850F"/>
    <w:rsid w:val="7AA8A648"/>
    <w:rsid w:val="7AAEA7B8"/>
    <w:rsid w:val="7ABF9EAB"/>
    <w:rsid w:val="7AD05418"/>
    <w:rsid w:val="7B0BF223"/>
    <w:rsid w:val="7B134EF0"/>
    <w:rsid w:val="7B14A8F7"/>
    <w:rsid w:val="7B296791"/>
    <w:rsid w:val="7B5A08AA"/>
    <w:rsid w:val="7B6E171B"/>
    <w:rsid w:val="7BA15C7E"/>
    <w:rsid w:val="7BDEFE5A"/>
    <w:rsid w:val="7C06078F"/>
    <w:rsid w:val="7C2588E0"/>
    <w:rsid w:val="7C2BD853"/>
    <w:rsid w:val="7C30755B"/>
    <w:rsid w:val="7C86854A"/>
    <w:rsid w:val="7CAAFAD1"/>
    <w:rsid w:val="7CE6FB19"/>
    <w:rsid w:val="7D136899"/>
    <w:rsid w:val="7D4C98EB"/>
    <w:rsid w:val="7D639404"/>
    <w:rsid w:val="7DFAA404"/>
    <w:rsid w:val="7E280DA3"/>
    <w:rsid w:val="7E376695"/>
    <w:rsid w:val="7E3ED1A5"/>
    <w:rsid w:val="7E80D9B7"/>
    <w:rsid w:val="7EB2EBDA"/>
    <w:rsid w:val="7F179B3B"/>
    <w:rsid w:val="7F28A803"/>
    <w:rsid w:val="7F38E066"/>
    <w:rsid w:val="7F5E68D6"/>
    <w:rsid w:val="7F6A8B8D"/>
    <w:rsid w:val="7F78EFA9"/>
    <w:rsid w:val="7F898FAC"/>
    <w:rsid w:val="7FABEE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8F91EC"/>
  <w15:chartTrackingRefBased/>
  <w15:docId w15:val="{43B99339-E57F-4E0A-BF4E-6980F94F4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clear" w:pos="360"/>
        <w:tab w:val="left" w:pos="216"/>
        <w:tab w:val="num" w:pos="57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CD341B"/>
    <w:pPr>
      <w:spacing w:before="100" w:beforeAutospacing="1" w:after="100" w:afterAutospacing="1"/>
      <w:jc w:val="left"/>
    </w:pPr>
    <w:rPr>
      <w:rFonts w:eastAsia="Times New Roman"/>
      <w:sz w:val="24"/>
      <w:szCs w:val="24"/>
      <w:lang w:val="en-SG" w:eastAsia="zh-CN"/>
    </w:rPr>
  </w:style>
  <w:style w:type="character" w:styleId="Hyperlink">
    <w:name w:val="Hyperlink"/>
    <w:basedOn w:val="DefaultParagraphFont"/>
    <w:uiPriority w:val="99"/>
    <w:unhideWhenUsed/>
    <w:rsid w:val="00CD341B"/>
    <w:rPr>
      <w:color w:val="0000FF"/>
      <w:u w:val="single"/>
    </w:rPr>
  </w:style>
  <w:style w:type="table" w:styleId="TableGrid">
    <w:name w:val="Table Grid"/>
    <w:basedOn w:val="TableNormal"/>
    <w:rsid w:val="000879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55860"/>
    <w:rPr>
      <w:color w:val="605E5C"/>
      <w:shd w:val="clear" w:color="auto" w:fill="E1DFDD"/>
    </w:rPr>
  </w:style>
  <w:style w:type="paragraph" w:styleId="ListParagraph">
    <w:name w:val="List Paragraph"/>
    <w:basedOn w:val="Normal"/>
    <w:uiPriority w:val="34"/>
    <w:qFormat/>
    <w:rsid w:val="006F2BBB"/>
    <w:pPr>
      <w:ind w:left="720"/>
      <w:contextualSpacing/>
    </w:pPr>
    <w:rPr>
      <w:lang w:val="en-GB"/>
    </w:rPr>
  </w:style>
  <w:style w:type="character" w:customStyle="1" w:styleId="Heading1Char">
    <w:name w:val="Heading 1 Char"/>
    <w:basedOn w:val="DefaultParagraphFont"/>
    <w:link w:val="Heading1"/>
    <w:uiPriority w:val="9"/>
    <w:rsid w:val="00A42B3B"/>
    <w:rPr>
      <w:smallCaps/>
      <w:noProof/>
    </w:rPr>
  </w:style>
  <w:style w:type="character" w:styleId="Strong">
    <w:name w:val="Strong"/>
    <w:basedOn w:val="DefaultParagraphFont"/>
    <w:qFormat/>
    <w:rsid w:val="00A77B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51828">
      <w:bodyDiv w:val="1"/>
      <w:marLeft w:val="0"/>
      <w:marRight w:val="0"/>
      <w:marTop w:val="0"/>
      <w:marBottom w:val="0"/>
      <w:divBdr>
        <w:top w:val="none" w:sz="0" w:space="0" w:color="auto"/>
        <w:left w:val="none" w:sz="0" w:space="0" w:color="auto"/>
        <w:bottom w:val="none" w:sz="0" w:space="0" w:color="auto"/>
        <w:right w:val="none" w:sz="0" w:space="0" w:color="auto"/>
      </w:divBdr>
    </w:div>
    <w:div w:id="282612870">
      <w:bodyDiv w:val="1"/>
      <w:marLeft w:val="0"/>
      <w:marRight w:val="0"/>
      <w:marTop w:val="0"/>
      <w:marBottom w:val="0"/>
      <w:divBdr>
        <w:top w:val="none" w:sz="0" w:space="0" w:color="auto"/>
        <w:left w:val="none" w:sz="0" w:space="0" w:color="auto"/>
        <w:bottom w:val="none" w:sz="0" w:space="0" w:color="auto"/>
        <w:right w:val="none" w:sz="0" w:space="0" w:color="auto"/>
      </w:divBdr>
    </w:div>
    <w:div w:id="415325717">
      <w:bodyDiv w:val="1"/>
      <w:marLeft w:val="0"/>
      <w:marRight w:val="0"/>
      <w:marTop w:val="0"/>
      <w:marBottom w:val="0"/>
      <w:divBdr>
        <w:top w:val="none" w:sz="0" w:space="0" w:color="auto"/>
        <w:left w:val="none" w:sz="0" w:space="0" w:color="auto"/>
        <w:bottom w:val="none" w:sz="0" w:space="0" w:color="auto"/>
        <w:right w:val="none" w:sz="0" w:space="0" w:color="auto"/>
      </w:divBdr>
    </w:div>
    <w:div w:id="535507345">
      <w:bodyDiv w:val="1"/>
      <w:marLeft w:val="0"/>
      <w:marRight w:val="0"/>
      <w:marTop w:val="0"/>
      <w:marBottom w:val="0"/>
      <w:divBdr>
        <w:top w:val="none" w:sz="0" w:space="0" w:color="auto"/>
        <w:left w:val="none" w:sz="0" w:space="0" w:color="auto"/>
        <w:bottom w:val="none" w:sz="0" w:space="0" w:color="auto"/>
        <w:right w:val="none" w:sz="0" w:space="0" w:color="auto"/>
      </w:divBdr>
    </w:div>
    <w:div w:id="552347951">
      <w:bodyDiv w:val="1"/>
      <w:marLeft w:val="0"/>
      <w:marRight w:val="0"/>
      <w:marTop w:val="0"/>
      <w:marBottom w:val="0"/>
      <w:divBdr>
        <w:top w:val="none" w:sz="0" w:space="0" w:color="auto"/>
        <w:left w:val="none" w:sz="0" w:space="0" w:color="auto"/>
        <w:bottom w:val="none" w:sz="0" w:space="0" w:color="auto"/>
        <w:right w:val="none" w:sz="0" w:space="0" w:color="auto"/>
      </w:divBdr>
    </w:div>
    <w:div w:id="628361197">
      <w:bodyDiv w:val="1"/>
      <w:marLeft w:val="0"/>
      <w:marRight w:val="0"/>
      <w:marTop w:val="0"/>
      <w:marBottom w:val="0"/>
      <w:divBdr>
        <w:top w:val="none" w:sz="0" w:space="0" w:color="auto"/>
        <w:left w:val="none" w:sz="0" w:space="0" w:color="auto"/>
        <w:bottom w:val="none" w:sz="0" w:space="0" w:color="auto"/>
        <w:right w:val="none" w:sz="0" w:space="0" w:color="auto"/>
      </w:divBdr>
    </w:div>
    <w:div w:id="833760199">
      <w:bodyDiv w:val="1"/>
      <w:marLeft w:val="0"/>
      <w:marRight w:val="0"/>
      <w:marTop w:val="0"/>
      <w:marBottom w:val="0"/>
      <w:divBdr>
        <w:top w:val="none" w:sz="0" w:space="0" w:color="auto"/>
        <w:left w:val="none" w:sz="0" w:space="0" w:color="auto"/>
        <w:bottom w:val="none" w:sz="0" w:space="0" w:color="auto"/>
        <w:right w:val="none" w:sz="0" w:space="0" w:color="auto"/>
      </w:divBdr>
    </w:div>
    <w:div w:id="898832767">
      <w:bodyDiv w:val="1"/>
      <w:marLeft w:val="0"/>
      <w:marRight w:val="0"/>
      <w:marTop w:val="0"/>
      <w:marBottom w:val="0"/>
      <w:divBdr>
        <w:top w:val="none" w:sz="0" w:space="0" w:color="auto"/>
        <w:left w:val="none" w:sz="0" w:space="0" w:color="auto"/>
        <w:bottom w:val="none" w:sz="0" w:space="0" w:color="auto"/>
        <w:right w:val="none" w:sz="0" w:space="0" w:color="auto"/>
      </w:divBdr>
    </w:div>
    <w:div w:id="1130975893">
      <w:bodyDiv w:val="1"/>
      <w:marLeft w:val="0"/>
      <w:marRight w:val="0"/>
      <w:marTop w:val="0"/>
      <w:marBottom w:val="0"/>
      <w:divBdr>
        <w:top w:val="none" w:sz="0" w:space="0" w:color="auto"/>
        <w:left w:val="none" w:sz="0" w:space="0" w:color="auto"/>
        <w:bottom w:val="none" w:sz="0" w:space="0" w:color="auto"/>
        <w:right w:val="none" w:sz="0" w:space="0" w:color="auto"/>
      </w:divBdr>
    </w:div>
    <w:div w:id="1415935233">
      <w:bodyDiv w:val="1"/>
      <w:marLeft w:val="0"/>
      <w:marRight w:val="0"/>
      <w:marTop w:val="0"/>
      <w:marBottom w:val="0"/>
      <w:divBdr>
        <w:top w:val="none" w:sz="0" w:space="0" w:color="auto"/>
        <w:left w:val="none" w:sz="0" w:space="0" w:color="auto"/>
        <w:bottom w:val="none" w:sz="0" w:space="0" w:color="auto"/>
        <w:right w:val="none" w:sz="0" w:space="0" w:color="auto"/>
      </w:divBdr>
    </w:div>
    <w:div w:id="1445687027">
      <w:bodyDiv w:val="1"/>
      <w:marLeft w:val="0"/>
      <w:marRight w:val="0"/>
      <w:marTop w:val="0"/>
      <w:marBottom w:val="0"/>
      <w:divBdr>
        <w:top w:val="none" w:sz="0" w:space="0" w:color="auto"/>
        <w:left w:val="none" w:sz="0" w:space="0" w:color="auto"/>
        <w:bottom w:val="none" w:sz="0" w:space="0" w:color="auto"/>
        <w:right w:val="none" w:sz="0" w:space="0" w:color="auto"/>
      </w:divBdr>
    </w:div>
    <w:div w:id="1451319605">
      <w:bodyDiv w:val="1"/>
      <w:marLeft w:val="0"/>
      <w:marRight w:val="0"/>
      <w:marTop w:val="0"/>
      <w:marBottom w:val="0"/>
      <w:divBdr>
        <w:top w:val="none" w:sz="0" w:space="0" w:color="auto"/>
        <w:left w:val="none" w:sz="0" w:space="0" w:color="auto"/>
        <w:bottom w:val="none" w:sz="0" w:space="0" w:color="auto"/>
        <w:right w:val="none" w:sz="0" w:space="0" w:color="auto"/>
      </w:divBdr>
    </w:div>
    <w:div w:id="1567689642">
      <w:bodyDiv w:val="1"/>
      <w:marLeft w:val="0"/>
      <w:marRight w:val="0"/>
      <w:marTop w:val="0"/>
      <w:marBottom w:val="0"/>
      <w:divBdr>
        <w:top w:val="none" w:sz="0" w:space="0" w:color="auto"/>
        <w:left w:val="none" w:sz="0" w:space="0" w:color="auto"/>
        <w:bottom w:val="none" w:sz="0" w:space="0" w:color="auto"/>
        <w:right w:val="none" w:sz="0" w:space="0" w:color="auto"/>
      </w:divBdr>
    </w:div>
    <w:div w:id="1664776214">
      <w:bodyDiv w:val="1"/>
      <w:marLeft w:val="0"/>
      <w:marRight w:val="0"/>
      <w:marTop w:val="0"/>
      <w:marBottom w:val="0"/>
      <w:divBdr>
        <w:top w:val="none" w:sz="0" w:space="0" w:color="auto"/>
        <w:left w:val="none" w:sz="0" w:space="0" w:color="auto"/>
        <w:bottom w:val="none" w:sz="0" w:space="0" w:color="auto"/>
        <w:right w:val="none" w:sz="0" w:space="0" w:color="auto"/>
      </w:divBdr>
    </w:div>
    <w:div w:id="1690909712">
      <w:bodyDiv w:val="1"/>
      <w:marLeft w:val="0"/>
      <w:marRight w:val="0"/>
      <w:marTop w:val="0"/>
      <w:marBottom w:val="0"/>
      <w:divBdr>
        <w:top w:val="none" w:sz="0" w:space="0" w:color="auto"/>
        <w:left w:val="none" w:sz="0" w:space="0" w:color="auto"/>
        <w:bottom w:val="none" w:sz="0" w:space="0" w:color="auto"/>
        <w:right w:val="none" w:sz="0" w:space="0" w:color="auto"/>
      </w:divBdr>
    </w:div>
    <w:div w:id="1696537864">
      <w:bodyDiv w:val="1"/>
      <w:marLeft w:val="0"/>
      <w:marRight w:val="0"/>
      <w:marTop w:val="0"/>
      <w:marBottom w:val="0"/>
      <w:divBdr>
        <w:top w:val="none" w:sz="0" w:space="0" w:color="auto"/>
        <w:left w:val="none" w:sz="0" w:space="0" w:color="auto"/>
        <w:bottom w:val="none" w:sz="0" w:space="0" w:color="auto"/>
        <w:right w:val="none" w:sz="0" w:space="0" w:color="auto"/>
      </w:divBdr>
    </w:div>
    <w:div w:id="1779981772">
      <w:bodyDiv w:val="1"/>
      <w:marLeft w:val="0"/>
      <w:marRight w:val="0"/>
      <w:marTop w:val="0"/>
      <w:marBottom w:val="0"/>
      <w:divBdr>
        <w:top w:val="none" w:sz="0" w:space="0" w:color="auto"/>
        <w:left w:val="none" w:sz="0" w:space="0" w:color="auto"/>
        <w:bottom w:val="none" w:sz="0" w:space="0" w:color="auto"/>
        <w:right w:val="none" w:sz="0" w:space="0" w:color="auto"/>
      </w:divBdr>
    </w:div>
    <w:div w:id="2130465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2101848@sit.singaporetech.edu.sg" TargetMode="Externa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mailto:2100788@sit.singaporetech.edu.sg"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102932@sit.singaporetech.edu.sg"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mailto:2101130@sit.singaporetech.edu.sg"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2102605@sit.singaporetech.edu.sg" TargetMode="Externa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4953BD-B001-433D-BAEA-84E6680CE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33</Words>
  <Characters>1045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UHAMMAD MARHAKIM BIN MARZUKI</cp:lastModifiedBy>
  <cp:revision>2</cp:revision>
  <dcterms:created xsi:type="dcterms:W3CDTF">2021-10-28T15:42:00Z</dcterms:created>
  <dcterms:modified xsi:type="dcterms:W3CDTF">2021-10-28T15:42:00Z</dcterms:modified>
</cp:coreProperties>
</file>